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584C59" w:rsidRPr="00B06A56" w:rsidRDefault="00584C59" w:rsidP="0080784A">
      <w:pPr>
        <w:pStyle w:val="Title"/>
        <w:jc w:val="left"/>
        <w:rPr>
          <w:sz w:val="24"/>
          <w:szCs w:val="24"/>
          <w:u w:val="none"/>
        </w:rPr>
      </w:pPr>
    </w:p>
    <w:p w:rsidR="0080784A" w:rsidRDefault="0080784A" w:rsidP="0080784A">
      <w:pPr>
        <w:pStyle w:val="Title"/>
        <w:jc w:val="left"/>
        <w:rPr>
          <w:sz w:val="24"/>
          <w:szCs w:val="24"/>
          <w:u w:val="none"/>
        </w:rPr>
      </w:pPr>
    </w:p>
    <w:p w:rsidR="0057301B" w:rsidRDefault="00C16C11" w:rsidP="0080784A">
      <w:pPr>
        <w:rPr>
          <w:sz w:val="28"/>
        </w:rPr>
      </w:pPr>
      <w:r w:rsidRPr="00C16C11">
        <w:rPr>
          <w:noProof/>
          <w:sz w:val="28"/>
        </w:rPr>
        <w:drawing>
          <wp:inline distT="0" distB="0" distL="0" distR="0">
            <wp:extent cx="5943600" cy="853440"/>
            <wp:effectExtent l="0" t="0" r="0" b="0"/>
            <wp:docPr id="21" name="图片 1" descr="Header - Open in Pictur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 - Open in Picture Manager"/>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943600" cy="853440"/>
                    </a:xfrm>
                    <a:prstGeom prst="rect">
                      <a:avLst/>
                    </a:prstGeom>
                    <a:noFill/>
                    <a:ln>
                      <a:noFill/>
                    </a:ln>
                  </pic:spPr>
                </pic:pic>
              </a:graphicData>
            </a:graphic>
          </wp:inline>
        </w:drawing>
      </w:r>
    </w:p>
    <w:p w:rsidR="0057301B" w:rsidRDefault="0057301B" w:rsidP="0080784A">
      <w:pPr>
        <w:rPr>
          <w:sz w:val="28"/>
        </w:rPr>
      </w:pPr>
    </w:p>
    <w:p w:rsidR="0057301B" w:rsidRDefault="0057301B" w:rsidP="0080784A">
      <w:pPr>
        <w:rPr>
          <w:sz w:val="28"/>
        </w:rPr>
      </w:pPr>
    </w:p>
    <w:p w:rsidR="00C16C11" w:rsidRDefault="00C16C11" w:rsidP="0080784A">
      <w:pPr>
        <w:rPr>
          <w:sz w:val="28"/>
        </w:rPr>
      </w:pPr>
    </w:p>
    <w:p w:rsidR="00C16C11" w:rsidRDefault="00C16C11" w:rsidP="0080784A">
      <w:pPr>
        <w:rPr>
          <w:sz w:val="28"/>
        </w:rPr>
      </w:pPr>
    </w:p>
    <w:p w:rsidR="0080784A" w:rsidRPr="0057301B" w:rsidRDefault="0080784A" w:rsidP="0080784A">
      <w:pPr>
        <w:rPr>
          <w:sz w:val="28"/>
        </w:rPr>
      </w:pPr>
      <w:r w:rsidRPr="0057301B">
        <w:rPr>
          <w:sz w:val="28"/>
        </w:rPr>
        <w:t>Christian Central Academy</w:t>
      </w:r>
      <w:r w:rsidR="0057301B">
        <w:rPr>
          <w:sz w:val="28"/>
        </w:rPr>
        <w:tab/>
      </w:r>
      <w:r w:rsidR="0057301B">
        <w:rPr>
          <w:sz w:val="28"/>
        </w:rPr>
        <w:tab/>
        <w:t xml:space="preserve">         International Student Program </w:t>
      </w:r>
      <w:r w:rsidRPr="0057301B">
        <w:rPr>
          <w:sz w:val="28"/>
        </w:rPr>
        <w:t>Coordinator:</w:t>
      </w:r>
    </w:p>
    <w:p w:rsidR="0080784A" w:rsidRPr="0057301B" w:rsidRDefault="0080784A" w:rsidP="0080784A">
      <w:pPr>
        <w:rPr>
          <w:sz w:val="28"/>
        </w:rPr>
      </w:pPr>
      <w:r w:rsidRPr="0057301B">
        <w:rPr>
          <w:sz w:val="28"/>
        </w:rPr>
        <w:t>39 Academy Street</w:t>
      </w:r>
      <w:r w:rsidRPr="0057301B">
        <w:rPr>
          <w:sz w:val="28"/>
        </w:rPr>
        <w:tab/>
      </w:r>
      <w:r w:rsidRPr="0057301B">
        <w:rPr>
          <w:sz w:val="28"/>
        </w:rPr>
        <w:tab/>
      </w:r>
      <w:r w:rsidRPr="0057301B">
        <w:rPr>
          <w:sz w:val="28"/>
        </w:rPr>
        <w:tab/>
      </w:r>
      <w:r w:rsidRPr="0057301B">
        <w:rPr>
          <w:sz w:val="28"/>
        </w:rPr>
        <w:tab/>
      </w:r>
      <w:r w:rsidRPr="0057301B">
        <w:rPr>
          <w:sz w:val="28"/>
        </w:rPr>
        <w:tab/>
        <w:t xml:space="preserve">  </w:t>
      </w:r>
      <w:r w:rsidRPr="0057301B">
        <w:rPr>
          <w:sz w:val="28"/>
        </w:rPr>
        <w:tab/>
      </w:r>
      <w:r w:rsidRPr="0057301B">
        <w:rPr>
          <w:sz w:val="28"/>
        </w:rPr>
        <w:tab/>
        <w:t xml:space="preserve">Mrs. Lynnette </w:t>
      </w:r>
      <w:proofErr w:type="spellStart"/>
      <w:r w:rsidRPr="0057301B">
        <w:rPr>
          <w:sz w:val="28"/>
        </w:rPr>
        <w:t>Wrigglesworth</w:t>
      </w:r>
      <w:proofErr w:type="spellEnd"/>
    </w:p>
    <w:p w:rsidR="0080784A" w:rsidRPr="0057301B" w:rsidRDefault="0080784A" w:rsidP="0080784A">
      <w:pPr>
        <w:rPr>
          <w:sz w:val="28"/>
        </w:rPr>
      </w:pPr>
      <w:r w:rsidRPr="0057301B">
        <w:rPr>
          <w:sz w:val="28"/>
        </w:rPr>
        <w:t>Williamsville, NY  14221</w:t>
      </w:r>
      <w:r w:rsidRPr="0057301B">
        <w:rPr>
          <w:sz w:val="28"/>
        </w:rPr>
        <w:tab/>
      </w:r>
      <w:r w:rsidRPr="0057301B">
        <w:rPr>
          <w:sz w:val="28"/>
        </w:rPr>
        <w:tab/>
      </w:r>
      <w:r w:rsidRPr="0057301B">
        <w:rPr>
          <w:sz w:val="28"/>
        </w:rPr>
        <w:tab/>
      </w:r>
      <w:r w:rsidRPr="0057301B">
        <w:rPr>
          <w:sz w:val="28"/>
        </w:rPr>
        <w:tab/>
      </w:r>
      <w:r w:rsidR="0057301B">
        <w:rPr>
          <w:sz w:val="28"/>
        </w:rPr>
        <w:t xml:space="preserve">     </w:t>
      </w:r>
      <w:r w:rsidRPr="0057301B">
        <w:rPr>
          <w:sz w:val="28"/>
        </w:rPr>
        <w:t>lwrigglesworth@christianca.com</w:t>
      </w:r>
    </w:p>
    <w:p w:rsidR="0080784A" w:rsidRPr="0057301B" w:rsidRDefault="0080784A" w:rsidP="0080784A">
      <w:pPr>
        <w:rPr>
          <w:sz w:val="28"/>
        </w:rPr>
      </w:pPr>
      <w:r w:rsidRPr="0057301B">
        <w:rPr>
          <w:sz w:val="28"/>
        </w:rPr>
        <w:t>Unite</w:t>
      </w:r>
      <w:r w:rsidR="0057301B">
        <w:rPr>
          <w:sz w:val="28"/>
        </w:rPr>
        <w:t xml:space="preserve">d States of America </w:t>
      </w:r>
      <w:r w:rsidR="0057301B">
        <w:rPr>
          <w:sz w:val="28"/>
        </w:rPr>
        <w:tab/>
      </w:r>
      <w:r w:rsidR="0057301B">
        <w:rPr>
          <w:sz w:val="28"/>
        </w:rPr>
        <w:tab/>
      </w:r>
      <w:r w:rsidR="0057301B">
        <w:rPr>
          <w:sz w:val="28"/>
        </w:rPr>
        <w:tab/>
      </w:r>
      <w:r w:rsidR="0057301B">
        <w:rPr>
          <w:sz w:val="28"/>
        </w:rPr>
        <w:tab/>
      </w:r>
      <w:r w:rsidR="0057301B">
        <w:rPr>
          <w:sz w:val="28"/>
        </w:rPr>
        <w:tab/>
      </w:r>
      <w:r w:rsidR="0057301B">
        <w:rPr>
          <w:sz w:val="28"/>
        </w:rPr>
        <w:tab/>
        <w:t xml:space="preserve">     </w:t>
      </w:r>
      <w:r w:rsidRPr="0057301B">
        <w:rPr>
          <w:sz w:val="28"/>
        </w:rPr>
        <w:t>716-634-4821 x 401</w:t>
      </w:r>
    </w:p>
    <w:p w:rsidR="0057301B" w:rsidRDefault="0080784A" w:rsidP="0080784A">
      <w:pPr>
        <w:rPr>
          <w:sz w:val="28"/>
        </w:rPr>
      </w:pPr>
      <w:r w:rsidRPr="0057301B">
        <w:rPr>
          <w:sz w:val="28"/>
        </w:rPr>
        <w:t>716-634-4821</w:t>
      </w:r>
    </w:p>
    <w:p w:rsidR="0057301B" w:rsidRDefault="0057301B" w:rsidP="0080784A">
      <w:pPr>
        <w:rPr>
          <w:sz w:val="28"/>
        </w:rPr>
      </w:pPr>
    </w:p>
    <w:p w:rsidR="0057301B" w:rsidRDefault="0057301B" w:rsidP="0080784A">
      <w:pPr>
        <w:rPr>
          <w:sz w:val="28"/>
        </w:rPr>
      </w:pPr>
    </w:p>
    <w:p w:rsidR="0057301B" w:rsidRDefault="0057301B" w:rsidP="0080784A">
      <w:pPr>
        <w:rPr>
          <w:sz w:val="28"/>
        </w:rPr>
      </w:pPr>
    </w:p>
    <w:p w:rsidR="0057301B" w:rsidRDefault="0057301B" w:rsidP="0080784A">
      <w:pPr>
        <w:rPr>
          <w:sz w:val="28"/>
        </w:rPr>
      </w:pPr>
      <w:r>
        <w:rPr>
          <w:noProof/>
          <w:sz w:val="28"/>
        </w:rPr>
        <w:drawing>
          <wp:anchor distT="0" distB="0" distL="114300" distR="114300" simplePos="0" relativeHeight="251657216" behindDoc="0" locked="0" layoutInCell="1" allowOverlap="1">
            <wp:simplePos x="0" y="0"/>
            <wp:positionH relativeFrom="margin">
              <wp:posOffset>356235</wp:posOffset>
            </wp:positionH>
            <wp:positionV relativeFrom="paragraph">
              <wp:posOffset>40640</wp:posOffset>
            </wp:positionV>
            <wp:extent cx="5465445" cy="3644265"/>
            <wp:effectExtent l="25400" t="0" r="0" b="0"/>
            <wp:wrapSquare wrapText="bothSides"/>
            <wp:docPr id="19" name="image15.jpg" descr="IMG_4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jpg" descr="IMG_4021.jpg"/>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t="2605" b="8153"/>
                    <a:stretch>
                      <a:fillRect/>
                    </a:stretch>
                  </pic:blipFill>
                  <pic:spPr bwMode="auto">
                    <a:xfrm>
                      <a:off x="0" y="0"/>
                      <a:ext cx="5465445" cy="3644265"/>
                    </a:xfrm>
                    <a:prstGeom prst="rect">
                      <a:avLst/>
                    </a:prstGeom>
                    <a:noFill/>
                    <a:ln>
                      <a:noFill/>
                    </a:ln>
                  </pic:spPr>
                </pic:pic>
              </a:graphicData>
            </a:graphic>
          </wp:anchor>
        </w:drawing>
      </w:r>
    </w:p>
    <w:p w:rsidR="0057301B" w:rsidRDefault="0057301B" w:rsidP="0080784A">
      <w:pPr>
        <w:rPr>
          <w:sz w:val="28"/>
        </w:rPr>
      </w:pPr>
    </w:p>
    <w:p w:rsidR="0080784A" w:rsidRPr="0057301B" w:rsidRDefault="0080784A" w:rsidP="0080784A">
      <w:pPr>
        <w:rPr>
          <w:sz w:val="28"/>
        </w:rPr>
      </w:pPr>
    </w:p>
    <w:p w:rsidR="0080784A" w:rsidRDefault="0080784A" w:rsidP="0080784A">
      <w:pPr>
        <w:pStyle w:val="Title"/>
      </w:pPr>
    </w:p>
    <w:p w:rsidR="0080784A" w:rsidRDefault="0080784A" w:rsidP="0080784A">
      <w:pPr>
        <w:pStyle w:val="Title"/>
      </w:pPr>
    </w:p>
    <w:p w:rsidR="0080784A" w:rsidRDefault="0080784A" w:rsidP="0080784A">
      <w:pPr>
        <w:pStyle w:val="Title"/>
      </w:pPr>
    </w:p>
    <w:p w:rsidR="0080784A" w:rsidRDefault="0080784A" w:rsidP="0080784A">
      <w:pPr>
        <w:pStyle w:val="Title"/>
      </w:pPr>
    </w:p>
    <w:p w:rsidR="0080784A" w:rsidRDefault="0080784A" w:rsidP="0080784A">
      <w:pPr>
        <w:pStyle w:val="Title"/>
      </w:pPr>
    </w:p>
    <w:p w:rsidR="0080784A" w:rsidRDefault="0080784A" w:rsidP="0080784A">
      <w:pPr>
        <w:pStyle w:val="Title"/>
      </w:pPr>
    </w:p>
    <w:p w:rsidR="0057301B" w:rsidRDefault="0057301B" w:rsidP="0080784A">
      <w:pPr>
        <w:pStyle w:val="Title"/>
      </w:pPr>
    </w:p>
    <w:p w:rsidR="0057301B" w:rsidRDefault="0057301B" w:rsidP="0080784A">
      <w:pPr>
        <w:pStyle w:val="Title"/>
      </w:pPr>
    </w:p>
    <w:p w:rsidR="0057301B" w:rsidRDefault="0057301B" w:rsidP="0080784A">
      <w:pPr>
        <w:pStyle w:val="Title"/>
      </w:pPr>
    </w:p>
    <w:p w:rsidR="0057301B" w:rsidRDefault="0057301B" w:rsidP="0080784A">
      <w:pPr>
        <w:pStyle w:val="Title"/>
      </w:pPr>
    </w:p>
    <w:p w:rsidR="0057301B" w:rsidRDefault="0057301B" w:rsidP="0080784A">
      <w:pPr>
        <w:pStyle w:val="Title"/>
      </w:pPr>
    </w:p>
    <w:p w:rsidR="0057301B" w:rsidRDefault="0057301B" w:rsidP="0080784A">
      <w:pPr>
        <w:pStyle w:val="Title"/>
      </w:pPr>
    </w:p>
    <w:p w:rsidR="0057301B" w:rsidRDefault="0057301B" w:rsidP="0080784A">
      <w:pPr>
        <w:pStyle w:val="Title"/>
      </w:pPr>
    </w:p>
    <w:p w:rsidR="0080784A" w:rsidRPr="00CD3E70" w:rsidRDefault="0080784A" w:rsidP="0080784A">
      <w:pPr>
        <w:pStyle w:val="Title"/>
      </w:pPr>
      <w:r w:rsidRPr="00CD3E70">
        <w:t>INTERNATIONAL STUDENT PROGRAM</w:t>
      </w:r>
    </w:p>
    <w:p w:rsidR="0080784A" w:rsidRPr="00CD3E70" w:rsidRDefault="0080784A" w:rsidP="0080784A">
      <w:pPr>
        <w:pStyle w:val="Title"/>
      </w:pPr>
      <w:r w:rsidRPr="00CD3E70">
        <w:t>ADMISSION APPLICATION</w:t>
      </w:r>
    </w:p>
    <w:p w:rsidR="0080784A" w:rsidRDefault="0080784A" w:rsidP="0080784A">
      <w:pPr>
        <w:jc w:val="center"/>
        <w:rPr>
          <w:b/>
          <w:u w:val="single"/>
        </w:rPr>
      </w:pPr>
    </w:p>
    <w:p w:rsidR="0080784A" w:rsidRPr="004F3A78" w:rsidRDefault="0080784A" w:rsidP="0080784A">
      <w:pPr>
        <w:jc w:val="center"/>
        <w:rPr>
          <w:b/>
          <w:sz w:val="28"/>
          <w:u w:val="single"/>
        </w:rPr>
      </w:pPr>
    </w:p>
    <w:p w:rsidR="0057301B" w:rsidRDefault="0057301B" w:rsidP="0080784A">
      <w:pPr>
        <w:jc w:val="center"/>
        <w:rPr>
          <w:b/>
          <w:sz w:val="28"/>
          <w:szCs w:val="32"/>
          <w:u w:val="single"/>
        </w:rPr>
      </w:pPr>
    </w:p>
    <w:p w:rsidR="0057301B" w:rsidRDefault="0057301B" w:rsidP="0080784A">
      <w:pPr>
        <w:jc w:val="center"/>
        <w:rPr>
          <w:b/>
          <w:sz w:val="28"/>
          <w:szCs w:val="32"/>
          <w:u w:val="single"/>
        </w:rPr>
      </w:pPr>
    </w:p>
    <w:p w:rsidR="0057301B" w:rsidRDefault="0057301B" w:rsidP="0080784A">
      <w:pPr>
        <w:jc w:val="center"/>
        <w:rPr>
          <w:b/>
          <w:sz w:val="28"/>
          <w:szCs w:val="32"/>
          <w:u w:val="single"/>
        </w:rPr>
      </w:pPr>
    </w:p>
    <w:p w:rsidR="0057301B" w:rsidRDefault="0057301B" w:rsidP="0080784A">
      <w:pPr>
        <w:jc w:val="center"/>
        <w:rPr>
          <w:b/>
          <w:sz w:val="28"/>
          <w:szCs w:val="32"/>
          <w:u w:val="single"/>
        </w:rPr>
      </w:pPr>
    </w:p>
    <w:p w:rsidR="0057301B" w:rsidRDefault="0057301B" w:rsidP="0080784A">
      <w:pPr>
        <w:jc w:val="center"/>
        <w:rPr>
          <w:b/>
          <w:sz w:val="28"/>
          <w:szCs w:val="32"/>
          <w:u w:val="single"/>
        </w:rPr>
      </w:pPr>
      <w:r w:rsidRPr="0057301B">
        <w:rPr>
          <w:b/>
          <w:noProof/>
          <w:sz w:val="28"/>
          <w:szCs w:val="32"/>
          <w:u w:val="single"/>
        </w:rPr>
        <w:drawing>
          <wp:inline distT="0" distB="0" distL="0" distR="0">
            <wp:extent cx="5943600" cy="853440"/>
            <wp:effectExtent l="0" t="0" r="0" b="0"/>
            <wp:docPr id="18" name="图片 1" descr="Header - Open in Pictur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 - Open in Picture Manager"/>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943600" cy="853440"/>
                    </a:xfrm>
                    <a:prstGeom prst="rect">
                      <a:avLst/>
                    </a:prstGeom>
                    <a:noFill/>
                    <a:ln>
                      <a:noFill/>
                    </a:ln>
                  </pic:spPr>
                </pic:pic>
              </a:graphicData>
            </a:graphic>
          </wp:inline>
        </w:drawing>
      </w:r>
    </w:p>
    <w:p w:rsidR="0057301B" w:rsidRDefault="0057301B" w:rsidP="0080784A">
      <w:pPr>
        <w:jc w:val="center"/>
        <w:rPr>
          <w:b/>
          <w:sz w:val="28"/>
          <w:szCs w:val="32"/>
          <w:u w:val="single"/>
        </w:rPr>
      </w:pPr>
    </w:p>
    <w:p w:rsidR="0057301B" w:rsidRDefault="0057301B" w:rsidP="0080784A">
      <w:pPr>
        <w:jc w:val="center"/>
        <w:rPr>
          <w:b/>
          <w:sz w:val="28"/>
          <w:szCs w:val="32"/>
          <w:u w:val="single"/>
        </w:rPr>
      </w:pPr>
    </w:p>
    <w:p w:rsidR="0057301B" w:rsidRDefault="0057301B" w:rsidP="0080784A">
      <w:pPr>
        <w:jc w:val="center"/>
        <w:rPr>
          <w:b/>
          <w:sz w:val="28"/>
          <w:szCs w:val="32"/>
          <w:u w:val="single"/>
        </w:rPr>
      </w:pPr>
    </w:p>
    <w:p w:rsidR="0057301B" w:rsidRDefault="0057301B" w:rsidP="0080784A">
      <w:pPr>
        <w:jc w:val="center"/>
        <w:rPr>
          <w:b/>
          <w:sz w:val="28"/>
          <w:szCs w:val="32"/>
          <w:u w:val="single"/>
        </w:rPr>
      </w:pPr>
    </w:p>
    <w:p w:rsidR="0080784A" w:rsidRPr="004F3A78" w:rsidRDefault="0080784A" w:rsidP="0080784A">
      <w:pPr>
        <w:jc w:val="center"/>
        <w:rPr>
          <w:sz w:val="28"/>
          <w:szCs w:val="32"/>
        </w:rPr>
      </w:pPr>
      <w:r w:rsidRPr="004F3A78">
        <w:rPr>
          <w:b/>
          <w:sz w:val="28"/>
          <w:szCs w:val="32"/>
          <w:u w:val="single"/>
        </w:rPr>
        <w:t>Instructions for Completing and Submitting Application</w:t>
      </w:r>
    </w:p>
    <w:p w:rsidR="0080784A" w:rsidRPr="005442CA" w:rsidRDefault="0080784A" w:rsidP="0080784A">
      <w:pPr>
        <w:rPr>
          <w:sz w:val="32"/>
          <w:szCs w:val="32"/>
        </w:rPr>
      </w:pPr>
    </w:p>
    <w:p w:rsidR="008D5F4C" w:rsidRPr="008D5F4C" w:rsidRDefault="0080784A" w:rsidP="008D5F4C">
      <w:pPr>
        <w:rPr>
          <w:szCs w:val="32"/>
        </w:rPr>
      </w:pPr>
      <w:r w:rsidRPr="004F3A78">
        <w:rPr>
          <w:szCs w:val="32"/>
        </w:rPr>
        <w:t xml:space="preserve">This form is an application to the International Student Program of Christian Central Academy in Williamsville New York, USA.  Please read all directions on each page carefully before completing the form.  </w:t>
      </w:r>
    </w:p>
    <w:p w:rsidR="0080784A" w:rsidRPr="004F3A78" w:rsidRDefault="008D5F4C" w:rsidP="008D5F4C">
      <w:pPr>
        <w:rPr>
          <w:szCs w:val="32"/>
        </w:rPr>
      </w:pPr>
      <w:proofErr w:type="spellStart"/>
      <w:r w:rsidRPr="004A3056">
        <w:rPr>
          <w:rFonts w:hint="eastAsia"/>
          <w:szCs w:val="32"/>
        </w:rPr>
        <w:t>此表格是</w:t>
      </w:r>
      <w:proofErr w:type="spellEnd"/>
      <w:r w:rsidR="00684A16" w:rsidRPr="004A3056">
        <w:rPr>
          <w:rFonts w:hint="eastAsia"/>
          <w:szCs w:val="32"/>
          <w:lang w:eastAsia="zh-CN"/>
        </w:rPr>
        <w:t>位于</w:t>
      </w:r>
      <w:proofErr w:type="spellStart"/>
      <w:r w:rsidRPr="004A3056">
        <w:rPr>
          <w:rFonts w:hint="eastAsia"/>
          <w:szCs w:val="32"/>
        </w:rPr>
        <w:t>美国纽约</w:t>
      </w:r>
      <w:r w:rsidRPr="004A3056">
        <w:rPr>
          <w:rFonts w:hint="eastAsia"/>
          <w:szCs w:val="32"/>
        </w:rPr>
        <w:t>Williamsville</w:t>
      </w:r>
      <w:r w:rsidRPr="004A3056">
        <w:rPr>
          <w:rFonts w:hint="eastAsia"/>
          <w:szCs w:val="32"/>
        </w:rPr>
        <w:t>的</w:t>
      </w:r>
      <w:r w:rsidRPr="004A3056">
        <w:rPr>
          <w:rFonts w:hint="eastAsia"/>
          <w:szCs w:val="32"/>
        </w:rPr>
        <w:t>Christian</w:t>
      </w:r>
      <w:proofErr w:type="spellEnd"/>
      <w:r w:rsidRPr="004A3056">
        <w:rPr>
          <w:rFonts w:hint="eastAsia"/>
          <w:szCs w:val="32"/>
        </w:rPr>
        <w:t xml:space="preserve"> Central </w:t>
      </w:r>
      <w:proofErr w:type="spellStart"/>
      <w:r w:rsidRPr="004A3056">
        <w:rPr>
          <w:rFonts w:hint="eastAsia"/>
          <w:szCs w:val="32"/>
        </w:rPr>
        <w:t>Academy</w:t>
      </w:r>
      <w:r w:rsidRPr="004A3056">
        <w:rPr>
          <w:rFonts w:hint="eastAsia"/>
          <w:szCs w:val="32"/>
        </w:rPr>
        <w:t>国际学生项目的申请表。在填写表格之前，请</w:t>
      </w:r>
      <w:proofErr w:type="spellEnd"/>
      <w:r w:rsidR="00684A16" w:rsidRPr="004A3056">
        <w:rPr>
          <w:rFonts w:hint="eastAsia"/>
          <w:szCs w:val="32"/>
          <w:lang w:eastAsia="zh-CN"/>
        </w:rPr>
        <w:t>务必</w:t>
      </w:r>
      <w:proofErr w:type="spellStart"/>
      <w:r w:rsidRPr="004A3056">
        <w:rPr>
          <w:rFonts w:hint="eastAsia"/>
          <w:szCs w:val="32"/>
        </w:rPr>
        <w:t>仔细阅读每页的所有说明</w:t>
      </w:r>
      <w:proofErr w:type="spellEnd"/>
      <w:r w:rsidRPr="004A3056">
        <w:rPr>
          <w:rFonts w:hint="eastAsia"/>
          <w:szCs w:val="32"/>
        </w:rPr>
        <w:t>。</w:t>
      </w:r>
    </w:p>
    <w:p w:rsidR="00615BAE" w:rsidRDefault="00615BAE" w:rsidP="0080784A">
      <w:pPr>
        <w:rPr>
          <w:szCs w:val="32"/>
        </w:rPr>
      </w:pPr>
    </w:p>
    <w:p w:rsidR="0080784A" w:rsidRPr="004F3A78" w:rsidRDefault="0080784A" w:rsidP="0080784A">
      <w:pPr>
        <w:rPr>
          <w:b/>
          <w:szCs w:val="32"/>
        </w:rPr>
      </w:pPr>
      <w:r w:rsidRPr="004F3A78">
        <w:rPr>
          <w:szCs w:val="32"/>
        </w:rPr>
        <w:t xml:space="preserve">Your application must be </w:t>
      </w:r>
      <w:r w:rsidRPr="004F3A78">
        <w:rPr>
          <w:b/>
          <w:szCs w:val="32"/>
        </w:rPr>
        <w:t>typed</w:t>
      </w:r>
      <w:r w:rsidRPr="004F3A78">
        <w:rPr>
          <w:szCs w:val="32"/>
        </w:rPr>
        <w:t xml:space="preserve"> in English.  All questions must be answered completely.  Currently, the form is in Word so you may download it, type in the information, then scan and submit to Christian Central Academy via email to </w:t>
      </w:r>
      <w:hyperlink r:id="rId9" w:history="1">
        <w:r w:rsidRPr="004F3A78">
          <w:rPr>
            <w:rStyle w:val="Hyperlink"/>
            <w:szCs w:val="32"/>
          </w:rPr>
          <w:t>lwrigglesworth@christianca.com</w:t>
        </w:r>
      </w:hyperlink>
      <w:r w:rsidRPr="004F3A78">
        <w:rPr>
          <w:szCs w:val="32"/>
        </w:rPr>
        <w:t xml:space="preserve"> </w:t>
      </w:r>
      <w:proofErr w:type="gramStart"/>
      <w:r w:rsidRPr="004F3A78">
        <w:rPr>
          <w:b/>
          <w:szCs w:val="32"/>
        </w:rPr>
        <w:t>Wherever</w:t>
      </w:r>
      <w:proofErr w:type="gramEnd"/>
      <w:r w:rsidRPr="004F3A78">
        <w:rPr>
          <w:b/>
          <w:szCs w:val="32"/>
        </w:rPr>
        <w:t xml:space="preserve"> you write your name, enter it exactly as it appears on your passport. </w:t>
      </w:r>
    </w:p>
    <w:p w:rsidR="00D64F2A" w:rsidRPr="0057301B" w:rsidRDefault="007175B1" w:rsidP="0080784A">
      <w:pPr>
        <w:rPr>
          <w:sz w:val="32"/>
          <w:szCs w:val="32"/>
          <w:lang w:eastAsia="zh-CN"/>
        </w:rPr>
      </w:pPr>
      <w:r w:rsidRPr="004A3056">
        <w:rPr>
          <w:rFonts w:ascii="Arial" w:hAnsi="Arial" w:cs="Arial" w:hint="eastAsia"/>
          <w:color w:val="212121"/>
          <w:shd w:val="clear" w:color="auto" w:fill="FFFFFF"/>
          <w:lang w:eastAsia="zh-CN"/>
        </w:rPr>
        <w:t>您必须在回答下列所有问题时全程使用英文。</w:t>
      </w:r>
      <w:r w:rsidR="008D5F4C" w:rsidRPr="004A3056">
        <w:rPr>
          <w:rFonts w:ascii="Arial" w:hAnsi="Arial" w:cs="Arial"/>
          <w:color w:val="212121"/>
          <w:shd w:val="clear" w:color="auto" w:fill="FFFFFF"/>
          <w:lang w:eastAsia="zh-CN"/>
        </w:rPr>
        <w:t>目前，表单是在</w:t>
      </w:r>
      <w:r w:rsidR="008D5F4C" w:rsidRPr="004A3056">
        <w:rPr>
          <w:rFonts w:ascii="Arial" w:hAnsi="Arial" w:cs="Arial"/>
          <w:color w:val="212121"/>
          <w:shd w:val="clear" w:color="auto" w:fill="FFFFFF"/>
          <w:lang w:eastAsia="zh-CN"/>
        </w:rPr>
        <w:t>Word</w:t>
      </w:r>
      <w:r w:rsidR="008D5F4C" w:rsidRPr="004A3056">
        <w:rPr>
          <w:rFonts w:ascii="Arial" w:hAnsi="Arial" w:cs="Arial"/>
          <w:color w:val="212121"/>
          <w:shd w:val="clear" w:color="auto" w:fill="FFFFFF"/>
          <w:lang w:eastAsia="zh-CN"/>
        </w:rPr>
        <w:t>中，因此您可以下载它，输入信息，然后通过电子邮件扫描并提交给</w:t>
      </w:r>
      <w:r w:rsidR="008D5F4C" w:rsidRPr="004A3056">
        <w:rPr>
          <w:rFonts w:ascii="Arial" w:hAnsi="Arial" w:cs="Arial"/>
          <w:color w:val="212121"/>
          <w:shd w:val="clear" w:color="auto" w:fill="FFFFFF"/>
          <w:lang w:eastAsia="zh-CN"/>
        </w:rPr>
        <w:t xml:space="preserve">Christian Central </w:t>
      </w:r>
      <w:hyperlink r:id="rId10" w:history="1">
        <w:r w:rsidRPr="004A3056">
          <w:rPr>
            <w:rStyle w:val="Hyperlink"/>
            <w:rFonts w:ascii="Arial" w:hAnsi="Arial" w:cs="Arial"/>
            <w:shd w:val="clear" w:color="auto" w:fill="FFFFFF"/>
            <w:lang w:eastAsia="zh-CN"/>
          </w:rPr>
          <w:t>Academy</w:t>
        </w:r>
        <w:r w:rsidRPr="004A3056">
          <w:rPr>
            <w:rStyle w:val="Hyperlink"/>
            <w:rFonts w:ascii="Arial" w:hAnsi="Arial" w:cs="Arial"/>
            <w:shd w:val="clear" w:color="auto" w:fill="FFFFFF"/>
            <w:lang w:eastAsia="zh-CN"/>
          </w:rPr>
          <w:t>的</w:t>
        </w:r>
        <w:r w:rsidRPr="004A3056">
          <w:rPr>
            <w:rStyle w:val="Hyperlink"/>
            <w:rFonts w:ascii="Arial" w:hAnsi="Arial" w:cs="Arial"/>
            <w:shd w:val="clear" w:color="auto" w:fill="FFFFFF"/>
            <w:lang w:eastAsia="zh-CN"/>
          </w:rPr>
          <w:t>lwrigglesworth@christianca.com</w:t>
        </w:r>
      </w:hyperlink>
      <w:r w:rsidRPr="004A3056">
        <w:rPr>
          <w:rFonts w:ascii="Arial" w:hAnsi="Arial" w:cs="Arial" w:hint="eastAsia"/>
          <w:color w:val="212121"/>
          <w:shd w:val="clear" w:color="auto" w:fill="FFFFFF"/>
          <w:lang w:eastAsia="zh-CN"/>
        </w:rPr>
        <w:t>邮箱地址。</w:t>
      </w:r>
      <w:r w:rsidR="008D5F4C" w:rsidRPr="004A3056">
        <w:rPr>
          <w:rFonts w:ascii="Arial" w:hAnsi="Arial" w:cs="Arial"/>
          <w:color w:val="212121"/>
          <w:shd w:val="clear" w:color="auto" w:fill="FFFFFF"/>
          <w:lang w:eastAsia="zh-CN"/>
        </w:rPr>
        <w:t>无论您在何处写下您的姓名，</w:t>
      </w:r>
      <w:r w:rsidRPr="004A3056">
        <w:rPr>
          <w:rFonts w:ascii="Arial" w:hAnsi="Arial" w:cs="Arial" w:hint="eastAsia"/>
          <w:color w:val="212121"/>
          <w:shd w:val="clear" w:color="auto" w:fill="FFFFFF"/>
          <w:lang w:eastAsia="zh-CN"/>
        </w:rPr>
        <w:t>请按照您护照上的信息和格式完整输入。</w:t>
      </w:r>
    </w:p>
    <w:p w:rsidR="00615BAE" w:rsidRDefault="0080784A" w:rsidP="0080784A">
      <w:pPr>
        <w:rPr>
          <w:b/>
          <w:szCs w:val="32"/>
        </w:rPr>
      </w:pPr>
      <w:r w:rsidRPr="004F3A78">
        <w:rPr>
          <w:szCs w:val="32"/>
        </w:rPr>
        <w:t xml:space="preserve">A checklist on page two is provided to be certain you have completed all sections and obtained all necessary signatures. </w:t>
      </w:r>
      <w:r w:rsidRPr="004F3A78">
        <w:rPr>
          <w:b/>
          <w:szCs w:val="32"/>
        </w:rPr>
        <w:t xml:space="preserve">Please do not send an incomplete application.  It will not be accepted. </w:t>
      </w:r>
    </w:p>
    <w:p w:rsidR="007175B1" w:rsidRPr="00615BAE" w:rsidRDefault="007175B1" w:rsidP="0080784A">
      <w:pPr>
        <w:rPr>
          <w:b/>
          <w:szCs w:val="32"/>
        </w:rPr>
      </w:pPr>
      <w:r w:rsidRPr="004A3056">
        <w:rPr>
          <w:rFonts w:ascii="inherit" w:hAnsi="inherit" w:cs="宋体" w:hint="eastAsia"/>
          <w:color w:val="212121"/>
          <w:lang w:eastAsia="zh-CN"/>
        </w:rPr>
        <w:t>在本表格第二页我们提供了一份国际学生入学申请清单，以便您更方便的查看所完成的部分</w:t>
      </w:r>
      <w:r w:rsidR="00CF3E29" w:rsidRPr="004A3056">
        <w:rPr>
          <w:rFonts w:ascii="inherit" w:hAnsi="inherit" w:cs="宋体" w:hint="eastAsia"/>
          <w:color w:val="212121"/>
          <w:lang w:eastAsia="zh-CN"/>
        </w:rPr>
        <w:t>。</w:t>
      </w:r>
      <w:r w:rsidRPr="004A3056">
        <w:rPr>
          <w:rFonts w:ascii="inherit" w:hAnsi="inherit" w:cs="宋体" w:hint="eastAsia"/>
          <w:color w:val="212121"/>
          <w:lang w:eastAsia="zh-CN"/>
        </w:rPr>
        <w:t>请务必</w:t>
      </w:r>
      <w:r w:rsidR="00CF3E29" w:rsidRPr="004A3056">
        <w:rPr>
          <w:rFonts w:ascii="inherit" w:hAnsi="inherit" w:cs="宋体" w:hint="eastAsia"/>
          <w:color w:val="212121"/>
          <w:lang w:eastAsia="zh-CN"/>
        </w:rPr>
        <w:t>在提交前使用本清单确认完整性，因为如果您提供的信息不完整，申请将不会被接受。</w:t>
      </w:r>
    </w:p>
    <w:p w:rsidR="00615BAE" w:rsidRDefault="00615BAE" w:rsidP="0080784A">
      <w:pPr>
        <w:rPr>
          <w:b/>
          <w:szCs w:val="32"/>
        </w:rPr>
      </w:pPr>
    </w:p>
    <w:p w:rsidR="0080784A" w:rsidRPr="004F3A78" w:rsidRDefault="0080784A" w:rsidP="0080784A">
      <w:pPr>
        <w:rPr>
          <w:b/>
          <w:szCs w:val="32"/>
        </w:rPr>
      </w:pPr>
      <w:r w:rsidRPr="004F3A78">
        <w:rPr>
          <w:b/>
          <w:szCs w:val="32"/>
        </w:rPr>
        <w:t xml:space="preserve">Finally, an application fee of $200 U.S. must accompany the application.  Please contact the International Student Program Coordinator, Mrs. Lynnette </w:t>
      </w:r>
      <w:proofErr w:type="spellStart"/>
      <w:r w:rsidRPr="004F3A78">
        <w:rPr>
          <w:b/>
          <w:szCs w:val="32"/>
        </w:rPr>
        <w:t>Wrigglesworth</w:t>
      </w:r>
      <w:proofErr w:type="spellEnd"/>
      <w:r w:rsidRPr="004F3A78">
        <w:rPr>
          <w:b/>
          <w:szCs w:val="32"/>
        </w:rPr>
        <w:t>, via email for wire transfer information.  (</w:t>
      </w:r>
      <w:hyperlink r:id="rId11" w:history="1">
        <w:r w:rsidRPr="004F3A78">
          <w:rPr>
            <w:rStyle w:val="Hyperlink"/>
            <w:b/>
            <w:szCs w:val="32"/>
          </w:rPr>
          <w:t>mailto:lwrigglesworth@christianca.com</w:t>
        </w:r>
      </w:hyperlink>
      <w:r w:rsidRPr="004F3A78">
        <w:rPr>
          <w:b/>
          <w:szCs w:val="32"/>
        </w:rPr>
        <w:t xml:space="preserve">) </w:t>
      </w:r>
    </w:p>
    <w:p w:rsidR="008D5F4C" w:rsidRPr="008D5F4C" w:rsidRDefault="008D5F4C" w:rsidP="008D5F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212121"/>
          <w:lang w:eastAsia="zh-CN"/>
        </w:rPr>
      </w:pPr>
      <w:r w:rsidRPr="008D5F4C">
        <w:rPr>
          <w:rFonts w:ascii="inherit" w:hAnsi="inherit" w:cs="宋体" w:hint="eastAsia"/>
          <w:color w:val="212121"/>
          <w:lang w:eastAsia="zh-CN"/>
        </w:rPr>
        <w:t>最后，申请必须附上</w:t>
      </w:r>
      <w:r w:rsidRPr="008D5F4C">
        <w:rPr>
          <w:rFonts w:ascii="inherit" w:hAnsi="inherit" w:cs="宋体" w:hint="eastAsia"/>
          <w:color w:val="212121"/>
          <w:lang w:eastAsia="zh-CN"/>
        </w:rPr>
        <w:t>200</w:t>
      </w:r>
      <w:r w:rsidRPr="008D5F4C">
        <w:rPr>
          <w:rFonts w:ascii="inherit" w:hAnsi="inherit" w:cs="宋体" w:hint="eastAsia"/>
          <w:color w:val="212121"/>
          <w:lang w:eastAsia="zh-CN"/>
        </w:rPr>
        <w:t>美元的申请费。请通过电子邮件联系国际学生项目协调员</w:t>
      </w:r>
      <w:r w:rsidRPr="008D5F4C">
        <w:rPr>
          <w:rFonts w:ascii="inherit" w:hAnsi="inherit" w:cs="宋体" w:hint="eastAsia"/>
          <w:color w:val="212121"/>
          <w:lang w:eastAsia="zh-CN"/>
        </w:rPr>
        <w:t xml:space="preserve">Lynnette </w:t>
      </w:r>
      <w:proofErr w:type="spellStart"/>
      <w:r w:rsidRPr="008D5F4C">
        <w:rPr>
          <w:rFonts w:ascii="inherit" w:hAnsi="inherit" w:cs="宋体" w:hint="eastAsia"/>
          <w:color w:val="212121"/>
          <w:lang w:eastAsia="zh-CN"/>
        </w:rPr>
        <w:t>Wrigglesworth</w:t>
      </w:r>
      <w:proofErr w:type="spellEnd"/>
      <w:r w:rsidRPr="008D5F4C">
        <w:rPr>
          <w:rFonts w:ascii="inherit" w:hAnsi="inherit" w:cs="宋体" w:hint="eastAsia"/>
          <w:color w:val="212121"/>
          <w:lang w:eastAsia="zh-CN"/>
        </w:rPr>
        <w:t>，以获取电汇信息。</w:t>
      </w:r>
      <w:r w:rsidRPr="008D5F4C">
        <w:rPr>
          <w:rFonts w:ascii="inherit" w:hAnsi="inherit" w:cs="宋体" w:hint="eastAsia"/>
          <w:color w:val="212121"/>
          <w:lang w:eastAsia="zh-CN"/>
        </w:rPr>
        <w:t xml:space="preserve"> </w:t>
      </w:r>
      <w:r w:rsidRPr="008D5F4C">
        <w:rPr>
          <w:rFonts w:ascii="inherit" w:hAnsi="inherit" w:cs="宋体" w:hint="eastAsia"/>
          <w:color w:val="212121"/>
          <w:lang w:eastAsia="zh-CN"/>
        </w:rPr>
        <w:t>（至</w:t>
      </w:r>
      <w:r>
        <w:rPr>
          <w:rFonts w:ascii="inherit" w:hAnsi="inherit" w:cs="宋体" w:hint="eastAsia"/>
          <w:color w:val="212121"/>
          <w:lang w:eastAsia="zh-CN"/>
        </w:rPr>
        <w:t>邮件</w:t>
      </w:r>
      <w:r w:rsidRPr="008D5F4C">
        <w:rPr>
          <w:rFonts w:ascii="inherit" w:hAnsi="inherit" w:cs="宋体" w:hint="eastAsia"/>
          <w:color w:val="212121"/>
          <w:lang w:eastAsia="zh-CN"/>
        </w:rPr>
        <w:t>：</w:t>
      </w:r>
      <w:r w:rsidRPr="008D5F4C">
        <w:rPr>
          <w:rFonts w:ascii="inherit" w:hAnsi="inherit" w:cs="宋体" w:hint="eastAsia"/>
          <w:color w:val="212121"/>
          <w:lang w:eastAsia="zh-CN"/>
        </w:rPr>
        <w:t>lwrigglesworth@christianca.com</w:t>
      </w:r>
      <w:r w:rsidRPr="008D5F4C">
        <w:rPr>
          <w:rFonts w:ascii="inherit" w:hAnsi="inherit" w:cs="宋体" w:hint="eastAsia"/>
          <w:color w:val="212121"/>
          <w:lang w:eastAsia="zh-CN"/>
        </w:rPr>
        <w:t>）</w:t>
      </w:r>
    </w:p>
    <w:p w:rsidR="0080784A" w:rsidRPr="004F3A78" w:rsidRDefault="0080784A" w:rsidP="0080784A">
      <w:pPr>
        <w:rPr>
          <w:szCs w:val="32"/>
        </w:rPr>
      </w:pPr>
    </w:p>
    <w:p w:rsidR="0080784A" w:rsidRPr="004F3A78" w:rsidRDefault="0080784A" w:rsidP="0080784A">
      <w:pPr>
        <w:rPr>
          <w:szCs w:val="32"/>
        </w:rPr>
      </w:pPr>
      <w:r w:rsidRPr="004F3A78">
        <w:rPr>
          <w:szCs w:val="32"/>
        </w:rPr>
        <w:t xml:space="preserve">If you are accepted to Christian Central Academy, this form and any supplemental information you provide will serve as your introduction to your host family. </w:t>
      </w:r>
    </w:p>
    <w:p w:rsidR="008D5F4C" w:rsidRPr="008D5F4C" w:rsidRDefault="008D5F4C" w:rsidP="008D5F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212121"/>
          <w:lang w:eastAsia="zh-CN"/>
        </w:rPr>
      </w:pPr>
      <w:r w:rsidRPr="008D5F4C">
        <w:rPr>
          <w:rFonts w:ascii="inherit" w:hAnsi="inherit" w:cs="宋体" w:hint="eastAsia"/>
          <w:color w:val="212121"/>
          <w:lang w:eastAsia="zh-CN"/>
        </w:rPr>
        <w:t>如果您被</w:t>
      </w:r>
      <w:r w:rsidR="00C16C11">
        <w:rPr>
          <w:rFonts w:ascii="inherit" w:hAnsi="inherit" w:cs="宋体" w:hint="eastAsia"/>
          <w:color w:val="212121"/>
          <w:lang w:eastAsia="zh-CN"/>
        </w:rPr>
        <w:t xml:space="preserve"> </w:t>
      </w:r>
      <w:r w:rsidRPr="008D5F4C">
        <w:rPr>
          <w:rFonts w:ascii="inherit" w:hAnsi="inherit" w:cs="宋体" w:hint="eastAsia"/>
          <w:color w:val="212121"/>
          <w:lang w:eastAsia="zh-CN"/>
        </w:rPr>
        <w:t>Christian Central Academy</w:t>
      </w:r>
      <w:r w:rsidRPr="008D5F4C">
        <w:rPr>
          <w:rFonts w:ascii="inherit" w:hAnsi="inherit" w:cs="宋体" w:hint="eastAsia"/>
          <w:color w:val="212121"/>
          <w:lang w:eastAsia="zh-CN"/>
        </w:rPr>
        <w:t>录取，此表格以及您提供的任何补充信息将作为您寄宿家庭的介绍。</w:t>
      </w:r>
    </w:p>
    <w:p w:rsidR="0080784A" w:rsidRDefault="0080784A" w:rsidP="0080784A">
      <w:pPr>
        <w:rPr>
          <w:sz w:val="32"/>
          <w:szCs w:val="32"/>
        </w:rPr>
      </w:pPr>
      <w:r>
        <w:rPr>
          <w:sz w:val="32"/>
          <w:szCs w:val="32"/>
        </w:rPr>
        <w:br w:type="page"/>
      </w:r>
    </w:p>
    <w:p w:rsidR="0080784A" w:rsidRPr="00D64F2A" w:rsidRDefault="0080784A" w:rsidP="0080784A">
      <w:pPr>
        <w:pStyle w:val="Title"/>
        <w:rPr>
          <w:sz w:val="32"/>
          <w:szCs w:val="36"/>
        </w:rPr>
      </w:pPr>
      <w:r w:rsidRPr="00D64F2A">
        <w:rPr>
          <w:sz w:val="32"/>
          <w:szCs w:val="36"/>
        </w:rPr>
        <w:t>INTERNATIONAL STUDENT ADMISSION</w:t>
      </w:r>
    </w:p>
    <w:p w:rsidR="00D64F2A" w:rsidRDefault="0080784A" w:rsidP="00D64F2A">
      <w:pPr>
        <w:jc w:val="center"/>
        <w:rPr>
          <w:lang w:eastAsia="zh-CN"/>
        </w:rPr>
      </w:pPr>
      <w:r w:rsidRPr="00D64F2A">
        <w:rPr>
          <w:sz w:val="32"/>
          <w:szCs w:val="36"/>
        </w:rPr>
        <w:t>APPLICATION CHECKLIST</w:t>
      </w:r>
      <w:r w:rsidR="00D64F2A" w:rsidRPr="00D64F2A">
        <w:rPr>
          <w:rFonts w:hint="eastAsia"/>
          <w:lang w:eastAsia="zh-CN"/>
        </w:rPr>
        <w:t xml:space="preserve"> </w:t>
      </w:r>
      <w:r w:rsidR="00D64F2A">
        <w:rPr>
          <w:rFonts w:hint="eastAsia"/>
          <w:lang w:eastAsia="zh-CN"/>
        </w:rPr>
        <w:t>国际学生入学申请清单：</w:t>
      </w:r>
    </w:p>
    <w:p w:rsidR="0080784A" w:rsidRPr="00442DCE" w:rsidRDefault="0080784A" w:rsidP="0080784A">
      <w:pPr>
        <w:rPr>
          <w:sz w:val="22"/>
        </w:rPr>
      </w:pPr>
      <w:r w:rsidRPr="00442DCE">
        <w:rPr>
          <w:sz w:val="22"/>
        </w:rPr>
        <w:t xml:space="preserve">Please use this checklist to be sure your application is complete before submitting to Christian Central Academy.  </w:t>
      </w:r>
      <w:r w:rsidRPr="00442DCE">
        <w:rPr>
          <w:b/>
          <w:sz w:val="22"/>
        </w:rPr>
        <w:t>An incomplete application will not be accepted.</w:t>
      </w:r>
      <w:r w:rsidRPr="00442DCE">
        <w:rPr>
          <w:sz w:val="22"/>
        </w:rPr>
        <w:t xml:space="preserve"> </w:t>
      </w:r>
    </w:p>
    <w:p w:rsidR="00CF3E29" w:rsidRPr="00442DCE" w:rsidRDefault="008D5F4C" w:rsidP="0080784A">
      <w:pPr>
        <w:rPr>
          <w:sz w:val="22"/>
          <w:lang w:eastAsia="zh-CN"/>
        </w:rPr>
      </w:pPr>
      <w:proofErr w:type="spellStart"/>
      <w:r w:rsidRPr="00442DCE">
        <w:rPr>
          <w:rFonts w:hint="eastAsia"/>
          <w:sz w:val="22"/>
        </w:rPr>
        <w:t>在提交给</w:t>
      </w:r>
      <w:r w:rsidRPr="00442DCE">
        <w:rPr>
          <w:rFonts w:hint="eastAsia"/>
          <w:sz w:val="22"/>
        </w:rPr>
        <w:t>Christian</w:t>
      </w:r>
      <w:proofErr w:type="spellEnd"/>
      <w:r w:rsidRPr="00442DCE">
        <w:rPr>
          <w:rFonts w:hint="eastAsia"/>
          <w:sz w:val="22"/>
        </w:rPr>
        <w:t xml:space="preserve"> Central </w:t>
      </w:r>
      <w:proofErr w:type="spellStart"/>
      <w:r w:rsidRPr="00442DCE">
        <w:rPr>
          <w:rFonts w:hint="eastAsia"/>
          <w:sz w:val="22"/>
        </w:rPr>
        <w:t>Academy</w:t>
      </w:r>
      <w:r w:rsidRPr="00442DCE">
        <w:rPr>
          <w:rFonts w:hint="eastAsia"/>
          <w:sz w:val="22"/>
        </w:rPr>
        <w:t>之前，请使用此清单确保您的申请完整</w:t>
      </w:r>
      <w:proofErr w:type="spellEnd"/>
      <w:r w:rsidRPr="00442DCE">
        <w:rPr>
          <w:rFonts w:hint="eastAsia"/>
          <w:sz w:val="22"/>
        </w:rPr>
        <w:t>。</w:t>
      </w:r>
      <w:r w:rsidR="00CF3E29" w:rsidRPr="00442DCE">
        <w:rPr>
          <w:rFonts w:hint="eastAsia"/>
          <w:sz w:val="22"/>
          <w:lang w:eastAsia="zh-CN"/>
        </w:rPr>
        <w:t>如果信息不完整，我们将不会接受您的申请。</w:t>
      </w:r>
    </w:p>
    <w:p w:rsidR="00615BAE" w:rsidRPr="00442DCE" w:rsidRDefault="00615BAE" w:rsidP="0080784A">
      <w:pPr>
        <w:rPr>
          <w:b/>
          <w:sz w:val="22"/>
          <w:u w:val="single"/>
        </w:rPr>
      </w:pPr>
    </w:p>
    <w:p w:rsidR="0080784A" w:rsidRPr="00442DCE" w:rsidRDefault="0080784A" w:rsidP="0080784A">
      <w:pPr>
        <w:rPr>
          <w:sz w:val="22"/>
          <w:lang w:eastAsia="zh-CN"/>
        </w:rPr>
      </w:pPr>
      <w:r w:rsidRPr="00442DCE">
        <w:rPr>
          <w:b/>
          <w:sz w:val="22"/>
          <w:u w:val="single"/>
        </w:rPr>
        <w:t>Student Information</w:t>
      </w:r>
      <w:r w:rsidR="008D5F4C" w:rsidRPr="00442DCE">
        <w:rPr>
          <w:rFonts w:hint="eastAsia"/>
          <w:b/>
          <w:sz w:val="22"/>
          <w:u w:val="single"/>
          <w:lang w:eastAsia="zh-CN"/>
        </w:rPr>
        <w:t xml:space="preserve"> </w:t>
      </w:r>
      <w:r w:rsidR="008D5F4C" w:rsidRPr="00442DCE">
        <w:rPr>
          <w:rFonts w:hint="eastAsia"/>
          <w:b/>
          <w:sz w:val="22"/>
          <w:u w:val="single"/>
          <w:lang w:eastAsia="zh-CN"/>
        </w:rPr>
        <w:t>学生信息</w:t>
      </w:r>
    </w:p>
    <w:p w:rsidR="0080784A" w:rsidRPr="00442DCE" w:rsidRDefault="0080784A" w:rsidP="0080784A">
      <w:pPr>
        <w:rPr>
          <w:sz w:val="22"/>
        </w:rPr>
      </w:pPr>
      <w:r w:rsidRPr="00442DCE">
        <w:rPr>
          <w:sz w:val="22"/>
        </w:rPr>
        <w:sym w:font="Wingdings" w:char="F06F"/>
      </w:r>
      <w:r w:rsidRPr="00442DCE">
        <w:rPr>
          <w:sz w:val="22"/>
        </w:rPr>
        <w:t xml:space="preserve"> Personal Information Pages – to be completed by the student </w:t>
      </w:r>
    </w:p>
    <w:p w:rsidR="0080784A" w:rsidRPr="00442DCE" w:rsidRDefault="008D5F4C" w:rsidP="0080784A">
      <w:pPr>
        <w:rPr>
          <w:sz w:val="22"/>
          <w:lang w:eastAsia="zh-CN"/>
        </w:rPr>
      </w:pPr>
      <w:r w:rsidRPr="00442DCE">
        <w:rPr>
          <w:rFonts w:ascii="Arial" w:hAnsi="Arial" w:cs="Arial"/>
          <w:color w:val="212121"/>
          <w:sz w:val="22"/>
          <w:shd w:val="clear" w:color="auto" w:fill="FFFFFF"/>
          <w:lang w:eastAsia="zh-CN"/>
        </w:rPr>
        <w:t>个人信息页面</w:t>
      </w:r>
      <w:r w:rsidRPr="00442DCE">
        <w:rPr>
          <w:rFonts w:ascii="Arial" w:hAnsi="Arial" w:cs="Arial"/>
          <w:color w:val="212121"/>
          <w:sz w:val="22"/>
          <w:shd w:val="clear" w:color="auto" w:fill="FFFFFF"/>
          <w:lang w:eastAsia="zh-CN"/>
        </w:rPr>
        <w:t xml:space="preserve"> - </w:t>
      </w:r>
      <w:r w:rsidRPr="00442DCE">
        <w:rPr>
          <w:rFonts w:ascii="Arial" w:hAnsi="Arial" w:cs="Arial"/>
          <w:color w:val="212121"/>
          <w:sz w:val="22"/>
          <w:shd w:val="clear" w:color="auto" w:fill="FFFFFF"/>
          <w:lang w:eastAsia="zh-CN"/>
        </w:rPr>
        <w:t>由学生填写</w:t>
      </w:r>
    </w:p>
    <w:p w:rsidR="0080784A" w:rsidRPr="00442DCE" w:rsidRDefault="0080784A" w:rsidP="0080784A">
      <w:pPr>
        <w:rPr>
          <w:sz w:val="22"/>
        </w:rPr>
      </w:pPr>
      <w:r w:rsidRPr="00442DCE">
        <w:rPr>
          <w:sz w:val="22"/>
        </w:rPr>
        <w:sym w:font="Wingdings" w:char="F06F"/>
      </w:r>
      <w:r w:rsidRPr="00442DCE">
        <w:rPr>
          <w:sz w:val="22"/>
        </w:rPr>
        <w:t xml:space="preserve"> Student Essay – to be written by the student in English</w:t>
      </w:r>
    </w:p>
    <w:p w:rsidR="0080784A" w:rsidRPr="00442DCE" w:rsidRDefault="008D5F4C" w:rsidP="0080784A">
      <w:pPr>
        <w:rPr>
          <w:sz w:val="22"/>
          <w:lang w:eastAsia="zh-CN"/>
        </w:rPr>
      </w:pPr>
      <w:r w:rsidRPr="00442DCE">
        <w:rPr>
          <w:sz w:val="22"/>
          <w:lang w:eastAsia="zh-CN"/>
        </w:rPr>
        <w:t>学生作文</w:t>
      </w:r>
      <w:r w:rsidRPr="00442DCE">
        <w:rPr>
          <w:sz w:val="22"/>
          <w:lang w:eastAsia="zh-CN"/>
        </w:rPr>
        <w:t xml:space="preserve"> - </w:t>
      </w:r>
      <w:r w:rsidRPr="00442DCE">
        <w:rPr>
          <w:sz w:val="22"/>
          <w:lang w:eastAsia="zh-CN"/>
        </w:rPr>
        <w:t>由学生用英文</w:t>
      </w:r>
      <w:r w:rsidR="00CF3E29" w:rsidRPr="00442DCE">
        <w:rPr>
          <w:rFonts w:hint="eastAsia"/>
          <w:sz w:val="22"/>
          <w:lang w:eastAsia="zh-CN"/>
        </w:rPr>
        <w:t>完成</w:t>
      </w:r>
    </w:p>
    <w:p w:rsidR="0080784A" w:rsidRPr="00442DCE" w:rsidRDefault="0080784A" w:rsidP="0080784A">
      <w:pPr>
        <w:rPr>
          <w:sz w:val="22"/>
        </w:rPr>
      </w:pPr>
      <w:r w:rsidRPr="00442DCE">
        <w:rPr>
          <w:sz w:val="22"/>
        </w:rPr>
        <w:sym w:font="Wingdings" w:char="F06F"/>
      </w:r>
      <w:r w:rsidRPr="00442DCE">
        <w:rPr>
          <w:sz w:val="22"/>
        </w:rPr>
        <w:t xml:space="preserve"> Photographs – may be submitted electronically with an explanation provided for each photo</w:t>
      </w:r>
    </w:p>
    <w:p w:rsidR="0080784A" w:rsidRPr="00442DCE" w:rsidRDefault="008D5F4C" w:rsidP="008D5F4C">
      <w:pPr>
        <w:rPr>
          <w:sz w:val="22"/>
          <w:lang w:eastAsia="zh-CN"/>
        </w:rPr>
      </w:pPr>
      <w:r w:rsidRPr="00442DCE">
        <w:rPr>
          <w:rFonts w:hint="eastAsia"/>
          <w:sz w:val="22"/>
          <w:lang w:eastAsia="zh-CN"/>
        </w:rPr>
        <w:t>照片</w:t>
      </w:r>
      <w:r w:rsidRPr="00442DCE">
        <w:rPr>
          <w:rFonts w:hint="eastAsia"/>
          <w:sz w:val="22"/>
          <w:lang w:eastAsia="zh-CN"/>
        </w:rPr>
        <w:t xml:space="preserve"> - </w:t>
      </w:r>
      <w:r w:rsidRPr="00442DCE">
        <w:rPr>
          <w:rFonts w:hint="eastAsia"/>
          <w:sz w:val="22"/>
          <w:lang w:eastAsia="zh-CN"/>
        </w:rPr>
        <w:t>可以电子方式提交，并为每张照片提供说明</w:t>
      </w:r>
    </w:p>
    <w:p w:rsidR="00615BAE" w:rsidRPr="00442DCE" w:rsidRDefault="00615BAE" w:rsidP="0080784A">
      <w:pPr>
        <w:rPr>
          <w:b/>
          <w:sz w:val="22"/>
          <w:u w:val="single"/>
        </w:rPr>
      </w:pPr>
    </w:p>
    <w:p w:rsidR="0080784A" w:rsidRPr="00442DCE" w:rsidRDefault="0080784A" w:rsidP="0080784A">
      <w:pPr>
        <w:rPr>
          <w:sz w:val="22"/>
        </w:rPr>
      </w:pPr>
      <w:r w:rsidRPr="00442DCE">
        <w:rPr>
          <w:b/>
          <w:sz w:val="22"/>
          <w:u w:val="single"/>
        </w:rPr>
        <w:t xml:space="preserve">Legal </w:t>
      </w:r>
      <w:proofErr w:type="spellStart"/>
      <w:r w:rsidRPr="00442DCE">
        <w:rPr>
          <w:b/>
          <w:sz w:val="22"/>
          <w:u w:val="single"/>
        </w:rPr>
        <w:t>Documents</w:t>
      </w:r>
      <w:r w:rsidR="008D5F4C" w:rsidRPr="00442DCE">
        <w:rPr>
          <w:b/>
          <w:sz w:val="22"/>
          <w:u w:val="single"/>
        </w:rPr>
        <w:t>合法文件</w:t>
      </w:r>
      <w:proofErr w:type="spellEnd"/>
    </w:p>
    <w:p w:rsidR="008D5F4C" w:rsidRPr="00442DCE" w:rsidRDefault="0080784A" w:rsidP="008D5F4C">
      <w:pPr>
        <w:rPr>
          <w:sz w:val="22"/>
          <w:lang w:eastAsia="zh-CN"/>
        </w:rPr>
      </w:pPr>
      <w:r w:rsidRPr="00442DCE">
        <w:rPr>
          <w:sz w:val="22"/>
        </w:rPr>
        <w:sym w:font="Wingdings" w:char="F06F"/>
      </w:r>
      <w:r w:rsidRPr="00442DCE">
        <w:rPr>
          <w:sz w:val="22"/>
        </w:rPr>
        <w:t xml:space="preserve"> Student Agreement – to be read, signed, and dated by the student</w:t>
      </w:r>
    </w:p>
    <w:p w:rsidR="0080784A" w:rsidRPr="00442DCE" w:rsidRDefault="008D5F4C" w:rsidP="008D5F4C">
      <w:pPr>
        <w:rPr>
          <w:sz w:val="22"/>
          <w:lang w:eastAsia="zh-CN"/>
        </w:rPr>
      </w:pPr>
      <w:r w:rsidRPr="00442DCE">
        <w:rPr>
          <w:rFonts w:hint="eastAsia"/>
          <w:sz w:val="22"/>
          <w:lang w:eastAsia="zh-CN"/>
        </w:rPr>
        <w:t>学生协议</w:t>
      </w:r>
      <w:r w:rsidRPr="00442DCE">
        <w:rPr>
          <w:rFonts w:hint="eastAsia"/>
          <w:sz w:val="22"/>
          <w:lang w:eastAsia="zh-CN"/>
        </w:rPr>
        <w:t xml:space="preserve"> - </w:t>
      </w:r>
      <w:r w:rsidRPr="00442DCE">
        <w:rPr>
          <w:rFonts w:hint="eastAsia"/>
          <w:sz w:val="22"/>
          <w:lang w:eastAsia="zh-CN"/>
        </w:rPr>
        <w:t>由学生阅读，签名和注明日期</w:t>
      </w:r>
    </w:p>
    <w:p w:rsidR="0080784A" w:rsidRPr="00442DCE" w:rsidRDefault="0080784A" w:rsidP="0080784A">
      <w:pPr>
        <w:rPr>
          <w:sz w:val="22"/>
        </w:rPr>
      </w:pPr>
      <w:r w:rsidRPr="00442DCE">
        <w:rPr>
          <w:sz w:val="22"/>
        </w:rPr>
        <w:sym w:font="Wingdings" w:char="F06F"/>
      </w:r>
      <w:r w:rsidRPr="00442DCE">
        <w:rPr>
          <w:sz w:val="22"/>
        </w:rPr>
        <w:t xml:space="preserve"> Parents/Legal Guardians Agreement - to be read, signed, and dated by student's parents or     </w:t>
      </w:r>
    </w:p>
    <w:p w:rsidR="0080784A" w:rsidRPr="00442DCE" w:rsidRDefault="0080784A" w:rsidP="0080784A">
      <w:pPr>
        <w:rPr>
          <w:sz w:val="22"/>
        </w:rPr>
      </w:pPr>
      <w:r w:rsidRPr="00442DCE">
        <w:rPr>
          <w:sz w:val="22"/>
        </w:rPr>
        <w:t xml:space="preserve">     </w:t>
      </w:r>
      <w:proofErr w:type="gramStart"/>
      <w:r w:rsidRPr="00442DCE">
        <w:rPr>
          <w:sz w:val="22"/>
        </w:rPr>
        <w:t>legal</w:t>
      </w:r>
      <w:proofErr w:type="gramEnd"/>
      <w:r w:rsidRPr="00442DCE">
        <w:rPr>
          <w:sz w:val="22"/>
        </w:rPr>
        <w:t xml:space="preserve"> guardians</w:t>
      </w:r>
    </w:p>
    <w:p w:rsidR="008D5F4C" w:rsidRPr="00442DCE" w:rsidRDefault="008D5F4C" w:rsidP="008D5F4C">
      <w:pPr>
        <w:rPr>
          <w:sz w:val="22"/>
          <w:lang w:eastAsia="zh-CN"/>
        </w:rPr>
      </w:pPr>
      <w:r w:rsidRPr="00442DCE">
        <w:rPr>
          <w:rFonts w:hint="eastAsia"/>
          <w:sz w:val="22"/>
          <w:lang w:eastAsia="zh-CN"/>
        </w:rPr>
        <w:t>家长</w:t>
      </w:r>
      <w:r w:rsidRPr="00442DCE">
        <w:rPr>
          <w:rFonts w:hint="eastAsia"/>
          <w:sz w:val="22"/>
          <w:lang w:eastAsia="zh-CN"/>
        </w:rPr>
        <w:t>/</w:t>
      </w:r>
      <w:r w:rsidRPr="00442DCE">
        <w:rPr>
          <w:rFonts w:hint="eastAsia"/>
          <w:sz w:val="22"/>
          <w:lang w:eastAsia="zh-CN"/>
        </w:rPr>
        <w:t>法定监护人协议</w:t>
      </w:r>
      <w:r w:rsidRPr="00442DCE">
        <w:rPr>
          <w:rFonts w:hint="eastAsia"/>
          <w:sz w:val="22"/>
          <w:lang w:eastAsia="zh-CN"/>
        </w:rPr>
        <w:t xml:space="preserve"> - </w:t>
      </w:r>
      <w:r w:rsidRPr="00442DCE">
        <w:rPr>
          <w:rFonts w:hint="eastAsia"/>
          <w:sz w:val="22"/>
          <w:lang w:eastAsia="zh-CN"/>
        </w:rPr>
        <w:t>由学生家长或家长阅读，签名和注明日期</w:t>
      </w:r>
    </w:p>
    <w:p w:rsidR="0080784A" w:rsidRPr="00442DCE" w:rsidRDefault="008D5F4C" w:rsidP="008D5F4C">
      <w:pPr>
        <w:rPr>
          <w:sz w:val="22"/>
        </w:rPr>
      </w:pPr>
      <w:r w:rsidRPr="00442DCE">
        <w:rPr>
          <w:rFonts w:hint="eastAsia"/>
          <w:sz w:val="22"/>
          <w:lang w:eastAsia="zh-CN"/>
        </w:rPr>
        <w:t xml:space="preserve">     </w:t>
      </w:r>
      <w:proofErr w:type="spellStart"/>
      <w:r w:rsidRPr="00442DCE">
        <w:rPr>
          <w:rFonts w:hint="eastAsia"/>
          <w:sz w:val="22"/>
        </w:rPr>
        <w:t>法定监护人</w:t>
      </w:r>
      <w:proofErr w:type="spellEnd"/>
    </w:p>
    <w:p w:rsidR="0080784A" w:rsidRPr="00442DCE" w:rsidRDefault="0080784A" w:rsidP="0080784A">
      <w:pPr>
        <w:rPr>
          <w:sz w:val="22"/>
        </w:rPr>
      </w:pPr>
      <w:r w:rsidRPr="00442DCE">
        <w:rPr>
          <w:sz w:val="22"/>
        </w:rPr>
        <w:sym w:font="Wingdings" w:char="F06F"/>
      </w:r>
      <w:r w:rsidRPr="00442DCE">
        <w:rPr>
          <w:sz w:val="22"/>
        </w:rPr>
        <w:t xml:space="preserve"> Liability Release - to be read, signed, and dated by the student's parents or legal guardians.</w:t>
      </w:r>
    </w:p>
    <w:p w:rsidR="0080784A" w:rsidRPr="00442DCE" w:rsidRDefault="008D5F4C" w:rsidP="008D5F4C">
      <w:pPr>
        <w:rPr>
          <w:sz w:val="22"/>
          <w:lang w:eastAsia="zh-CN"/>
        </w:rPr>
      </w:pPr>
      <w:r w:rsidRPr="00442DCE">
        <w:rPr>
          <w:rFonts w:hint="eastAsia"/>
          <w:sz w:val="22"/>
          <w:lang w:eastAsia="zh-CN"/>
        </w:rPr>
        <w:t>责任免除声明</w:t>
      </w:r>
      <w:r w:rsidRPr="00442DCE">
        <w:rPr>
          <w:rFonts w:hint="eastAsia"/>
          <w:sz w:val="22"/>
          <w:lang w:eastAsia="zh-CN"/>
        </w:rPr>
        <w:t xml:space="preserve"> - </w:t>
      </w:r>
      <w:r w:rsidRPr="00442DCE">
        <w:rPr>
          <w:rFonts w:hint="eastAsia"/>
          <w:sz w:val="22"/>
          <w:lang w:eastAsia="zh-CN"/>
        </w:rPr>
        <w:t>由学生的父母或法定监护人阅读，签名并注明日期。</w:t>
      </w:r>
    </w:p>
    <w:p w:rsidR="0080784A" w:rsidRPr="00442DCE" w:rsidRDefault="0080784A" w:rsidP="0080784A">
      <w:pPr>
        <w:rPr>
          <w:sz w:val="22"/>
        </w:rPr>
      </w:pPr>
      <w:r w:rsidRPr="00442DCE">
        <w:rPr>
          <w:sz w:val="22"/>
        </w:rPr>
        <w:sym w:font="Wingdings" w:char="F06F"/>
      </w:r>
      <w:r w:rsidRPr="00442DCE">
        <w:rPr>
          <w:sz w:val="22"/>
        </w:rPr>
        <w:t xml:space="preserve"> International Student Code of Conduct - to be read, signed, and dated by the student, and the </w:t>
      </w:r>
    </w:p>
    <w:p w:rsidR="008D5F4C" w:rsidRPr="00442DCE" w:rsidRDefault="0080784A" w:rsidP="008D5F4C">
      <w:pPr>
        <w:rPr>
          <w:sz w:val="22"/>
          <w:lang w:eastAsia="zh-CN"/>
        </w:rPr>
      </w:pPr>
      <w:r w:rsidRPr="00442DCE">
        <w:rPr>
          <w:sz w:val="22"/>
        </w:rPr>
        <w:t xml:space="preserve">     </w:t>
      </w:r>
      <w:proofErr w:type="gramStart"/>
      <w:r w:rsidRPr="00442DCE">
        <w:rPr>
          <w:sz w:val="22"/>
        </w:rPr>
        <w:t>student's</w:t>
      </w:r>
      <w:proofErr w:type="gramEnd"/>
      <w:r w:rsidRPr="00442DCE">
        <w:rPr>
          <w:sz w:val="22"/>
        </w:rPr>
        <w:t xml:space="preserve"> parents or legal guardians</w:t>
      </w:r>
    </w:p>
    <w:p w:rsidR="0080784A" w:rsidRPr="00442DCE" w:rsidRDefault="008D5F4C" w:rsidP="008D5F4C">
      <w:pPr>
        <w:rPr>
          <w:sz w:val="22"/>
          <w:lang w:eastAsia="zh-CN"/>
        </w:rPr>
      </w:pPr>
      <w:r w:rsidRPr="00442DCE">
        <w:rPr>
          <w:rFonts w:hint="eastAsia"/>
          <w:sz w:val="22"/>
          <w:lang w:eastAsia="zh-CN"/>
        </w:rPr>
        <w:t>国际学生行为准则</w:t>
      </w:r>
      <w:r w:rsidRPr="00442DCE">
        <w:rPr>
          <w:rFonts w:hint="eastAsia"/>
          <w:sz w:val="22"/>
          <w:lang w:eastAsia="zh-CN"/>
        </w:rPr>
        <w:t xml:space="preserve"> - </w:t>
      </w:r>
      <w:r w:rsidRPr="00442DCE">
        <w:rPr>
          <w:rFonts w:hint="eastAsia"/>
          <w:sz w:val="22"/>
          <w:lang w:eastAsia="zh-CN"/>
        </w:rPr>
        <w:t>由学生阅读，签名和注明日期，以及学生的父母或法定监护人</w:t>
      </w:r>
    </w:p>
    <w:p w:rsidR="0080784A" w:rsidRPr="00442DCE" w:rsidRDefault="0080784A" w:rsidP="0080784A">
      <w:pPr>
        <w:rPr>
          <w:sz w:val="22"/>
        </w:rPr>
      </w:pPr>
      <w:r w:rsidRPr="00442DCE">
        <w:rPr>
          <w:sz w:val="22"/>
        </w:rPr>
        <w:sym w:font="Wingdings" w:char="F06F"/>
      </w:r>
      <w:r w:rsidRPr="00442DCE">
        <w:rPr>
          <w:sz w:val="22"/>
        </w:rPr>
        <w:t xml:space="preserve"> A </w:t>
      </w:r>
      <w:r w:rsidRPr="00442DCE">
        <w:rPr>
          <w:b/>
          <w:sz w:val="22"/>
        </w:rPr>
        <w:t>Color</w:t>
      </w:r>
      <w:r w:rsidRPr="00442DCE">
        <w:rPr>
          <w:sz w:val="22"/>
        </w:rPr>
        <w:t xml:space="preserve"> Copy of Student's Passport </w:t>
      </w:r>
    </w:p>
    <w:p w:rsidR="0080784A" w:rsidRPr="00442DCE" w:rsidRDefault="008D5F4C" w:rsidP="0080784A">
      <w:pPr>
        <w:rPr>
          <w:sz w:val="22"/>
        </w:rPr>
      </w:pPr>
      <w:proofErr w:type="spellStart"/>
      <w:r w:rsidRPr="00442DCE">
        <w:rPr>
          <w:sz w:val="22"/>
        </w:rPr>
        <w:t>护照彩色复印件</w:t>
      </w:r>
      <w:proofErr w:type="spellEnd"/>
    </w:p>
    <w:p w:rsidR="00615BAE" w:rsidRPr="00442DCE" w:rsidRDefault="00615BAE" w:rsidP="0080784A">
      <w:pPr>
        <w:rPr>
          <w:b/>
          <w:sz w:val="22"/>
          <w:u w:val="single"/>
        </w:rPr>
      </w:pPr>
    </w:p>
    <w:p w:rsidR="0080784A" w:rsidRPr="00442DCE" w:rsidRDefault="0080784A" w:rsidP="0080784A">
      <w:pPr>
        <w:rPr>
          <w:b/>
          <w:sz w:val="22"/>
          <w:u w:val="single"/>
          <w:lang w:eastAsia="zh-CN"/>
        </w:rPr>
      </w:pPr>
      <w:r w:rsidRPr="00442DCE">
        <w:rPr>
          <w:b/>
          <w:sz w:val="22"/>
          <w:u w:val="single"/>
        </w:rPr>
        <w:t>Educational Information</w:t>
      </w:r>
      <w:r w:rsidR="008D5F4C" w:rsidRPr="00442DCE">
        <w:rPr>
          <w:rFonts w:hint="eastAsia"/>
          <w:b/>
          <w:sz w:val="22"/>
          <w:u w:val="single"/>
          <w:lang w:eastAsia="zh-CN"/>
        </w:rPr>
        <w:t xml:space="preserve"> </w:t>
      </w:r>
      <w:r w:rsidR="008D68B0" w:rsidRPr="00442DCE">
        <w:rPr>
          <w:rFonts w:hint="eastAsia"/>
          <w:b/>
          <w:sz w:val="22"/>
          <w:u w:val="single"/>
          <w:lang w:eastAsia="zh-CN"/>
        </w:rPr>
        <w:t>教育信息</w:t>
      </w:r>
    </w:p>
    <w:p w:rsidR="0080784A" w:rsidRPr="00442DCE" w:rsidRDefault="0080784A" w:rsidP="0080784A">
      <w:pPr>
        <w:rPr>
          <w:sz w:val="22"/>
        </w:rPr>
      </w:pPr>
      <w:r w:rsidRPr="00442DCE">
        <w:rPr>
          <w:sz w:val="22"/>
        </w:rPr>
        <w:sym w:font="Wingdings" w:char="F06F"/>
      </w:r>
      <w:r w:rsidRPr="00442DCE">
        <w:rPr>
          <w:sz w:val="22"/>
        </w:rPr>
        <w:t xml:space="preserve"> Official School Transcript Certification – The transcript should be submitted in the student's native language, but it must be translated to English and the American Grading system.  The translation must by </w:t>
      </w:r>
      <w:proofErr w:type="gramStart"/>
      <w:r w:rsidRPr="00442DCE">
        <w:rPr>
          <w:sz w:val="22"/>
        </w:rPr>
        <w:t>completed</w:t>
      </w:r>
      <w:proofErr w:type="gramEnd"/>
      <w:r w:rsidRPr="00442DCE">
        <w:rPr>
          <w:sz w:val="22"/>
        </w:rPr>
        <w:t xml:space="preserve"> by the student's current school or a third party.  </w:t>
      </w:r>
    </w:p>
    <w:p w:rsidR="0080784A" w:rsidRPr="00442DCE" w:rsidRDefault="008D68B0" w:rsidP="0080784A">
      <w:pPr>
        <w:rPr>
          <w:sz w:val="22"/>
          <w:lang w:eastAsia="zh-CN"/>
        </w:rPr>
      </w:pPr>
      <w:r w:rsidRPr="00442DCE">
        <w:rPr>
          <w:rFonts w:hint="eastAsia"/>
          <w:sz w:val="22"/>
          <w:lang w:eastAsia="zh-CN"/>
        </w:rPr>
        <w:t>官方学校成绩单认证</w:t>
      </w:r>
      <w:r w:rsidRPr="00442DCE">
        <w:rPr>
          <w:rFonts w:hint="eastAsia"/>
          <w:sz w:val="22"/>
          <w:lang w:eastAsia="zh-CN"/>
        </w:rPr>
        <w:t xml:space="preserve"> - </w:t>
      </w:r>
      <w:r w:rsidRPr="00442DCE">
        <w:rPr>
          <w:rFonts w:hint="eastAsia"/>
          <w:sz w:val="22"/>
          <w:lang w:eastAsia="zh-CN"/>
        </w:rPr>
        <w:t>成绩单应以学生的母语提交，但必须翻译成英语和美国评分系统。翻译必须由学生目前的学校或第三方填写。</w:t>
      </w:r>
    </w:p>
    <w:p w:rsidR="00615BAE" w:rsidRPr="00442DCE" w:rsidRDefault="00615BAE" w:rsidP="0080784A">
      <w:pPr>
        <w:rPr>
          <w:sz w:val="22"/>
        </w:rPr>
      </w:pPr>
    </w:p>
    <w:p w:rsidR="0080784A" w:rsidRPr="00442DCE" w:rsidRDefault="0080784A" w:rsidP="0080784A">
      <w:pPr>
        <w:rPr>
          <w:sz w:val="22"/>
        </w:rPr>
      </w:pPr>
      <w:r w:rsidRPr="00442DCE">
        <w:rPr>
          <w:sz w:val="22"/>
        </w:rPr>
        <w:sym w:font="Wingdings" w:char="F06F"/>
      </w:r>
      <w:r w:rsidRPr="00442DCE">
        <w:rPr>
          <w:sz w:val="22"/>
        </w:rPr>
        <w:t xml:space="preserve"> SLEP or TOEFL test results – A copy may be provided initially; however official test results must be sent directly to Christian Central Academy as part of the full application.  </w:t>
      </w:r>
    </w:p>
    <w:p w:rsidR="0080784A" w:rsidRPr="00442DCE" w:rsidRDefault="008D68B0" w:rsidP="0080784A">
      <w:pPr>
        <w:rPr>
          <w:sz w:val="22"/>
        </w:rPr>
      </w:pPr>
      <w:r w:rsidRPr="00442DCE">
        <w:rPr>
          <w:rFonts w:hint="eastAsia"/>
          <w:sz w:val="22"/>
        </w:rPr>
        <w:t>SLEP</w:t>
      </w:r>
      <w:r w:rsidRPr="00442DCE">
        <w:rPr>
          <w:rFonts w:hint="eastAsia"/>
          <w:sz w:val="22"/>
        </w:rPr>
        <w:t>或</w:t>
      </w:r>
      <w:r w:rsidRPr="00442DCE">
        <w:rPr>
          <w:rFonts w:hint="eastAsia"/>
          <w:sz w:val="22"/>
        </w:rPr>
        <w:t>TOEFL</w:t>
      </w:r>
      <w:r w:rsidRPr="00442DCE">
        <w:rPr>
          <w:rFonts w:hint="eastAsia"/>
          <w:sz w:val="22"/>
        </w:rPr>
        <w:t>测试结果</w:t>
      </w:r>
      <w:r w:rsidRPr="00442DCE">
        <w:rPr>
          <w:rFonts w:hint="eastAsia"/>
          <w:sz w:val="22"/>
        </w:rPr>
        <w:t xml:space="preserve"> - </w:t>
      </w:r>
      <w:proofErr w:type="spellStart"/>
      <w:r w:rsidRPr="00442DCE">
        <w:rPr>
          <w:rFonts w:hint="eastAsia"/>
          <w:sz w:val="22"/>
        </w:rPr>
        <w:t>最初可以提供副本</w:t>
      </w:r>
      <w:proofErr w:type="spellEnd"/>
      <w:r w:rsidRPr="00442DCE">
        <w:rPr>
          <w:rFonts w:hint="eastAsia"/>
          <w:sz w:val="22"/>
        </w:rPr>
        <w:t>;</w:t>
      </w:r>
      <w:r w:rsidRPr="00442DCE">
        <w:rPr>
          <w:rFonts w:hint="eastAsia"/>
          <w:sz w:val="22"/>
          <w:lang w:eastAsia="zh-CN"/>
        </w:rPr>
        <w:t xml:space="preserve"> </w:t>
      </w:r>
      <w:proofErr w:type="spellStart"/>
      <w:r w:rsidRPr="00442DCE">
        <w:rPr>
          <w:rFonts w:hint="eastAsia"/>
          <w:sz w:val="22"/>
        </w:rPr>
        <w:t>但是，官方测试结果必须作为完整申请的一部分直接发送到</w:t>
      </w:r>
      <w:r w:rsidRPr="00442DCE">
        <w:rPr>
          <w:rFonts w:hint="eastAsia"/>
          <w:sz w:val="22"/>
        </w:rPr>
        <w:t>Christian</w:t>
      </w:r>
      <w:proofErr w:type="spellEnd"/>
      <w:r w:rsidRPr="00442DCE">
        <w:rPr>
          <w:rFonts w:hint="eastAsia"/>
          <w:sz w:val="22"/>
        </w:rPr>
        <w:t xml:space="preserve"> Central Academy</w:t>
      </w:r>
      <w:r w:rsidRPr="00442DCE">
        <w:rPr>
          <w:rFonts w:hint="eastAsia"/>
          <w:sz w:val="22"/>
        </w:rPr>
        <w:t>。</w:t>
      </w:r>
    </w:p>
    <w:p w:rsidR="00615BAE" w:rsidRPr="00442DCE" w:rsidRDefault="00615BAE" w:rsidP="0080784A">
      <w:pPr>
        <w:rPr>
          <w:b/>
          <w:sz w:val="22"/>
          <w:u w:val="single"/>
        </w:rPr>
      </w:pPr>
    </w:p>
    <w:p w:rsidR="0080784A" w:rsidRPr="00442DCE" w:rsidRDefault="0080784A" w:rsidP="0080784A">
      <w:pPr>
        <w:rPr>
          <w:b/>
          <w:sz w:val="22"/>
          <w:u w:val="single"/>
          <w:lang w:eastAsia="zh-CN"/>
        </w:rPr>
      </w:pPr>
      <w:r w:rsidRPr="00442DCE">
        <w:rPr>
          <w:b/>
          <w:sz w:val="22"/>
          <w:u w:val="single"/>
        </w:rPr>
        <w:t>Application Fee</w:t>
      </w:r>
      <w:r w:rsidR="008D68B0" w:rsidRPr="00442DCE">
        <w:rPr>
          <w:rFonts w:hint="eastAsia"/>
          <w:b/>
          <w:sz w:val="22"/>
          <w:u w:val="single"/>
          <w:lang w:eastAsia="zh-CN"/>
        </w:rPr>
        <w:t xml:space="preserve"> </w:t>
      </w:r>
      <w:r w:rsidR="008D68B0" w:rsidRPr="00442DCE">
        <w:rPr>
          <w:rFonts w:hint="eastAsia"/>
          <w:b/>
          <w:sz w:val="22"/>
          <w:u w:val="single"/>
          <w:lang w:eastAsia="zh-CN"/>
        </w:rPr>
        <w:t>申请费</w:t>
      </w:r>
    </w:p>
    <w:p w:rsidR="00442DCE" w:rsidRPr="00442DCE" w:rsidRDefault="0080784A" w:rsidP="0080784A">
      <w:pPr>
        <w:rPr>
          <w:sz w:val="22"/>
          <w:lang w:eastAsia="zh-CN"/>
        </w:rPr>
      </w:pPr>
      <w:r w:rsidRPr="00442DCE">
        <w:rPr>
          <w:sz w:val="22"/>
        </w:rPr>
        <w:sym w:font="Wingdings" w:char="F06F"/>
      </w:r>
      <w:r w:rsidRPr="00442DCE">
        <w:rPr>
          <w:sz w:val="22"/>
        </w:rPr>
        <w:t xml:space="preserve"> $200 U.S. – please contact the International Student Program Coordinator, Mrs. Lynnette </w:t>
      </w:r>
      <w:proofErr w:type="spellStart"/>
      <w:proofErr w:type="gramStart"/>
      <w:r w:rsidRPr="00442DCE">
        <w:rPr>
          <w:sz w:val="22"/>
        </w:rPr>
        <w:t>Wrigglesworth</w:t>
      </w:r>
      <w:proofErr w:type="spellEnd"/>
      <w:r w:rsidRPr="00442DCE">
        <w:rPr>
          <w:sz w:val="22"/>
        </w:rPr>
        <w:t>,</w:t>
      </w:r>
      <w:proofErr w:type="gramEnd"/>
      <w:r w:rsidRPr="00442DCE">
        <w:rPr>
          <w:sz w:val="22"/>
        </w:rPr>
        <w:t xml:space="preserve"> via email for wire transfer information. </w:t>
      </w:r>
      <w:hyperlink r:id="rId12" w:history="1">
        <w:r w:rsidRPr="00442DCE">
          <w:rPr>
            <w:rStyle w:val="Hyperlink"/>
            <w:sz w:val="22"/>
            <w:lang w:eastAsia="zh-CN"/>
          </w:rPr>
          <w:t>lwrigglesworth@christianca.com</w:t>
        </w:r>
      </w:hyperlink>
    </w:p>
    <w:p w:rsidR="0080784A" w:rsidRPr="00442DCE" w:rsidRDefault="008D68B0" w:rsidP="0080784A">
      <w:pPr>
        <w:rPr>
          <w:sz w:val="22"/>
          <w:lang w:eastAsia="zh-CN"/>
        </w:rPr>
      </w:pPr>
      <w:r w:rsidRPr="00442DCE">
        <w:rPr>
          <w:rFonts w:hint="eastAsia"/>
          <w:sz w:val="22"/>
          <w:lang w:eastAsia="zh-CN"/>
        </w:rPr>
        <w:t>200</w:t>
      </w:r>
      <w:r w:rsidRPr="00442DCE">
        <w:rPr>
          <w:rFonts w:hint="eastAsia"/>
          <w:sz w:val="22"/>
          <w:lang w:eastAsia="zh-CN"/>
        </w:rPr>
        <w:t>美元</w:t>
      </w:r>
      <w:r w:rsidRPr="00442DCE">
        <w:rPr>
          <w:rFonts w:hint="eastAsia"/>
          <w:sz w:val="22"/>
          <w:lang w:eastAsia="zh-CN"/>
        </w:rPr>
        <w:t xml:space="preserve"> - </w:t>
      </w:r>
      <w:r w:rsidRPr="00442DCE">
        <w:rPr>
          <w:rFonts w:hint="eastAsia"/>
          <w:sz w:val="22"/>
          <w:lang w:eastAsia="zh-CN"/>
        </w:rPr>
        <w:t>请通过电子邮件联系国际学生项目协调员</w:t>
      </w:r>
      <w:r w:rsidRPr="00442DCE">
        <w:rPr>
          <w:rFonts w:hint="eastAsia"/>
          <w:sz w:val="22"/>
          <w:lang w:eastAsia="zh-CN"/>
        </w:rPr>
        <w:t xml:space="preserve">Lynnette </w:t>
      </w:r>
      <w:proofErr w:type="spellStart"/>
      <w:r w:rsidRPr="00442DCE">
        <w:rPr>
          <w:rFonts w:hint="eastAsia"/>
          <w:sz w:val="22"/>
          <w:lang w:eastAsia="zh-CN"/>
        </w:rPr>
        <w:t>Wrigglesworth</w:t>
      </w:r>
      <w:proofErr w:type="spellEnd"/>
      <w:r w:rsidRPr="00442DCE">
        <w:rPr>
          <w:rFonts w:hint="eastAsia"/>
          <w:sz w:val="22"/>
          <w:lang w:eastAsia="zh-CN"/>
        </w:rPr>
        <w:t>，以获取电汇信息。</w:t>
      </w:r>
      <w:r w:rsidR="009E7127">
        <w:fldChar w:fldCharType="begin"/>
      </w:r>
      <w:r w:rsidR="005800DE">
        <w:instrText>HYPERLINK "mailto:lwrigglesworth@christianca.com"</w:instrText>
      </w:r>
      <w:r w:rsidR="009E7127">
        <w:fldChar w:fldCharType="separate"/>
      </w:r>
      <w:r w:rsidRPr="00442DCE">
        <w:rPr>
          <w:rStyle w:val="Hyperlink"/>
          <w:rFonts w:hint="eastAsia"/>
          <w:sz w:val="22"/>
        </w:rPr>
        <w:t>lwrigglesworth@christianca.com</w:t>
      </w:r>
      <w:r w:rsidR="009E7127">
        <w:fldChar w:fldCharType="end"/>
      </w:r>
    </w:p>
    <w:p w:rsidR="0080784A" w:rsidRDefault="0080784A" w:rsidP="0080784A"/>
    <w:p w:rsidR="0080784A" w:rsidRDefault="0080784A" w:rsidP="0080784A"/>
    <w:p w:rsidR="0080784A" w:rsidRDefault="000A5359" w:rsidP="0080784A">
      <w:pPr>
        <w:jc w:val="center"/>
        <w:rPr>
          <w:rFonts w:ascii="Britannic Bold" w:hAnsi="Britannic Bold"/>
          <w:sz w:val="36"/>
          <w:szCs w:val="36"/>
          <w:u w:val="single"/>
        </w:rPr>
      </w:pPr>
      <w:r w:rsidRPr="00B06A56">
        <w:rPr>
          <w:noProof/>
        </w:rPr>
        <w:drawing>
          <wp:inline distT="0" distB="0" distL="0" distR="0">
            <wp:extent cx="5943600" cy="853440"/>
            <wp:effectExtent l="0" t="0" r="0" b="0"/>
            <wp:docPr id="3" name="图片 3" descr="Header - Open in Pictur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der - Open in Picture Manager"/>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943600" cy="853440"/>
                    </a:xfrm>
                    <a:prstGeom prst="rect">
                      <a:avLst/>
                    </a:prstGeom>
                    <a:noFill/>
                    <a:ln>
                      <a:noFill/>
                    </a:ln>
                  </pic:spPr>
                </pic:pic>
              </a:graphicData>
            </a:graphic>
          </wp:inline>
        </w:drawing>
      </w:r>
    </w:p>
    <w:p w:rsidR="0080784A" w:rsidRDefault="0080784A" w:rsidP="0080784A">
      <w:pPr>
        <w:jc w:val="center"/>
        <w:rPr>
          <w:rFonts w:ascii="Britannic Bold" w:hAnsi="Britannic Bold"/>
          <w:sz w:val="36"/>
          <w:szCs w:val="36"/>
          <w:u w:val="single"/>
        </w:rPr>
      </w:pPr>
    </w:p>
    <w:p w:rsidR="0080784A" w:rsidRPr="00CD3E70" w:rsidRDefault="0080784A" w:rsidP="0080784A">
      <w:pPr>
        <w:jc w:val="center"/>
        <w:rPr>
          <w:rFonts w:ascii="Britannic Bold" w:hAnsi="Britannic Bold"/>
          <w:sz w:val="36"/>
          <w:szCs w:val="36"/>
          <w:u w:val="single"/>
        </w:rPr>
      </w:pPr>
      <w:r w:rsidRPr="00CD3E70">
        <w:rPr>
          <w:rFonts w:ascii="Britannic Bold" w:hAnsi="Britannic Bold"/>
          <w:sz w:val="36"/>
          <w:szCs w:val="36"/>
          <w:u w:val="single"/>
        </w:rPr>
        <w:t>PERSONAL INFORMATION</w:t>
      </w:r>
      <w:r w:rsidR="00C0034E">
        <w:rPr>
          <w:rFonts w:ascii="Britannic Bold" w:hAnsi="Britannic Bold"/>
          <w:sz w:val="36"/>
          <w:szCs w:val="36"/>
          <w:u w:val="single"/>
        </w:rPr>
        <w:t>个人信息</w:t>
      </w:r>
    </w:p>
    <w:p w:rsidR="0080784A" w:rsidRDefault="0080784A" w:rsidP="0080784A"/>
    <w:p w:rsidR="0080784A" w:rsidRDefault="0080784A" w:rsidP="0080784A">
      <w:r>
        <w:rPr>
          <w:b/>
          <w:u w:val="single"/>
        </w:rPr>
        <w:t>1.  STUDENT</w:t>
      </w:r>
      <w:r>
        <w:rPr>
          <w:b/>
          <w:u w:val="single"/>
        </w:rPr>
        <w:tab/>
      </w:r>
      <w:r>
        <w:t xml:space="preserve"> </w:t>
      </w:r>
      <w:proofErr w:type="spellStart"/>
      <w:r w:rsidR="00C0034E">
        <w:t>学生</w:t>
      </w:r>
      <w:proofErr w:type="spellEnd"/>
      <w:r>
        <w:t xml:space="preserve">    </w:t>
      </w:r>
    </w:p>
    <w:p w:rsidR="0080784A" w:rsidRDefault="0080784A" w:rsidP="0080784A"/>
    <w:p w:rsidR="0080784A" w:rsidRDefault="0080784A" w:rsidP="0080784A">
      <w:r>
        <w:t>Date of Application: ______/_____/________</w:t>
      </w:r>
      <w:proofErr w:type="gramStart"/>
      <w:r>
        <w:t>_     Applying</w:t>
      </w:r>
      <w:proofErr w:type="gramEnd"/>
      <w:r>
        <w:t xml:space="preserve"> for School Year: 20_____- 20_____</w:t>
      </w:r>
    </w:p>
    <w:p w:rsidR="00700F90" w:rsidRDefault="00700F90" w:rsidP="00700F90">
      <w:pPr>
        <w:rPr>
          <w:lang w:eastAsia="zh-CN"/>
        </w:rPr>
      </w:pPr>
      <w:proofErr w:type="spellStart"/>
      <w:r>
        <w:t>申请日期</w:t>
      </w:r>
      <w:proofErr w:type="spellEnd"/>
      <w:r w:rsidR="0080784A">
        <w:tab/>
        <w:t xml:space="preserve">          </w:t>
      </w:r>
      <w:r w:rsidR="0080784A">
        <w:tab/>
        <w:t xml:space="preserve">          month / day / year</w:t>
      </w:r>
      <w:r>
        <w:tab/>
      </w:r>
      <w:r>
        <w:tab/>
      </w:r>
      <w:r>
        <w:rPr>
          <w:rFonts w:hint="eastAsia"/>
          <w:lang w:eastAsia="zh-CN"/>
        </w:rPr>
        <w:t>申请入学时间</w:t>
      </w:r>
    </w:p>
    <w:p w:rsidR="0080784A" w:rsidRDefault="0080784A" w:rsidP="0080784A"/>
    <w:p w:rsidR="0080784A" w:rsidRDefault="0080784A" w:rsidP="0080784A">
      <w:r>
        <w:t xml:space="preserve">Grade </w:t>
      </w:r>
      <w:proofErr w:type="gramStart"/>
      <w:r>
        <w:t>You</w:t>
      </w:r>
      <w:proofErr w:type="gramEnd"/>
      <w:r>
        <w:t xml:space="preserve"> are Currently in:  ___________</w:t>
      </w:r>
      <w:r>
        <w:tab/>
      </w:r>
      <w:r>
        <w:tab/>
        <w:t>Grade You are Applying for: ____________</w:t>
      </w:r>
    </w:p>
    <w:p w:rsidR="0080784A" w:rsidRDefault="00C0034E" w:rsidP="0080784A">
      <w:pPr>
        <w:rPr>
          <w:lang w:eastAsia="zh-CN"/>
        </w:rPr>
      </w:pPr>
      <w:proofErr w:type="spellStart"/>
      <w:r>
        <w:t>所在年级</w:t>
      </w:r>
      <w:proofErr w:type="spellEnd"/>
      <w:r>
        <w:rPr>
          <w:rFonts w:hint="eastAsia"/>
          <w:lang w:eastAsia="zh-CN"/>
        </w:rPr>
        <w:t xml:space="preserve">                                                                  </w:t>
      </w:r>
      <w:r w:rsidR="00700F90">
        <w:rPr>
          <w:lang w:eastAsia="zh-CN"/>
        </w:rPr>
        <w:tab/>
      </w:r>
      <w:r>
        <w:rPr>
          <w:rFonts w:hint="eastAsia"/>
          <w:lang w:eastAsia="zh-CN"/>
        </w:rPr>
        <w:t xml:space="preserve"> </w:t>
      </w:r>
      <w:r>
        <w:rPr>
          <w:rFonts w:hint="eastAsia"/>
          <w:lang w:eastAsia="zh-CN"/>
        </w:rPr>
        <w:t>申请年级</w:t>
      </w:r>
    </w:p>
    <w:p w:rsidR="0080784A" w:rsidRDefault="0080784A" w:rsidP="0080784A"/>
    <w:p w:rsidR="0080784A" w:rsidRDefault="0080784A" w:rsidP="0080784A">
      <w:r>
        <w:t>Full Legal Name (as it appears on your passport):  _____________________________________</w:t>
      </w:r>
    </w:p>
    <w:p w:rsidR="0080784A" w:rsidRDefault="00C0034E" w:rsidP="0080784A">
      <w:pPr>
        <w:rPr>
          <w:lang w:eastAsia="zh-CN"/>
        </w:rPr>
      </w:pPr>
      <w:r w:rsidRPr="00C0034E">
        <w:rPr>
          <w:rFonts w:hint="eastAsia"/>
          <w:lang w:eastAsia="zh-CN"/>
        </w:rPr>
        <w:t>法定姓名（</w:t>
      </w:r>
      <w:r>
        <w:rPr>
          <w:rFonts w:hint="eastAsia"/>
          <w:lang w:eastAsia="zh-CN"/>
        </w:rPr>
        <w:t>如</w:t>
      </w:r>
      <w:r w:rsidRPr="00C0034E">
        <w:rPr>
          <w:rFonts w:hint="eastAsia"/>
          <w:lang w:eastAsia="zh-CN"/>
        </w:rPr>
        <w:t>护照上）</w:t>
      </w:r>
    </w:p>
    <w:p w:rsidR="0080784A" w:rsidRDefault="0080784A" w:rsidP="0080784A">
      <w:r>
        <w:t>English Name:  ______________________________</w:t>
      </w:r>
      <w:proofErr w:type="gramStart"/>
      <w:r>
        <w:t>_       Gender</w:t>
      </w:r>
      <w:proofErr w:type="gramEnd"/>
      <w:r>
        <w:t>:  _____ Male;   _____ Female</w:t>
      </w:r>
    </w:p>
    <w:p w:rsidR="0080784A" w:rsidRDefault="00C0034E" w:rsidP="0080784A">
      <w:proofErr w:type="spellStart"/>
      <w:r>
        <w:t>英文名</w:t>
      </w:r>
      <w:proofErr w:type="spellEnd"/>
    </w:p>
    <w:p w:rsidR="0080784A" w:rsidRDefault="0080784A" w:rsidP="0080784A">
      <w:r w:rsidRPr="003F295A">
        <w:rPr>
          <w:b/>
        </w:rPr>
        <w:t>Home Street Address:</w:t>
      </w:r>
      <w:r>
        <w:t xml:space="preserve">  _________________________________________________________</w:t>
      </w:r>
    </w:p>
    <w:p w:rsidR="0080784A" w:rsidRDefault="00C0034E" w:rsidP="0080784A">
      <w:proofErr w:type="spellStart"/>
      <w:r>
        <w:t>家庭地址</w:t>
      </w:r>
      <w:proofErr w:type="spellEnd"/>
    </w:p>
    <w:p w:rsidR="0080784A" w:rsidRDefault="0080784A" w:rsidP="0080784A">
      <w:r>
        <w:t>State/Province: _________________________________________________________________</w:t>
      </w:r>
    </w:p>
    <w:p w:rsidR="0080784A" w:rsidRDefault="00C0034E" w:rsidP="0080784A">
      <w:r>
        <w:t>省</w:t>
      </w:r>
    </w:p>
    <w:p w:rsidR="00700F90" w:rsidRDefault="0080784A" w:rsidP="0080784A">
      <w:r>
        <w:t>Postal Code:  ______________________</w:t>
      </w:r>
      <w:r>
        <w:tab/>
        <w:t xml:space="preserve">Country:  _________________________________ </w:t>
      </w:r>
    </w:p>
    <w:p w:rsidR="00700F90" w:rsidRPr="00700F90" w:rsidRDefault="00700F90" w:rsidP="00700F90">
      <w:pPr>
        <w:rPr>
          <w:rFonts w:ascii="宋体" w:hAnsi="宋体" w:cs="宋体"/>
          <w:lang w:eastAsia="zh-CN"/>
        </w:rPr>
      </w:pPr>
      <w:r>
        <w:rPr>
          <w:rFonts w:hint="eastAsia"/>
          <w:lang w:eastAsia="zh-CN"/>
        </w:rPr>
        <w:t>国家</w:t>
      </w:r>
      <w:r>
        <w:rPr>
          <w:rFonts w:hint="eastAsia"/>
          <w:lang w:eastAsia="zh-CN"/>
        </w:rPr>
        <w:tab/>
      </w:r>
      <w:r>
        <w:rPr>
          <w:rFonts w:ascii="宋体" w:hAnsi="宋体" w:cs="宋体" w:hint="eastAsia"/>
          <w:lang w:eastAsia="zh-CN"/>
        </w:rPr>
        <w:tab/>
      </w:r>
      <w:r>
        <w:rPr>
          <w:rFonts w:ascii="宋体" w:hAnsi="宋体" w:cs="宋体" w:hint="eastAsia"/>
          <w:lang w:eastAsia="zh-CN"/>
        </w:rPr>
        <w:tab/>
      </w:r>
      <w:r>
        <w:rPr>
          <w:rFonts w:ascii="宋体" w:hAnsi="宋体" w:cs="宋体" w:hint="eastAsia"/>
          <w:lang w:eastAsia="zh-CN"/>
        </w:rPr>
        <w:tab/>
      </w:r>
      <w:r>
        <w:rPr>
          <w:rFonts w:ascii="宋体" w:hAnsi="宋体" w:cs="宋体" w:hint="eastAsia"/>
          <w:lang w:eastAsia="zh-CN"/>
        </w:rPr>
        <w:tab/>
      </w:r>
      <w:r>
        <w:rPr>
          <w:rFonts w:ascii="宋体" w:hAnsi="宋体" w:cs="宋体" w:hint="eastAsia"/>
          <w:lang w:eastAsia="zh-CN"/>
        </w:rPr>
        <w:tab/>
      </w:r>
      <w:proofErr w:type="spellStart"/>
      <w:r>
        <w:t>邮编</w:t>
      </w:r>
      <w:proofErr w:type="spellEnd"/>
    </w:p>
    <w:p w:rsidR="0080784A" w:rsidRDefault="0080784A" w:rsidP="0080784A">
      <w:r w:rsidRPr="003F295A">
        <w:rPr>
          <w:b/>
        </w:rPr>
        <w:t>Postal Address (if different from home):</w:t>
      </w:r>
      <w:r>
        <w:t xml:space="preserve">  __________________________________________</w:t>
      </w:r>
    </w:p>
    <w:p w:rsidR="0080784A" w:rsidRDefault="00C0034E" w:rsidP="0080784A">
      <w:pPr>
        <w:rPr>
          <w:lang w:eastAsia="zh-CN"/>
        </w:rPr>
      </w:pPr>
      <w:r w:rsidRPr="00C0034E">
        <w:rPr>
          <w:rFonts w:hint="eastAsia"/>
          <w:lang w:eastAsia="zh-CN"/>
        </w:rPr>
        <w:t>邮政地址（如果与家庭不同）：</w:t>
      </w:r>
    </w:p>
    <w:p w:rsidR="0080784A" w:rsidRDefault="0080784A" w:rsidP="0080784A">
      <w:r>
        <w:t>State/Province: _________________________________________________________________</w:t>
      </w:r>
    </w:p>
    <w:p w:rsidR="0080784A" w:rsidRDefault="0080784A" w:rsidP="0080784A"/>
    <w:p w:rsidR="0080784A" w:rsidRDefault="0080784A" w:rsidP="0080784A">
      <w:r>
        <w:t>Postal Code:  ______________________</w:t>
      </w:r>
      <w:r>
        <w:tab/>
        <w:t xml:space="preserve">Country:  _________________________________     </w:t>
      </w:r>
    </w:p>
    <w:p w:rsidR="00700F90" w:rsidRPr="00700F90" w:rsidRDefault="00700F90" w:rsidP="00700F90">
      <w:pPr>
        <w:rPr>
          <w:rFonts w:ascii="宋体" w:hAnsi="宋体" w:cs="宋体"/>
          <w:lang w:eastAsia="zh-CN"/>
        </w:rPr>
      </w:pPr>
      <w:r>
        <w:rPr>
          <w:rFonts w:hint="eastAsia"/>
          <w:lang w:eastAsia="zh-CN"/>
        </w:rPr>
        <w:t>国家</w:t>
      </w:r>
      <w:r>
        <w:rPr>
          <w:rFonts w:hint="eastAsia"/>
          <w:lang w:eastAsia="zh-CN"/>
        </w:rPr>
        <w:tab/>
      </w:r>
      <w:r>
        <w:rPr>
          <w:rFonts w:ascii="宋体" w:hAnsi="宋体" w:cs="宋体" w:hint="eastAsia"/>
          <w:lang w:eastAsia="zh-CN"/>
        </w:rPr>
        <w:tab/>
      </w:r>
      <w:r>
        <w:rPr>
          <w:rFonts w:ascii="宋体" w:hAnsi="宋体" w:cs="宋体" w:hint="eastAsia"/>
          <w:lang w:eastAsia="zh-CN"/>
        </w:rPr>
        <w:tab/>
      </w:r>
      <w:r>
        <w:rPr>
          <w:rFonts w:ascii="宋体" w:hAnsi="宋体" w:cs="宋体" w:hint="eastAsia"/>
          <w:lang w:eastAsia="zh-CN"/>
        </w:rPr>
        <w:tab/>
      </w:r>
      <w:r>
        <w:rPr>
          <w:rFonts w:ascii="宋体" w:hAnsi="宋体" w:cs="宋体" w:hint="eastAsia"/>
          <w:lang w:eastAsia="zh-CN"/>
        </w:rPr>
        <w:tab/>
      </w:r>
      <w:r>
        <w:rPr>
          <w:rFonts w:ascii="宋体" w:hAnsi="宋体" w:cs="宋体" w:hint="eastAsia"/>
          <w:lang w:eastAsia="zh-CN"/>
        </w:rPr>
        <w:tab/>
      </w:r>
      <w:proofErr w:type="spellStart"/>
      <w:r>
        <w:t>邮编</w:t>
      </w:r>
      <w:proofErr w:type="spellEnd"/>
    </w:p>
    <w:p w:rsidR="0080784A" w:rsidRDefault="0080784A" w:rsidP="0080784A">
      <w:r>
        <w:t>Home Phone:  __________________________</w:t>
      </w:r>
      <w:r>
        <w:tab/>
        <w:t>Cell Phone:  _________________________</w:t>
      </w:r>
    </w:p>
    <w:p w:rsidR="0080784A" w:rsidRDefault="00C0034E" w:rsidP="0080784A">
      <w:pPr>
        <w:rPr>
          <w:lang w:eastAsia="zh-CN"/>
        </w:rPr>
      </w:pPr>
      <w:proofErr w:type="spellStart"/>
      <w:r>
        <w:t>家庭电话</w:t>
      </w:r>
      <w:proofErr w:type="spellEnd"/>
      <w:r>
        <w:rPr>
          <w:rFonts w:hint="eastAsia"/>
          <w:lang w:eastAsia="zh-CN"/>
        </w:rPr>
        <w:t xml:space="preserve">                                                                     </w:t>
      </w:r>
      <w:r w:rsidR="00700F90">
        <w:rPr>
          <w:lang w:eastAsia="zh-CN"/>
        </w:rPr>
        <w:tab/>
      </w:r>
      <w:r>
        <w:rPr>
          <w:rFonts w:hint="eastAsia"/>
          <w:lang w:eastAsia="zh-CN"/>
        </w:rPr>
        <w:t>移动电话</w:t>
      </w:r>
    </w:p>
    <w:p w:rsidR="0080784A" w:rsidRDefault="0080784A" w:rsidP="0080784A">
      <w:r>
        <w:t>Student's E-mail:  _______________________________________________________________</w:t>
      </w:r>
    </w:p>
    <w:p w:rsidR="0080784A" w:rsidRDefault="00C0034E" w:rsidP="0080784A">
      <w:proofErr w:type="spellStart"/>
      <w:r>
        <w:t>学生邮箱</w:t>
      </w:r>
      <w:proofErr w:type="spellEnd"/>
    </w:p>
    <w:p w:rsidR="0080784A" w:rsidRDefault="0080784A" w:rsidP="0080784A">
      <w:r>
        <w:t xml:space="preserve">Date of Birth: </w:t>
      </w:r>
      <w:r>
        <w:tab/>
        <w:t>______/_____/__________</w:t>
      </w:r>
      <w:r>
        <w:tab/>
        <w:t>Place of Birth (city):  ________________________</w:t>
      </w:r>
    </w:p>
    <w:p w:rsidR="00700F90" w:rsidRDefault="00700F90" w:rsidP="00700F90">
      <w:pPr>
        <w:rPr>
          <w:lang w:eastAsia="zh-CN"/>
        </w:rPr>
      </w:pPr>
      <w:proofErr w:type="spellStart"/>
      <w:r>
        <w:t>出生日期</w:t>
      </w:r>
      <w:proofErr w:type="spellEnd"/>
      <w:r w:rsidR="0080784A">
        <w:tab/>
      </w:r>
      <w:r w:rsidR="0080784A">
        <w:tab/>
        <w:t>month / day / year</w:t>
      </w:r>
      <w:r>
        <w:tab/>
      </w:r>
      <w:r>
        <w:tab/>
      </w:r>
      <w:r>
        <w:rPr>
          <w:rFonts w:hint="eastAsia"/>
          <w:lang w:eastAsia="zh-CN"/>
        </w:rPr>
        <w:t>出生地</w:t>
      </w:r>
    </w:p>
    <w:p w:rsidR="0080784A" w:rsidRDefault="0080784A" w:rsidP="0080784A"/>
    <w:p w:rsidR="00700F90" w:rsidRDefault="00700F90" w:rsidP="0080784A"/>
    <w:p w:rsidR="00700F90" w:rsidRDefault="00700F90" w:rsidP="0080784A"/>
    <w:p w:rsidR="00700F90" w:rsidRDefault="00700F90" w:rsidP="0080784A"/>
    <w:p w:rsidR="00700F90" w:rsidRPr="00CD3E70" w:rsidRDefault="00700F90" w:rsidP="00700F90">
      <w:pPr>
        <w:jc w:val="center"/>
        <w:rPr>
          <w:rFonts w:ascii="Britannic Bold" w:hAnsi="Britannic Bold"/>
          <w:sz w:val="36"/>
          <w:szCs w:val="36"/>
          <w:u w:val="single"/>
        </w:rPr>
      </w:pPr>
      <w:r w:rsidRPr="00CD3E70">
        <w:rPr>
          <w:rFonts w:ascii="Britannic Bold" w:hAnsi="Britannic Bold"/>
          <w:sz w:val="36"/>
          <w:szCs w:val="36"/>
          <w:u w:val="single"/>
        </w:rPr>
        <w:t>PERSONAL INFORMATION</w:t>
      </w:r>
      <w:r>
        <w:rPr>
          <w:rFonts w:ascii="Britannic Bold" w:hAnsi="Britannic Bold"/>
          <w:sz w:val="36"/>
          <w:szCs w:val="36"/>
          <w:u w:val="single"/>
        </w:rPr>
        <w:t>个人信息</w:t>
      </w:r>
    </w:p>
    <w:p w:rsidR="00700F90" w:rsidRDefault="00700F90" w:rsidP="0080784A"/>
    <w:p w:rsidR="00700F90" w:rsidRDefault="00700F90" w:rsidP="0080784A"/>
    <w:p w:rsidR="0080784A" w:rsidRDefault="0080784A" w:rsidP="0080784A">
      <w:r>
        <w:t>State/Province:  ___________________________</w:t>
      </w:r>
      <w:r>
        <w:tab/>
        <w:t>Country:  ___________________________</w:t>
      </w:r>
    </w:p>
    <w:p w:rsidR="0080784A" w:rsidRDefault="00C0034E" w:rsidP="0080784A">
      <w:pPr>
        <w:rPr>
          <w:lang w:eastAsia="zh-CN"/>
        </w:rPr>
      </w:pPr>
      <w:r>
        <w:t>省</w:t>
      </w:r>
      <w:r>
        <w:rPr>
          <w:rFonts w:hint="eastAsia"/>
          <w:lang w:eastAsia="zh-CN"/>
        </w:rPr>
        <w:t xml:space="preserve">                                                                                 </w:t>
      </w:r>
      <w:r>
        <w:rPr>
          <w:rFonts w:hint="eastAsia"/>
          <w:lang w:eastAsia="zh-CN"/>
        </w:rPr>
        <w:t>国</w:t>
      </w:r>
    </w:p>
    <w:p w:rsidR="0080784A" w:rsidRDefault="0080784A" w:rsidP="0080784A">
      <w:r>
        <w:t>Citizen of (Country):  ____________________________________________________________</w:t>
      </w:r>
      <w:r>
        <w:tab/>
      </w:r>
    </w:p>
    <w:p w:rsidR="0080784A" w:rsidRDefault="00C0034E" w:rsidP="0080784A">
      <w:pPr>
        <w:rPr>
          <w:lang w:eastAsia="zh-CN"/>
        </w:rPr>
      </w:pPr>
      <w:r>
        <w:rPr>
          <w:rFonts w:hint="eastAsia"/>
          <w:lang w:eastAsia="zh-CN"/>
        </w:rPr>
        <w:t>国籍</w:t>
      </w:r>
    </w:p>
    <w:p w:rsidR="0080784A" w:rsidRDefault="0080784A" w:rsidP="0080784A">
      <w:r>
        <w:t>Passport #: __________________________</w:t>
      </w:r>
      <w:r>
        <w:tab/>
      </w:r>
      <w:r>
        <w:tab/>
        <w:t>Place of Issue:  _______________________</w:t>
      </w:r>
      <w:r>
        <w:tab/>
      </w:r>
    </w:p>
    <w:p w:rsidR="0080784A" w:rsidRDefault="00C0034E" w:rsidP="0080784A">
      <w:pPr>
        <w:rPr>
          <w:lang w:eastAsia="zh-CN"/>
        </w:rPr>
      </w:pPr>
      <w:proofErr w:type="spellStart"/>
      <w:r>
        <w:t>护照号码</w:t>
      </w:r>
      <w:proofErr w:type="spellEnd"/>
      <w:r>
        <w:rPr>
          <w:rFonts w:hint="eastAsia"/>
          <w:lang w:eastAsia="zh-CN"/>
        </w:rPr>
        <w:t xml:space="preserve">                                                                    </w:t>
      </w:r>
      <w:r w:rsidR="00700F90">
        <w:rPr>
          <w:lang w:eastAsia="zh-CN"/>
        </w:rPr>
        <w:tab/>
      </w:r>
      <w:r>
        <w:rPr>
          <w:rFonts w:hint="eastAsia"/>
          <w:lang w:eastAsia="zh-CN"/>
        </w:rPr>
        <w:t>签发地</w:t>
      </w:r>
    </w:p>
    <w:p w:rsidR="0080784A" w:rsidRPr="006E47FF" w:rsidRDefault="0080784A" w:rsidP="0080784A">
      <w:r>
        <w:t>Date of Issue:  ______/_____/___________</w:t>
      </w:r>
      <w:r>
        <w:tab/>
      </w:r>
      <w:r>
        <w:tab/>
        <w:t>Date of Expiry:  ______/_____/__________</w:t>
      </w:r>
    </w:p>
    <w:p w:rsidR="0080784A" w:rsidRDefault="00700F90" w:rsidP="0080784A">
      <w:pPr>
        <w:rPr>
          <w:lang w:eastAsia="zh-CN"/>
        </w:rPr>
      </w:pPr>
      <w:proofErr w:type="spellStart"/>
      <w:r>
        <w:t>签发日期</w:t>
      </w:r>
      <w:proofErr w:type="spellEnd"/>
      <w:r w:rsidR="0080784A">
        <w:tab/>
      </w:r>
      <w:r w:rsidR="0080784A">
        <w:tab/>
        <w:t>month / day   /  year</w:t>
      </w:r>
      <w:r w:rsidR="0080784A">
        <w:tab/>
      </w:r>
      <w:r w:rsidR="0080784A">
        <w:tab/>
      </w:r>
      <w:r w:rsidR="0080784A">
        <w:tab/>
      </w:r>
      <w:r>
        <w:rPr>
          <w:rFonts w:hint="eastAsia"/>
          <w:lang w:eastAsia="zh-CN"/>
        </w:rPr>
        <w:t>作废日期</w:t>
      </w:r>
      <w:r>
        <w:rPr>
          <w:lang w:eastAsia="zh-CN"/>
        </w:rPr>
        <w:t xml:space="preserve"> </w:t>
      </w:r>
      <w:r>
        <w:rPr>
          <w:lang w:eastAsia="zh-CN"/>
        </w:rPr>
        <w:tab/>
      </w:r>
      <w:r>
        <w:rPr>
          <w:lang w:eastAsia="zh-CN"/>
        </w:rPr>
        <w:tab/>
      </w:r>
      <w:r w:rsidR="0080784A">
        <w:t xml:space="preserve"> month / day   /  year</w:t>
      </w:r>
    </w:p>
    <w:p w:rsidR="00F47723" w:rsidRPr="00700F90" w:rsidRDefault="00F47723" w:rsidP="0080784A">
      <w:pPr>
        <w:rPr>
          <w:rFonts w:ascii="宋体" w:hAnsi="宋体" w:cs="宋体"/>
        </w:rPr>
      </w:pPr>
    </w:p>
    <w:p w:rsidR="0080784A" w:rsidRDefault="0080784A" w:rsidP="0080784A">
      <w:r>
        <w:rPr>
          <w:b/>
          <w:u w:val="single"/>
        </w:rPr>
        <w:t>2.  PARENTS / LEGAL GUARDIANS</w:t>
      </w:r>
    </w:p>
    <w:p w:rsidR="0080784A" w:rsidRDefault="00C0034E" w:rsidP="0080784A">
      <w:proofErr w:type="spellStart"/>
      <w:r w:rsidRPr="00C0034E">
        <w:rPr>
          <w:rFonts w:hint="eastAsia"/>
        </w:rPr>
        <w:t>父母</w:t>
      </w:r>
      <w:r w:rsidRPr="00C0034E">
        <w:rPr>
          <w:rFonts w:hint="eastAsia"/>
        </w:rPr>
        <w:t>/</w:t>
      </w:r>
      <w:r w:rsidRPr="00C0034E">
        <w:rPr>
          <w:rFonts w:hint="eastAsia"/>
        </w:rPr>
        <w:t>法律监护人</w:t>
      </w:r>
      <w:proofErr w:type="spellEnd"/>
    </w:p>
    <w:p w:rsidR="0080784A" w:rsidRDefault="0080784A" w:rsidP="0080784A">
      <w:r w:rsidRPr="00CB1EBE">
        <w:rPr>
          <w:b/>
        </w:rPr>
        <w:t>Full Legal Name of Father / Legal Guardian:</w:t>
      </w:r>
      <w:r>
        <w:t xml:space="preserve">  ______________________________________</w:t>
      </w:r>
    </w:p>
    <w:p w:rsidR="0080784A" w:rsidRDefault="00C0034E" w:rsidP="0080784A">
      <w:pPr>
        <w:rPr>
          <w:lang w:eastAsia="zh-CN"/>
        </w:rPr>
      </w:pPr>
      <w:r w:rsidRPr="00C0034E">
        <w:rPr>
          <w:rFonts w:hint="eastAsia"/>
          <w:lang w:eastAsia="zh-CN"/>
        </w:rPr>
        <w:t>父亲</w:t>
      </w:r>
      <w:r w:rsidRPr="00C0034E">
        <w:rPr>
          <w:rFonts w:hint="eastAsia"/>
          <w:lang w:eastAsia="zh-CN"/>
        </w:rPr>
        <w:t>/</w:t>
      </w:r>
      <w:r w:rsidRPr="00C0034E">
        <w:rPr>
          <w:rFonts w:hint="eastAsia"/>
          <w:lang w:eastAsia="zh-CN"/>
        </w:rPr>
        <w:t>法定监护人的法定名称</w:t>
      </w:r>
    </w:p>
    <w:p w:rsidR="0080784A" w:rsidRDefault="0080784A" w:rsidP="0080784A">
      <w:r w:rsidRPr="00CB1EBE">
        <w:t>Home Street Address:</w:t>
      </w:r>
      <w:r>
        <w:t xml:space="preserve">  ___________________________________________________________</w:t>
      </w:r>
    </w:p>
    <w:p w:rsidR="0080784A" w:rsidRPr="00CB1EBE" w:rsidRDefault="0080784A" w:rsidP="0080784A">
      <w:pPr>
        <w:rPr>
          <w:b/>
        </w:rPr>
      </w:pPr>
      <w:r w:rsidRPr="00CB1EBE">
        <w:rPr>
          <w:b/>
        </w:rPr>
        <w:t>(</w:t>
      </w:r>
      <w:proofErr w:type="gramStart"/>
      <w:r w:rsidRPr="00CB1EBE">
        <w:rPr>
          <w:b/>
        </w:rPr>
        <w:t>if</w:t>
      </w:r>
      <w:proofErr w:type="gramEnd"/>
      <w:r w:rsidRPr="00CB1EBE">
        <w:rPr>
          <w:b/>
        </w:rPr>
        <w:t xml:space="preserve"> different from student)</w:t>
      </w:r>
    </w:p>
    <w:p w:rsidR="0080784A" w:rsidRDefault="00C0034E" w:rsidP="0080784A">
      <w:proofErr w:type="spellStart"/>
      <w:r>
        <w:t>家庭住址</w:t>
      </w:r>
      <w:proofErr w:type="spellEnd"/>
      <w:r>
        <w:rPr>
          <w:rFonts w:hint="eastAsia"/>
          <w:lang w:eastAsia="zh-CN"/>
        </w:rPr>
        <w:t>（如与学生不同）</w:t>
      </w:r>
    </w:p>
    <w:p w:rsidR="0080784A" w:rsidRDefault="0080784A" w:rsidP="0080784A">
      <w:r>
        <w:t>State/Province: _________________________________________________________________</w:t>
      </w:r>
    </w:p>
    <w:p w:rsidR="0080784A" w:rsidRDefault="00C0034E" w:rsidP="0080784A">
      <w:r>
        <w:t>省</w:t>
      </w:r>
    </w:p>
    <w:p w:rsidR="0080784A" w:rsidRDefault="0080784A" w:rsidP="0080784A">
      <w:r>
        <w:t>Postal Code:  ______________________</w:t>
      </w:r>
      <w:r>
        <w:tab/>
        <w:t xml:space="preserve">Country:  _________________________________     </w:t>
      </w:r>
    </w:p>
    <w:p w:rsidR="0080784A" w:rsidRDefault="00C0034E" w:rsidP="0080784A">
      <w:pPr>
        <w:rPr>
          <w:lang w:eastAsia="zh-CN"/>
        </w:rPr>
      </w:pPr>
      <w:proofErr w:type="spellStart"/>
      <w:r>
        <w:t>邮编</w:t>
      </w:r>
      <w:proofErr w:type="spellEnd"/>
      <w:r>
        <w:rPr>
          <w:rFonts w:hint="eastAsia"/>
          <w:lang w:eastAsia="zh-CN"/>
        </w:rPr>
        <w:t xml:space="preserve">                                                               </w:t>
      </w:r>
      <w:r w:rsidR="0060539E">
        <w:rPr>
          <w:lang w:eastAsia="zh-CN"/>
        </w:rPr>
        <w:tab/>
      </w:r>
      <w:r>
        <w:rPr>
          <w:rFonts w:hint="eastAsia"/>
          <w:lang w:eastAsia="zh-CN"/>
        </w:rPr>
        <w:t xml:space="preserve"> </w:t>
      </w:r>
      <w:r>
        <w:rPr>
          <w:rFonts w:hint="eastAsia"/>
          <w:lang w:eastAsia="zh-CN"/>
        </w:rPr>
        <w:t>国家</w:t>
      </w:r>
    </w:p>
    <w:p w:rsidR="0080784A" w:rsidRDefault="0080784A" w:rsidP="0080784A">
      <w:r>
        <w:t>Home Phone:  __________________________</w:t>
      </w:r>
      <w:r>
        <w:tab/>
        <w:t>Cell Phone:  _________________________</w:t>
      </w:r>
    </w:p>
    <w:p w:rsidR="0080784A" w:rsidRDefault="00C0034E" w:rsidP="0080784A">
      <w:pPr>
        <w:rPr>
          <w:lang w:eastAsia="zh-CN"/>
        </w:rPr>
      </w:pPr>
      <w:proofErr w:type="spellStart"/>
      <w:r>
        <w:t>家庭电话</w:t>
      </w:r>
      <w:proofErr w:type="spellEnd"/>
      <w:r>
        <w:rPr>
          <w:rFonts w:hint="eastAsia"/>
          <w:lang w:eastAsia="zh-CN"/>
        </w:rPr>
        <w:t xml:space="preserve">                                                                    </w:t>
      </w:r>
      <w:r w:rsidR="0060539E">
        <w:rPr>
          <w:lang w:eastAsia="zh-CN"/>
        </w:rPr>
        <w:tab/>
      </w:r>
      <w:r>
        <w:rPr>
          <w:rFonts w:hint="eastAsia"/>
          <w:lang w:eastAsia="zh-CN"/>
        </w:rPr>
        <w:t>移动电话</w:t>
      </w:r>
    </w:p>
    <w:p w:rsidR="0080784A" w:rsidRDefault="0080784A" w:rsidP="0080784A">
      <w:r>
        <w:t>Father's E-mail: ________________________________________________________________</w:t>
      </w:r>
    </w:p>
    <w:p w:rsidR="0080784A" w:rsidRDefault="00C0034E" w:rsidP="0080784A">
      <w:proofErr w:type="spellStart"/>
      <w:r>
        <w:t>邮箱</w:t>
      </w:r>
      <w:proofErr w:type="spellEnd"/>
    </w:p>
    <w:p w:rsidR="0080784A" w:rsidRDefault="0080784A" w:rsidP="0080784A">
      <w:r>
        <w:t>Occupation: ___________________________</w:t>
      </w:r>
      <w:proofErr w:type="gramStart"/>
      <w:r>
        <w:t>_     Employer</w:t>
      </w:r>
      <w:proofErr w:type="gramEnd"/>
      <w:r>
        <w:t>: ____________________________</w:t>
      </w:r>
    </w:p>
    <w:p w:rsidR="0080784A" w:rsidRDefault="00C0034E" w:rsidP="0080784A">
      <w:pPr>
        <w:rPr>
          <w:lang w:eastAsia="zh-CN"/>
        </w:rPr>
      </w:pPr>
      <w:proofErr w:type="spellStart"/>
      <w:r>
        <w:t>工作职务</w:t>
      </w:r>
      <w:proofErr w:type="spellEnd"/>
      <w:r>
        <w:rPr>
          <w:rFonts w:hint="eastAsia"/>
          <w:lang w:eastAsia="zh-CN"/>
        </w:rPr>
        <w:t xml:space="preserve">                                                                 </w:t>
      </w:r>
      <w:r w:rsidR="0060539E">
        <w:rPr>
          <w:lang w:eastAsia="zh-CN"/>
        </w:rPr>
        <w:tab/>
      </w:r>
      <w:r>
        <w:rPr>
          <w:rFonts w:hint="eastAsia"/>
          <w:lang w:eastAsia="zh-CN"/>
        </w:rPr>
        <w:t>雇主</w:t>
      </w:r>
    </w:p>
    <w:p w:rsidR="0080784A" w:rsidRDefault="0080784A" w:rsidP="0080784A"/>
    <w:p w:rsidR="0080784A" w:rsidRDefault="0080784A" w:rsidP="0080784A">
      <w:r w:rsidRPr="00CB1EBE">
        <w:rPr>
          <w:b/>
        </w:rPr>
        <w:t>Full Legal Name of Mother / Legal Guardian:</w:t>
      </w:r>
      <w:r>
        <w:t xml:space="preserve">  _____________________________________</w:t>
      </w:r>
    </w:p>
    <w:p w:rsidR="0080784A" w:rsidRDefault="00C0034E" w:rsidP="0080784A">
      <w:pPr>
        <w:rPr>
          <w:lang w:eastAsia="zh-CN"/>
        </w:rPr>
      </w:pPr>
      <w:r>
        <w:rPr>
          <w:rFonts w:hint="eastAsia"/>
          <w:lang w:eastAsia="zh-CN"/>
        </w:rPr>
        <w:t>母</w:t>
      </w:r>
      <w:r w:rsidRPr="00C0034E">
        <w:rPr>
          <w:rFonts w:hint="eastAsia"/>
          <w:lang w:eastAsia="zh-CN"/>
        </w:rPr>
        <w:t>亲</w:t>
      </w:r>
      <w:r w:rsidRPr="00C0034E">
        <w:rPr>
          <w:rFonts w:hint="eastAsia"/>
          <w:lang w:eastAsia="zh-CN"/>
        </w:rPr>
        <w:t>/</w:t>
      </w:r>
      <w:r w:rsidRPr="00C0034E">
        <w:rPr>
          <w:rFonts w:hint="eastAsia"/>
          <w:lang w:eastAsia="zh-CN"/>
        </w:rPr>
        <w:t>法定监护人的法定名称</w:t>
      </w:r>
    </w:p>
    <w:p w:rsidR="0080784A" w:rsidRDefault="0080784A" w:rsidP="0080784A">
      <w:r w:rsidRPr="00CB1EBE">
        <w:t>Home Street Address:</w:t>
      </w:r>
      <w:r>
        <w:t xml:space="preserve">  ___________________________________________________________</w:t>
      </w:r>
    </w:p>
    <w:p w:rsidR="0080784A" w:rsidRPr="00CB1EBE" w:rsidRDefault="0080784A" w:rsidP="0080784A">
      <w:pPr>
        <w:rPr>
          <w:b/>
        </w:rPr>
      </w:pPr>
      <w:r w:rsidRPr="00CB1EBE">
        <w:rPr>
          <w:b/>
        </w:rPr>
        <w:t>(</w:t>
      </w:r>
      <w:proofErr w:type="gramStart"/>
      <w:r w:rsidRPr="00CB1EBE">
        <w:rPr>
          <w:b/>
        </w:rPr>
        <w:t>if</w:t>
      </w:r>
      <w:proofErr w:type="gramEnd"/>
      <w:r w:rsidRPr="00CB1EBE">
        <w:rPr>
          <w:b/>
        </w:rPr>
        <w:t xml:space="preserve"> different from student) </w:t>
      </w:r>
    </w:p>
    <w:p w:rsidR="0080784A" w:rsidRDefault="0080784A" w:rsidP="0080784A"/>
    <w:p w:rsidR="0080784A" w:rsidRDefault="0080784A" w:rsidP="0080784A">
      <w:r>
        <w:t>State/Province: _________________________________________________________________</w:t>
      </w:r>
    </w:p>
    <w:p w:rsidR="0080784A" w:rsidRDefault="0080784A" w:rsidP="0080784A"/>
    <w:p w:rsidR="0080784A" w:rsidRDefault="0080784A" w:rsidP="0080784A">
      <w:r>
        <w:t>Postal Code:  ______________________</w:t>
      </w:r>
      <w:r>
        <w:tab/>
        <w:t xml:space="preserve">Country:  _________________________________     </w:t>
      </w:r>
    </w:p>
    <w:p w:rsidR="0080784A" w:rsidRDefault="0080784A" w:rsidP="0080784A"/>
    <w:p w:rsidR="0080784A" w:rsidRDefault="0080784A" w:rsidP="0080784A">
      <w:r>
        <w:t>Home Phone:  __________________________</w:t>
      </w:r>
      <w:r>
        <w:tab/>
        <w:t>Cell Phone:  _________________________</w:t>
      </w:r>
    </w:p>
    <w:p w:rsidR="00325FD8" w:rsidRDefault="00325FD8" w:rsidP="00700F90">
      <w:pPr>
        <w:jc w:val="center"/>
        <w:rPr>
          <w:rFonts w:ascii="Britannic Bold" w:hAnsi="Britannic Bold"/>
          <w:sz w:val="36"/>
          <w:szCs w:val="36"/>
          <w:u w:val="single"/>
        </w:rPr>
      </w:pPr>
    </w:p>
    <w:p w:rsidR="00700F90" w:rsidRPr="00CD3E70" w:rsidRDefault="00700F90" w:rsidP="00700F90">
      <w:pPr>
        <w:jc w:val="center"/>
        <w:rPr>
          <w:rFonts w:ascii="Britannic Bold" w:hAnsi="Britannic Bold"/>
          <w:sz w:val="36"/>
          <w:szCs w:val="36"/>
          <w:u w:val="single"/>
        </w:rPr>
      </w:pPr>
      <w:r w:rsidRPr="00CD3E70">
        <w:rPr>
          <w:rFonts w:ascii="Britannic Bold" w:hAnsi="Britannic Bold"/>
          <w:sz w:val="36"/>
          <w:szCs w:val="36"/>
          <w:u w:val="single"/>
        </w:rPr>
        <w:t>PERSONAL INFORMATION</w:t>
      </w:r>
      <w:r>
        <w:rPr>
          <w:rFonts w:ascii="Britannic Bold" w:hAnsi="Britannic Bold"/>
          <w:sz w:val="36"/>
          <w:szCs w:val="36"/>
          <w:u w:val="single"/>
        </w:rPr>
        <w:t>个人信息</w:t>
      </w:r>
    </w:p>
    <w:p w:rsidR="0080784A" w:rsidRDefault="0080784A" w:rsidP="0080784A"/>
    <w:p w:rsidR="0080784A" w:rsidRDefault="0080784A" w:rsidP="0080784A">
      <w:r>
        <w:t>Mother's E-mail: _______________________________________________________________</w:t>
      </w:r>
    </w:p>
    <w:p w:rsidR="0080784A" w:rsidRDefault="0080784A" w:rsidP="0080784A"/>
    <w:p w:rsidR="0080784A" w:rsidRDefault="0080784A" w:rsidP="0080784A">
      <w:r>
        <w:t>Occupation: ___________________________</w:t>
      </w:r>
      <w:proofErr w:type="gramStart"/>
      <w:r>
        <w:t>_     Employer</w:t>
      </w:r>
      <w:proofErr w:type="gramEnd"/>
      <w:r>
        <w:t>: ____________________________</w:t>
      </w:r>
    </w:p>
    <w:p w:rsidR="0080784A" w:rsidRDefault="0080784A" w:rsidP="0080784A"/>
    <w:p w:rsidR="0080784A" w:rsidRDefault="0080784A" w:rsidP="0080784A">
      <w:r>
        <w:t>____</w:t>
      </w:r>
      <w:proofErr w:type="gramStart"/>
      <w:r>
        <w:t>_  Check</w:t>
      </w:r>
      <w:proofErr w:type="gramEnd"/>
      <w:r>
        <w:t xml:space="preserve"> here if parents are divorced or separated.  Authorizations must be obtained from all parents/legal guardians and other who have legal rights to make decisions affecting the student. </w:t>
      </w:r>
    </w:p>
    <w:p w:rsidR="0080784A" w:rsidRDefault="00FE1AF1" w:rsidP="0080784A">
      <w:pPr>
        <w:rPr>
          <w:lang w:eastAsia="zh-CN"/>
        </w:rPr>
      </w:pPr>
      <w:r w:rsidRPr="00FE1AF1">
        <w:rPr>
          <w:rFonts w:hint="eastAsia"/>
          <w:lang w:eastAsia="zh-CN"/>
        </w:rPr>
        <w:t>如果父母离婚或分居，请在此处</w:t>
      </w:r>
      <w:r>
        <w:rPr>
          <w:rFonts w:hint="eastAsia"/>
          <w:lang w:eastAsia="zh-CN"/>
        </w:rPr>
        <w:t>标记</w:t>
      </w:r>
      <w:r w:rsidRPr="00FE1AF1">
        <w:rPr>
          <w:rFonts w:hint="eastAsia"/>
          <w:lang w:eastAsia="zh-CN"/>
        </w:rPr>
        <w:t>。必须从所有父母</w:t>
      </w:r>
      <w:r w:rsidRPr="00FE1AF1">
        <w:rPr>
          <w:rFonts w:hint="eastAsia"/>
          <w:lang w:eastAsia="zh-CN"/>
        </w:rPr>
        <w:t>/</w:t>
      </w:r>
      <w:r w:rsidRPr="00FE1AF1">
        <w:rPr>
          <w:rFonts w:hint="eastAsia"/>
          <w:lang w:eastAsia="zh-CN"/>
        </w:rPr>
        <w:t>法定监护人和其他有合法权利做出影响学生决策的人那里获得授权。</w:t>
      </w:r>
    </w:p>
    <w:p w:rsidR="0077192B" w:rsidRDefault="0077192B" w:rsidP="0080784A"/>
    <w:p w:rsidR="0080784A" w:rsidRDefault="0080784A" w:rsidP="0080784A">
      <w:r>
        <w:t>Parent/legal guardian to contact first in the event of an emergency:  _______________________</w:t>
      </w:r>
    </w:p>
    <w:p w:rsidR="007D397F" w:rsidRDefault="007D397F" w:rsidP="0080784A">
      <w:pPr>
        <w:rPr>
          <w:lang w:eastAsia="zh-CN"/>
        </w:rPr>
      </w:pPr>
    </w:p>
    <w:p w:rsidR="0080784A" w:rsidRPr="00D64F2A" w:rsidRDefault="00FE1AF1" w:rsidP="0080784A">
      <w:pPr>
        <w:rPr>
          <w:lang w:eastAsia="zh-CN"/>
        </w:rPr>
      </w:pPr>
      <w:r w:rsidRPr="00D64F2A">
        <w:rPr>
          <w:rFonts w:hint="eastAsia"/>
          <w:lang w:eastAsia="zh-CN"/>
        </w:rPr>
        <w:t>在紧急情况下</w:t>
      </w:r>
      <w:r w:rsidR="00D63930" w:rsidRPr="00D64F2A">
        <w:rPr>
          <w:rFonts w:hint="eastAsia"/>
          <w:lang w:eastAsia="zh-CN"/>
        </w:rPr>
        <w:t>首先联系的家长</w:t>
      </w:r>
      <w:r w:rsidR="00D63930" w:rsidRPr="00D64F2A">
        <w:rPr>
          <w:rFonts w:hint="eastAsia"/>
          <w:lang w:eastAsia="zh-CN"/>
        </w:rPr>
        <w:t>/</w:t>
      </w:r>
      <w:r w:rsidR="00D63930" w:rsidRPr="00D64F2A">
        <w:rPr>
          <w:rFonts w:hint="eastAsia"/>
          <w:lang w:eastAsia="zh-CN"/>
        </w:rPr>
        <w:t>法定监护人</w:t>
      </w:r>
      <w:r w:rsidRPr="00D64F2A">
        <w:rPr>
          <w:rFonts w:hint="eastAsia"/>
          <w:lang w:eastAsia="zh-CN"/>
        </w:rPr>
        <w:t>：</w:t>
      </w:r>
    </w:p>
    <w:p w:rsidR="0080784A" w:rsidRDefault="0080784A" w:rsidP="0080784A">
      <w:r w:rsidRPr="00D64F2A">
        <w:t>Your Religion</w:t>
      </w:r>
      <w:r w:rsidR="00D63930" w:rsidRPr="00D64F2A">
        <w:t xml:space="preserve"> </w:t>
      </w:r>
      <w:r w:rsidR="00D63930" w:rsidRPr="00D64F2A">
        <w:rPr>
          <w:rFonts w:hint="eastAsia"/>
          <w:lang w:eastAsia="zh-CN"/>
        </w:rPr>
        <w:t>（</w:t>
      </w:r>
      <w:r w:rsidR="00D63930" w:rsidRPr="00D64F2A">
        <w:rPr>
          <w:rFonts w:hint="eastAsia"/>
          <w:lang w:eastAsia="zh-CN"/>
        </w:rPr>
        <w:t>if</w:t>
      </w:r>
      <w:r w:rsidR="00D63930" w:rsidRPr="00D64F2A">
        <w:rPr>
          <w:lang w:eastAsia="zh-CN"/>
        </w:rPr>
        <w:t xml:space="preserve"> </w:t>
      </w:r>
      <w:r w:rsidR="00D63930" w:rsidRPr="00D64F2A">
        <w:rPr>
          <w:rFonts w:hint="eastAsia"/>
          <w:lang w:eastAsia="zh-CN"/>
        </w:rPr>
        <w:t>any</w:t>
      </w:r>
      <w:r w:rsidR="00D63930" w:rsidRPr="00D64F2A">
        <w:rPr>
          <w:rFonts w:hint="eastAsia"/>
          <w:lang w:eastAsia="zh-CN"/>
        </w:rPr>
        <w:t>）</w:t>
      </w:r>
      <w:r>
        <w:t xml:space="preserve"> is:  ___________________________       Circle below to show your interest level:</w:t>
      </w:r>
    </w:p>
    <w:p w:rsidR="0080784A" w:rsidRDefault="00FE1AF1" w:rsidP="0080784A">
      <w:pPr>
        <w:rPr>
          <w:lang w:eastAsia="zh-CN"/>
        </w:rPr>
      </w:pPr>
      <w:r w:rsidRPr="00FE1AF1">
        <w:rPr>
          <w:rFonts w:hint="eastAsia"/>
          <w:lang w:eastAsia="zh-CN"/>
        </w:rPr>
        <w:t>您的宗教信仰</w:t>
      </w:r>
      <w:r w:rsidR="003420BE">
        <w:rPr>
          <w:rFonts w:hint="eastAsia"/>
          <w:lang w:eastAsia="zh-CN"/>
        </w:rPr>
        <w:t>（</w:t>
      </w:r>
      <w:r w:rsidR="00D63930" w:rsidRPr="00D64F2A">
        <w:rPr>
          <w:rFonts w:hint="eastAsia"/>
          <w:lang w:eastAsia="zh-CN"/>
        </w:rPr>
        <w:t>如果没有的话可以填写无宗教信仰</w:t>
      </w:r>
      <w:r w:rsidR="003420BE" w:rsidRPr="00D64F2A">
        <w:rPr>
          <w:rFonts w:hint="eastAsia"/>
          <w:lang w:eastAsia="zh-CN"/>
        </w:rPr>
        <w:t>）</w:t>
      </w:r>
      <w:r w:rsidR="003420BE">
        <w:rPr>
          <w:rFonts w:hint="eastAsia"/>
          <w:lang w:eastAsia="zh-CN"/>
        </w:rPr>
        <w:t>是</w:t>
      </w:r>
      <w:r w:rsidRPr="00FE1AF1">
        <w:rPr>
          <w:rFonts w:hint="eastAsia"/>
          <w:lang w:eastAsia="zh-CN"/>
        </w:rPr>
        <w:t>：</w:t>
      </w:r>
      <w:r w:rsidRPr="00FE1AF1">
        <w:rPr>
          <w:rFonts w:hint="eastAsia"/>
          <w:lang w:eastAsia="zh-CN"/>
        </w:rPr>
        <w:t>___________________________</w:t>
      </w:r>
      <w:r>
        <w:rPr>
          <w:rFonts w:hint="eastAsia"/>
          <w:lang w:eastAsia="zh-CN"/>
        </w:rPr>
        <w:t>下面的圆圈表示您的</w:t>
      </w:r>
      <w:r w:rsidRPr="00FE1AF1">
        <w:rPr>
          <w:rFonts w:hint="eastAsia"/>
          <w:lang w:eastAsia="zh-CN"/>
        </w:rPr>
        <w:t>兴趣水平：</w:t>
      </w:r>
    </w:p>
    <w:p w:rsidR="0080784A" w:rsidRDefault="0080784A" w:rsidP="0080784A">
      <w:r>
        <w:t>Very active</w:t>
      </w:r>
      <w:r w:rsidR="00FE1AF1">
        <w:rPr>
          <w:rFonts w:hint="eastAsia"/>
          <w:lang w:eastAsia="zh-CN"/>
        </w:rPr>
        <w:t>频繁</w:t>
      </w:r>
      <w:r w:rsidR="00FE1AF1">
        <w:t xml:space="preserve">    </w:t>
      </w:r>
      <w:r>
        <w:t xml:space="preserve"> Some </w:t>
      </w:r>
      <w:proofErr w:type="spellStart"/>
      <w:r>
        <w:t>Interest</w:t>
      </w:r>
      <w:r w:rsidR="00FE1AF1">
        <w:t>有兴趣</w:t>
      </w:r>
      <w:proofErr w:type="spellEnd"/>
      <w:r w:rsidR="00FE1AF1">
        <w:t xml:space="preserve">     </w:t>
      </w:r>
      <w:r>
        <w:t xml:space="preserve">Little </w:t>
      </w:r>
      <w:proofErr w:type="spellStart"/>
      <w:r>
        <w:t>Interest</w:t>
      </w:r>
      <w:r w:rsidR="00FE1AF1">
        <w:t>几乎没兴趣</w:t>
      </w:r>
      <w:proofErr w:type="spellEnd"/>
      <w:r w:rsidR="00FE1AF1">
        <w:t xml:space="preserve">     </w:t>
      </w:r>
      <w:r>
        <w:t xml:space="preserve">No </w:t>
      </w:r>
      <w:proofErr w:type="spellStart"/>
      <w:r>
        <w:t>Interest</w:t>
      </w:r>
      <w:r w:rsidR="00FE1AF1">
        <w:t>没兴趣</w:t>
      </w:r>
      <w:proofErr w:type="spellEnd"/>
    </w:p>
    <w:p w:rsidR="0077192B" w:rsidRDefault="0077192B" w:rsidP="0080784A"/>
    <w:p w:rsidR="0080784A" w:rsidRPr="0077192B" w:rsidRDefault="0080784A" w:rsidP="0080784A">
      <w:r w:rsidRPr="007D6BCC">
        <w:rPr>
          <w:b/>
          <w:u w:val="single"/>
        </w:rPr>
        <w:t>3.  SIBLINGS</w:t>
      </w:r>
      <w:r w:rsidR="00FE1AF1">
        <w:rPr>
          <w:b/>
          <w:u w:val="single"/>
        </w:rPr>
        <w:t>兄弟姐妹</w:t>
      </w:r>
    </w:p>
    <w:p w:rsidR="0080784A" w:rsidRPr="007D6BCC" w:rsidRDefault="0080784A" w:rsidP="0080784A">
      <w:pPr>
        <w:rPr>
          <w:b/>
        </w:rPr>
      </w:pPr>
      <w:r w:rsidRPr="007D6BCC">
        <w:rPr>
          <w:b/>
        </w:rPr>
        <w:tab/>
      </w:r>
      <w:r w:rsidRPr="007D6BCC">
        <w:rPr>
          <w:b/>
        </w:rPr>
        <w:tab/>
      </w:r>
      <w:r w:rsidRPr="007D6BCC">
        <w:rPr>
          <w:b/>
        </w:rPr>
        <w:tab/>
      </w:r>
      <w:r w:rsidRPr="007D6BCC">
        <w:rPr>
          <w:b/>
        </w:rPr>
        <w:tab/>
        <w:t>Gender</w:t>
      </w:r>
      <w:r>
        <w:rPr>
          <w:b/>
        </w:rPr>
        <w:tab/>
      </w:r>
      <w:r>
        <w:rPr>
          <w:b/>
        </w:rPr>
        <w:tab/>
      </w:r>
      <w:r>
        <w:rPr>
          <w:b/>
        </w:rPr>
        <w:tab/>
      </w:r>
      <w:r>
        <w:rPr>
          <w:b/>
        </w:rPr>
        <w:tab/>
      </w:r>
      <w:r>
        <w:rPr>
          <w:b/>
        </w:rPr>
        <w:tab/>
      </w:r>
      <w:r w:rsidRPr="007D6BCC">
        <w:rPr>
          <w:b/>
        </w:rPr>
        <w:t>Lives at Home?</w:t>
      </w:r>
    </w:p>
    <w:p w:rsidR="0080784A" w:rsidRDefault="0080784A" w:rsidP="0080784A">
      <w:pPr>
        <w:rPr>
          <w:b/>
          <w:u w:val="single"/>
        </w:rPr>
      </w:pPr>
      <w:r w:rsidRPr="007D6BCC">
        <w:rPr>
          <w:b/>
          <w:u w:val="single"/>
        </w:rPr>
        <w:t>Name</w:t>
      </w:r>
      <w:r w:rsidRPr="007D6BCC">
        <w:rPr>
          <w:b/>
          <w:u w:val="single"/>
        </w:rPr>
        <w:tab/>
      </w:r>
      <w:r w:rsidRPr="007D6BCC">
        <w:rPr>
          <w:b/>
          <w:u w:val="single"/>
        </w:rPr>
        <w:tab/>
      </w:r>
      <w:r w:rsidRPr="007D6BCC">
        <w:rPr>
          <w:b/>
          <w:u w:val="single"/>
        </w:rPr>
        <w:tab/>
      </w:r>
      <w:r w:rsidRPr="007D6BCC">
        <w:rPr>
          <w:b/>
          <w:u w:val="single"/>
        </w:rPr>
        <w:tab/>
        <w:t>M/F</w:t>
      </w:r>
      <w:r w:rsidRPr="007D6BCC">
        <w:rPr>
          <w:b/>
          <w:u w:val="single"/>
        </w:rPr>
        <w:tab/>
        <w:t>Age</w:t>
      </w:r>
      <w:r w:rsidRPr="007D6BCC">
        <w:rPr>
          <w:b/>
          <w:u w:val="single"/>
        </w:rPr>
        <w:tab/>
        <w:t>Occupation</w:t>
      </w:r>
      <w:r w:rsidRPr="007D6BCC">
        <w:rPr>
          <w:b/>
          <w:u w:val="single"/>
        </w:rPr>
        <w:tab/>
      </w:r>
      <w:r w:rsidRPr="007D6BCC">
        <w:rPr>
          <w:b/>
          <w:u w:val="single"/>
        </w:rPr>
        <w:tab/>
      </w:r>
      <w:r>
        <w:rPr>
          <w:b/>
          <w:u w:val="single"/>
        </w:rPr>
        <w:tab/>
      </w:r>
      <w:r w:rsidRPr="007D6BCC">
        <w:rPr>
          <w:b/>
          <w:u w:val="single"/>
        </w:rPr>
        <w:t>yes /</w:t>
      </w:r>
      <w:r>
        <w:rPr>
          <w:b/>
          <w:u w:val="single"/>
        </w:rPr>
        <w:t xml:space="preserve"> no</w:t>
      </w:r>
      <w:r>
        <w:rPr>
          <w:b/>
          <w:u w:val="single"/>
        </w:rPr>
        <w:tab/>
      </w:r>
      <w:r>
        <w:rPr>
          <w:b/>
          <w:u w:val="single"/>
        </w:rPr>
        <w:tab/>
        <w:t xml:space="preserve">                                       </w:t>
      </w:r>
    </w:p>
    <w:p w:rsidR="0080784A" w:rsidRDefault="00FE1AF1" w:rsidP="0080784A">
      <w:pPr>
        <w:rPr>
          <w:lang w:eastAsia="zh-CN"/>
        </w:rPr>
      </w:pPr>
      <w:proofErr w:type="spellStart"/>
      <w:r>
        <w:t>姓名</w:t>
      </w:r>
      <w:proofErr w:type="spellEnd"/>
      <w:r>
        <w:rPr>
          <w:rFonts w:hint="eastAsia"/>
          <w:lang w:eastAsia="zh-CN"/>
        </w:rPr>
        <w:t xml:space="preserve">                                       </w:t>
      </w:r>
      <w:r>
        <w:rPr>
          <w:rFonts w:hint="eastAsia"/>
          <w:lang w:eastAsia="zh-CN"/>
        </w:rPr>
        <w:t>性别</w:t>
      </w:r>
      <w:r>
        <w:rPr>
          <w:rFonts w:hint="eastAsia"/>
          <w:lang w:eastAsia="zh-CN"/>
        </w:rPr>
        <w:t xml:space="preserve">     </w:t>
      </w:r>
      <w:r>
        <w:rPr>
          <w:rFonts w:hint="eastAsia"/>
          <w:lang w:eastAsia="zh-CN"/>
        </w:rPr>
        <w:t>年龄</w:t>
      </w:r>
      <w:r>
        <w:rPr>
          <w:rFonts w:hint="eastAsia"/>
          <w:lang w:eastAsia="zh-CN"/>
        </w:rPr>
        <w:t xml:space="preserve">    </w:t>
      </w:r>
      <w:r>
        <w:rPr>
          <w:rFonts w:hint="eastAsia"/>
          <w:lang w:eastAsia="zh-CN"/>
        </w:rPr>
        <w:t>职业</w:t>
      </w:r>
      <w:r>
        <w:rPr>
          <w:rFonts w:hint="eastAsia"/>
          <w:lang w:eastAsia="zh-CN"/>
        </w:rPr>
        <w:t xml:space="preserve">                                       </w:t>
      </w:r>
      <w:r>
        <w:rPr>
          <w:rFonts w:hint="eastAsia"/>
          <w:lang w:eastAsia="zh-CN"/>
        </w:rPr>
        <w:t>是否在家住</w:t>
      </w:r>
    </w:p>
    <w:p w:rsidR="0080784A" w:rsidRDefault="0080784A" w:rsidP="0080784A">
      <w:r>
        <w:t>______________________________________________________________________________</w:t>
      </w:r>
      <w:r>
        <w:tab/>
      </w:r>
    </w:p>
    <w:p w:rsidR="0080784A" w:rsidRDefault="0080784A" w:rsidP="0080784A"/>
    <w:p w:rsidR="0080784A" w:rsidRDefault="0080784A" w:rsidP="0080784A">
      <w:r>
        <w:t>______________________________________________________________________________</w:t>
      </w:r>
    </w:p>
    <w:p w:rsidR="0080784A" w:rsidRDefault="0080784A" w:rsidP="0080784A"/>
    <w:p w:rsidR="0080784A" w:rsidRDefault="0080784A" w:rsidP="0080784A">
      <w:r>
        <w:t>______________________________________________________________________________</w:t>
      </w:r>
    </w:p>
    <w:p w:rsidR="0080784A" w:rsidRDefault="0080784A" w:rsidP="0080784A"/>
    <w:p w:rsidR="0080784A" w:rsidRDefault="0080784A" w:rsidP="0080784A"/>
    <w:p w:rsidR="0080784A" w:rsidRPr="00656664" w:rsidRDefault="0080784A" w:rsidP="0080784A">
      <w:pPr>
        <w:rPr>
          <w:b/>
          <w:u w:val="single"/>
        </w:rPr>
      </w:pPr>
      <w:r>
        <w:rPr>
          <w:b/>
          <w:u w:val="single"/>
        </w:rPr>
        <w:t>4.  SCHOOL</w:t>
      </w:r>
      <w:r w:rsidR="00003964">
        <w:rPr>
          <w:b/>
          <w:u w:val="single"/>
        </w:rPr>
        <w:t>学校</w:t>
      </w:r>
    </w:p>
    <w:p w:rsidR="0080784A" w:rsidRDefault="0080784A" w:rsidP="0080784A">
      <w:pPr>
        <w:rPr>
          <w:b/>
          <w:u w:val="single"/>
        </w:rPr>
      </w:pPr>
    </w:p>
    <w:p w:rsidR="0080784A" w:rsidRPr="007F258A" w:rsidRDefault="0080784A" w:rsidP="0080784A">
      <w:pPr>
        <w:rPr>
          <w:b/>
        </w:rPr>
      </w:pPr>
      <w:r>
        <w:t xml:space="preserve">You must submit a transcript of courses you have completed during the </w:t>
      </w:r>
      <w:r w:rsidRPr="007F258A">
        <w:rPr>
          <w:b/>
        </w:rPr>
        <w:t>last three years</w:t>
      </w:r>
      <w:r>
        <w:t xml:space="preserve"> and the grades you have received</w:t>
      </w:r>
      <w:r w:rsidRPr="007F258A">
        <w:rPr>
          <w:b/>
        </w:rPr>
        <w:t xml:space="preserve">.  If your original transcript is not in English, it must be translated to English and the American grading system using the forms provided. </w:t>
      </w:r>
    </w:p>
    <w:p w:rsidR="0080784A" w:rsidRDefault="00003964" w:rsidP="0080784A">
      <w:pPr>
        <w:rPr>
          <w:b/>
          <w:lang w:eastAsia="zh-CN"/>
        </w:rPr>
      </w:pPr>
      <w:r w:rsidRPr="00003964">
        <w:rPr>
          <w:rFonts w:hint="eastAsia"/>
          <w:b/>
          <w:lang w:eastAsia="zh-CN"/>
        </w:rPr>
        <w:t>您必须提交您在过去三年内完成的课程成绩单以及您收到的成绩。如果您的原始成绩单不是英文，则必须使用提供的表格将其翻译成英文和美国评分系统。</w:t>
      </w:r>
    </w:p>
    <w:p w:rsidR="0077192B" w:rsidRDefault="0077192B" w:rsidP="0080784A"/>
    <w:p w:rsidR="0080784A" w:rsidRDefault="0080784A" w:rsidP="0080784A">
      <w:r>
        <w:t>Name of School You Currently Attend:  _____________________________________________</w:t>
      </w:r>
    </w:p>
    <w:p w:rsidR="0080784A" w:rsidRDefault="00003964" w:rsidP="0080784A">
      <w:pPr>
        <w:rPr>
          <w:lang w:eastAsia="zh-CN"/>
        </w:rPr>
      </w:pPr>
      <w:r>
        <w:rPr>
          <w:rFonts w:hint="eastAsia"/>
          <w:lang w:eastAsia="zh-CN"/>
        </w:rPr>
        <w:t>现就读学校</w:t>
      </w:r>
    </w:p>
    <w:p w:rsidR="0080784A" w:rsidRDefault="0080784A" w:rsidP="0080784A">
      <w:r>
        <w:t>This school is (check all that apply):  _____ public;     _____ private;     _____ boarding</w:t>
      </w:r>
    </w:p>
    <w:p w:rsidR="0080784A" w:rsidRDefault="00003964" w:rsidP="0080784A">
      <w:pPr>
        <w:rPr>
          <w:lang w:eastAsia="zh-CN"/>
        </w:rPr>
      </w:pPr>
      <w:proofErr w:type="spellStart"/>
      <w:r>
        <w:t>学校是</w:t>
      </w:r>
      <w:proofErr w:type="spellEnd"/>
      <w:r>
        <w:rPr>
          <w:rFonts w:hint="eastAsia"/>
          <w:lang w:eastAsia="zh-CN"/>
        </w:rPr>
        <w:t xml:space="preserve">                                               </w:t>
      </w:r>
      <w:r w:rsidR="0060539E">
        <w:rPr>
          <w:lang w:eastAsia="zh-CN"/>
        </w:rPr>
        <w:tab/>
      </w:r>
      <w:r w:rsidR="0060539E">
        <w:rPr>
          <w:lang w:eastAsia="zh-CN"/>
        </w:rPr>
        <w:tab/>
      </w:r>
      <w:r>
        <w:rPr>
          <w:rFonts w:hint="eastAsia"/>
          <w:lang w:eastAsia="zh-CN"/>
        </w:rPr>
        <w:t>公立</w:t>
      </w:r>
      <w:r>
        <w:rPr>
          <w:rFonts w:hint="eastAsia"/>
          <w:lang w:eastAsia="zh-CN"/>
        </w:rPr>
        <w:t xml:space="preserve">                    </w:t>
      </w:r>
      <w:r>
        <w:rPr>
          <w:rFonts w:hint="eastAsia"/>
          <w:lang w:eastAsia="zh-CN"/>
        </w:rPr>
        <w:t>私立</w:t>
      </w:r>
      <w:r>
        <w:rPr>
          <w:rFonts w:hint="eastAsia"/>
          <w:lang w:eastAsia="zh-CN"/>
        </w:rPr>
        <w:t xml:space="preserve">                     </w:t>
      </w:r>
      <w:r>
        <w:rPr>
          <w:rFonts w:hint="eastAsia"/>
          <w:lang w:eastAsia="zh-CN"/>
        </w:rPr>
        <w:t>寄宿</w:t>
      </w:r>
    </w:p>
    <w:p w:rsidR="0080784A" w:rsidRDefault="0080784A" w:rsidP="0080784A">
      <w:r>
        <w:t>School's Religious Affiliation (if any):  ______________________________________________</w:t>
      </w:r>
    </w:p>
    <w:p w:rsidR="0080784A" w:rsidRDefault="00003964" w:rsidP="0080784A">
      <w:pPr>
        <w:rPr>
          <w:lang w:eastAsia="zh-CN"/>
        </w:rPr>
      </w:pPr>
      <w:r w:rsidRPr="00003964">
        <w:rPr>
          <w:rFonts w:hint="eastAsia"/>
          <w:lang w:eastAsia="zh-CN"/>
        </w:rPr>
        <w:t>学校的宗教信仰（如果有的话）</w:t>
      </w:r>
    </w:p>
    <w:p w:rsidR="0060539E" w:rsidRPr="00CD3E70" w:rsidRDefault="0060539E" w:rsidP="0060539E">
      <w:pPr>
        <w:jc w:val="center"/>
        <w:rPr>
          <w:rFonts w:ascii="Britannic Bold" w:hAnsi="Britannic Bold"/>
          <w:sz w:val="36"/>
          <w:szCs w:val="36"/>
          <w:u w:val="single"/>
        </w:rPr>
      </w:pPr>
      <w:r w:rsidRPr="00CD3E70">
        <w:rPr>
          <w:rFonts w:ascii="Britannic Bold" w:hAnsi="Britannic Bold"/>
          <w:sz w:val="36"/>
          <w:szCs w:val="36"/>
          <w:u w:val="single"/>
        </w:rPr>
        <w:t>PERSONAL INFORMATION</w:t>
      </w:r>
      <w:r>
        <w:rPr>
          <w:rFonts w:ascii="Britannic Bold" w:hAnsi="Britannic Bold"/>
          <w:sz w:val="36"/>
          <w:szCs w:val="36"/>
          <w:u w:val="single"/>
        </w:rPr>
        <w:t>个人信息</w:t>
      </w:r>
    </w:p>
    <w:p w:rsidR="0060539E" w:rsidRDefault="0060539E" w:rsidP="0080784A"/>
    <w:p w:rsidR="0080784A" w:rsidRDefault="0080784A" w:rsidP="0080784A">
      <w:r>
        <w:t xml:space="preserve">Do you wish to graduate from your host school?  _____ </w:t>
      </w:r>
      <w:proofErr w:type="gramStart"/>
      <w:r>
        <w:t>yes</w:t>
      </w:r>
      <w:proofErr w:type="gramEnd"/>
      <w:r>
        <w:t>;     _____ no;     _____ undecided</w:t>
      </w:r>
    </w:p>
    <w:p w:rsidR="0080784A" w:rsidRDefault="00003964" w:rsidP="00003964">
      <w:pPr>
        <w:rPr>
          <w:lang w:eastAsia="zh-CN"/>
        </w:rPr>
      </w:pPr>
      <w:r>
        <w:rPr>
          <w:rFonts w:hint="eastAsia"/>
          <w:lang w:eastAsia="zh-CN"/>
        </w:rPr>
        <w:t>你想从你的现就读学校毕业吗？</w:t>
      </w:r>
    </w:p>
    <w:p w:rsidR="0080784A" w:rsidRDefault="0080784A" w:rsidP="0080784A">
      <w:r>
        <w:t xml:space="preserve">Do you wish to go to a college or university in America?  _____ </w:t>
      </w:r>
      <w:proofErr w:type="gramStart"/>
      <w:r>
        <w:t>yes</w:t>
      </w:r>
      <w:proofErr w:type="gramEnd"/>
      <w:r>
        <w:t xml:space="preserve">;     _____ no </w:t>
      </w:r>
    </w:p>
    <w:p w:rsidR="0080784A" w:rsidRDefault="00003964" w:rsidP="0080784A">
      <w:proofErr w:type="spellStart"/>
      <w:r>
        <w:rPr>
          <w:rFonts w:hint="eastAsia"/>
        </w:rPr>
        <w:t>你想就读</w:t>
      </w:r>
      <w:r w:rsidRPr="00003964">
        <w:rPr>
          <w:rFonts w:hint="eastAsia"/>
        </w:rPr>
        <w:t>美国的大学吗</w:t>
      </w:r>
      <w:proofErr w:type="spellEnd"/>
      <w:r w:rsidRPr="00003964">
        <w:rPr>
          <w:rFonts w:hint="eastAsia"/>
        </w:rPr>
        <w:t>？</w:t>
      </w:r>
    </w:p>
    <w:p w:rsidR="0080784A" w:rsidRDefault="0080784A" w:rsidP="0080784A"/>
    <w:p w:rsidR="0080784A" w:rsidRPr="006F1112" w:rsidRDefault="0080784A" w:rsidP="0080784A">
      <w:pPr>
        <w:rPr>
          <w:b/>
          <w:u w:val="single"/>
        </w:rPr>
      </w:pPr>
      <w:r w:rsidRPr="006F1112">
        <w:rPr>
          <w:b/>
          <w:u w:val="single"/>
        </w:rPr>
        <w:t>5.</w:t>
      </w:r>
      <w:r>
        <w:rPr>
          <w:b/>
          <w:u w:val="single"/>
        </w:rPr>
        <w:t xml:space="preserve">  STUDENT INFORMATION</w:t>
      </w:r>
      <w:r w:rsidRPr="006F1112">
        <w:rPr>
          <w:b/>
          <w:u w:val="single"/>
        </w:rPr>
        <w:t xml:space="preserve">  </w:t>
      </w:r>
    </w:p>
    <w:p w:rsidR="0080784A" w:rsidRDefault="0080784A" w:rsidP="0080784A"/>
    <w:p w:rsidR="0080784A" w:rsidRDefault="0080784A" w:rsidP="0080784A">
      <w:r>
        <w:t xml:space="preserve">Do you have any health problems?  _____ </w:t>
      </w:r>
      <w:proofErr w:type="gramStart"/>
      <w:r>
        <w:t>yes</w:t>
      </w:r>
      <w:proofErr w:type="gramEnd"/>
      <w:r>
        <w:t>;     _____ no</w:t>
      </w:r>
    </w:p>
    <w:p w:rsidR="0080784A" w:rsidRDefault="00003964" w:rsidP="0080784A">
      <w:proofErr w:type="spellStart"/>
      <w:r>
        <w:t>您有任何健康问题吗</w:t>
      </w:r>
      <w:proofErr w:type="spellEnd"/>
    </w:p>
    <w:p w:rsidR="0080784A" w:rsidRDefault="0080784A" w:rsidP="0080784A">
      <w:r>
        <w:tab/>
        <w:t>If yes, please explain:  _____________________________________________________</w:t>
      </w:r>
    </w:p>
    <w:p w:rsidR="00D63930" w:rsidRDefault="00D63930" w:rsidP="00D63930">
      <w:r>
        <w:tab/>
      </w:r>
      <w:proofErr w:type="spellStart"/>
      <w:r w:rsidRPr="00D64F2A">
        <w:t>如有</w:t>
      </w:r>
      <w:proofErr w:type="spellEnd"/>
      <w:r w:rsidRPr="00D64F2A">
        <w:rPr>
          <w:rFonts w:hint="eastAsia"/>
          <w:lang w:eastAsia="zh-CN"/>
        </w:rPr>
        <w:t>，</w:t>
      </w:r>
      <w:proofErr w:type="spellStart"/>
      <w:r w:rsidRPr="00D64F2A">
        <w:t>请解释</w:t>
      </w:r>
      <w:proofErr w:type="spellEnd"/>
      <w:r w:rsidRPr="00D64F2A">
        <w:rPr>
          <w:rFonts w:hint="eastAsia"/>
          <w:lang w:eastAsia="zh-CN"/>
        </w:rPr>
        <w:t>：</w:t>
      </w:r>
    </w:p>
    <w:p w:rsidR="0080784A" w:rsidRPr="009E6ED3" w:rsidRDefault="0060539E" w:rsidP="0080784A">
      <w:r>
        <w:tab/>
      </w:r>
      <w:r w:rsidR="0080784A">
        <w:t xml:space="preserve">________________________________________________________________________ </w:t>
      </w:r>
    </w:p>
    <w:p w:rsidR="0080784A" w:rsidRDefault="0080784A" w:rsidP="0080784A">
      <w:pPr>
        <w:rPr>
          <w:b/>
          <w:u w:val="single"/>
        </w:rPr>
      </w:pPr>
    </w:p>
    <w:p w:rsidR="00700F90" w:rsidRDefault="00700F90" w:rsidP="0080784A"/>
    <w:p w:rsidR="0080784A" w:rsidRDefault="0080784A" w:rsidP="0080784A">
      <w:r>
        <w:t xml:space="preserve">Are you currently taking any medication?  _____ </w:t>
      </w:r>
      <w:proofErr w:type="gramStart"/>
      <w:r>
        <w:t>yes</w:t>
      </w:r>
      <w:proofErr w:type="gramEnd"/>
      <w:r>
        <w:t>;     _____ no</w:t>
      </w:r>
    </w:p>
    <w:p w:rsidR="0080784A" w:rsidRDefault="00D63930" w:rsidP="0080784A">
      <w:pPr>
        <w:rPr>
          <w:lang w:eastAsia="zh-CN"/>
        </w:rPr>
      </w:pPr>
      <w:r w:rsidRPr="00D64F2A">
        <w:rPr>
          <w:rFonts w:hint="eastAsia"/>
          <w:lang w:eastAsia="zh-CN"/>
        </w:rPr>
        <w:t>您目前是否正在服用任何药物？</w:t>
      </w:r>
    </w:p>
    <w:p w:rsidR="0080784A" w:rsidRDefault="0080784A" w:rsidP="0080784A">
      <w:r>
        <w:rPr>
          <w:lang w:eastAsia="zh-CN"/>
        </w:rPr>
        <w:tab/>
      </w:r>
      <w:r>
        <w:t>If yes, please explain:  _____________________________________________________</w:t>
      </w:r>
    </w:p>
    <w:p w:rsidR="00D63930" w:rsidRDefault="00D63930" w:rsidP="00D63930">
      <w:r>
        <w:tab/>
      </w:r>
      <w:proofErr w:type="spellStart"/>
      <w:r w:rsidRPr="00D64F2A">
        <w:t>如有</w:t>
      </w:r>
      <w:proofErr w:type="spellEnd"/>
      <w:r w:rsidRPr="00D64F2A">
        <w:rPr>
          <w:rFonts w:hint="eastAsia"/>
          <w:lang w:eastAsia="zh-CN"/>
        </w:rPr>
        <w:t>，</w:t>
      </w:r>
      <w:proofErr w:type="spellStart"/>
      <w:r w:rsidRPr="00D64F2A">
        <w:t>请解释</w:t>
      </w:r>
      <w:proofErr w:type="spellEnd"/>
      <w:r w:rsidRPr="00D64F2A">
        <w:rPr>
          <w:rFonts w:hint="eastAsia"/>
          <w:lang w:eastAsia="zh-CN"/>
        </w:rPr>
        <w:t>：</w:t>
      </w:r>
    </w:p>
    <w:p w:rsidR="0080784A" w:rsidRDefault="0080784A" w:rsidP="0080784A"/>
    <w:p w:rsidR="0080784A" w:rsidRPr="009E6ED3" w:rsidRDefault="0080784A" w:rsidP="0080784A">
      <w:r>
        <w:tab/>
        <w:t xml:space="preserve">________________________________________________________________________          </w:t>
      </w:r>
    </w:p>
    <w:p w:rsidR="005B4773" w:rsidRDefault="005B4773" w:rsidP="00003964"/>
    <w:p w:rsidR="005B4773" w:rsidRDefault="005B4773" w:rsidP="00003964"/>
    <w:p w:rsidR="00003964" w:rsidRDefault="0080784A" w:rsidP="00003964">
      <w:pPr>
        <w:rPr>
          <w:lang w:eastAsia="zh-CN"/>
        </w:rPr>
      </w:pPr>
      <w:r>
        <w:t xml:space="preserve">Are you currently receiving any medical treatment?  _____ </w:t>
      </w:r>
      <w:proofErr w:type="gramStart"/>
      <w:r>
        <w:t>yes</w:t>
      </w:r>
      <w:proofErr w:type="gramEnd"/>
      <w:r>
        <w:t>;     _____ no</w:t>
      </w:r>
    </w:p>
    <w:p w:rsidR="0080784A" w:rsidRDefault="00003964" w:rsidP="00003964">
      <w:pPr>
        <w:rPr>
          <w:lang w:eastAsia="zh-CN"/>
        </w:rPr>
      </w:pPr>
      <w:r>
        <w:rPr>
          <w:rFonts w:hint="eastAsia"/>
          <w:lang w:eastAsia="zh-CN"/>
        </w:rPr>
        <w:t>您目前正在接受任何治疗吗？</w:t>
      </w:r>
    </w:p>
    <w:p w:rsidR="0080784A" w:rsidRDefault="0080784A" w:rsidP="0080784A">
      <w:r>
        <w:rPr>
          <w:lang w:eastAsia="zh-CN"/>
        </w:rPr>
        <w:tab/>
      </w:r>
      <w:r>
        <w:t>If yes, please explain:  _____________________________________________________</w:t>
      </w:r>
    </w:p>
    <w:p w:rsidR="00820AF4" w:rsidRDefault="00820AF4" w:rsidP="00820AF4">
      <w:r>
        <w:tab/>
      </w:r>
      <w:proofErr w:type="spellStart"/>
      <w:r w:rsidRPr="00D64F2A">
        <w:t>如有</w:t>
      </w:r>
      <w:proofErr w:type="spellEnd"/>
      <w:r w:rsidRPr="00D64F2A">
        <w:rPr>
          <w:rFonts w:hint="eastAsia"/>
          <w:lang w:eastAsia="zh-CN"/>
        </w:rPr>
        <w:t>，</w:t>
      </w:r>
      <w:proofErr w:type="spellStart"/>
      <w:r w:rsidRPr="00D64F2A">
        <w:t>请解释</w:t>
      </w:r>
      <w:proofErr w:type="spellEnd"/>
      <w:r w:rsidRPr="00D64F2A">
        <w:rPr>
          <w:rFonts w:hint="eastAsia"/>
          <w:lang w:eastAsia="zh-CN"/>
        </w:rPr>
        <w:t>：</w:t>
      </w:r>
    </w:p>
    <w:p w:rsidR="0080784A" w:rsidRDefault="0080784A" w:rsidP="0080784A"/>
    <w:p w:rsidR="0080784A" w:rsidRDefault="0080784A" w:rsidP="0080784A">
      <w:r>
        <w:tab/>
        <w:t xml:space="preserve">________________________________________________________________________          </w:t>
      </w:r>
    </w:p>
    <w:p w:rsidR="00003964" w:rsidRDefault="00003964" w:rsidP="0080784A">
      <w:pPr>
        <w:rPr>
          <w:lang w:eastAsia="zh-CN"/>
        </w:rPr>
      </w:pPr>
    </w:p>
    <w:p w:rsidR="0080784A" w:rsidRDefault="0080784A" w:rsidP="0080784A">
      <w:r>
        <w:t xml:space="preserve">Do you have any dietary restrictions?    _____ </w:t>
      </w:r>
      <w:proofErr w:type="gramStart"/>
      <w:r>
        <w:t>yes</w:t>
      </w:r>
      <w:proofErr w:type="gramEnd"/>
      <w:r>
        <w:t>;     _____ no</w:t>
      </w:r>
    </w:p>
    <w:p w:rsidR="0080784A" w:rsidRPr="00D64F2A" w:rsidRDefault="00003964" w:rsidP="0080784A">
      <w:proofErr w:type="spellStart"/>
      <w:r w:rsidRPr="00D64F2A">
        <w:rPr>
          <w:rFonts w:hint="eastAsia"/>
        </w:rPr>
        <w:t>你有</w:t>
      </w:r>
      <w:proofErr w:type="spellEnd"/>
      <w:r w:rsidR="00820AF4" w:rsidRPr="00D64F2A">
        <w:rPr>
          <w:rFonts w:hint="eastAsia"/>
          <w:lang w:eastAsia="zh-CN"/>
        </w:rPr>
        <w:t>任何</w:t>
      </w:r>
      <w:proofErr w:type="spellStart"/>
      <w:r w:rsidRPr="00D64F2A">
        <w:rPr>
          <w:rFonts w:hint="eastAsia"/>
        </w:rPr>
        <w:t>饮食限制吗</w:t>
      </w:r>
      <w:proofErr w:type="spellEnd"/>
    </w:p>
    <w:p w:rsidR="0080784A" w:rsidRPr="00D64F2A" w:rsidRDefault="0080784A" w:rsidP="0080784A">
      <w:r w:rsidRPr="00D64F2A">
        <w:tab/>
        <w:t>If yes, please explain:  _____________________________________________________</w:t>
      </w:r>
    </w:p>
    <w:p w:rsidR="00820AF4" w:rsidRDefault="00820AF4" w:rsidP="00820AF4">
      <w:r w:rsidRPr="00D64F2A">
        <w:tab/>
      </w:r>
      <w:proofErr w:type="spellStart"/>
      <w:r w:rsidRPr="00D64F2A">
        <w:t>如有</w:t>
      </w:r>
      <w:proofErr w:type="spellEnd"/>
      <w:r w:rsidRPr="00D64F2A">
        <w:rPr>
          <w:rFonts w:hint="eastAsia"/>
          <w:lang w:eastAsia="zh-CN"/>
        </w:rPr>
        <w:t>，</w:t>
      </w:r>
      <w:proofErr w:type="spellStart"/>
      <w:r w:rsidRPr="00D64F2A">
        <w:t>请解释</w:t>
      </w:r>
      <w:proofErr w:type="spellEnd"/>
      <w:r w:rsidRPr="00D64F2A">
        <w:rPr>
          <w:rFonts w:hint="eastAsia"/>
          <w:lang w:eastAsia="zh-CN"/>
        </w:rPr>
        <w:t>：</w:t>
      </w:r>
    </w:p>
    <w:p w:rsidR="0080784A" w:rsidRDefault="0080784A" w:rsidP="0080784A"/>
    <w:p w:rsidR="0080784A" w:rsidRPr="009E6ED3" w:rsidRDefault="0080784A" w:rsidP="0080784A">
      <w:r>
        <w:tab/>
        <w:t xml:space="preserve">________________________________________________________________________          </w:t>
      </w:r>
    </w:p>
    <w:p w:rsidR="0080784A" w:rsidRDefault="0080784A" w:rsidP="0080784A"/>
    <w:p w:rsidR="0080784A" w:rsidRDefault="0080784A" w:rsidP="0080784A">
      <w:r>
        <w:t xml:space="preserve">Are you allergic to any animals?    _____ </w:t>
      </w:r>
      <w:proofErr w:type="gramStart"/>
      <w:r>
        <w:t>yes</w:t>
      </w:r>
      <w:proofErr w:type="gramEnd"/>
      <w:r>
        <w:t>;     _____ no</w:t>
      </w:r>
    </w:p>
    <w:p w:rsidR="0080784A" w:rsidRDefault="00003964" w:rsidP="0080784A">
      <w:proofErr w:type="spellStart"/>
      <w:r w:rsidRPr="00003964">
        <w:rPr>
          <w:rFonts w:hint="eastAsia"/>
        </w:rPr>
        <w:t>你对任何动物过敏吗</w:t>
      </w:r>
      <w:proofErr w:type="spellEnd"/>
    </w:p>
    <w:p w:rsidR="0080784A" w:rsidRDefault="0080784A" w:rsidP="0080784A">
      <w:r>
        <w:tab/>
        <w:t>If yes, which animals?  _____________________________________________________</w:t>
      </w:r>
    </w:p>
    <w:p w:rsidR="0080784A" w:rsidRDefault="00820AF4" w:rsidP="0080784A">
      <w:r>
        <w:tab/>
      </w:r>
      <w:r w:rsidR="0042417F" w:rsidRPr="00D64F2A">
        <w:rPr>
          <w:rFonts w:hint="eastAsia"/>
          <w:lang w:eastAsia="zh-CN"/>
        </w:rPr>
        <w:t>如有，请列举您过敏的动物种类：</w:t>
      </w:r>
    </w:p>
    <w:p w:rsidR="0080784A" w:rsidRPr="009E6ED3" w:rsidRDefault="0080784A" w:rsidP="0080784A">
      <w:r>
        <w:tab/>
        <w:t xml:space="preserve">________________________________________________________________________          </w:t>
      </w:r>
    </w:p>
    <w:p w:rsidR="0080784A" w:rsidRDefault="0080784A" w:rsidP="0080784A"/>
    <w:p w:rsidR="0060539E" w:rsidRPr="00CD3E70" w:rsidRDefault="0060539E" w:rsidP="0060539E">
      <w:pPr>
        <w:jc w:val="center"/>
        <w:rPr>
          <w:rFonts w:ascii="Britannic Bold" w:hAnsi="Britannic Bold"/>
          <w:sz w:val="36"/>
          <w:szCs w:val="36"/>
          <w:u w:val="single"/>
        </w:rPr>
      </w:pPr>
      <w:r w:rsidRPr="00CD3E70">
        <w:rPr>
          <w:rFonts w:ascii="Britannic Bold" w:hAnsi="Britannic Bold"/>
          <w:sz w:val="36"/>
          <w:szCs w:val="36"/>
          <w:u w:val="single"/>
        </w:rPr>
        <w:t>PERSONAL INFORMATION</w:t>
      </w:r>
      <w:r>
        <w:rPr>
          <w:rFonts w:ascii="Britannic Bold" w:hAnsi="Britannic Bold"/>
          <w:sz w:val="36"/>
          <w:szCs w:val="36"/>
          <w:u w:val="single"/>
        </w:rPr>
        <w:t>个人信息</w:t>
      </w:r>
    </w:p>
    <w:p w:rsidR="0060539E" w:rsidRDefault="0060539E" w:rsidP="0080784A"/>
    <w:p w:rsidR="0080784A" w:rsidRDefault="0080784A" w:rsidP="0080784A">
      <w:r>
        <w:t xml:space="preserve">Are you allergic to any medications?    _____ </w:t>
      </w:r>
      <w:proofErr w:type="gramStart"/>
      <w:r>
        <w:t>yes</w:t>
      </w:r>
      <w:proofErr w:type="gramEnd"/>
      <w:r>
        <w:t>;     _____ no</w:t>
      </w:r>
    </w:p>
    <w:p w:rsidR="0080784A" w:rsidRDefault="00003964" w:rsidP="0080784A">
      <w:pPr>
        <w:rPr>
          <w:lang w:eastAsia="zh-CN"/>
        </w:rPr>
      </w:pPr>
      <w:r>
        <w:rPr>
          <w:rFonts w:hint="eastAsia"/>
          <w:lang w:eastAsia="zh-CN"/>
        </w:rPr>
        <w:t>你对什么药物</w:t>
      </w:r>
      <w:r w:rsidRPr="00003964">
        <w:rPr>
          <w:rFonts w:hint="eastAsia"/>
          <w:lang w:eastAsia="zh-CN"/>
        </w:rPr>
        <w:t>过敏吗？</w:t>
      </w:r>
    </w:p>
    <w:p w:rsidR="0080784A" w:rsidRDefault="0080784A" w:rsidP="0080784A">
      <w:r>
        <w:rPr>
          <w:lang w:eastAsia="zh-CN"/>
        </w:rPr>
        <w:tab/>
      </w:r>
      <w:r>
        <w:t>If yes, please explain:  _____________________________________________________</w:t>
      </w:r>
    </w:p>
    <w:p w:rsidR="0080784A" w:rsidRDefault="0042417F" w:rsidP="0080784A">
      <w:r>
        <w:tab/>
      </w:r>
      <w:proofErr w:type="spellStart"/>
      <w:r w:rsidRPr="00D64F2A">
        <w:t>如有</w:t>
      </w:r>
      <w:proofErr w:type="spellEnd"/>
      <w:r w:rsidRPr="00D64F2A">
        <w:rPr>
          <w:rFonts w:hint="eastAsia"/>
          <w:lang w:eastAsia="zh-CN"/>
        </w:rPr>
        <w:t>，</w:t>
      </w:r>
      <w:proofErr w:type="spellStart"/>
      <w:r w:rsidRPr="00D64F2A">
        <w:t>请解释</w:t>
      </w:r>
      <w:proofErr w:type="spellEnd"/>
      <w:r w:rsidRPr="00D64F2A">
        <w:rPr>
          <w:rFonts w:hint="eastAsia"/>
          <w:lang w:eastAsia="zh-CN"/>
        </w:rPr>
        <w:t>：</w:t>
      </w:r>
    </w:p>
    <w:p w:rsidR="0080784A" w:rsidRPr="009E6ED3" w:rsidRDefault="0080784A" w:rsidP="0080784A">
      <w:r>
        <w:tab/>
        <w:t xml:space="preserve">________________________________________________________________________          </w:t>
      </w:r>
    </w:p>
    <w:p w:rsidR="0080784A" w:rsidRDefault="0080784A" w:rsidP="0080784A"/>
    <w:p w:rsidR="0080784A" w:rsidRDefault="0080784A" w:rsidP="0080784A">
      <w:r>
        <w:t xml:space="preserve">Are you taking any medications?    _____ </w:t>
      </w:r>
      <w:proofErr w:type="gramStart"/>
      <w:r>
        <w:t>yes</w:t>
      </w:r>
      <w:proofErr w:type="gramEnd"/>
      <w:r>
        <w:t>;     _____ no</w:t>
      </w:r>
    </w:p>
    <w:p w:rsidR="0080784A" w:rsidRDefault="00003964" w:rsidP="0080784A">
      <w:proofErr w:type="spellStart"/>
      <w:r w:rsidRPr="00003964">
        <w:rPr>
          <w:rFonts w:hint="eastAsia"/>
        </w:rPr>
        <w:t>你服用任何药物吗</w:t>
      </w:r>
      <w:proofErr w:type="spellEnd"/>
      <w:r w:rsidRPr="00003964">
        <w:rPr>
          <w:rFonts w:hint="eastAsia"/>
        </w:rPr>
        <w:t>？</w:t>
      </w:r>
    </w:p>
    <w:p w:rsidR="0080784A" w:rsidRDefault="0080784A" w:rsidP="0080784A">
      <w:r>
        <w:tab/>
        <w:t>If yes, please explain:  _____________________________________________________</w:t>
      </w:r>
    </w:p>
    <w:p w:rsidR="0080784A" w:rsidRDefault="0042417F" w:rsidP="0080784A">
      <w:r>
        <w:tab/>
      </w:r>
      <w:proofErr w:type="spellStart"/>
      <w:r w:rsidRPr="00D64F2A">
        <w:t>如有</w:t>
      </w:r>
      <w:proofErr w:type="spellEnd"/>
      <w:r w:rsidRPr="00D64F2A">
        <w:rPr>
          <w:rFonts w:hint="eastAsia"/>
          <w:lang w:eastAsia="zh-CN"/>
        </w:rPr>
        <w:t>，</w:t>
      </w:r>
      <w:proofErr w:type="spellStart"/>
      <w:r w:rsidRPr="00D64F2A">
        <w:t>请解释</w:t>
      </w:r>
      <w:proofErr w:type="spellEnd"/>
      <w:r w:rsidRPr="00D64F2A">
        <w:rPr>
          <w:rFonts w:hint="eastAsia"/>
          <w:lang w:eastAsia="zh-CN"/>
        </w:rPr>
        <w:t>：</w:t>
      </w:r>
    </w:p>
    <w:p w:rsidR="0080784A" w:rsidRPr="009E6ED3" w:rsidRDefault="0080784A" w:rsidP="0080784A">
      <w:r>
        <w:tab/>
        <w:t xml:space="preserve">________________________________________________________________________          </w:t>
      </w:r>
    </w:p>
    <w:p w:rsidR="0080784A" w:rsidRDefault="0080784A" w:rsidP="0080784A"/>
    <w:p w:rsidR="0080784A" w:rsidRDefault="0080784A" w:rsidP="0080784A">
      <w:r>
        <w:t xml:space="preserve">Do you smoke?  _____ </w:t>
      </w:r>
      <w:proofErr w:type="gramStart"/>
      <w:r>
        <w:t>yes</w:t>
      </w:r>
      <w:proofErr w:type="gramEnd"/>
      <w:r>
        <w:t xml:space="preserve">;     _____ no;     </w:t>
      </w:r>
    </w:p>
    <w:p w:rsidR="0080784A" w:rsidRDefault="00003964" w:rsidP="0080784A">
      <w:proofErr w:type="spellStart"/>
      <w:r>
        <w:t>你吸烟吗</w:t>
      </w:r>
      <w:proofErr w:type="spellEnd"/>
    </w:p>
    <w:p w:rsidR="0080784A" w:rsidRDefault="0080784A" w:rsidP="0080784A">
      <w:pPr>
        <w:ind w:left="748"/>
        <w:rPr>
          <w:b/>
        </w:rPr>
      </w:pPr>
      <w:r w:rsidRPr="00C24A1F">
        <w:rPr>
          <w:b/>
        </w:rPr>
        <w:t xml:space="preserve">Smoking is </w:t>
      </w:r>
      <w:r w:rsidRPr="00C24A1F">
        <w:rPr>
          <w:b/>
          <w:u w:val="single"/>
        </w:rPr>
        <w:t>not</w:t>
      </w:r>
      <w:r w:rsidRPr="00C24A1F">
        <w:rPr>
          <w:b/>
        </w:rPr>
        <w:t xml:space="preserve"> allowed on our campus or in our host homes.  </w:t>
      </w:r>
      <w:r>
        <w:rPr>
          <w:b/>
        </w:rPr>
        <w:t>I</w:t>
      </w:r>
      <w:r w:rsidRPr="00C24A1F">
        <w:rPr>
          <w:b/>
        </w:rPr>
        <w:t xml:space="preserve">f you currently smoke, do you agree to abstain while living in the United States?  </w:t>
      </w:r>
    </w:p>
    <w:p w:rsidR="0080784A" w:rsidRPr="00FE7BAB" w:rsidRDefault="0080784A" w:rsidP="0080784A">
      <w:pPr>
        <w:ind w:left="748"/>
      </w:pPr>
      <w:r w:rsidRPr="00C24A1F">
        <w:rPr>
          <w:b/>
        </w:rPr>
        <w:t xml:space="preserve">_____ </w:t>
      </w:r>
      <w:proofErr w:type="gramStart"/>
      <w:r w:rsidRPr="00C24A1F">
        <w:rPr>
          <w:b/>
        </w:rPr>
        <w:t>yes</w:t>
      </w:r>
      <w:proofErr w:type="gramEnd"/>
      <w:r w:rsidRPr="00C24A1F">
        <w:rPr>
          <w:b/>
        </w:rPr>
        <w:t>;    _____ no</w:t>
      </w:r>
    </w:p>
    <w:p w:rsidR="0080784A" w:rsidRPr="00003964" w:rsidRDefault="00003964" w:rsidP="0080784A">
      <w:pPr>
        <w:rPr>
          <w:lang w:eastAsia="zh-CN"/>
        </w:rPr>
      </w:pPr>
      <w:r w:rsidRPr="00003964">
        <w:rPr>
          <w:rFonts w:hint="eastAsia"/>
          <w:lang w:eastAsia="zh-CN"/>
        </w:rPr>
        <w:t>我们的</w:t>
      </w:r>
      <w:r>
        <w:rPr>
          <w:rFonts w:hint="eastAsia"/>
          <w:lang w:eastAsia="zh-CN"/>
        </w:rPr>
        <w:t>校园或寄宿家庭不允许吸烟。如果你现在吸烟，你同意在美国生活时不吸烟</w:t>
      </w:r>
      <w:r w:rsidRPr="00003964">
        <w:rPr>
          <w:rFonts w:hint="eastAsia"/>
          <w:lang w:eastAsia="zh-CN"/>
        </w:rPr>
        <w:t>吗？</w:t>
      </w:r>
    </w:p>
    <w:p w:rsidR="0077192B" w:rsidRDefault="0077192B" w:rsidP="0080784A"/>
    <w:p w:rsidR="0080784A" w:rsidRDefault="0080784A" w:rsidP="0080784A">
      <w:r>
        <w:t xml:space="preserve">Do you drink alcohol?  _____ </w:t>
      </w:r>
      <w:proofErr w:type="gramStart"/>
      <w:r>
        <w:t>yes</w:t>
      </w:r>
      <w:proofErr w:type="gramEnd"/>
      <w:r>
        <w:t xml:space="preserve">;     _____ no;    </w:t>
      </w:r>
    </w:p>
    <w:p w:rsidR="0080784A" w:rsidRDefault="0080784A" w:rsidP="0080784A">
      <w:r>
        <w:t xml:space="preserve"> </w:t>
      </w:r>
      <w:proofErr w:type="spellStart"/>
      <w:r w:rsidR="00003964">
        <w:t>你</w:t>
      </w:r>
      <w:r w:rsidR="00895822">
        <w:t>饮酒吗</w:t>
      </w:r>
      <w:proofErr w:type="spellEnd"/>
    </w:p>
    <w:p w:rsidR="0080784A" w:rsidRPr="00C24A1F" w:rsidRDefault="0080784A" w:rsidP="0080784A">
      <w:pPr>
        <w:ind w:left="748"/>
        <w:rPr>
          <w:b/>
        </w:rPr>
      </w:pPr>
      <w:r w:rsidRPr="00FE7BAB">
        <w:rPr>
          <w:b/>
        </w:rPr>
        <w:t>Dr</w:t>
      </w:r>
      <w:r>
        <w:rPr>
          <w:b/>
        </w:rPr>
        <w:t xml:space="preserve">inking alcohol </w:t>
      </w:r>
      <w:r w:rsidRPr="00C24A1F">
        <w:rPr>
          <w:b/>
        </w:rPr>
        <w:t xml:space="preserve">is </w:t>
      </w:r>
      <w:r w:rsidRPr="00C24A1F">
        <w:rPr>
          <w:b/>
          <w:u w:val="single"/>
        </w:rPr>
        <w:t>not</w:t>
      </w:r>
      <w:r w:rsidRPr="00C24A1F">
        <w:rPr>
          <w:b/>
        </w:rPr>
        <w:t xml:space="preserve"> allowed on our campus or in our host homes.  </w:t>
      </w:r>
      <w:r>
        <w:rPr>
          <w:b/>
        </w:rPr>
        <w:t>I</w:t>
      </w:r>
      <w:r w:rsidRPr="00C24A1F">
        <w:rPr>
          <w:b/>
        </w:rPr>
        <w:t xml:space="preserve">f you currently </w:t>
      </w:r>
      <w:r>
        <w:rPr>
          <w:b/>
        </w:rPr>
        <w:t xml:space="preserve">drink alcohol, </w:t>
      </w:r>
      <w:r w:rsidRPr="00C24A1F">
        <w:rPr>
          <w:b/>
        </w:rPr>
        <w:t xml:space="preserve">do you agree to abstain while living in the United States?  _____ </w:t>
      </w:r>
      <w:proofErr w:type="gramStart"/>
      <w:r w:rsidRPr="00C24A1F">
        <w:rPr>
          <w:b/>
        </w:rPr>
        <w:t>yes</w:t>
      </w:r>
      <w:proofErr w:type="gramEnd"/>
      <w:r w:rsidRPr="00C24A1F">
        <w:rPr>
          <w:b/>
        </w:rPr>
        <w:t>;    _____ no</w:t>
      </w:r>
    </w:p>
    <w:p w:rsidR="0080784A" w:rsidRDefault="00895822" w:rsidP="0080784A">
      <w:pPr>
        <w:rPr>
          <w:lang w:eastAsia="zh-CN"/>
        </w:rPr>
      </w:pPr>
      <w:r w:rsidRPr="00895822">
        <w:rPr>
          <w:rFonts w:hint="eastAsia"/>
          <w:lang w:eastAsia="zh-CN"/>
        </w:rPr>
        <w:t>我们的校园或寄</w:t>
      </w:r>
      <w:r>
        <w:rPr>
          <w:rFonts w:hint="eastAsia"/>
          <w:lang w:eastAsia="zh-CN"/>
        </w:rPr>
        <w:t>宿家庭不允许饮酒。如果你现在饮酒，你同意在美国生活时不饮酒</w:t>
      </w:r>
      <w:r w:rsidRPr="00895822">
        <w:rPr>
          <w:rFonts w:hint="eastAsia"/>
          <w:lang w:eastAsia="zh-CN"/>
        </w:rPr>
        <w:t>吗？</w:t>
      </w:r>
    </w:p>
    <w:p w:rsidR="00895822" w:rsidRDefault="0080784A" w:rsidP="00895822">
      <w:pPr>
        <w:rPr>
          <w:lang w:eastAsia="zh-CN"/>
        </w:rPr>
      </w:pPr>
      <w:r>
        <w:t xml:space="preserve">Have you ever been involved with illegal drugs?  _____ </w:t>
      </w:r>
      <w:proofErr w:type="gramStart"/>
      <w:r>
        <w:t>yes</w:t>
      </w:r>
      <w:proofErr w:type="gramEnd"/>
      <w:r>
        <w:t xml:space="preserve">;     _____ no;   </w:t>
      </w:r>
    </w:p>
    <w:p w:rsidR="0077192B" w:rsidRDefault="0077192B" w:rsidP="00895822">
      <w:pPr>
        <w:rPr>
          <w:lang w:eastAsia="zh-CN"/>
        </w:rPr>
      </w:pPr>
    </w:p>
    <w:p w:rsidR="0080784A" w:rsidRDefault="00895822" w:rsidP="00895822">
      <w:pPr>
        <w:rPr>
          <w:lang w:eastAsia="zh-CN"/>
        </w:rPr>
      </w:pPr>
      <w:r>
        <w:rPr>
          <w:rFonts w:hint="eastAsia"/>
          <w:lang w:eastAsia="zh-CN"/>
        </w:rPr>
        <w:t>你曾经参与过非法毒品吗？</w:t>
      </w:r>
    </w:p>
    <w:p w:rsidR="0080784A" w:rsidRDefault="0080784A" w:rsidP="0080784A">
      <w:pPr>
        <w:ind w:left="748"/>
      </w:pPr>
      <w:r>
        <w:rPr>
          <w:b/>
        </w:rPr>
        <w:t xml:space="preserve">The use of illegal drugs is </w:t>
      </w:r>
      <w:r w:rsidRPr="00C24A1F">
        <w:rPr>
          <w:b/>
          <w:u w:val="single"/>
        </w:rPr>
        <w:t>not</w:t>
      </w:r>
      <w:r w:rsidRPr="00C24A1F">
        <w:rPr>
          <w:b/>
        </w:rPr>
        <w:t xml:space="preserve"> allowed.  </w:t>
      </w:r>
      <w:r>
        <w:rPr>
          <w:b/>
        </w:rPr>
        <w:t>I</w:t>
      </w:r>
      <w:r w:rsidRPr="00C24A1F">
        <w:rPr>
          <w:b/>
        </w:rPr>
        <w:t xml:space="preserve">f </w:t>
      </w:r>
      <w:r>
        <w:rPr>
          <w:b/>
        </w:rPr>
        <w:t xml:space="preserve">you use illegal drugs </w:t>
      </w:r>
      <w:r w:rsidRPr="00C24A1F">
        <w:rPr>
          <w:b/>
        </w:rPr>
        <w:t>while living in the United States</w:t>
      </w:r>
      <w:r>
        <w:rPr>
          <w:b/>
        </w:rPr>
        <w:t xml:space="preserve"> your I-20 will be terminated and you will have to return to your home country.</w:t>
      </w:r>
    </w:p>
    <w:p w:rsidR="0080784A" w:rsidRDefault="00895822" w:rsidP="0080784A">
      <w:pPr>
        <w:rPr>
          <w:lang w:eastAsia="zh-CN"/>
        </w:rPr>
      </w:pPr>
      <w:r w:rsidRPr="00895822">
        <w:rPr>
          <w:rFonts w:hint="eastAsia"/>
          <w:lang w:eastAsia="zh-CN"/>
        </w:rPr>
        <w:t>非法</w:t>
      </w:r>
      <w:r w:rsidRPr="00D64F2A">
        <w:rPr>
          <w:rFonts w:hint="eastAsia"/>
          <w:lang w:eastAsia="zh-CN"/>
        </w:rPr>
        <w:t>药物</w:t>
      </w:r>
      <w:r w:rsidR="0042417F" w:rsidRPr="00D64F2A">
        <w:rPr>
          <w:rFonts w:hint="eastAsia"/>
          <w:lang w:eastAsia="zh-CN"/>
        </w:rPr>
        <w:t>是不允许使用的</w:t>
      </w:r>
      <w:r w:rsidRPr="00895822">
        <w:rPr>
          <w:rFonts w:hint="eastAsia"/>
          <w:lang w:eastAsia="zh-CN"/>
        </w:rPr>
        <w:t>。</w:t>
      </w:r>
      <w:r w:rsidRPr="00D64F2A">
        <w:rPr>
          <w:rFonts w:hint="eastAsia"/>
          <w:lang w:eastAsia="zh-CN"/>
        </w:rPr>
        <w:t>如果您在美国居住期间使用非法药物，您的</w:t>
      </w:r>
      <w:r w:rsidRPr="00D64F2A">
        <w:rPr>
          <w:rFonts w:hint="eastAsia"/>
          <w:lang w:eastAsia="zh-CN"/>
        </w:rPr>
        <w:t>I-20</w:t>
      </w:r>
      <w:r w:rsidRPr="00D64F2A">
        <w:rPr>
          <w:rFonts w:hint="eastAsia"/>
          <w:lang w:eastAsia="zh-CN"/>
        </w:rPr>
        <w:t>将被终止，您将不得不返回您的祖国</w:t>
      </w:r>
      <w:r w:rsidRPr="00895822">
        <w:rPr>
          <w:rFonts w:hint="eastAsia"/>
          <w:lang w:eastAsia="zh-CN"/>
        </w:rPr>
        <w:t>。</w:t>
      </w:r>
    </w:p>
    <w:p w:rsidR="0077192B" w:rsidRDefault="0077192B" w:rsidP="0080784A"/>
    <w:p w:rsidR="0080784A" w:rsidRDefault="0080784A" w:rsidP="0080784A">
      <w:r>
        <w:t xml:space="preserve">Have you ever been arrested or convicted of an offense?  _____ </w:t>
      </w:r>
      <w:proofErr w:type="gramStart"/>
      <w:r>
        <w:t>yes</w:t>
      </w:r>
      <w:proofErr w:type="gramEnd"/>
      <w:r>
        <w:t xml:space="preserve">;     _____ no;   </w:t>
      </w:r>
    </w:p>
    <w:p w:rsidR="0080784A" w:rsidRDefault="0080784A" w:rsidP="0080784A">
      <w:pPr>
        <w:rPr>
          <w:lang w:eastAsia="zh-CN"/>
        </w:rPr>
      </w:pPr>
      <w:r>
        <w:rPr>
          <w:lang w:eastAsia="zh-CN"/>
        </w:rPr>
        <w:t xml:space="preserve">  </w:t>
      </w:r>
      <w:r w:rsidR="00895822" w:rsidRPr="00895822">
        <w:rPr>
          <w:rFonts w:hint="eastAsia"/>
          <w:lang w:eastAsia="zh-CN"/>
        </w:rPr>
        <w:t>你有没有被逮捕或被定罪</w:t>
      </w:r>
      <w:r w:rsidR="00895822">
        <w:rPr>
          <w:rFonts w:hint="eastAsia"/>
          <w:lang w:eastAsia="zh-CN"/>
        </w:rPr>
        <w:t>过</w:t>
      </w:r>
      <w:r w:rsidR="00895822" w:rsidRPr="00895822">
        <w:rPr>
          <w:rFonts w:hint="eastAsia"/>
          <w:lang w:eastAsia="zh-CN"/>
        </w:rPr>
        <w:t>？</w:t>
      </w:r>
    </w:p>
    <w:p w:rsidR="0080784A" w:rsidRPr="00C24A1F" w:rsidRDefault="0080784A" w:rsidP="0080784A">
      <w:pPr>
        <w:ind w:left="748"/>
        <w:rPr>
          <w:b/>
        </w:rPr>
      </w:pPr>
      <w:r>
        <w:rPr>
          <w:b/>
        </w:rPr>
        <w:t xml:space="preserve">If arrested or convicted of an offense while living in the United States, your I-20 will be terminated and you will have to return to your home country.  </w:t>
      </w:r>
    </w:p>
    <w:p w:rsidR="0080784A" w:rsidRDefault="0042417F" w:rsidP="0080784A">
      <w:pPr>
        <w:rPr>
          <w:lang w:eastAsia="zh-CN"/>
        </w:rPr>
      </w:pPr>
      <w:r>
        <w:rPr>
          <w:lang w:eastAsia="zh-CN"/>
        </w:rPr>
        <w:tab/>
      </w:r>
      <w:r w:rsidRPr="00895822">
        <w:rPr>
          <w:rFonts w:hint="eastAsia"/>
          <w:lang w:eastAsia="zh-CN"/>
        </w:rPr>
        <w:t>如果在美国居住期间被捕或被定罪，您的</w:t>
      </w:r>
      <w:r w:rsidRPr="00895822">
        <w:rPr>
          <w:rFonts w:hint="eastAsia"/>
          <w:lang w:eastAsia="zh-CN"/>
        </w:rPr>
        <w:t>I-20</w:t>
      </w:r>
      <w:r w:rsidRPr="00895822">
        <w:rPr>
          <w:rFonts w:hint="eastAsia"/>
          <w:lang w:eastAsia="zh-CN"/>
        </w:rPr>
        <w:t>将被终止，您将不得不返回您的祖国。</w:t>
      </w:r>
      <w:r>
        <w:rPr>
          <w:lang w:eastAsia="zh-CN"/>
        </w:rPr>
        <w:t xml:space="preserve"> </w:t>
      </w:r>
    </w:p>
    <w:p w:rsidR="0080784A" w:rsidRDefault="0080784A" w:rsidP="0080784A">
      <w:pPr>
        <w:rPr>
          <w:b/>
          <w:u w:val="single"/>
          <w:lang w:eastAsia="zh-CN"/>
        </w:rPr>
      </w:pPr>
    </w:p>
    <w:p w:rsidR="0080784A" w:rsidRDefault="0080784A" w:rsidP="0080784A">
      <w:pPr>
        <w:rPr>
          <w:b/>
          <w:u w:val="single"/>
          <w:lang w:eastAsia="zh-CN"/>
        </w:rPr>
      </w:pPr>
    </w:p>
    <w:p w:rsidR="00325FD8" w:rsidRDefault="00325FD8" w:rsidP="0080784A">
      <w:pPr>
        <w:rPr>
          <w:b/>
          <w:u w:val="single"/>
        </w:rPr>
      </w:pPr>
    </w:p>
    <w:p w:rsidR="00325FD8" w:rsidRDefault="00325FD8" w:rsidP="0080784A">
      <w:pPr>
        <w:rPr>
          <w:b/>
          <w:u w:val="single"/>
        </w:rPr>
      </w:pPr>
    </w:p>
    <w:p w:rsidR="00325FD8" w:rsidRDefault="00325FD8" w:rsidP="0080784A">
      <w:pPr>
        <w:rPr>
          <w:b/>
          <w:u w:val="single"/>
        </w:rPr>
      </w:pPr>
    </w:p>
    <w:p w:rsidR="00007229" w:rsidRPr="00CD3E70" w:rsidRDefault="00007229" w:rsidP="00007229">
      <w:pPr>
        <w:jc w:val="center"/>
        <w:rPr>
          <w:rFonts w:ascii="Britannic Bold" w:hAnsi="Britannic Bold"/>
          <w:sz w:val="36"/>
          <w:szCs w:val="36"/>
          <w:u w:val="single"/>
        </w:rPr>
      </w:pPr>
      <w:r w:rsidRPr="00CD3E70">
        <w:rPr>
          <w:rFonts w:ascii="Britannic Bold" w:hAnsi="Britannic Bold"/>
          <w:sz w:val="36"/>
          <w:szCs w:val="36"/>
          <w:u w:val="single"/>
        </w:rPr>
        <w:t>PERSONAL INFORMATION</w:t>
      </w:r>
      <w:r>
        <w:rPr>
          <w:rFonts w:ascii="Britannic Bold" w:hAnsi="Britannic Bold"/>
          <w:sz w:val="36"/>
          <w:szCs w:val="36"/>
          <w:u w:val="single"/>
        </w:rPr>
        <w:t>个人信息</w:t>
      </w:r>
    </w:p>
    <w:p w:rsidR="00007229" w:rsidRDefault="00007229" w:rsidP="0080784A">
      <w:pPr>
        <w:rPr>
          <w:b/>
          <w:u w:val="single"/>
        </w:rPr>
      </w:pPr>
    </w:p>
    <w:p w:rsidR="00007229" w:rsidRDefault="00007229" w:rsidP="0080784A">
      <w:pPr>
        <w:rPr>
          <w:b/>
          <w:u w:val="single"/>
        </w:rPr>
      </w:pPr>
    </w:p>
    <w:p w:rsidR="0080784A" w:rsidRPr="00B91008" w:rsidRDefault="0080784A" w:rsidP="0080784A">
      <w:pPr>
        <w:rPr>
          <w:b/>
          <w:u w:val="single"/>
        </w:rPr>
      </w:pPr>
      <w:r>
        <w:rPr>
          <w:b/>
          <w:u w:val="single"/>
        </w:rPr>
        <w:t>6.  LANGUAGES</w:t>
      </w:r>
    </w:p>
    <w:p w:rsidR="0080784A" w:rsidRDefault="0080784A" w:rsidP="0080784A"/>
    <w:p w:rsidR="0080784A" w:rsidRDefault="0080784A" w:rsidP="0080784A">
      <w:r>
        <w:t>What is your native language?  ____________________________________________________</w:t>
      </w:r>
    </w:p>
    <w:p w:rsidR="0080784A" w:rsidRDefault="00895822" w:rsidP="0080784A">
      <w:proofErr w:type="spellStart"/>
      <w:r>
        <w:t>你的母语是什么</w:t>
      </w:r>
      <w:proofErr w:type="spellEnd"/>
      <w:r>
        <w:rPr>
          <w:rFonts w:hint="eastAsia"/>
          <w:lang w:eastAsia="zh-CN"/>
        </w:rPr>
        <w:t>？</w:t>
      </w:r>
    </w:p>
    <w:p w:rsidR="0080784A" w:rsidRDefault="0080784A" w:rsidP="0080784A">
      <w:r>
        <w:t>Please complete the following for any other language(s) you know, starting with English:</w:t>
      </w:r>
    </w:p>
    <w:p w:rsidR="0080784A" w:rsidRDefault="00895822" w:rsidP="0080784A">
      <w:pPr>
        <w:rPr>
          <w:lang w:eastAsia="zh-CN"/>
        </w:rPr>
      </w:pPr>
      <w:r w:rsidRPr="00D64F2A">
        <w:rPr>
          <w:rFonts w:hint="eastAsia"/>
          <w:lang w:eastAsia="zh-CN"/>
        </w:rPr>
        <w:t>对于您认识的任何其他语言（以英语开头），请填写以下内容</w:t>
      </w:r>
      <w:r w:rsidR="0042417F" w:rsidRPr="00D64F2A">
        <w:rPr>
          <w:rFonts w:hint="eastAsia"/>
          <w:lang w:eastAsia="zh-CN"/>
        </w:rPr>
        <w:t>(poor</w:t>
      </w:r>
      <w:r w:rsidR="0042417F" w:rsidRPr="00D64F2A">
        <w:rPr>
          <w:lang w:eastAsia="zh-CN"/>
        </w:rPr>
        <w:t xml:space="preserve"> </w:t>
      </w:r>
      <w:r w:rsidR="0042417F" w:rsidRPr="00D64F2A">
        <w:rPr>
          <w:rFonts w:hint="eastAsia"/>
          <w:lang w:eastAsia="zh-CN"/>
        </w:rPr>
        <w:t>=</w:t>
      </w:r>
      <w:r w:rsidR="0042417F" w:rsidRPr="00D64F2A">
        <w:rPr>
          <w:lang w:eastAsia="zh-CN"/>
        </w:rPr>
        <w:t xml:space="preserve"> </w:t>
      </w:r>
      <w:r w:rsidR="0042417F" w:rsidRPr="00D64F2A">
        <w:rPr>
          <w:rFonts w:hint="eastAsia"/>
          <w:lang w:eastAsia="zh-CN"/>
        </w:rPr>
        <w:t>差；</w:t>
      </w:r>
      <w:r w:rsidR="0042417F" w:rsidRPr="00D64F2A">
        <w:rPr>
          <w:rFonts w:hint="eastAsia"/>
          <w:lang w:eastAsia="zh-CN"/>
        </w:rPr>
        <w:t>fair</w:t>
      </w:r>
      <w:r w:rsidR="0042417F" w:rsidRPr="00D64F2A">
        <w:rPr>
          <w:lang w:eastAsia="zh-CN"/>
        </w:rPr>
        <w:t xml:space="preserve"> </w:t>
      </w:r>
      <w:r w:rsidR="0042417F" w:rsidRPr="00D64F2A">
        <w:rPr>
          <w:rFonts w:hint="eastAsia"/>
          <w:lang w:eastAsia="zh-CN"/>
        </w:rPr>
        <w:t>=</w:t>
      </w:r>
      <w:r w:rsidR="0042417F" w:rsidRPr="00D64F2A">
        <w:rPr>
          <w:lang w:eastAsia="zh-CN"/>
        </w:rPr>
        <w:t xml:space="preserve"> </w:t>
      </w:r>
      <w:r w:rsidR="0042417F" w:rsidRPr="00D64F2A">
        <w:rPr>
          <w:rFonts w:hint="eastAsia"/>
          <w:lang w:eastAsia="zh-CN"/>
        </w:rPr>
        <w:t>尚可；</w:t>
      </w:r>
      <w:r w:rsidR="0042417F" w:rsidRPr="00D64F2A">
        <w:rPr>
          <w:rFonts w:hint="eastAsia"/>
          <w:lang w:eastAsia="zh-CN"/>
        </w:rPr>
        <w:t xml:space="preserve"> good</w:t>
      </w:r>
      <w:r w:rsidR="0042417F" w:rsidRPr="00D64F2A">
        <w:rPr>
          <w:lang w:eastAsia="zh-CN"/>
        </w:rPr>
        <w:t xml:space="preserve"> </w:t>
      </w:r>
      <w:r w:rsidR="0042417F" w:rsidRPr="00D64F2A">
        <w:rPr>
          <w:rFonts w:hint="eastAsia"/>
          <w:lang w:eastAsia="zh-CN"/>
        </w:rPr>
        <w:t>=</w:t>
      </w:r>
      <w:r w:rsidR="0042417F" w:rsidRPr="00D64F2A">
        <w:rPr>
          <w:lang w:eastAsia="zh-CN"/>
        </w:rPr>
        <w:t xml:space="preserve"> </w:t>
      </w:r>
      <w:r w:rsidR="0042417F" w:rsidRPr="00D64F2A">
        <w:rPr>
          <w:rFonts w:hint="eastAsia"/>
          <w:lang w:eastAsia="zh-CN"/>
        </w:rPr>
        <w:t>好</w:t>
      </w:r>
      <w:r w:rsidR="0042417F" w:rsidRPr="00D64F2A">
        <w:rPr>
          <w:rFonts w:hint="eastAsia"/>
          <w:lang w:eastAsia="zh-CN"/>
        </w:rPr>
        <w:t>/</w:t>
      </w:r>
      <w:r w:rsidR="0042417F" w:rsidRPr="00D64F2A">
        <w:rPr>
          <w:rFonts w:hint="eastAsia"/>
          <w:lang w:eastAsia="zh-CN"/>
        </w:rPr>
        <w:t>较为流利；</w:t>
      </w:r>
      <w:r w:rsidR="0042417F" w:rsidRPr="00D64F2A">
        <w:rPr>
          <w:rFonts w:hint="eastAsia"/>
          <w:lang w:eastAsia="zh-CN"/>
        </w:rPr>
        <w:t xml:space="preserve"> very</w:t>
      </w:r>
      <w:r w:rsidR="0042417F" w:rsidRPr="00D64F2A">
        <w:rPr>
          <w:lang w:eastAsia="zh-CN"/>
        </w:rPr>
        <w:t xml:space="preserve"> </w:t>
      </w:r>
      <w:r w:rsidR="0042417F" w:rsidRPr="00D64F2A">
        <w:rPr>
          <w:rFonts w:hint="eastAsia"/>
          <w:lang w:eastAsia="zh-CN"/>
        </w:rPr>
        <w:t>good</w:t>
      </w:r>
      <w:r w:rsidR="0042417F" w:rsidRPr="00D64F2A">
        <w:rPr>
          <w:lang w:eastAsia="zh-CN"/>
        </w:rPr>
        <w:t xml:space="preserve"> </w:t>
      </w:r>
      <w:r w:rsidR="0042417F" w:rsidRPr="00D64F2A">
        <w:rPr>
          <w:rFonts w:hint="eastAsia"/>
          <w:lang w:eastAsia="zh-CN"/>
        </w:rPr>
        <w:t>=</w:t>
      </w:r>
      <w:r w:rsidR="0042417F" w:rsidRPr="00D64F2A">
        <w:rPr>
          <w:lang w:eastAsia="zh-CN"/>
        </w:rPr>
        <w:t xml:space="preserve"> </w:t>
      </w:r>
      <w:r w:rsidR="0042417F" w:rsidRPr="00D64F2A">
        <w:rPr>
          <w:rFonts w:hint="eastAsia"/>
          <w:lang w:eastAsia="zh-CN"/>
        </w:rPr>
        <w:t>流畅；</w:t>
      </w:r>
      <w:r w:rsidR="0042417F" w:rsidRPr="00D64F2A">
        <w:rPr>
          <w:rFonts w:hint="eastAsia"/>
          <w:lang w:eastAsia="zh-CN"/>
        </w:rPr>
        <w:t xml:space="preserve"> excellent</w:t>
      </w:r>
      <w:r w:rsidR="0042417F" w:rsidRPr="00D64F2A">
        <w:rPr>
          <w:lang w:eastAsia="zh-CN"/>
        </w:rPr>
        <w:t xml:space="preserve"> </w:t>
      </w:r>
      <w:r w:rsidR="0042417F" w:rsidRPr="00D64F2A">
        <w:rPr>
          <w:rFonts w:hint="eastAsia"/>
          <w:lang w:eastAsia="zh-CN"/>
        </w:rPr>
        <w:t>=</w:t>
      </w:r>
      <w:r w:rsidR="0042417F" w:rsidRPr="00D64F2A">
        <w:rPr>
          <w:lang w:eastAsia="zh-CN"/>
        </w:rPr>
        <w:t xml:space="preserve"> </w:t>
      </w:r>
      <w:r w:rsidR="0042417F" w:rsidRPr="00D64F2A">
        <w:rPr>
          <w:rFonts w:hint="eastAsia"/>
          <w:lang w:eastAsia="zh-CN"/>
        </w:rPr>
        <w:t>非常好</w:t>
      </w:r>
      <w:r w:rsidR="0042417F" w:rsidRPr="00D64F2A">
        <w:rPr>
          <w:rFonts w:hint="eastAsia"/>
          <w:lang w:eastAsia="zh-CN"/>
        </w:rPr>
        <w:t>/</w:t>
      </w:r>
      <w:r w:rsidR="0077192B" w:rsidRPr="00D64F2A">
        <w:rPr>
          <w:rFonts w:hint="eastAsia"/>
          <w:lang w:eastAsia="zh-CN"/>
        </w:rPr>
        <w:t>极为</w:t>
      </w:r>
      <w:r w:rsidR="0042417F" w:rsidRPr="00D64F2A">
        <w:rPr>
          <w:rFonts w:hint="eastAsia"/>
          <w:lang w:eastAsia="zh-CN"/>
        </w:rPr>
        <w:t>流畅</w:t>
      </w:r>
      <w:r w:rsidR="0042417F" w:rsidRPr="00D64F2A">
        <w:rPr>
          <w:lang w:eastAsia="zh-CN"/>
        </w:rPr>
        <w:t>)</w:t>
      </w:r>
    </w:p>
    <w:p w:rsidR="0080784A" w:rsidRDefault="0080784A" w:rsidP="0080784A">
      <w:r>
        <w:rPr>
          <w:lang w:eastAsia="zh-CN"/>
        </w:rPr>
        <w:tab/>
      </w:r>
      <w:r>
        <w:t>Non-native Language</w:t>
      </w:r>
      <w:proofErr w:type="gramStart"/>
      <w:r>
        <w:t xml:space="preserve">: </w:t>
      </w:r>
      <w:r>
        <w:rPr>
          <w:b/>
          <w:u w:val="single"/>
        </w:rPr>
        <w:t xml:space="preserve">       English</w:t>
      </w:r>
      <w:proofErr w:type="gramEnd"/>
      <w:r>
        <w:rPr>
          <w:b/>
          <w:u w:val="single"/>
        </w:rPr>
        <w:t xml:space="preserve">                                   </w:t>
      </w:r>
      <w:r>
        <w:tab/>
        <w:t>Years Studied:  ________</w:t>
      </w:r>
    </w:p>
    <w:p w:rsidR="0080784A" w:rsidRDefault="0080784A" w:rsidP="0080784A">
      <w:r>
        <w:tab/>
      </w:r>
      <w:r>
        <w:tab/>
        <w:t xml:space="preserve">Please rate yourself in the following areas by circling the best answer: </w:t>
      </w:r>
    </w:p>
    <w:p w:rsidR="0080784A" w:rsidRDefault="0080784A" w:rsidP="0080784A">
      <w:r>
        <w:rPr>
          <w:b/>
        </w:rPr>
        <w:tab/>
      </w:r>
      <w:r>
        <w:rPr>
          <w:b/>
        </w:rPr>
        <w:tab/>
      </w:r>
      <w:r w:rsidRPr="00003651">
        <w:rPr>
          <w:b/>
        </w:rPr>
        <w:t>Speaking:</w:t>
      </w:r>
      <w:r>
        <w:t xml:space="preserve"> </w:t>
      </w:r>
      <w:r>
        <w:tab/>
        <w:t xml:space="preserve">Poor     Fair     Good     Very Good     Excellent </w:t>
      </w:r>
    </w:p>
    <w:p w:rsidR="0080784A" w:rsidRDefault="0080784A" w:rsidP="0080784A">
      <w:r>
        <w:rPr>
          <w:b/>
        </w:rPr>
        <w:tab/>
      </w:r>
      <w:r>
        <w:rPr>
          <w:b/>
        </w:rPr>
        <w:tab/>
      </w:r>
      <w:r w:rsidRPr="00003651">
        <w:rPr>
          <w:b/>
        </w:rPr>
        <w:t>Reading:</w:t>
      </w:r>
      <w:r>
        <w:tab/>
        <w:t xml:space="preserve">Poor     Fair     Good     Very Good     Excellent </w:t>
      </w:r>
    </w:p>
    <w:p w:rsidR="0080784A" w:rsidRDefault="0080784A" w:rsidP="0080784A">
      <w:r>
        <w:rPr>
          <w:b/>
        </w:rPr>
        <w:tab/>
      </w:r>
      <w:r>
        <w:rPr>
          <w:b/>
        </w:rPr>
        <w:tab/>
      </w:r>
      <w:r w:rsidRPr="00003651">
        <w:rPr>
          <w:b/>
        </w:rPr>
        <w:t>Writing:</w:t>
      </w:r>
      <w:r>
        <w:t xml:space="preserve"> </w:t>
      </w:r>
      <w:r>
        <w:tab/>
        <w:t xml:space="preserve">Poor     Fair     Good     Very Good     Excellent </w:t>
      </w:r>
    </w:p>
    <w:p w:rsidR="0080784A" w:rsidRDefault="0080784A" w:rsidP="0080784A"/>
    <w:p w:rsidR="0080784A" w:rsidRDefault="0080784A" w:rsidP="0080784A">
      <w:r>
        <w:tab/>
        <w:t xml:space="preserve">Non-native Language: ____________________________   </w:t>
      </w:r>
      <w:r>
        <w:tab/>
        <w:t>Years Studied:  ________</w:t>
      </w:r>
    </w:p>
    <w:p w:rsidR="0080784A" w:rsidRDefault="0080784A" w:rsidP="0080784A">
      <w:r>
        <w:tab/>
      </w:r>
      <w:r>
        <w:tab/>
        <w:t xml:space="preserve">Please rate yourself in the following areas by circling the best answer: </w:t>
      </w:r>
    </w:p>
    <w:p w:rsidR="0080784A" w:rsidRDefault="0080784A" w:rsidP="0080784A">
      <w:r>
        <w:rPr>
          <w:b/>
        </w:rPr>
        <w:tab/>
      </w:r>
      <w:r>
        <w:rPr>
          <w:b/>
        </w:rPr>
        <w:tab/>
      </w:r>
      <w:r w:rsidRPr="00003651">
        <w:rPr>
          <w:b/>
        </w:rPr>
        <w:t>Speaking:</w:t>
      </w:r>
      <w:r>
        <w:t xml:space="preserve"> </w:t>
      </w:r>
      <w:r>
        <w:tab/>
        <w:t xml:space="preserve">Poor     Fair     Good     Very Good     Excellent </w:t>
      </w:r>
    </w:p>
    <w:p w:rsidR="0080784A" w:rsidRDefault="0080784A" w:rsidP="0080784A">
      <w:r>
        <w:rPr>
          <w:b/>
        </w:rPr>
        <w:tab/>
      </w:r>
      <w:r>
        <w:rPr>
          <w:b/>
        </w:rPr>
        <w:tab/>
      </w:r>
      <w:r w:rsidRPr="00003651">
        <w:rPr>
          <w:b/>
        </w:rPr>
        <w:t>Reading:</w:t>
      </w:r>
      <w:r>
        <w:tab/>
        <w:t xml:space="preserve">Poor     Fair     Good     Very Good     Excellent </w:t>
      </w:r>
    </w:p>
    <w:p w:rsidR="0080784A" w:rsidRDefault="0080784A" w:rsidP="0080784A">
      <w:r>
        <w:rPr>
          <w:b/>
        </w:rPr>
        <w:tab/>
      </w:r>
      <w:r>
        <w:rPr>
          <w:b/>
        </w:rPr>
        <w:tab/>
      </w:r>
      <w:r w:rsidRPr="00003651">
        <w:rPr>
          <w:b/>
        </w:rPr>
        <w:t>Writing:</w:t>
      </w:r>
      <w:r>
        <w:t xml:space="preserve"> </w:t>
      </w:r>
      <w:r>
        <w:tab/>
        <w:t xml:space="preserve">Poor     Fair     Good     Very Good     Excellent </w:t>
      </w:r>
    </w:p>
    <w:p w:rsidR="0080784A" w:rsidRDefault="0080784A" w:rsidP="0080784A"/>
    <w:p w:rsidR="0080784A" w:rsidRDefault="0080784A" w:rsidP="0080784A">
      <w:r>
        <w:tab/>
        <w:t xml:space="preserve">Non-native Language: ____________________________   </w:t>
      </w:r>
      <w:r>
        <w:tab/>
        <w:t>Years Studied:  ________</w:t>
      </w:r>
    </w:p>
    <w:p w:rsidR="0080784A" w:rsidRDefault="0080784A" w:rsidP="0080784A">
      <w:r>
        <w:tab/>
      </w:r>
      <w:r>
        <w:tab/>
        <w:t xml:space="preserve">Please rate yourself in the following areas by circling the best answer: </w:t>
      </w:r>
    </w:p>
    <w:p w:rsidR="0080784A" w:rsidRDefault="0080784A" w:rsidP="0080784A">
      <w:r>
        <w:rPr>
          <w:b/>
        </w:rPr>
        <w:tab/>
      </w:r>
      <w:r>
        <w:rPr>
          <w:b/>
        </w:rPr>
        <w:tab/>
      </w:r>
      <w:r w:rsidRPr="00003651">
        <w:rPr>
          <w:b/>
        </w:rPr>
        <w:t>Speaking:</w:t>
      </w:r>
      <w:r>
        <w:t xml:space="preserve"> </w:t>
      </w:r>
      <w:r>
        <w:tab/>
        <w:t xml:space="preserve">Poor     Fair     Good     Very Good     Excellent </w:t>
      </w:r>
    </w:p>
    <w:p w:rsidR="0080784A" w:rsidRDefault="0080784A" w:rsidP="0080784A">
      <w:r>
        <w:rPr>
          <w:b/>
        </w:rPr>
        <w:tab/>
      </w:r>
      <w:r>
        <w:rPr>
          <w:b/>
        </w:rPr>
        <w:tab/>
      </w:r>
      <w:r w:rsidRPr="00003651">
        <w:rPr>
          <w:b/>
        </w:rPr>
        <w:t>Reading:</w:t>
      </w:r>
      <w:r>
        <w:tab/>
        <w:t xml:space="preserve">Poor     Fair     Good     Very Good     Excellent </w:t>
      </w:r>
    </w:p>
    <w:p w:rsidR="0080784A" w:rsidRDefault="0080784A" w:rsidP="0080784A">
      <w:r>
        <w:rPr>
          <w:b/>
        </w:rPr>
        <w:tab/>
      </w:r>
      <w:r>
        <w:rPr>
          <w:b/>
        </w:rPr>
        <w:tab/>
      </w:r>
      <w:r w:rsidRPr="00003651">
        <w:rPr>
          <w:b/>
        </w:rPr>
        <w:t>Writing:</w:t>
      </w:r>
      <w:r>
        <w:t xml:space="preserve"> </w:t>
      </w:r>
      <w:r>
        <w:tab/>
        <w:t xml:space="preserve">Poor     Fair     Good     Very Good     Excellent </w:t>
      </w:r>
    </w:p>
    <w:p w:rsidR="0080784A" w:rsidRDefault="0080784A" w:rsidP="0080784A"/>
    <w:p w:rsidR="0080784A" w:rsidRDefault="0080784A" w:rsidP="0080784A">
      <w:pPr>
        <w:rPr>
          <w:b/>
          <w:u w:val="single"/>
        </w:rPr>
      </w:pPr>
    </w:p>
    <w:p w:rsidR="0080784A" w:rsidRDefault="0080784A" w:rsidP="0080784A">
      <w:r>
        <w:rPr>
          <w:b/>
          <w:u w:val="single"/>
        </w:rPr>
        <w:t>7.  ACTIVITIES AND INTERESTS</w:t>
      </w:r>
    </w:p>
    <w:p w:rsidR="0080784A" w:rsidRDefault="0080784A" w:rsidP="0080784A"/>
    <w:p w:rsidR="0080784A" w:rsidRDefault="0080784A" w:rsidP="0080784A">
      <w:r>
        <w:t xml:space="preserve">Do you play in a band (wind instruments)?  _____ </w:t>
      </w:r>
      <w:proofErr w:type="gramStart"/>
      <w:r>
        <w:t>yes</w:t>
      </w:r>
      <w:proofErr w:type="gramEnd"/>
      <w:r>
        <w:t xml:space="preserve">;   _____ no;  </w:t>
      </w:r>
    </w:p>
    <w:p w:rsidR="0080784A" w:rsidRDefault="00895822" w:rsidP="0080784A">
      <w:pPr>
        <w:rPr>
          <w:lang w:eastAsia="zh-CN"/>
        </w:rPr>
      </w:pPr>
      <w:r w:rsidRPr="00895822">
        <w:rPr>
          <w:rFonts w:hint="eastAsia"/>
          <w:lang w:eastAsia="zh-CN"/>
        </w:rPr>
        <w:t>你在乐队演奏（管乐器）</w:t>
      </w:r>
      <w:r>
        <w:rPr>
          <w:rFonts w:hint="eastAsia"/>
          <w:lang w:eastAsia="zh-CN"/>
        </w:rPr>
        <w:t>吗</w:t>
      </w:r>
    </w:p>
    <w:p w:rsidR="0080784A" w:rsidRDefault="0080784A" w:rsidP="0080784A">
      <w:r>
        <w:rPr>
          <w:lang w:eastAsia="zh-CN"/>
        </w:rPr>
        <w:tab/>
      </w:r>
      <w:r>
        <w:t>If yes, which instrument(s)?  ________________________________________________</w:t>
      </w:r>
    </w:p>
    <w:p w:rsidR="0080784A" w:rsidRDefault="00895822" w:rsidP="0042417F">
      <w:pPr>
        <w:ind w:firstLine="720"/>
      </w:pPr>
      <w:proofErr w:type="spellStart"/>
      <w:r>
        <w:t>乐器名称</w:t>
      </w:r>
      <w:proofErr w:type="spellEnd"/>
    </w:p>
    <w:p w:rsidR="0080784A" w:rsidRDefault="0080784A" w:rsidP="0080784A">
      <w:r>
        <w:t xml:space="preserve">Do you play in an orchestra (string instruments)?  _____ </w:t>
      </w:r>
      <w:proofErr w:type="gramStart"/>
      <w:r>
        <w:t>yes</w:t>
      </w:r>
      <w:proofErr w:type="gramEnd"/>
      <w:r>
        <w:t xml:space="preserve">;   _____ no;  </w:t>
      </w:r>
    </w:p>
    <w:p w:rsidR="0080784A" w:rsidRDefault="00895822" w:rsidP="0080784A">
      <w:pPr>
        <w:rPr>
          <w:lang w:eastAsia="zh-CN"/>
        </w:rPr>
      </w:pPr>
      <w:r>
        <w:rPr>
          <w:rFonts w:hint="eastAsia"/>
          <w:lang w:eastAsia="zh-CN"/>
        </w:rPr>
        <w:t>你在乐队演奏（弦</w:t>
      </w:r>
      <w:r w:rsidRPr="00895822">
        <w:rPr>
          <w:rFonts w:hint="eastAsia"/>
          <w:lang w:eastAsia="zh-CN"/>
        </w:rPr>
        <w:t>乐器）</w:t>
      </w:r>
    </w:p>
    <w:p w:rsidR="0080784A" w:rsidRDefault="0080784A" w:rsidP="0080784A">
      <w:r>
        <w:rPr>
          <w:lang w:eastAsia="zh-CN"/>
        </w:rPr>
        <w:tab/>
      </w:r>
      <w:r>
        <w:t>If yes, which instrument(s)?  ________________________________________________</w:t>
      </w:r>
    </w:p>
    <w:p w:rsidR="0080784A" w:rsidRDefault="00895822" w:rsidP="0042417F">
      <w:pPr>
        <w:ind w:firstLine="720"/>
      </w:pPr>
      <w:proofErr w:type="spellStart"/>
      <w:r>
        <w:t>乐器名称</w:t>
      </w:r>
      <w:proofErr w:type="spellEnd"/>
    </w:p>
    <w:p w:rsidR="0080784A" w:rsidRDefault="0080784A" w:rsidP="0080784A">
      <w:r>
        <w:t xml:space="preserve">Do you participate in a competitive sport?  _____ </w:t>
      </w:r>
      <w:proofErr w:type="gramStart"/>
      <w:r>
        <w:t>yes</w:t>
      </w:r>
      <w:proofErr w:type="gramEnd"/>
      <w:r>
        <w:t>;     _____ no</w:t>
      </w:r>
    </w:p>
    <w:p w:rsidR="0080784A" w:rsidRDefault="00895822" w:rsidP="0080784A">
      <w:proofErr w:type="spellStart"/>
      <w:r>
        <w:t>你参加任何体育竞技吗</w:t>
      </w:r>
      <w:proofErr w:type="spellEnd"/>
    </w:p>
    <w:p w:rsidR="0080784A" w:rsidRDefault="0080784A" w:rsidP="0080784A">
      <w:r>
        <w:tab/>
        <w:t>If yes, which sport(s)?  _____________________________________________________</w:t>
      </w:r>
    </w:p>
    <w:p w:rsidR="0080784A" w:rsidRDefault="0042417F" w:rsidP="0080784A">
      <w:r>
        <w:tab/>
      </w:r>
      <w:r w:rsidRPr="00D64F2A">
        <w:rPr>
          <w:rFonts w:hint="eastAsia"/>
          <w:lang w:eastAsia="zh-CN"/>
        </w:rPr>
        <w:t>名称：</w:t>
      </w:r>
    </w:p>
    <w:p w:rsidR="0080784A" w:rsidRDefault="0080784A" w:rsidP="0080784A">
      <w:r>
        <w:tab/>
        <w:t>________________________________________________________________________</w:t>
      </w:r>
    </w:p>
    <w:p w:rsidR="00700F90" w:rsidRDefault="00700F90" w:rsidP="0080784A"/>
    <w:p w:rsidR="00007229" w:rsidRPr="00CD3E70" w:rsidRDefault="00007229" w:rsidP="00007229">
      <w:pPr>
        <w:jc w:val="center"/>
        <w:rPr>
          <w:rFonts w:ascii="Britannic Bold" w:hAnsi="Britannic Bold"/>
          <w:sz w:val="36"/>
          <w:szCs w:val="36"/>
          <w:u w:val="single"/>
        </w:rPr>
      </w:pPr>
      <w:r w:rsidRPr="00CD3E70">
        <w:rPr>
          <w:rFonts w:ascii="Britannic Bold" w:hAnsi="Britannic Bold"/>
          <w:sz w:val="36"/>
          <w:szCs w:val="36"/>
          <w:u w:val="single"/>
        </w:rPr>
        <w:t>PERSONAL INFORMATION</w:t>
      </w:r>
      <w:r>
        <w:rPr>
          <w:rFonts w:ascii="Britannic Bold" w:hAnsi="Britannic Bold"/>
          <w:sz w:val="36"/>
          <w:szCs w:val="36"/>
          <w:u w:val="single"/>
        </w:rPr>
        <w:t>个人信息</w:t>
      </w:r>
    </w:p>
    <w:p w:rsidR="00007229" w:rsidRDefault="00007229" w:rsidP="0080784A"/>
    <w:p w:rsidR="0080784A" w:rsidRDefault="0080784A" w:rsidP="0080784A">
      <w:r>
        <w:t>What other activities do you participate in?  __________________________________________</w:t>
      </w:r>
    </w:p>
    <w:p w:rsidR="0080784A" w:rsidRDefault="0042417F" w:rsidP="0080784A">
      <w:proofErr w:type="spellStart"/>
      <w:r>
        <w:t>你参加任何其他活动吗</w:t>
      </w:r>
      <w:proofErr w:type="spellEnd"/>
      <w:r>
        <w:rPr>
          <w:rFonts w:hint="eastAsia"/>
          <w:lang w:eastAsia="zh-CN"/>
        </w:rPr>
        <w:t>？</w:t>
      </w:r>
    </w:p>
    <w:p w:rsidR="0080784A" w:rsidRDefault="0080784A" w:rsidP="0080784A">
      <w:r>
        <w:tab/>
        <w:t>________________________________________________________________________</w:t>
      </w:r>
    </w:p>
    <w:p w:rsidR="00325FD8" w:rsidRPr="00007229" w:rsidRDefault="00325FD8" w:rsidP="0080784A">
      <w:pPr>
        <w:rPr>
          <w:rFonts w:ascii="宋体" w:hAnsi="宋体" w:cs="宋体" w:hint="eastAsia"/>
        </w:rPr>
      </w:pPr>
    </w:p>
    <w:p w:rsidR="0080784A" w:rsidRDefault="0080784A" w:rsidP="0080784A">
      <w:r>
        <w:t>What is your favorite thing to do?  _________________________________________________</w:t>
      </w:r>
    </w:p>
    <w:p w:rsidR="0080784A" w:rsidRDefault="00D40E81" w:rsidP="0080784A">
      <w:r>
        <w:tab/>
      </w:r>
      <w:proofErr w:type="spellStart"/>
      <w:r>
        <w:t>你最喜欢干什么</w:t>
      </w:r>
      <w:proofErr w:type="spellEnd"/>
      <w:r>
        <w:rPr>
          <w:rFonts w:hint="eastAsia"/>
          <w:lang w:eastAsia="zh-CN"/>
        </w:rPr>
        <w:t>？</w:t>
      </w:r>
    </w:p>
    <w:p w:rsidR="0080784A" w:rsidRDefault="0080784A" w:rsidP="0080784A">
      <w:pPr>
        <w:rPr>
          <w:lang w:eastAsia="zh-CN"/>
        </w:rPr>
      </w:pPr>
    </w:p>
    <w:p w:rsidR="0080784A" w:rsidRDefault="0080784A" w:rsidP="0080784A">
      <w:r>
        <w:t xml:space="preserve">Do you have any pets?  _____ </w:t>
      </w:r>
      <w:proofErr w:type="gramStart"/>
      <w:r>
        <w:t>yes</w:t>
      </w:r>
      <w:proofErr w:type="gramEnd"/>
      <w:r>
        <w:t>;     _____</w:t>
      </w:r>
      <w:r w:rsidRPr="00D64F2A">
        <w:t>no</w:t>
      </w:r>
      <w:r w:rsidR="00EA0929" w:rsidRPr="00D64F2A">
        <w:t xml:space="preserve"> </w:t>
      </w:r>
      <w:r w:rsidR="002C438F" w:rsidRPr="00D64F2A">
        <w:t xml:space="preserve">    </w:t>
      </w:r>
      <w:r w:rsidR="00EA0929" w:rsidRPr="00D64F2A">
        <w:rPr>
          <w:lang w:eastAsia="zh-CN"/>
        </w:rPr>
        <w:t xml:space="preserve">Are you allergic to any </w:t>
      </w:r>
      <w:r w:rsidR="002C438F" w:rsidRPr="00D64F2A">
        <w:rPr>
          <w:lang w:eastAsia="zh-CN"/>
        </w:rPr>
        <w:t>animals?</w:t>
      </w:r>
    </w:p>
    <w:p w:rsidR="0080784A" w:rsidRDefault="0080784A" w:rsidP="0080784A">
      <w:pPr>
        <w:rPr>
          <w:lang w:eastAsia="zh-CN"/>
        </w:rPr>
      </w:pPr>
      <w:r>
        <w:tab/>
      </w:r>
      <w:proofErr w:type="spellStart"/>
      <w:r w:rsidR="00895822">
        <w:t>你有宠物吗</w:t>
      </w:r>
      <w:proofErr w:type="spellEnd"/>
      <w:r w:rsidR="002C438F" w:rsidRPr="00D64F2A">
        <w:rPr>
          <w:rFonts w:hint="eastAsia"/>
        </w:rPr>
        <w:t>?</w:t>
      </w:r>
      <w:r w:rsidR="002C438F" w:rsidRPr="00D64F2A">
        <w:t xml:space="preserve"> </w:t>
      </w:r>
      <w:r w:rsidR="002C438F" w:rsidRPr="00D64F2A">
        <w:rPr>
          <w:rFonts w:hint="eastAsia"/>
          <w:lang w:eastAsia="zh-CN"/>
        </w:rPr>
        <w:t>你对动物过敏吗？</w:t>
      </w:r>
    </w:p>
    <w:p w:rsidR="0080784A" w:rsidRDefault="0080784A" w:rsidP="0080784A">
      <w:r>
        <w:tab/>
        <w:t>If yes, what pet(s) do you have?  _____________________________________________</w:t>
      </w:r>
    </w:p>
    <w:p w:rsidR="0080784A" w:rsidRDefault="00D40E81" w:rsidP="00D40E81">
      <w:pPr>
        <w:ind w:firstLine="720"/>
      </w:pPr>
      <w:r w:rsidRPr="00D64F2A">
        <w:rPr>
          <w:rFonts w:hint="eastAsia"/>
          <w:lang w:eastAsia="zh-CN"/>
        </w:rPr>
        <w:t>如有，是</w:t>
      </w:r>
      <w:proofErr w:type="spellStart"/>
      <w:r w:rsidR="00895822" w:rsidRPr="00D64F2A">
        <w:t>什么宠物</w:t>
      </w:r>
      <w:proofErr w:type="spellEnd"/>
      <w:r w:rsidRPr="00D64F2A">
        <w:rPr>
          <w:rFonts w:hint="eastAsia"/>
          <w:lang w:eastAsia="zh-CN"/>
        </w:rPr>
        <w:t>？</w:t>
      </w:r>
    </w:p>
    <w:p w:rsidR="00700F90" w:rsidRDefault="00700F90" w:rsidP="0080784A"/>
    <w:p w:rsidR="0080784A" w:rsidRDefault="0080784A" w:rsidP="0080784A">
      <w:r>
        <w:t xml:space="preserve">Would you be willing to live with a host family who has pets in the home? _____ </w:t>
      </w:r>
      <w:proofErr w:type="gramStart"/>
      <w:r>
        <w:t>yes</w:t>
      </w:r>
      <w:proofErr w:type="gramEnd"/>
      <w:r>
        <w:t>;   _____no</w:t>
      </w:r>
    </w:p>
    <w:p w:rsidR="0080784A" w:rsidRPr="004261DB" w:rsidRDefault="00895822" w:rsidP="0080784A">
      <w:pPr>
        <w:rPr>
          <w:lang w:eastAsia="zh-CN"/>
        </w:rPr>
      </w:pPr>
      <w:r w:rsidRPr="00895822">
        <w:rPr>
          <w:rFonts w:hint="eastAsia"/>
          <w:lang w:eastAsia="zh-CN"/>
        </w:rPr>
        <w:t>你愿意和在家里养宠物的寄宿家庭住在一起吗？</w:t>
      </w:r>
    </w:p>
    <w:p w:rsidR="003F2856" w:rsidRDefault="003F2856" w:rsidP="0080784A">
      <w:r>
        <w:rPr>
          <w:rFonts w:hint="eastAsia"/>
          <w:lang w:eastAsia="zh-CN"/>
        </w:rPr>
        <w:t>（</w:t>
      </w:r>
      <w:r>
        <w:rPr>
          <w:lang w:eastAsia="zh-CN"/>
        </w:rPr>
        <w:t>If you do</w:t>
      </w:r>
      <w:r>
        <w:rPr>
          <w:rFonts w:hint="eastAsia"/>
          <w:lang w:eastAsia="zh-CN"/>
        </w:rPr>
        <w:t>）</w:t>
      </w:r>
      <w:r w:rsidR="0080784A">
        <w:t xml:space="preserve">What household tasks are you responsible for in your home? </w:t>
      </w:r>
    </w:p>
    <w:p w:rsidR="003F2856" w:rsidRPr="00895822" w:rsidRDefault="003F2856" w:rsidP="003F28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212121"/>
          <w:lang w:eastAsia="zh-CN"/>
        </w:rPr>
      </w:pPr>
      <w:r w:rsidRPr="00D64F2A">
        <w:rPr>
          <w:rFonts w:ascii="inherit" w:hAnsi="inherit" w:cs="宋体" w:hint="eastAsia"/>
          <w:color w:val="212121"/>
          <w:lang w:eastAsia="zh-CN"/>
        </w:rPr>
        <w:t>如果有的话</w:t>
      </w:r>
      <w:r>
        <w:rPr>
          <w:rFonts w:ascii="inherit" w:hAnsi="inherit" w:cs="宋体" w:hint="eastAsia"/>
          <w:color w:val="212121"/>
          <w:lang w:eastAsia="zh-CN"/>
        </w:rPr>
        <w:t>，</w:t>
      </w:r>
      <w:r w:rsidRPr="00895822">
        <w:rPr>
          <w:rFonts w:ascii="inherit" w:hAnsi="inherit" w:cs="宋体" w:hint="eastAsia"/>
          <w:color w:val="212121"/>
          <w:lang w:eastAsia="zh-CN"/>
        </w:rPr>
        <w:t>您在家中负责哪些家务？</w:t>
      </w:r>
    </w:p>
    <w:p w:rsidR="0080784A" w:rsidRPr="003F2856" w:rsidRDefault="0080784A" w:rsidP="003F2856">
      <w:r>
        <w:rPr>
          <w:lang w:eastAsia="zh-CN"/>
        </w:rPr>
        <w:t xml:space="preserve"> </w:t>
      </w:r>
      <w:r>
        <w:t>______________________________________________________________________________</w:t>
      </w:r>
    </w:p>
    <w:p w:rsidR="00700F90" w:rsidRDefault="00700F90" w:rsidP="0080784A"/>
    <w:p w:rsidR="003F2856" w:rsidRDefault="0080784A" w:rsidP="0080784A">
      <w:r>
        <w:t xml:space="preserve">Are </w:t>
      </w:r>
      <w:r w:rsidRPr="00AE70A4">
        <w:t>you willing to contribute to the life of your host family by taking part in household tasks?</w:t>
      </w:r>
      <w:r>
        <w:t xml:space="preserve"> </w:t>
      </w:r>
    </w:p>
    <w:p w:rsidR="003F2856" w:rsidRDefault="003F2856" w:rsidP="003F2856">
      <w:pPr>
        <w:rPr>
          <w:b/>
          <w:u w:val="single"/>
          <w:lang w:eastAsia="zh-CN"/>
        </w:rPr>
      </w:pPr>
      <w:r>
        <w:rPr>
          <w:rFonts w:ascii="Arial" w:hAnsi="Arial" w:cs="Arial"/>
          <w:color w:val="212121"/>
          <w:shd w:val="clear" w:color="auto" w:fill="FFFFFF"/>
          <w:lang w:eastAsia="zh-CN"/>
        </w:rPr>
        <w:t>您是否愿意通过参加家务来为寄宿家庭的生活做出贡献？</w:t>
      </w:r>
    </w:p>
    <w:p w:rsidR="0080784A" w:rsidRPr="00AE70A4" w:rsidRDefault="0080784A" w:rsidP="0080784A">
      <w:r>
        <w:rPr>
          <w:lang w:eastAsia="zh-CN"/>
        </w:rPr>
        <w:t xml:space="preserve"> </w:t>
      </w:r>
      <w:r>
        <w:rPr>
          <w:lang w:eastAsia="zh-CN"/>
        </w:rPr>
        <w:tab/>
      </w:r>
      <w:r>
        <w:t xml:space="preserve">_____ </w:t>
      </w:r>
      <w:proofErr w:type="gramStart"/>
      <w:r>
        <w:t>yes</w:t>
      </w:r>
      <w:proofErr w:type="gramEnd"/>
      <w:r>
        <w:t>;     _____ no</w:t>
      </w:r>
      <w:r w:rsidRPr="00AE70A4">
        <w:t xml:space="preserve">  </w:t>
      </w:r>
    </w:p>
    <w:p w:rsidR="00571D6B" w:rsidRDefault="00571D6B" w:rsidP="0080784A"/>
    <w:p w:rsidR="0080784A" w:rsidRPr="00D16374" w:rsidRDefault="0080784A" w:rsidP="0080784A">
      <w:r>
        <w:t xml:space="preserve">We require that our students attend worship in a local Christian church with their host family.  </w:t>
      </w:r>
      <w:r w:rsidRPr="00615845">
        <w:rPr>
          <w:b/>
        </w:rPr>
        <w:t xml:space="preserve">Are you willing to attend church </w:t>
      </w:r>
      <w:r>
        <w:rPr>
          <w:b/>
        </w:rPr>
        <w:t xml:space="preserve">activities </w:t>
      </w:r>
      <w:r w:rsidRPr="00615845">
        <w:rPr>
          <w:b/>
        </w:rPr>
        <w:t xml:space="preserve">with your host family?  </w:t>
      </w:r>
      <w:r w:rsidRPr="00615845">
        <w:t>_____ yes;     _____ no</w:t>
      </w:r>
      <w:r w:rsidR="00D16374">
        <w:rPr>
          <w:lang w:eastAsia="zh-CN"/>
        </w:rPr>
        <w:br/>
      </w:r>
      <w:r w:rsidR="00D16374">
        <w:rPr>
          <w:rFonts w:ascii="Arial" w:hAnsi="Arial" w:cs="Arial"/>
          <w:color w:val="212121"/>
          <w:shd w:val="clear" w:color="auto" w:fill="FFFFFF"/>
          <w:lang w:eastAsia="zh-CN"/>
        </w:rPr>
        <w:t>我们要求我们的学生在当地的基督教教堂与他们的寄宿家庭一起参加礼拜。你愿意和寄宿家庭一起参加教会活动吗</w:t>
      </w:r>
      <w:r w:rsidR="00BC1393">
        <w:rPr>
          <w:rFonts w:ascii="Arial" w:hAnsi="Arial" w:cs="Arial" w:hint="eastAsia"/>
          <w:color w:val="212121"/>
          <w:shd w:val="clear" w:color="auto" w:fill="FFFFFF"/>
          <w:lang w:eastAsia="zh-CN"/>
        </w:rPr>
        <w:t>？</w:t>
      </w:r>
    </w:p>
    <w:p w:rsidR="0080784A" w:rsidRPr="00D64F2A" w:rsidRDefault="0080784A" w:rsidP="0080784A">
      <w:r w:rsidRPr="00615845">
        <w:rPr>
          <w:lang w:eastAsia="zh-CN"/>
        </w:rPr>
        <w:tab/>
      </w:r>
      <w:r w:rsidRPr="00D64F2A">
        <w:t>If no, please explain: _____________________________________________________</w:t>
      </w:r>
      <w:r w:rsidR="00B33991">
        <w:t>______</w:t>
      </w:r>
    </w:p>
    <w:p w:rsidR="00BC1393" w:rsidRDefault="00BC1393" w:rsidP="00BC1393">
      <w:r w:rsidRPr="00D64F2A">
        <w:tab/>
      </w:r>
      <w:proofErr w:type="spellStart"/>
      <w:r w:rsidRPr="00D64F2A">
        <w:t>如果不</w:t>
      </w:r>
      <w:proofErr w:type="spellEnd"/>
      <w:r w:rsidR="00015991" w:rsidRPr="00D64F2A">
        <w:rPr>
          <w:rFonts w:hint="eastAsia"/>
          <w:lang w:eastAsia="zh-CN"/>
        </w:rPr>
        <w:t>愿意</w:t>
      </w:r>
      <w:r>
        <w:rPr>
          <w:rFonts w:hint="eastAsia"/>
          <w:lang w:eastAsia="zh-CN"/>
        </w:rPr>
        <w:t>，</w:t>
      </w:r>
      <w:proofErr w:type="spellStart"/>
      <w:r>
        <w:t>请解释</w:t>
      </w:r>
      <w:proofErr w:type="spellEnd"/>
    </w:p>
    <w:p w:rsidR="0080784A" w:rsidRDefault="0080784A" w:rsidP="0080784A">
      <w:r>
        <w:t>______________________________________________________________________</w:t>
      </w:r>
      <w:r w:rsidR="00B33991">
        <w:t>____________</w:t>
      </w:r>
    </w:p>
    <w:p w:rsidR="007D397F" w:rsidRDefault="007D397F" w:rsidP="0080784A"/>
    <w:p w:rsidR="0080784A" w:rsidRDefault="0080784A" w:rsidP="0080784A">
      <w:r>
        <w:t>Please circle the words or phrases that describe you:</w:t>
      </w:r>
    </w:p>
    <w:p w:rsidR="0080784A" w:rsidRDefault="0080784A" w:rsidP="0080784A">
      <w:pPr>
        <w:rPr>
          <w:lang w:eastAsia="zh-CN"/>
        </w:rPr>
      </w:pPr>
      <w:r>
        <w:tab/>
      </w:r>
      <w:r w:rsidR="00D16374" w:rsidRPr="00D16374">
        <w:rPr>
          <w:rFonts w:hint="eastAsia"/>
          <w:lang w:eastAsia="zh-CN"/>
        </w:rPr>
        <w:t>请圈出描述您的词语或短语：</w:t>
      </w:r>
    </w:p>
    <w:p w:rsidR="0080784A" w:rsidRDefault="0080784A" w:rsidP="0080784A">
      <w:r>
        <w:rPr>
          <w:lang w:eastAsia="zh-CN"/>
        </w:rPr>
        <w:tab/>
      </w:r>
      <w:r>
        <w:t>Shy</w:t>
      </w:r>
      <w:r>
        <w:tab/>
      </w:r>
      <w:r>
        <w:tab/>
        <w:t>Talkative</w:t>
      </w:r>
      <w:r>
        <w:tab/>
      </w:r>
      <w:r>
        <w:tab/>
        <w:t>Respectful</w:t>
      </w:r>
      <w:r>
        <w:tab/>
        <w:t>Outgoing</w:t>
      </w:r>
      <w:r>
        <w:tab/>
      </w:r>
      <w:r>
        <w:tab/>
        <w:t>Friendly</w:t>
      </w:r>
    </w:p>
    <w:p w:rsidR="0080784A" w:rsidRDefault="0080784A" w:rsidP="0080784A"/>
    <w:p w:rsidR="0080784A" w:rsidRDefault="0080784A" w:rsidP="0080784A">
      <w:r>
        <w:tab/>
        <w:t>Patient</w:t>
      </w:r>
      <w:r>
        <w:tab/>
      </w:r>
      <w:r>
        <w:tab/>
        <w:t>Impatient</w:t>
      </w:r>
      <w:r>
        <w:tab/>
      </w:r>
      <w:r>
        <w:tab/>
        <w:t>Sensitive</w:t>
      </w:r>
      <w:r>
        <w:tab/>
        <w:t>Adaptable</w:t>
      </w:r>
      <w:r>
        <w:tab/>
      </w:r>
      <w:r>
        <w:tab/>
        <w:t xml:space="preserve">Polite </w:t>
      </w:r>
    </w:p>
    <w:p w:rsidR="0080784A" w:rsidRDefault="0080784A" w:rsidP="0080784A"/>
    <w:p w:rsidR="0080784A" w:rsidRDefault="0080784A" w:rsidP="0080784A">
      <w:r>
        <w:tab/>
        <w:t>Stubborn</w:t>
      </w:r>
      <w:r>
        <w:tab/>
        <w:t>Neat</w:t>
      </w:r>
      <w:r>
        <w:tab/>
      </w:r>
      <w:r>
        <w:tab/>
      </w:r>
      <w:r>
        <w:tab/>
        <w:t>Messy</w:t>
      </w:r>
      <w:r>
        <w:tab/>
      </w:r>
      <w:r>
        <w:tab/>
        <w:t>Moody</w:t>
      </w:r>
      <w:r>
        <w:tab/>
      </w:r>
      <w:r>
        <w:tab/>
      </w:r>
      <w:r>
        <w:tab/>
        <w:t>Active</w:t>
      </w:r>
      <w:r>
        <w:tab/>
      </w:r>
      <w:r>
        <w:tab/>
      </w:r>
    </w:p>
    <w:p w:rsidR="0080784A" w:rsidRDefault="0080784A" w:rsidP="0080784A"/>
    <w:p w:rsidR="0080784A" w:rsidRDefault="0080784A" w:rsidP="0080784A">
      <w:r>
        <w:tab/>
        <w:t xml:space="preserve">Curious </w:t>
      </w:r>
      <w:r>
        <w:tab/>
        <w:t>Humorous</w:t>
      </w:r>
      <w:r>
        <w:tab/>
      </w:r>
      <w:r>
        <w:tab/>
        <w:t>Positive</w:t>
      </w:r>
      <w:r>
        <w:tab/>
        <w:t>Negative</w:t>
      </w:r>
      <w:r>
        <w:tab/>
      </w:r>
      <w:r>
        <w:tab/>
        <w:t>Cooperative</w:t>
      </w:r>
    </w:p>
    <w:p w:rsidR="0080784A" w:rsidRDefault="0080784A" w:rsidP="0080784A">
      <w:r>
        <w:tab/>
      </w:r>
    </w:p>
    <w:p w:rsidR="0080784A" w:rsidRDefault="0080784A" w:rsidP="0080784A">
      <w:r>
        <w:tab/>
        <w:t>I like to work alone.</w:t>
      </w:r>
      <w:r>
        <w:tab/>
      </w:r>
      <w:r>
        <w:tab/>
      </w:r>
      <w:r>
        <w:tab/>
        <w:t xml:space="preserve">I like to work in a group. </w:t>
      </w:r>
    </w:p>
    <w:p w:rsidR="0080784A" w:rsidRDefault="0080784A" w:rsidP="0080784A"/>
    <w:p w:rsidR="0080784A" w:rsidRDefault="0080784A" w:rsidP="0080784A">
      <w:r>
        <w:tab/>
        <w:t>I like to keep my room neat.</w:t>
      </w:r>
      <w:r>
        <w:tab/>
      </w:r>
      <w:r>
        <w:tab/>
        <w:t xml:space="preserve">My room is messy.  </w:t>
      </w:r>
    </w:p>
    <w:p w:rsidR="00442DCE" w:rsidRDefault="00442DCE" w:rsidP="0080784A"/>
    <w:p w:rsidR="00325FD8" w:rsidRPr="00CD3E70" w:rsidRDefault="00325FD8" w:rsidP="00325FD8">
      <w:pPr>
        <w:jc w:val="center"/>
        <w:rPr>
          <w:rFonts w:ascii="Britannic Bold" w:hAnsi="Britannic Bold"/>
          <w:sz w:val="36"/>
          <w:szCs w:val="36"/>
          <w:u w:val="single"/>
        </w:rPr>
      </w:pPr>
      <w:r w:rsidRPr="00CD3E70">
        <w:rPr>
          <w:rFonts w:ascii="Britannic Bold" w:hAnsi="Britannic Bold"/>
          <w:sz w:val="36"/>
          <w:szCs w:val="36"/>
          <w:u w:val="single"/>
        </w:rPr>
        <w:t>PERSONAL INFORMATION</w:t>
      </w:r>
      <w:r>
        <w:rPr>
          <w:rFonts w:ascii="Britannic Bold" w:hAnsi="Britannic Bold"/>
          <w:sz w:val="36"/>
          <w:szCs w:val="36"/>
          <w:u w:val="single"/>
        </w:rPr>
        <w:t>个人信息</w:t>
      </w:r>
    </w:p>
    <w:p w:rsidR="00325FD8" w:rsidRDefault="00325FD8" w:rsidP="0080784A"/>
    <w:p w:rsidR="0080784A" w:rsidRDefault="0080784A" w:rsidP="0080784A">
      <w:r>
        <w:t>What would you rather do?  (Circle only ONE option on each line below)</w:t>
      </w:r>
    </w:p>
    <w:p w:rsidR="0080784A" w:rsidRDefault="00D16374" w:rsidP="0080784A">
      <w:pPr>
        <w:rPr>
          <w:lang w:eastAsia="zh-CN"/>
        </w:rPr>
      </w:pPr>
      <w:r>
        <w:rPr>
          <w:rFonts w:hint="eastAsia"/>
          <w:lang w:eastAsia="zh-CN"/>
        </w:rPr>
        <w:t>你更宁愿</w:t>
      </w:r>
      <w:r w:rsidRPr="00D16374">
        <w:rPr>
          <w:rFonts w:hint="eastAsia"/>
          <w:lang w:eastAsia="zh-CN"/>
        </w:rPr>
        <w:t>做什么？</w:t>
      </w:r>
      <w:r w:rsidRPr="00D16374">
        <w:rPr>
          <w:rFonts w:hint="eastAsia"/>
          <w:lang w:eastAsia="zh-CN"/>
        </w:rPr>
        <w:t xml:space="preserve"> </w:t>
      </w:r>
      <w:r w:rsidRPr="00D16374">
        <w:rPr>
          <w:rFonts w:hint="eastAsia"/>
          <w:lang w:eastAsia="zh-CN"/>
        </w:rPr>
        <w:t>（在下面每行只圈一个选项）</w:t>
      </w:r>
    </w:p>
    <w:p w:rsidR="0080784A" w:rsidRDefault="0080784A" w:rsidP="0080784A">
      <w:r>
        <w:rPr>
          <w:lang w:eastAsia="zh-CN"/>
        </w:rPr>
        <w:tab/>
      </w:r>
      <w:r>
        <w:t>Spend time with family</w:t>
      </w:r>
      <w:r>
        <w:tab/>
      </w:r>
      <w:r w:rsidRPr="00C9605E">
        <w:rPr>
          <w:b/>
        </w:rPr>
        <w:t>OR</w:t>
      </w:r>
      <w:r>
        <w:tab/>
      </w:r>
      <w:r>
        <w:tab/>
        <w:t>Spend time alone in my own room</w:t>
      </w:r>
    </w:p>
    <w:p w:rsidR="0080784A" w:rsidRDefault="0080784A" w:rsidP="0080784A"/>
    <w:p w:rsidR="0080784A" w:rsidRDefault="0080784A" w:rsidP="0080784A">
      <w:r>
        <w:tab/>
        <w:t>Use the Internet</w:t>
      </w:r>
      <w:r>
        <w:tab/>
      </w:r>
      <w:r>
        <w:tab/>
      </w:r>
      <w:r w:rsidRPr="00C9605E">
        <w:rPr>
          <w:b/>
        </w:rPr>
        <w:t>OR</w:t>
      </w:r>
      <w:r>
        <w:rPr>
          <w:b/>
        </w:rPr>
        <w:tab/>
      </w:r>
      <w:r>
        <w:rPr>
          <w:b/>
        </w:rPr>
        <w:tab/>
      </w:r>
      <w:r>
        <w:t xml:space="preserve">Spend time with friends </w:t>
      </w:r>
    </w:p>
    <w:p w:rsidR="0080784A" w:rsidRDefault="0080784A" w:rsidP="0080784A">
      <w:r>
        <w:tab/>
      </w:r>
    </w:p>
    <w:p w:rsidR="0080784A" w:rsidRDefault="0080784A" w:rsidP="0080784A">
      <w:r>
        <w:tab/>
        <w:t>Take a long walk</w:t>
      </w:r>
      <w:r>
        <w:tab/>
      </w:r>
      <w:r>
        <w:tab/>
      </w:r>
      <w:r w:rsidRPr="00C9605E">
        <w:rPr>
          <w:b/>
        </w:rPr>
        <w:t>OR</w:t>
      </w:r>
      <w:r>
        <w:tab/>
      </w:r>
      <w:r>
        <w:tab/>
        <w:t xml:space="preserve">Play sports </w:t>
      </w:r>
    </w:p>
    <w:p w:rsidR="0080784A" w:rsidRDefault="0080784A" w:rsidP="0080784A"/>
    <w:p w:rsidR="0080784A" w:rsidRDefault="0080784A" w:rsidP="0080784A">
      <w:r>
        <w:tab/>
        <w:t>Cook dinner</w:t>
      </w:r>
      <w:r>
        <w:tab/>
      </w:r>
      <w:r>
        <w:tab/>
      </w:r>
      <w:r>
        <w:tab/>
      </w:r>
      <w:r w:rsidRPr="00C9605E">
        <w:rPr>
          <w:b/>
        </w:rPr>
        <w:t>OR</w:t>
      </w:r>
      <w:r>
        <w:tab/>
      </w:r>
      <w:r>
        <w:tab/>
      </w:r>
      <w:proofErr w:type="gramStart"/>
      <w:r>
        <w:t>Clean</w:t>
      </w:r>
      <w:proofErr w:type="gramEnd"/>
      <w:r>
        <w:t xml:space="preserve"> your room </w:t>
      </w:r>
    </w:p>
    <w:p w:rsidR="0080784A" w:rsidRDefault="0080784A" w:rsidP="0080784A"/>
    <w:p w:rsidR="0080784A" w:rsidRDefault="0080784A" w:rsidP="0080784A">
      <w:r>
        <w:tab/>
        <w:t>Help your parents</w:t>
      </w:r>
      <w:r>
        <w:tab/>
      </w:r>
      <w:r>
        <w:tab/>
      </w:r>
      <w:r w:rsidRPr="00C9605E">
        <w:rPr>
          <w:b/>
        </w:rPr>
        <w:t>OR</w:t>
      </w:r>
      <w:r>
        <w:tab/>
      </w:r>
      <w:r>
        <w:tab/>
        <w:t xml:space="preserve">Study </w:t>
      </w:r>
    </w:p>
    <w:p w:rsidR="0080784A" w:rsidRDefault="0080784A" w:rsidP="0080784A"/>
    <w:p w:rsidR="0080784A" w:rsidRDefault="0080784A" w:rsidP="0080784A">
      <w:r>
        <w:tab/>
        <w:t>Take care of animals</w:t>
      </w:r>
      <w:r>
        <w:tab/>
      </w:r>
      <w:r>
        <w:tab/>
      </w:r>
      <w:r w:rsidRPr="00C9605E">
        <w:rPr>
          <w:b/>
        </w:rPr>
        <w:t>OR</w:t>
      </w:r>
      <w:r>
        <w:tab/>
      </w:r>
      <w:r>
        <w:tab/>
        <w:t xml:space="preserve">Play with children </w:t>
      </w:r>
    </w:p>
    <w:p w:rsidR="0080784A" w:rsidRDefault="0080784A" w:rsidP="0080784A">
      <w:r>
        <w:br w:type="page"/>
      </w:r>
      <w:r>
        <w:tab/>
      </w:r>
    </w:p>
    <w:p w:rsidR="0080784A" w:rsidRDefault="000A5359" w:rsidP="0080784A">
      <w:r w:rsidRPr="00B06A56">
        <w:rPr>
          <w:noProof/>
        </w:rPr>
        <w:drawing>
          <wp:inline distT="0" distB="0" distL="0" distR="0">
            <wp:extent cx="5943600" cy="853440"/>
            <wp:effectExtent l="0" t="0" r="0" b="0"/>
            <wp:docPr id="5" name="图片 5" descr="Header - Open in Pictur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der - Open in Picture Manager"/>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943600" cy="853440"/>
                    </a:xfrm>
                    <a:prstGeom prst="rect">
                      <a:avLst/>
                    </a:prstGeom>
                    <a:noFill/>
                    <a:ln>
                      <a:noFill/>
                    </a:ln>
                  </pic:spPr>
                </pic:pic>
              </a:graphicData>
            </a:graphic>
          </wp:inline>
        </w:drawing>
      </w:r>
    </w:p>
    <w:p w:rsidR="0080784A" w:rsidRDefault="0080784A" w:rsidP="0080784A">
      <w:pPr>
        <w:pStyle w:val="Title"/>
      </w:pPr>
    </w:p>
    <w:p w:rsidR="0080784A" w:rsidRPr="00037A15" w:rsidRDefault="0080784A" w:rsidP="0080784A">
      <w:pPr>
        <w:pStyle w:val="Title"/>
        <w:rPr>
          <w:lang w:eastAsia="zh-CN"/>
        </w:rPr>
      </w:pPr>
      <w:r w:rsidRPr="00037A15">
        <w:t>STUDENT ESSAY</w:t>
      </w:r>
      <w:r w:rsidR="00D16374">
        <w:rPr>
          <w:rFonts w:hint="eastAsia"/>
          <w:lang w:eastAsia="zh-CN"/>
        </w:rPr>
        <w:t>学生作文</w:t>
      </w:r>
    </w:p>
    <w:p w:rsidR="0080784A" w:rsidRDefault="0080784A" w:rsidP="0080784A"/>
    <w:p w:rsidR="0080784A" w:rsidRDefault="0080784A" w:rsidP="0080784A"/>
    <w:p w:rsidR="0080784A" w:rsidRDefault="0080784A" w:rsidP="0080784A">
      <w:r>
        <w:t>Student Name:  ___________________________________</w:t>
      </w:r>
      <w:r>
        <w:tab/>
      </w:r>
      <w:r>
        <w:tab/>
        <w:t>Grade Entering: __________</w:t>
      </w:r>
    </w:p>
    <w:p w:rsidR="0080784A" w:rsidRDefault="00D16374" w:rsidP="0080784A">
      <w:pPr>
        <w:rPr>
          <w:lang w:eastAsia="zh-CN"/>
        </w:rPr>
      </w:pPr>
      <w:proofErr w:type="spellStart"/>
      <w:r>
        <w:t>学生姓名</w:t>
      </w:r>
      <w:proofErr w:type="spellEnd"/>
      <w:r>
        <w:rPr>
          <w:rFonts w:hint="eastAsia"/>
          <w:lang w:eastAsia="zh-CN"/>
        </w:rPr>
        <w:t xml:space="preserve">                                                                                            </w:t>
      </w:r>
      <w:r>
        <w:rPr>
          <w:rFonts w:hint="eastAsia"/>
          <w:lang w:eastAsia="zh-CN"/>
        </w:rPr>
        <w:t>入学年级</w:t>
      </w:r>
    </w:p>
    <w:p w:rsidR="00571D6B" w:rsidRDefault="00571D6B" w:rsidP="0080784A"/>
    <w:p w:rsidR="0080784A" w:rsidRDefault="0080784A" w:rsidP="0080784A">
      <w:r>
        <w:t xml:space="preserve">Please </w:t>
      </w:r>
      <w:r w:rsidRPr="00AA0119">
        <w:rPr>
          <w:b/>
        </w:rPr>
        <w:t>type</w:t>
      </w:r>
      <w:r>
        <w:t xml:space="preserve"> at least </w:t>
      </w:r>
      <w:r w:rsidRPr="00AA0119">
        <w:rPr>
          <w:b/>
        </w:rPr>
        <w:t>one full page</w:t>
      </w:r>
      <w:r>
        <w:t xml:space="preserve">.  Describe yourself and your family, your interests and hobbies, and why you want to study and live in another country.  You may also write about your friends and community or any other topic you want us to know about you.  Remember, this must be TYPED and at least ONE FULL PAGE. </w:t>
      </w:r>
    </w:p>
    <w:p w:rsidR="0080784A" w:rsidRDefault="00D16374" w:rsidP="0080784A">
      <w:pPr>
        <w:rPr>
          <w:lang w:eastAsia="zh-CN"/>
        </w:rPr>
      </w:pPr>
      <w:r w:rsidRPr="00D64F2A">
        <w:rPr>
          <w:rFonts w:hint="eastAsia"/>
          <w:lang w:eastAsia="zh-CN"/>
        </w:rPr>
        <w:t>请输入至少一整页</w:t>
      </w:r>
      <w:r w:rsidR="00BC1393" w:rsidRPr="00D64F2A">
        <w:rPr>
          <w:rFonts w:hint="eastAsia"/>
          <w:lang w:eastAsia="zh-CN"/>
        </w:rPr>
        <w:t>长度的作文，</w:t>
      </w:r>
      <w:r w:rsidRPr="00D64F2A">
        <w:rPr>
          <w:rFonts w:hint="eastAsia"/>
          <w:lang w:eastAsia="zh-CN"/>
        </w:rPr>
        <w:t>描述你自己和你的家人，你的兴趣和爱好，以及你想在另一个国家学习和生活的原因。您也可以写下您的朋友和社区或</w:t>
      </w:r>
      <w:r w:rsidR="00BC1393" w:rsidRPr="00D64F2A">
        <w:rPr>
          <w:rFonts w:hint="eastAsia"/>
          <w:lang w:eastAsia="zh-CN"/>
        </w:rPr>
        <w:t>任何你希望</w:t>
      </w:r>
      <w:r w:rsidR="00061488" w:rsidRPr="00D64F2A">
        <w:rPr>
          <w:rFonts w:hint="eastAsia"/>
          <w:lang w:eastAsia="zh-CN"/>
        </w:rPr>
        <w:t>分享给</w:t>
      </w:r>
      <w:r w:rsidR="00BC1393" w:rsidRPr="00D64F2A">
        <w:rPr>
          <w:rFonts w:hint="eastAsia"/>
          <w:lang w:eastAsia="zh-CN"/>
        </w:rPr>
        <w:t>我们的主题</w:t>
      </w:r>
      <w:r w:rsidRPr="00D64F2A">
        <w:rPr>
          <w:rFonts w:hint="eastAsia"/>
          <w:lang w:eastAsia="zh-CN"/>
        </w:rPr>
        <w:t>。请记住，</w:t>
      </w:r>
      <w:r w:rsidR="00061488" w:rsidRPr="00D64F2A">
        <w:rPr>
          <w:rFonts w:hint="eastAsia"/>
          <w:lang w:eastAsia="zh-CN"/>
        </w:rPr>
        <w:t>您必须用电脑输入本作文</w:t>
      </w:r>
      <w:r w:rsidRPr="00D64F2A">
        <w:rPr>
          <w:rFonts w:hint="eastAsia"/>
          <w:lang w:eastAsia="zh-CN"/>
        </w:rPr>
        <w:t>并且</w:t>
      </w:r>
      <w:r w:rsidR="00061488" w:rsidRPr="00D64F2A">
        <w:rPr>
          <w:rFonts w:hint="eastAsia"/>
          <w:lang w:eastAsia="zh-CN"/>
        </w:rPr>
        <w:t>请确保长度至少为一整页</w:t>
      </w:r>
      <w:r w:rsidRPr="00D64F2A">
        <w:rPr>
          <w:rFonts w:hint="eastAsia"/>
          <w:lang w:eastAsia="zh-CN"/>
        </w:rPr>
        <w:t>。</w:t>
      </w:r>
      <w:r w:rsidR="0080784A">
        <w:rPr>
          <w:lang w:eastAsia="zh-CN"/>
        </w:rPr>
        <w:br w:type="page"/>
      </w:r>
    </w:p>
    <w:p w:rsidR="0080784A" w:rsidRDefault="000A5359" w:rsidP="0080784A">
      <w:r w:rsidRPr="00B06A56">
        <w:rPr>
          <w:noProof/>
        </w:rPr>
        <w:drawing>
          <wp:inline distT="0" distB="0" distL="0" distR="0">
            <wp:extent cx="5943600" cy="853440"/>
            <wp:effectExtent l="0" t="0" r="0" b="0"/>
            <wp:docPr id="6" name="图片 6" descr="Header - Open in Pictur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ader - Open in Picture Manager"/>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943600" cy="853440"/>
                    </a:xfrm>
                    <a:prstGeom prst="rect">
                      <a:avLst/>
                    </a:prstGeom>
                    <a:noFill/>
                    <a:ln>
                      <a:noFill/>
                    </a:ln>
                  </pic:spPr>
                </pic:pic>
              </a:graphicData>
            </a:graphic>
          </wp:inline>
        </w:drawing>
      </w:r>
    </w:p>
    <w:p w:rsidR="0080784A" w:rsidRDefault="0080784A" w:rsidP="0080784A"/>
    <w:p w:rsidR="0080784A" w:rsidRPr="005E2929" w:rsidRDefault="0080784A" w:rsidP="0080784A"/>
    <w:p w:rsidR="0080784A" w:rsidRPr="00CD3E70" w:rsidRDefault="0080784A" w:rsidP="0080784A">
      <w:pPr>
        <w:pStyle w:val="Title"/>
        <w:rPr>
          <w:rFonts w:ascii="Times New Roman" w:hAnsi="Times New Roman"/>
          <w:sz w:val="24"/>
          <w:szCs w:val="24"/>
        </w:rPr>
      </w:pPr>
      <w:r w:rsidRPr="00CD3E70">
        <w:rPr>
          <w:szCs w:val="36"/>
        </w:rPr>
        <w:t>PHOTOGRAPHS</w:t>
      </w:r>
    </w:p>
    <w:p w:rsidR="0080784A" w:rsidRDefault="0080784A" w:rsidP="0080784A"/>
    <w:p w:rsidR="0080784A" w:rsidRDefault="0080784A" w:rsidP="0080784A"/>
    <w:p w:rsidR="0080784A" w:rsidRDefault="0080784A" w:rsidP="0080784A">
      <w:r>
        <w:t>Student Name:  ___________________________________</w:t>
      </w:r>
      <w:r>
        <w:tab/>
      </w:r>
      <w:r>
        <w:tab/>
        <w:t>Grade Entering: __________</w:t>
      </w:r>
    </w:p>
    <w:p w:rsidR="0080784A" w:rsidRDefault="0080784A" w:rsidP="0080784A"/>
    <w:p w:rsidR="0080784A" w:rsidRPr="00D64F2A" w:rsidRDefault="0080784A" w:rsidP="0080784A">
      <w:r>
        <w:t xml:space="preserve">Please submit at least four photographs of yourself (student):  one with you and your family; one with you and your friends; one showing a special interest of yours; and one of something that is important to you (for example a musical instrument, pet, a special person, or a special place).  </w:t>
      </w:r>
      <w:r w:rsidRPr="00851887">
        <w:rPr>
          <w:b/>
        </w:rPr>
        <w:t>Please provide a written explanation of each photograph</w:t>
      </w:r>
      <w:r>
        <w:rPr>
          <w:b/>
        </w:rPr>
        <w:t>.</w:t>
      </w:r>
      <w:r>
        <w:t xml:space="preserve">   (The photographs may be submitted electronically as </w:t>
      </w:r>
      <w:r w:rsidRPr="00D64F2A">
        <w:t xml:space="preserve">attachments, but be sure to include the explanation for each photo on this page.)  </w:t>
      </w:r>
    </w:p>
    <w:p w:rsidR="0080784A" w:rsidRDefault="00D16374" w:rsidP="0080784A">
      <w:r w:rsidRPr="00D64F2A">
        <w:rPr>
          <w:rFonts w:hint="eastAsia"/>
          <w:lang w:eastAsia="zh-CN"/>
        </w:rPr>
        <w:t>请至少提交四张你自己（学生）的照片：一张你和你的家人</w:t>
      </w:r>
      <w:r w:rsidR="00061488" w:rsidRPr="00D64F2A">
        <w:rPr>
          <w:rFonts w:hint="eastAsia"/>
          <w:lang w:eastAsia="zh-CN"/>
        </w:rPr>
        <w:t>在一起的时候</w:t>
      </w:r>
      <w:r w:rsidRPr="00D64F2A">
        <w:rPr>
          <w:rFonts w:hint="eastAsia"/>
          <w:lang w:eastAsia="zh-CN"/>
        </w:rPr>
        <w:t>;</w:t>
      </w:r>
      <w:r w:rsidRPr="00D64F2A">
        <w:rPr>
          <w:rFonts w:hint="eastAsia"/>
          <w:lang w:eastAsia="zh-CN"/>
        </w:rPr>
        <w:t>一张与你和你的朋友</w:t>
      </w:r>
      <w:r w:rsidRPr="00D64F2A">
        <w:rPr>
          <w:rFonts w:hint="eastAsia"/>
          <w:lang w:eastAsia="zh-CN"/>
        </w:rPr>
        <w:t>;</w:t>
      </w:r>
      <w:r w:rsidRPr="00D64F2A">
        <w:rPr>
          <w:rFonts w:hint="eastAsia"/>
          <w:lang w:eastAsia="zh-CN"/>
        </w:rPr>
        <w:t>一张表现出你的</w:t>
      </w:r>
      <w:r w:rsidR="00061488" w:rsidRPr="00D64F2A">
        <w:rPr>
          <w:rFonts w:hint="eastAsia"/>
          <w:lang w:eastAsia="zh-CN"/>
        </w:rPr>
        <w:t>兴趣爱好</w:t>
      </w:r>
      <w:r w:rsidRPr="00D64F2A">
        <w:rPr>
          <w:rFonts w:hint="eastAsia"/>
          <w:lang w:eastAsia="zh-CN"/>
        </w:rPr>
        <w:t>;</w:t>
      </w:r>
      <w:r w:rsidRPr="00D64F2A">
        <w:rPr>
          <w:rFonts w:hint="eastAsia"/>
          <w:lang w:eastAsia="zh-CN"/>
        </w:rPr>
        <w:t>以及一张对你很重要的东西之一（例如乐器，宠物，特殊的人或特殊的地方</w:t>
      </w:r>
      <w:r w:rsidR="006D5045" w:rsidRPr="00D64F2A">
        <w:rPr>
          <w:rFonts w:hint="eastAsia"/>
          <w:lang w:eastAsia="zh-CN"/>
        </w:rPr>
        <w:t>）的照片</w:t>
      </w:r>
      <w:r w:rsidRPr="00D64F2A">
        <w:rPr>
          <w:rFonts w:hint="eastAsia"/>
          <w:lang w:eastAsia="zh-CN"/>
        </w:rPr>
        <w:t>。请提供每张照片的书面说明</w:t>
      </w:r>
      <w:r w:rsidRPr="00D16374">
        <w:rPr>
          <w:rFonts w:hint="eastAsia"/>
          <w:lang w:eastAsia="zh-CN"/>
        </w:rPr>
        <w:t>。</w:t>
      </w:r>
      <w:r w:rsidRPr="00D16374">
        <w:rPr>
          <w:rFonts w:hint="eastAsia"/>
          <w:lang w:eastAsia="zh-CN"/>
        </w:rPr>
        <w:t xml:space="preserve"> </w:t>
      </w:r>
      <w:r w:rsidRPr="00D16374">
        <w:rPr>
          <w:rFonts w:hint="eastAsia"/>
          <w:lang w:eastAsia="zh-CN"/>
        </w:rPr>
        <w:t>（照片可以作为附件以电子方式提交，但请务必在此页面上包含每张照片的说明。</w:t>
      </w:r>
      <w:r w:rsidRPr="00D16374">
        <w:rPr>
          <w:rFonts w:hint="eastAsia"/>
        </w:rPr>
        <w:t>）</w:t>
      </w:r>
      <w:r w:rsidR="0080784A">
        <w:br w:type="page"/>
      </w:r>
    </w:p>
    <w:p w:rsidR="0080784A" w:rsidRDefault="000A5359" w:rsidP="0080784A">
      <w:r w:rsidRPr="00B06A56">
        <w:rPr>
          <w:noProof/>
        </w:rPr>
        <w:drawing>
          <wp:inline distT="0" distB="0" distL="0" distR="0">
            <wp:extent cx="5943600" cy="853440"/>
            <wp:effectExtent l="0" t="0" r="0" b="0"/>
            <wp:docPr id="7" name="图片 7" descr="Header - Open in Pictur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ader - Open in Picture Manager"/>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943600" cy="853440"/>
                    </a:xfrm>
                    <a:prstGeom prst="rect">
                      <a:avLst/>
                    </a:prstGeom>
                    <a:noFill/>
                    <a:ln>
                      <a:noFill/>
                    </a:ln>
                  </pic:spPr>
                </pic:pic>
              </a:graphicData>
            </a:graphic>
          </wp:inline>
        </w:drawing>
      </w:r>
    </w:p>
    <w:p w:rsidR="0080784A" w:rsidRDefault="0080784A" w:rsidP="0080784A"/>
    <w:p w:rsidR="0080784A" w:rsidRPr="00CD3E70" w:rsidRDefault="0080784A" w:rsidP="0080784A">
      <w:pPr>
        <w:jc w:val="center"/>
        <w:rPr>
          <w:rFonts w:ascii="Britannic Bold" w:hAnsi="Britannic Bold"/>
          <w:sz w:val="36"/>
          <w:szCs w:val="36"/>
          <w:u w:val="single"/>
          <w:lang w:eastAsia="zh-CN"/>
        </w:rPr>
      </w:pPr>
      <w:r w:rsidRPr="00CD3E70">
        <w:rPr>
          <w:rFonts w:ascii="Britannic Bold" w:hAnsi="Britannic Bold"/>
          <w:sz w:val="36"/>
          <w:szCs w:val="36"/>
          <w:u w:val="single"/>
        </w:rPr>
        <w:t>LEGAL DOCUMENTS</w:t>
      </w:r>
      <w:r w:rsidR="00D16374">
        <w:rPr>
          <w:rFonts w:ascii="Britannic Bold" w:hAnsi="Britannic Bold" w:hint="eastAsia"/>
          <w:sz w:val="36"/>
          <w:szCs w:val="36"/>
          <w:u w:val="single"/>
          <w:lang w:eastAsia="zh-CN"/>
        </w:rPr>
        <w:t xml:space="preserve"> </w:t>
      </w:r>
      <w:r w:rsidR="00D16374">
        <w:rPr>
          <w:rFonts w:ascii="Britannic Bold" w:hAnsi="Britannic Bold" w:hint="eastAsia"/>
          <w:sz w:val="36"/>
          <w:szCs w:val="36"/>
          <w:u w:val="single"/>
          <w:lang w:eastAsia="zh-CN"/>
        </w:rPr>
        <w:t>法律文件</w:t>
      </w:r>
    </w:p>
    <w:p w:rsidR="006E459E" w:rsidRDefault="006E459E" w:rsidP="00D16374"/>
    <w:p w:rsidR="00D16374" w:rsidRPr="006E459E" w:rsidRDefault="0080784A" w:rsidP="00D16374">
      <w:pPr>
        <w:rPr>
          <w:b/>
          <w:u w:val="single"/>
        </w:rPr>
      </w:pPr>
      <w:r w:rsidRPr="006E459E">
        <w:rPr>
          <w:b/>
          <w:u w:val="single"/>
        </w:rPr>
        <w:t>8.  STUDENT AGREEMENT</w:t>
      </w:r>
      <w:r w:rsidR="00D16374" w:rsidRPr="006E459E">
        <w:t xml:space="preserve"> </w:t>
      </w:r>
    </w:p>
    <w:p w:rsidR="0080784A" w:rsidRPr="006E459E" w:rsidRDefault="00D16374" w:rsidP="00D16374">
      <w:pPr>
        <w:rPr>
          <w:b/>
          <w:u w:val="single"/>
        </w:rPr>
      </w:pPr>
      <w:proofErr w:type="spellStart"/>
      <w:r w:rsidRPr="006E459E">
        <w:rPr>
          <w:rFonts w:hint="eastAsia"/>
          <w:b/>
          <w:u w:val="single"/>
        </w:rPr>
        <w:t>学生协议</w:t>
      </w:r>
      <w:proofErr w:type="spellEnd"/>
    </w:p>
    <w:p w:rsidR="00571D6B" w:rsidRPr="006E459E" w:rsidRDefault="00571D6B" w:rsidP="0080784A">
      <w:pPr>
        <w:rPr>
          <w:b/>
          <w:szCs w:val="28"/>
        </w:rPr>
      </w:pPr>
    </w:p>
    <w:p w:rsidR="0080784A" w:rsidRPr="006E459E" w:rsidRDefault="0080784A" w:rsidP="0080784A">
      <w:pPr>
        <w:rPr>
          <w:szCs w:val="28"/>
        </w:rPr>
      </w:pPr>
      <w:r w:rsidRPr="006E459E">
        <w:rPr>
          <w:b/>
          <w:szCs w:val="28"/>
        </w:rPr>
        <w:t>Student:</w:t>
      </w:r>
      <w:r w:rsidRPr="006E459E">
        <w:rPr>
          <w:szCs w:val="28"/>
        </w:rPr>
        <w:t xml:space="preserve">  Please read the </w:t>
      </w:r>
      <w:r w:rsidRPr="006E459E">
        <w:rPr>
          <w:b/>
          <w:szCs w:val="28"/>
          <w:u w:val="single"/>
        </w:rPr>
        <w:t>International Student Code of Conduct</w:t>
      </w:r>
      <w:r w:rsidRPr="006E459E">
        <w:rPr>
          <w:szCs w:val="28"/>
        </w:rPr>
        <w:t xml:space="preserve"> (next two pages).  Then read the Student Agreement below, sign and date where indicated. </w:t>
      </w:r>
    </w:p>
    <w:p w:rsidR="0080784A" w:rsidRPr="006E459E" w:rsidRDefault="00D16374" w:rsidP="0080784A">
      <w:pPr>
        <w:rPr>
          <w:szCs w:val="28"/>
          <w:lang w:eastAsia="zh-CN"/>
        </w:rPr>
      </w:pPr>
      <w:r w:rsidRPr="006E459E">
        <w:rPr>
          <w:rFonts w:hint="eastAsia"/>
          <w:szCs w:val="28"/>
          <w:lang w:eastAsia="zh-CN"/>
        </w:rPr>
        <w:t>学生：请阅读国际学生行为准则（下两页）。然后阅读下面的学生协议，签名并且注明日期。</w:t>
      </w:r>
    </w:p>
    <w:p w:rsidR="0080784A" w:rsidRPr="006E459E" w:rsidRDefault="0080784A" w:rsidP="0080784A">
      <w:pPr>
        <w:jc w:val="center"/>
        <w:rPr>
          <w:szCs w:val="28"/>
        </w:rPr>
      </w:pPr>
      <w:r w:rsidRPr="006E459E">
        <w:rPr>
          <w:b/>
          <w:szCs w:val="28"/>
          <w:u w:val="single"/>
        </w:rPr>
        <w:t>STUDENT AGREEMENT</w:t>
      </w:r>
    </w:p>
    <w:p w:rsidR="0080784A" w:rsidRPr="006E459E" w:rsidRDefault="0080784A" w:rsidP="0080784A">
      <w:pPr>
        <w:jc w:val="center"/>
        <w:rPr>
          <w:szCs w:val="28"/>
        </w:rPr>
      </w:pPr>
    </w:p>
    <w:p w:rsidR="0080784A" w:rsidRPr="006E459E" w:rsidRDefault="0080784A" w:rsidP="0080784A">
      <w:pPr>
        <w:rPr>
          <w:szCs w:val="28"/>
        </w:rPr>
      </w:pPr>
      <w:r w:rsidRPr="006E459E">
        <w:rPr>
          <w:szCs w:val="28"/>
        </w:rPr>
        <w:t xml:space="preserve">In the city of _________________________, country of _____________________ on the ________ day of _________________________ in the year 20__________, I, _____________________________, the student, agree that if I am accepted </w:t>
      </w:r>
      <w:proofErr w:type="gramStart"/>
      <w:r w:rsidRPr="006E459E">
        <w:rPr>
          <w:szCs w:val="28"/>
        </w:rPr>
        <w:t>by  Christian</w:t>
      </w:r>
      <w:proofErr w:type="gramEnd"/>
      <w:r w:rsidRPr="006E459E">
        <w:rPr>
          <w:szCs w:val="28"/>
        </w:rPr>
        <w:t xml:space="preserve"> Central Academy (hereafter "school"), I will travel to the host country, live with an approved host family, and attend the school for the length of time agreed upon by me, my parents, and the school.  I hereby state that I have read and understand the </w:t>
      </w:r>
      <w:r w:rsidRPr="006E459E">
        <w:rPr>
          <w:szCs w:val="28"/>
          <w:u w:val="single"/>
        </w:rPr>
        <w:t>International Student Code of Conduct</w:t>
      </w:r>
      <w:r w:rsidRPr="006E459E">
        <w:rPr>
          <w:szCs w:val="28"/>
        </w:rPr>
        <w:t xml:space="preserve">.  Should I, as a student, be admitted to and enrolled in the school, I agree to abide by all the school and ISP rules, conditions, and decisions throughout the duration of my enrollment in the school.  I understand that while a student in the school, my activities are under the authority of the school.  Therefore, my parents/legal guardians cannot authorize me to engage in an activity or activities </w:t>
      </w:r>
      <w:r w:rsidR="00A864F1" w:rsidRPr="006E459E">
        <w:rPr>
          <w:rFonts w:hint="eastAsia"/>
          <w:szCs w:val="28"/>
          <w:lang w:eastAsia="zh-CN"/>
        </w:rPr>
        <w:t>when</w:t>
      </w:r>
      <w:r w:rsidRPr="006E459E">
        <w:rPr>
          <w:szCs w:val="28"/>
        </w:rPr>
        <w:t xml:space="preserve"> the school </w:t>
      </w:r>
      <w:r w:rsidR="00403877" w:rsidRPr="006E459E">
        <w:rPr>
          <w:szCs w:val="28"/>
        </w:rPr>
        <w:t xml:space="preserve">disapproves </w:t>
      </w:r>
      <w:r w:rsidR="001A3C98" w:rsidRPr="006E459E">
        <w:rPr>
          <w:szCs w:val="28"/>
        </w:rPr>
        <w:t>but the parents do not</w:t>
      </w:r>
      <w:r w:rsidRPr="006E459E">
        <w:rPr>
          <w:szCs w:val="28"/>
        </w:rPr>
        <w:t xml:space="preserve">.  I also understand that any relative that I may have in the host country </w:t>
      </w:r>
      <w:r w:rsidR="001A3C98" w:rsidRPr="006E459E">
        <w:rPr>
          <w:szCs w:val="28"/>
        </w:rPr>
        <w:t>does</w:t>
      </w:r>
      <w:r w:rsidRPr="006E459E">
        <w:rPr>
          <w:szCs w:val="28"/>
        </w:rPr>
        <w:t xml:space="preserve"> </w:t>
      </w:r>
      <w:r w:rsidR="00403877" w:rsidRPr="006E459E">
        <w:rPr>
          <w:szCs w:val="28"/>
        </w:rPr>
        <w:t xml:space="preserve">not </w:t>
      </w:r>
      <w:r w:rsidRPr="006E459E">
        <w:rPr>
          <w:szCs w:val="28"/>
        </w:rPr>
        <w:t xml:space="preserve">have </w:t>
      </w:r>
      <w:r w:rsidR="001A3C98" w:rsidRPr="006E459E">
        <w:rPr>
          <w:szCs w:val="28"/>
        </w:rPr>
        <w:t>primary</w:t>
      </w:r>
      <w:r w:rsidRPr="006E459E">
        <w:rPr>
          <w:szCs w:val="28"/>
        </w:rPr>
        <w:t xml:space="preserve"> authority over </w:t>
      </w:r>
      <w:r w:rsidR="001A3C98" w:rsidRPr="006E459E">
        <w:rPr>
          <w:szCs w:val="28"/>
        </w:rPr>
        <w:t>these decisions</w:t>
      </w:r>
      <w:r w:rsidRPr="006E459E">
        <w:rPr>
          <w:szCs w:val="28"/>
        </w:rPr>
        <w:t xml:space="preserve"> while I am a student in the school.  </w:t>
      </w:r>
    </w:p>
    <w:p w:rsidR="0080784A" w:rsidRPr="006E459E" w:rsidRDefault="00D16374" w:rsidP="00D163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212121"/>
          <w:lang w:eastAsia="zh-CN"/>
        </w:rPr>
      </w:pPr>
      <w:r w:rsidRPr="006E459E">
        <w:rPr>
          <w:rFonts w:ascii="inherit" w:hAnsi="inherit" w:cs="宋体" w:hint="eastAsia"/>
          <w:color w:val="212121"/>
          <w:lang w:eastAsia="zh-CN"/>
        </w:rPr>
        <w:t>我同意，如果我被中央基督学院（以下简称“学校”）录取，我将前往与经批准的寄宿家庭一起生活，并在我和我的父母和学校商定的时间内上学。我在此声明我已阅读并理解国际学生行为准则。作为一名学生，我是否应该被录取并进入学校，我同意在我入学期间遵守所有学校和</w:t>
      </w:r>
      <w:r w:rsidRPr="006E459E">
        <w:rPr>
          <w:rFonts w:ascii="inherit" w:hAnsi="inherit" w:cs="宋体" w:hint="eastAsia"/>
          <w:color w:val="212121"/>
          <w:lang w:eastAsia="zh-CN"/>
        </w:rPr>
        <w:t>ISP</w:t>
      </w:r>
      <w:r w:rsidRPr="006E459E">
        <w:rPr>
          <w:rFonts w:ascii="inherit" w:hAnsi="inherit" w:cs="宋体" w:hint="eastAsia"/>
          <w:color w:val="212121"/>
          <w:lang w:eastAsia="zh-CN"/>
        </w:rPr>
        <w:t>规则，条件和决定。我明白，当学生在学校时</w:t>
      </w:r>
      <w:r w:rsidR="00FB05E7" w:rsidRPr="006E459E">
        <w:rPr>
          <w:rFonts w:ascii="inherit" w:hAnsi="inherit" w:cs="宋体" w:hint="eastAsia"/>
          <w:color w:val="212121"/>
          <w:lang w:eastAsia="zh-CN"/>
        </w:rPr>
        <w:t>，我的活动将受到学校的管辖</w:t>
      </w:r>
      <w:r w:rsidRPr="006E459E">
        <w:rPr>
          <w:rFonts w:ascii="inherit" w:hAnsi="inherit" w:cs="宋体" w:hint="eastAsia"/>
          <w:color w:val="212121"/>
          <w:lang w:eastAsia="zh-CN"/>
        </w:rPr>
        <w:t>。</w:t>
      </w:r>
      <w:r w:rsidR="00FB05E7" w:rsidRPr="006E459E">
        <w:rPr>
          <w:rFonts w:ascii="inherit" w:hAnsi="inherit" w:cs="宋体" w:hint="eastAsia"/>
          <w:color w:val="212121"/>
          <w:lang w:eastAsia="zh-CN"/>
        </w:rPr>
        <w:t>因此，如未经学校批准，在我在中央基督学院作为学生的时间内，我的父母</w:t>
      </w:r>
      <w:r w:rsidR="00FB05E7" w:rsidRPr="006E459E">
        <w:rPr>
          <w:rFonts w:ascii="inherit" w:hAnsi="inherit" w:cs="宋体" w:hint="eastAsia"/>
          <w:color w:val="212121"/>
          <w:lang w:eastAsia="zh-CN"/>
        </w:rPr>
        <w:t>/</w:t>
      </w:r>
      <w:r w:rsidR="00FB05E7" w:rsidRPr="006E459E">
        <w:rPr>
          <w:rFonts w:ascii="inherit" w:hAnsi="inherit" w:cs="宋体" w:hint="eastAsia"/>
          <w:color w:val="212121"/>
          <w:lang w:eastAsia="zh-CN"/>
        </w:rPr>
        <w:t>法定监护人或任何在寄宿国家的亲戚朋友</w:t>
      </w:r>
      <w:r w:rsidR="00E571F9" w:rsidRPr="006E459E">
        <w:rPr>
          <w:rFonts w:ascii="inherit" w:hAnsi="inherit" w:cs="宋体" w:hint="eastAsia"/>
          <w:color w:val="212121"/>
          <w:lang w:eastAsia="zh-CN"/>
        </w:rPr>
        <w:t>不会拥有对我生活的优先决定权。</w:t>
      </w:r>
    </w:p>
    <w:p w:rsidR="00571D6B" w:rsidRPr="006E459E" w:rsidRDefault="00571D6B" w:rsidP="0080784A">
      <w:pPr>
        <w:rPr>
          <w:szCs w:val="28"/>
          <w:lang w:eastAsia="zh-CN"/>
        </w:rPr>
      </w:pPr>
    </w:p>
    <w:p w:rsidR="0080784A" w:rsidRPr="006E459E" w:rsidRDefault="0080784A" w:rsidP="0080784A">
      <w:pPr>
        <w:rPr>
          <w:szCs w:val="28"/>
        </w:rPr>
      </w:pPr>
      <w:r w:rsidRPr="006E459E">
        <w:rPr>
          <w:szCs w:val="28"/>
        </w:rPr>
        <w:t xml:space="preserve">I attest that I am of good health and character, I understand the important role of an </w:t>
      </w:r>
      <w:bookmarkStart w:id="0" w:name="_GoBack"/>
      <w:bookmarkEnd w:id="0"/>
      <w:r w:rsidRPr="006E459E">
        <w:rPr>
          <w:szCs w:val="28"/>
        </w:rPr>
        <w:t xml:space="preserve">international student, and I will, to the best of my ability maintain the high standards required of an international student should I be chosen to represent my family, school, community, state/province, and country.  I further state that all the material contained in this application and in the attached documents is true and accurate to the best of my knowledge. </w:t>
      </w:r>
    </w:p>
    <w:p w:rsidR="00B33991" w:rsidRPr="006E459E" w:rsidRDefault="00B33991" w:rsidP="00D163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212121"/>
          <w:lang w:eastAsia="zh-CN"/>
        </w:rPr>
      </w:pPr>
    </w:p>
    <w:p w:rsidR="00D16374" w:rsidRPr="006E459E" w:rsidRDefault="00832693" w:rsidP="00D163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212121"/>
          <w:lang w:eastAsia="zh-CN"/>
        </w:rPr>
      </w:pPr>
      <w:r w:rsidRPr="006E459E">
        <w:rPr>
          <w:rFonts w:ascii="inherit" w:hAnsi="inherit" w:cs="宋体" w:hint="eastAsia"/>
          <w:color w:val="212121"/>
          <w:lang w:eastAsia="zh-CN"/>
        </w:rPr>
        <w:t>我证明我身体健康，性格开朗，我理解国际学生的重要作用，我选择代表我的家庭，社区，州</w:t>
      </w:r>
      <w:r w:rsidRPr="006E459E">
        <w:rPr>
          <w:rFonts w:ascii="inherit" w:hAnsi="inherit" w:cs="宋体" w:hint="eastAsia"/>
          <w:color w:val="212121"/>
          <w:lang w:eastAsia="zh-CN"/>
        </w:rPr>
        <w:t>/</w:t>
      </w:r>
      <w:r w:rsidRPr="006E459E">
        <w:rPr>
          <w:rFonts w:ascii="inherit" w:hAnsi="inherit" w:cs="宋体" w:hint="eastAsia"/>
          <w:color w:val="212121"/>
          <w:lang w:eastAsia="zh-CN"/>
        </w:rPr>
        <w:t>省和国家，</w:t>
      </w:r>
      <w:r w:rsidR="00D16374" w:rsidRPr="006E459E">
        <w:rPr>
          <w:rFonts w:ascii="inherit" w:hAnsi="inherit" w:cs="宋体" w:hint="eastAsia"/>
          <w:color w:val="212121"/>
          <w:lang w:eastAsia="zh-CN"/>
        </w:rPr>
        <w:t>尽我所能保持国际学生的高标准。我进一步声明，本申请和所附文件中包含的所有材料都是</w:t>
      </w:r>
      <w:r w:rsidR="007760EE" w:rsidRPr="006E459E">
        <w:rPr>
          <w:rFonts w:ascii="inherit" w:hAnsi="inherit" w:cs="宋体" w:hint="eastAsia"/>
          <w:color w:val="212121"/>
          <w:lang w:eastAsia="zh-CN"/>
        </w:rPr>
        <w:t>据我所知最</w:t>
      </w:r>
      <w:r w:rsidR="00D16374" w:rsidRPr="006E459E">
        <w:rPr>
          <w:rFonts w:ascii="inherit" w:hAnsi="inherit" w:cs="宋体" w:hint="eastAsia"/>
          <w:color w:val="212121"/>
          <w:lang w:eastAsia="zh-CN"/>
        </w:rPr>
        <w:t>真实</w:t>
      </w:r>
      <w:r w:rsidR="0049305F" w:rsidRPr="006E459E">
        <w:rPr>
          <w:rFonts w:ascii="inherit" w:hAnsi="inherit" w:cs="宋体" w:hint="eastAsia"/>
          <w:color w:val="212121"/>
          <w:lang w:eastAsia="zh-CN"/>
        </w:rPr>
        <w:t>且</w:t>
      </w:r>
      <w:r w:rsidR="00D16374" w:rsidRPr="006E459E">
        <w:rPr>
          <w:rFonts w:ascii="inherit" w:hAnsi="inherit" w:cs="宋体" w:hint="eastAsia"/>
          <w:color w:val="212121"/>
          <w:lang w:eastAsia="zh-CN"/>
        </w:rPr>
        <w:t>准确的。</w:t>
      </w:r>
    </w:p>
    <w:p w:rsidR="0080784A" w:rsidRPr="006E459E" w:rsidRDefault="0080784A" w:rsidP="0080784A">
      <w:pPr>
        <w:rPr>
          <w:szCs w:val="28"/>
          <w:lang w:eastAsia="zh-CN"/>
        </w:rPr>
      </w:pPr>
    </w:p>
    <w:p w:rsidR="0080784A" w:rsidRPr="006E459E" w:rsidRDefault="0080784A" w:rsidP="0080784A">
      <w:pPr>
        <w:rPr>
          <w:szCs w:val="28"/>
        </w:rPr>
      </w:pPr>
      <w:r w:rsidRPr="006E459E">
        <w:rPr>
          <w:szCs w:val="28"/>
        </w:rPr>
        <w:t>Student's Name (please print):  _________________________________________</w:t>
      </w:r>
    </w:p>
    <w:p w:rsidR="0080784A" w:rsidRPr="006E459E" w:rsidRDefault="0080784A" w:rsidP="0080784A">
      <w:pPr>
        <w:rPr>
          <w:szCs w:val="28"/>
        </w:rPr>
      </w:pPr>
    </w:p>
    <w:p w:rsidR="0080784A" w:rsidRPr="00325FD8" w:rsidRDefault="0080784A" w:rsidP="0080784A">
      <w:pPr>
        <w:rPr>
          <w:szCs w:val="28"/>
        </w:rPr>
      </w:pPr>
      <w:r w:rsidRPr="006E459E">
        <w:rPr>
          <w:szCs w:val="28"/>
        </w:rPr>
        <w:t>Signature:  _______________________________</w:t>
      </w:r>
      <w:r w:rsidRPr="006E459E">
        <w:rPr>
          <w:szCs w:val="28"/>
        </w:rPr>
        <w:tab/>
        <w:t>Date: ____________________</w:t>
      </w:r>
    </w:p>
    <w:p w:rsidR="0080784A" w:rsidRDefault="000A5359" w:rsidP="0080784A">
      <w:pPr>
        <w:rPr>
          <w:sz w:val="28"/>
          <w:szCs w:val="28"/>
        </w:rPr>
      </w:pPr>
      <w:r w:rsidRPr="00B06A56">
        <w:rPr>
          <w:noProof/>
        </w:rPr>
        <w:drawing>
          <wp:inline distT="0" distB="0" distL="0" distR="0">
            <wp:extent cx="5943600" cy="853440"/>
            <wp:effectExtent l="0" t="0" r="0" b="0"/>
            <wp:docPr id="8" name="图片 8" descr="Header - Open in Pictur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ader - Open in Picture Manager"/>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943600" cy="853440"/>
                    </a:xfrm>
                    <a:prstGeom prst="rect">
                      <a:avLst/>
                    </a:prstGeom>
                    <a:noFill/>
                    <a:ln>
                      <a:noFill/>
                    </a:ln>
                  </pic:spPr>
                </pic:pic>
              </a:graphicData>
            </a:graphic>
          </wp:inline>
        </w:drawing>
      </w:r>
    </w:p>
    <w:p w:rsidR="0080784A" w:rsidRDefault="0080784A" w:rsidP="0080784A">
      <w:pPr>
        <w:rPr>
          <w:sz w:val="28"/>
          <w:szCs w:val="28"/>
        </w:rPr>
      </w:pPr>
    </w:p>
    <w:p w:rsidR="0080784A" w:rsidRPr="006E459E" w:rsidRDefault="0080784A" w:rsidP="0080784A">
      <w:pPr>
        <w:ind w:left="720" w:hanging="720"/>
        <w:jc w:val="center"/>
        <w:rPr>
          <w:b/>
          <w:szCs w:val="21"/>
          <w:u w:val="single"/>
        </w:rPr>
      </w:pPr>
      <w:r w:rsidRPr="006E459E">
        <w:rPr>
          <w:b/>
          <w:szCs w:val="21"/>
          <w:u w:val="single"/>
        </w:rPr>
        <w:t>INTERNATIONAL STUDENT</w:t>
      </w:r>
    </w:p>
    <w:p w:rsidR="0080784A" w:rsidRPr="006E459E" w:rsidRDefault="0080784A" w:rsidP="0080784A">
      <w:pPr>
        <w:ind w:left="720" w:hanging="720"/>
        <w:jc w:val="center"/>
        <w:rPr>
          <w:szCs w:val="21"/>
        </w:rPr>
      </w:pPr>
      <w:r w:rsidRPr="006E459E">
        <w:rPr>
          <w:b/>
          <w:szCs w:val="21"/>
          <w:u w:val="single"/>
        </w:rPr>
        <w:t>CODE OF CONDUCT</w:t>
      </w:r>
    </w:p>
    <w:p w:rsidR="0080784A" w:rsidRPr="006E459E" w:rsidRDefault="00832693" w:rsidP="0080784A">
      <w:pPr>
        <w:ind w:left="720" w:hanging="720"/>
        <w:jc w:val="center"/>
        <w:rPr>
          <w:szCs w:val="21"/>
        </w:rPr>
      </w:pPr>
      <w:proofErr w:type="spellStart"/>
      <w:r w:rsidRPr="006E459E">
        <w:rPr>
          <w:szCs w:val="21"/>
        </w:rPr>
        <w:t>国际</w:t>
      </w:r>
      <w:proofErr w:type="spellEnd"/>
      <w:r w:rsidR="00464DA2" w:rsidRPr="006E459E">
        <w:rPr>
          <w:rFonts w:hint="eastAsia"/>
          <w:szCs w:val="21"/>
          <w:lang w:eastAsia="zh-CN"/>
        </w:rPr>
        <w:t>学</w:t>
      </w:r>
      <w:proofErr w:type="spellStart"/>
      <w:r w:rsidRPr="006E459E">
        <w:rPr>
          <w:szCs w:val="21"/>
        </w:rPr>
        <w:t>生行为准则</w:t>
      </w:r>
      <w:proofErr w:type="spellEnd"/>
    </w:p>
    <w:p w:rsidR="0080784A" w:rsidRPr="006E459E" w:rsidRDefault="0080784A" w:rsidP="0080784A">
      <w:pPr>
        <w:ind w:left="720" w:hanging="720"/>
        <w:jc w:val="center"/>
        <w:rPr>
          <w:szCs w:val="21"/>
        </w:rPr>
      </w:pPr>
    </w:p>
    <w:p w:rsidR="0080784A" w:rsidRPr="006E459E" w:rsidRDefault="0080784A" w:rsidP="0080784A">
      <w:pPr>
        <w:rPr>
          <w:rFonts w:ascii="Times" w:hAnsi="Times"/>
          <w:szCs w:val="20"/>
        </w:rPr>
      </w:pPr>
      <w:r w:rsidRPr="006E459E">
        <w:rPr>
          <w:szCs w:val="21"/>
        </w:rPr>
        <w:t xml:space="preserve">As an international student attending CHRISTIAN CENTRAL ACADEMY, I agree to the following international student program code of conduct because it reflects the mission of the school: </w:t>
      </w:r>
      <w:r w:rsidRPr="006E459E">
        <w:rPr>
          <w:rFonts w:ascii="Georgia" w:hAnsi="Georgia"/>
          <w:i/>
          <w:iCs/>
          <w:szCs w:val="26"/>
        </w:rPr>
        <w:t>Christian Central Academy will provide an environment where faculty, staff and students will grow "in wisdom and stature and in favor with God and men."  Luke 2:52</w:t>
      </w:r>
    </w:p>
    <w:p w:rsidR="0080784A" w:rsidRPr="006E459E" w:rsidRDefault="00832693" w:rsidP="0080784A">
      <w:pPr>
        <w:rPr>
          <w:szCs w:val="21"/>
          <w:lang w:eastAsia="zh-CN"/>
        </w:rPr>
      </w:pPr>
      <w:r w:rsidRPr="006E459E">
        <w:rPr>
          <w:rFonts w:hint="eastAsia"/>
          <w:szCs w:val="21"/>
          <w:lang w:eastAsia="zh-CN"/>
        </w:rPr>
        <w:t>作为参加中央基督的国际学生，我同意以下国际学生计划行为准则，因为它反映了学校的使命：基督教中央学院将提供一个环境，</w:t>
      </w:r>
      <w:r w:rsidR="00985B12" w:rsidRPr="006E459E">
        <w:rPr>
          <w:rFonts w:hint="eastAsia"/>
          <w:szCs w:val="21"/>
          <w:lang w:eastAsia="zh-CN"/>
        </w:rPr>
        <w:t>在这个环境下，</w:t>
      </w:r>
      <w:r w:rsidRPr="006E459E">
        <w:rPr>
          <w:rFonts w:hint="eastAsia"/>
          <w:szCs w:val="21"/>
          <w:lang w:eastAsia="zh-CN"/>
        </w:rPr>
        <w:t>教师，员工和学生将“耶穌的智慧和身量，以及神和人对他的喜爱，都不斷增長。”</w:t>
      </w:r>
      <w:r w:rsidR="00985B12" w:rsidRPr="006E459E">
        <w:rPr>
          <w:rFonts w:hint="eastAsia"/>
          <w:szCs w:val="21"/>
          <w:lang w:eastAsia="zh-CN"/>
        </w:rPr>
        <w:t>（</w:t>
      </w:r>
      <w:r w:rsidRPr="006E459E">
        <w:rPr>
          <w:rFonts w:hint="eastAsia"/>
          <w:szCs w:val="21"/>
          <w:lang w:eastAsia="zh-CN"/>
        </w:rPr>
        <w:t>路加福音</w:t>
      </w:r>
      <w:r w:rsidRPr="006E459E">
        <w:rPr>
          <w:rFonts w:hint="eastAsia"/>
          <w:szCs w:val="21"/>
          <w:lang w:eastAsia="zh-CN"/>
        </w:rPr>
        <w:t>2:52</w:t>
      </w:r>
      <w:r w:rsidRPr="006E459E">
        <w:rPr>
          <w:rFonts w:hint="eastAsia"/>
          <w:szCs w:val="21"/>
          <w:lang w:eastAsia="zh-CN"/>
        </w:rPr>
        <w:t>）</w:t>
      </w:r>
    </w:p>
    <w:p w:rsidR="0080784A" w:rsidRPr="006E459E" w:rsidRDefault="0080784A" w:rsidP="0080784A">
      <w:pPr>
        <w:ind w:left="720" w:hanging="720"/>
        <w:rPr>
          <w:szCs w:val="21"/>
          <w:lang w:eastAsia="zh-CN"/>
        </w:rPr>
      </w:pPr>
    </w:p>
    <w:p w:rsidR="0080784A" w:rsidRPr="006E459E" w:rsidRDefault="0080784A" w:rsidP="0080784A">
      <w:pPr>
        <w:pStyle w:val="normal0"/>
        <w:numPr>
          <w:ilvl w:val="2"/>
          <w:numId w:val="3"/>
        </w:numPr>
        <w:ind w:left="900"/>
        <w:rPr>
          <w:szCs w:val="21"/>
        </w:rPr>
      </w:pPr>
      <w:r w:rsidRPr="006E459E">
        <w:rPr>
          <w:color w:val="auto"/>
          <w:szCs w:val="21"/>
        </w:rPr>
        <w:t>I will make every effort to improve my ability in the English language.  (Teachers, host parents and</w:t>
      </w:r>
      <w:r w:rsidRPr="006E459E">
        <w:rPr>
          <w:szCs w:val="21"/>
        </w:rPr>
        <w:t xml:space="preserve"> others in the community will appreciate the effort, and learning the language will go a long way toward my acceptance in the host community and my success in school and acceptance into university.) </w:t>
      </w:r>
    </w:p>
    <w:p w:rsidR="0080784A" w:rsidRPr="006E459E" w:rsidRDefault="00832693" w:rsidP="0080784A">
      <w:pPr>
        <w:pStyle w:val="normal0"/>
        <w:ind w:left="900"/>
        <w:rPr>
          <w:szCs w:val="21"/>
          <w:lang w:eastAsia="zh-CN"/>
        </w:rPr>
      </w:pPr>
      <w:r w:rsidRPr="006E459E">
        <w:rPr>
          <w:rFonts w:hint="eastAsia"/>
          <w:szCs w:val="21"/>
          <w:lang w:eastAsia="zh-CN"/>
        </w:rPr>
        <w:t>我将尽一切努力提高我的英语能力。</w:t>
      </w:r>
      <w:r w:rsidRPr="006E459E">
        <w:rPr>
          <w:rFonts w:hint="eastAsia"/>
          <w:szCs w:val="21"/>
          <w:lang w:eastAsia="zh-CN"/>
        </w:rPr>
        <w:t xml:space="preserve"> </w:t>
      </w:r>
      <w:r w:rsidRPr="006E459E">
        <w:rPr>
          <w:rFonts w:hint="eastAsia"/>
          <w:szCs w:val="21"/>
          <w:lang w:eastAsia="zh-CN"/>
        </w:rPr>
        <w:t>（教师，寄宿家长和社区中的其他人将对这种努力十分欣慰，学习</w:t>
      </w:r>
      <w:r w:rsidR="00464DA2" w:rsidRPr="006E459E">
        <w:rPr>
          <w:rFonts w:hint="eastAsia"/>
          <w:szCs w:val="21"/>
          <w:lang w:eastAsia="zh-CN"/>
        </w:rPr>
        <w:t>英语</w:t>
      </w:r>
      <w:r w:rsidRPr="006E459E">
        <w:rPr>
          <w:rFonts w:hint="eastAsia"/>
          <w:szCs w:val="21"/>
          <w:lang w:eastAsia="zh-CN"/>
        </w:rPr>
        <w:t>将大大有助于我在寄宿社区的接受程度以及我在学校的成功和</w:t>
      </w:r>
      <w:r w:rsidR="00464DA2" w:rsidRPr="006E459E">
        <w:rPr>
          <w:rFonts w:hint="eastAsia"/>
          <w:szCs w:val="21"/>
          <w:lang w:eastAsia="zh-CN"/>
        </w:rPr>
        <w:t>并更容易获得大学的认可</w:t>
      </w:r>
      <w:r w:rsidR="00464DA2" w:rsidRPr="006E459E">
        <w:rPr>
          <w:rFonts w:hint="eastAsia"/>
          <w:szCs w:val="21"/>
          <w:lang w:eastAsia="zh-CN"/>
        </w:rPr>
        <w:t>.</w:t>
      </w:r>
      <w:r w:rsidR="00464DA2" w:rsidRPr="006E459E">
        <w:rPr>
          <w:rFonts w:hint="eastAsia"/>
          <w:szCs w:val="21"/>
          <w:lang w:eastAsia="zh-CN"/>
        </w:rPr>
        <w:t>）</w:t>
      </w:r>
    </w:p>
    <w:p w:rsidR="0080784A" w:rsidRPr="006E459E" w:rsidRDefault="0080784A" w:rsidP="0080784A">
      <w:pPr>
        <w:pStyle w:val="normal0"/>
        <w:numPr>
          <w:ilvl w:val="2"/>
          <w:numId w:val="3"/>
        </w:numPr>
        <w:ind w:left="900"/>
        <w:rPr>
          <w:szCs w:val="21"/>
        </w:rPr>
      </w:pPr>
      <w:r w:rsidRPr="006E459E">
        <w:rPr>
          <w:szCs w:val="21"/>
        </w:rPr>
        <w:t xml:space="preserve">I will make an effort to get involved in the host community by attending events and/or volunteering.  I will plan extra-curricular activities, recreation or spare-time activities around school, church, or community events.  I will not spend all of my time with other international students or in my room at my host home.  </w:t>
      </w:r>
    </w:p>
    <w:p w:rsidR="0080784A" w:rsidRPr="006E459E" w:rsidRDefault="00832693" w:rsidP="0080784A">
      <w:pPr>
        <w:pStyle w:val="normal0"/>
        <w:ind w:left="900"/>
        <w:rPr>
          <w:szCs w:val="21"/>
          <w:lang w:eastAsia="zh-CN"/>
        </w:rPr>
      </w:pPr>
      <w:r w:rsidRPr="006E459E">
        <w:rPr>
          <w:rFonts w:hint="eastAsia"/>
          <w:szCs w:val="21"/>
          <w:lang w:eastAsia="zh-CN"/>
        </w:rPr>
        <w:t>我将通过参加活动和</w:t>
      </w:r>
      <w:r w:rsidRPr="006E459E">
        <w:rPr>
          <w:rFonts w:hint="eastAsia"/>
          <w:szCs w:val="21"/>
          <w:lang w:eastAsia="zh-CN"/>
        </w:rPr>
        <w:t>/</w:t>
      </w:r>
      <w:r w:rsidRPr="006E459E">
        <w:rPr>
          <w:rFonts w:hint="eastAsia"/>
          <w:szCs w:val="21"/>
          <w:lang w:eastAsia="zh-CN"/>
        </w:rPr>
        <w:t>或志愿活动，努力参与寄宿社区。我将计划围绕学校，教堂或社区活动的课外活动，娱乐或业余活动。我不会把所有的时间都花在其他国际学生身</w:t>
      </w:r>
      <w:r w:rsidR="00200667" w:rsidRPr="006E459E">
        <w:rPr>
          <w:rFonts w:hint="eastAsia"/>
          <w:szCs w:val="21"/>
          <w:lang w:eastAsia="zh-CN"/>
        </w:rPr>
        <w:t>边</w:t>
      </w:r>
      <w:r w:rsidRPr="006E459E">
        <w:rPr>
          <w:rFonts w:hint="eastAsia"/>
          <w:szCs w:val="21"/>
          <w:lang w:eastAsia="zh-CN"/>
        </w:rPr>
        <w:t>，也不会花在我寄宿家里的房间里。</w:t>
      </w:r>
    </w:p>
    <w:p w:rsidR="0080784A" w:rsidRPr="006E459E" w:rsidRDefault="0080784A" w:rsidP="0080784A">
      <w:pPr>
        <w:pStyle w:val="normal0"/>
        <w:numPr>
          <w:ilvl w:val="2"/>
          <w:numId w:val="3"/>
        </w:numPr>
        <w:ind w:left="900"/>
        <w:rPr>
          <w:szCs w:val="21"/>
        </w:rPr>
      </w:pPr>
      <w:r w:rsidRPr="006E459E">
        <w:rPr>
          <w:szCs w:val="21"/>
        </w:rPr>
        <w:t xml:space="preserve">I understand that I am an integral part of the host family and that I will have duties and responsibilities normal for a child of my age in the family.  Therefore, I will obey the host family's rules and am willing to participate in family activities including attending religious services. </w:t>
      </w:r>
    </w:p>
    <w:p w:rsidR="0080784A" w:rsidRPr="006E459E" w:rsidRDefault="00832693" w:rsidP="0080784A">
      <w:pPr>
        <w:pStyle w:val="normal0"/>
        <w:ind w:left="900"/>
        <w:rPr>
          <w:szCs w:val="21"/>
          <w:lang w:eastAsia="zh-CN"/>
        </w:rPr>
      </w:pPr>
      <w:r w:rsidRPr="006E459E">
        <w:rPr>
          <w:rFonts w:hint="eastAsia"/>
          <w:szCs w:val="21"/>
          <w:lang w:eastAsia="zh-CN"/>
        </w:rPr>
        <w:t>我知道我是寄宿家庭不可分割的一部分，我将在家庭中承担我这个年龄的孩子的职责。因此，我将遵守寄宿家庭的规定，并愿意参加家庭活动，包括参加宗教仪式。</w:t>
      </w:r>
    </w:p>
    <w:p w:rsidR="0080784A" w:rsidRPr="006E459E" w:rsidRDefault="0080784A" w:rsidP="0080784A">
      <w:pPr>
        <w:pStyle w:val="normal0"/>
        <w:numPr>
          <w:ilvl w:val="2"/>
          <w:numId w:val="3"/>
        </w:numPr>
        <w:ind w:left="900"/>
        <w:rPr>
          <w:szCs w:val="21"/>
        </w:rPr>
      </w:pPr>
      <w:r w:rsidRPr="006E459E">
        <w:rPr>
          <w:szCs w:val="21"/>
        </w:rPr>
        <w:t xml:space="preserve">I am not allowed to work for pay.  I understand I can volunteer as much as I would like. </w:t>
      </w:r>
    </w:p>
    <w:p w:rsidR="0080784A" w:rsidRPr="006E459E" w:rsidRDefault="00832693" w:rsidP="0080784A">
      <w:pPr>
        <w:pStyle w:val="normal0"/>
        <w:ind w:left="900"/>
        <w:rPr>
          <w:szCs w:val="21"/>
          <w:lang w:eastAsia="zh-CN"/>
        </w:rPr>
      </w:pPr>
      <w:r w:rsidRPr="006E459E">
        <w:rPr>
          <w:rFonts w:hint="eastAsia"/>
          <w:szCs w:val="21"/>
          <w:lang w:eastAsia="zh-CN"/>
        </w:rPr>
        <w:t>我不被允许为</w:t>
      </w:r>
      <w:r w:rsidR="00C80059" w:rsidRPr="006E459E">
        <w:rPr>
          <w:rFonts w:hint="eastAsia"/>
          <w:szCs w:val="21"/>
          <w:lang w:eastAsia="zh-CN"/>
        </w:rPr>
        <w:t>薪水</w:t>
      </w:r>
      <w:r w:rsidRPr="006E459E">
        <w:rPr>
          <w:rFonts w:hint="eastAsia"/>
          <w:szCs w:val="21"/>
          <w:lang w:eastAsia="zh-CN"/>
        </w:rPr>
        <w:t>而工作。我知道我可以按照自己的意愿做志愿者。</w:t>
      </w:r>
    </w:p>
    <w:p w:rsidR="00832693" w:rsidRPr="006E459E" w:rsidRDefault="0080784A" w:rsidP="00832693">
      <w:pPr>
        <w:pStyle w:val="normal0"/>
        <w:numPr>
          <w:ilvl w:val="2"/>
          <w:numId w:val="3"/>
        </w:numPr>
        <w:ind w:left="900"/>
        <w:rPr>
          <w:szCs w:val="21"/>
        </w:rPr>
      </w:pPr>
      <w:r w:rsidRPr="006E459E">
        <w:rPr>
          <w:szCs w:val="21"/>
        </w:rPr>
        <w:t xml:space="preserve">I understand that in order to graduate from high school, I must satisfactorily complete all requirements. </w:t>
      </w:r>
    </w:p>
    <w:p w:rsidR="0080784A" w:rsidRPr="006E459E" w:rsidRDefault="00832693" w:rsidP="00832693">
      <w:pPr>
        <w:pStyle w:val="normal0"/>
        <w:ind w:left="900"/>
        <w:rPr>
          <w:szCs w:val="21"/>
          <w:lang w:eastAsia="zh-CN"/>
        </w:rPr>
      </w:pPr>
      <w:r w:rsidRPr="006E459E">
        <w:rPr>
          <w:rFonts w:hint="eastAsia"/>
          <w:szCs w:val="21"/>
          <w:lang w:eastAsia="zh-CN"/>
        </w:rPr>
        <w:t>我明白为了从高中毕业，我必须满意地完成所有要求。</w:t>
      </w:r>
    </w:p>
    <w:p w:rsidR="0080784A" w:rsidRPr="006E459E" w:rsidRDefault="0080784A" w:rsidP="0080784A">
      <w:pPr>
        <w:pStyle w:val="normal0"/>
        <w:numPr>
          <w:ilvl w:val="2"/>
          <w:numId w:val="3"/>
        </w:numPr>
        <w:ind w:left="900"/>
        <w:rPr>
          <w:szCs w:val="21"/>
        </w:rPr>
      </w:pPr>
      <w:r w:rsidRPr="006E459E">
        <w:rPr>
          <w:szCs w:val="21"/>
        </w:rPr>
        <w:t xml:space="preserve">I will attend school regularly and will be enrolled as a full-time student.  </w:t>
      </w:r>
    </w:p>
    <w:p w:rsidR="0080784A" w:rsidRPr="006E459E" w:rsidRDefault="00C80059" w:rsidP="0080784A">
      <w:pPr>
        <w:pStyle w:val="normal0"/>
        <w:ind w:left="900"/>
        <w:rPr>
          <w:szCs w:val="21"/>
          <w:lang w:eastAsia="zh-CN"/>
        </w:rPr>
      </w:pPr>
      <w:r w:rsidRPr="006E459E">
        <w:rPr>
          <w:rFonts w:hint="eastAsia"/>
          <w:szCs w:val="21"/>
          <w:lang w:eastAsia="zh-CN"/>
        </w:rPr>
        <w:t>我会作为一个全日制学生出勤。</w:t>
      </w:r>
    </w:p>
    <w:p w:rsidR="0080784A" w:rsidRPr="006E459E" w:rsidRDefault="0080784A" w:rsidP="006E459E">
      <w:pPr>
        <w:pStyle w:val="normal0"/>
        <w:numPr>
          <w:ilvl w:val="2"/>
          <w:numId w:val="3"/>
        </w:numPr>
        <w:ind w:left="900"/>
        <w:rPr>
          <w:szCs w:val="21"/>
        </w:rPr>
      </w:pPr>
      <w:r w:rsidRPr="006E459E">
        <w:rPr>
          <w:szCs w:val="21"/>
        </w:rPr>
        <w:t xml:space="preserve">I will complete assignments on time and make satisfactory progress in my schoolwork and extra-curricular activities.  </w:t>
      </w:r>
      <w:r w:rsidR="00391D76" w:rsidRPr="006E459E">
        <w:rPr>
          <w:rFonts w:hint="eastAsia"/>
          <w:szCs w:val="21"/>
          <w:lang w:eastAsia="zh-CN"/>
        </w:rPr>
        <w:t>我会按时完成作业，并在学业和课外活动方面取得满意的进展。</w:t>
      </w:r>
    </w:p>
    <w:p w:rsidR="0080784A" w:rsidRPr="006E459E" w:rsidRDefault="0080784A" w:rsidP="0080784A">
      <w:pPr>
        <w:pStyle w:val="normal0"/>
        <w:numPr>
          <w:ilvl w:val="2"/>
          <w:numId w:val="3"/>
        </w:numPr>
        <w:ind w:left="900"/>
        <w:rPr>
          <w:szCs w:val="21"/>
        </w:rPr>
      </w:pPr>
      <w:r w:rsidRPr="006E459E">
        <w:rPr>
          <w:szCs w:val="21"/>
        </w:rPr>
        <w:t xml:space="preserve">I will obey the rules of Christian Central Academy and the </w:t>
      </w:r>
      <w:proofErr w:type="spellStart"/>
      <w:r w:rsidRPr="006E459E">
        <w:rPr>
          <w:szCs w:val="21"/>
        </w:rPr>
        <w:t>homestay</w:t>
      </w:r>
      <w:proofErr w:type="spellEnd"/>
      <w:r w:rsidRPr="006E459E">
        <w:rPr>
          <w:szCs w:val="21"/>
        </w:rPr>
        <w:t xml:space="preserve"> family and will be respectful and obedient to my host family, school faculty and staff.  </w:t>
      </w:r>
    </w:p>
    <w:p w:rsidR="0080784A" w:rsidRPr="006E459E" w:rsidRDefault="00391D76" w:rsidP="0080784A">
      <w:pPr>
        <w:pStyle w:val="normal0"/>
        <w:ind w:left="900"/>
        <w:rPr>
          <w:szCs w:val="21"/>
          <w:lang w:eastAsia="zh-CN"/>
        </w:rPr>
      </w:pPr>
      <w:r w:rsidRPr="006E459E">
        <w:rPr>
          <w:rFonts w:hint="eastAsia"/>
          <w:szCs w:val="21"/>
          <w:lang w:eastAsia="zh-CN"/>
        </w:rPr>
        <w:t>我将遵守学校和寄宿家庭的规定，并尊重和顺从我的寄宿家庭，学校的教职员工。</w:t>
      </w:r>
    </w:p>
    <w:p w:rsidR="0080784A" w:rsidRPr="006E459E" w:rsidRDefault="0080784A" w:rsidP="0080784A">
      <w:pPr>
        <w:pStyle w:val="normal0"/>
        <w:numPr>
          <w:ilvl w:val="2"/>
          <w:numId w:val="3"/>
        </w:numPr>
        <w:ind w:left="900"/>
        <w:rPr>
          <w:szCs w:val="21"/>
        </w:rPr>
      </w:pPr>
      <w:r w:rsidRPr="006E459E">
        <w:rPr>
          <w:szCs w:val="21"/>
        </w:rPr>
        <w:t xml:space="preserve">I understand that the school may terminate my enrollment if my behavior is detrimental or incompatible with the interests and security of the International Student Program and the school.  </w:t>
      </w:r>
    </w:p>
    <w:p w:rsidR="0080784A" w:rsidRPr="00325FD8" w:rsidRDefault="00391D76" w:rsidP="0080784A">
      <w:pPr>
        <w:pStyle w:val="normal0"/>
        <w:ind w:left="900"/>
        <w:rPr>
          <w:rFonts w:ascii="宋体" w:hAnsi="宋体" w:cs="宋体"/>
          <w:szCs w:val="21"/>
          <w:lang w:eastAsia="zh-CN"/>
        </w:rPr>
      </w:pPr>
      <w:r w:rsidRPr="006E459E">
        <w:rPr>
          <w:rFonts w:hint="eastAsia"/>
          <w:szCs w:val="21"/>
          <w:lang w:eastAsia="zh-CN"/>
        </w:rPr>
        <w:t>我了解如果我的行为有害或不符合国际学生计划和学校的利益和安全，学校可以终止我的注册</w:t>
      </w:r>
    </w:p>
    <w:p w:rsidR="0080784A" w:rsidRPr="006E459E" w:rsidRDefault="0080784A" w:rsidP="0080784A">
      <w:pPr>
        <w:pStyle w:val="normal0"/>
        <w:numPr>
          <w:ilvl w:val="2"/>
          <w:numId w:val="3"/>
        </w:numPr>
        <w:ind w:left="900"/>
        <w:rPr>
          <w:szCs w:val="21"/>
        </w:rPr>
      </w:pPr>
      <w:r w:rsidRPr="006E459E">
        <w:rPr>
          <w:szCs w:val="21"/>
        </w:rPr>
        <w:t xml:space="preserve">I must obey the laws of New York State and the United States.  If found guilty of violating any law, I will be sent home immediately at my family's expense. </w:t>
      </w:r>
    </w:p>
    <w:p w:rsidR="0080784A" w:rsidRPr="006E459E" w:rsidRDefault="00391D76" w:rsidP="0080784A">
      <w:pPr>
        <w:pStyle w:val="normal0"/>
        <w:ind w:left="900"/>
        <w:rPr>
          <w:szCs w:val="21"/>
          <w:lang w:eastAsia="zh-CN"/>
        </w:rPr>
      </w:pPr>
      <w:r w:rsidRPr="006E459E">
        <w:rPr>
          <w:rFonts w:hint="eastAsia"/>
          <w:szCs w:val="21"/>
          <w:lang w:eastAsia="zh-CN"/>
        </w:rPr>
        <w:t>我必须遵守纽约州和美国的法律。如果被判犯有违反任何法律的罪行，</w:t>
      </w:r>
      <w:r w:rsidR="00C80059" w:rsidRPr="006E459E">
        <w:rPr>
          <w:rFonts w:hint="eastAsia"/>
          <w:szCs w:val="21"/>
          <w:lang w:eastAsia="zh-CN"/>
        </w:rPr>
        <w:t>我将会被强制立即回国</w:t>
      </w:r>
      <w:r w:rsidR="008D5DA1" w:rsidRPr="006E459E">
        <w:rPr>
          <w:rFonts w:hint="eastAsia"/>
          <w:szCs w:val="21"/>
          <w:lang w:eastAsia="zh-CN"/>
        </w:rPr>
        <w:t>（自费）</w:t>
      </w:r>
      <w:r w:rsidR="00C80059" w:rsidRPr="006E459E">
        <w:rPr>
          <w:rFonts w:hint="eastAsia"/>
          <w:szCs w:val="21"/>
          <w:lang w:eastAsia="zh-CN"/>
        </w:rPr>
        <w:t>。</w:t>
      </w:r>
    </w:p>
    <w:p w:rsidR="0080784A" w:rsidRPr="006E459E" w:rsidRDefault="0080784A" w:rsidP="0080784A">
      <w:pPr>
        <w:pStyle w:val="normal0"/>
        <w:numPr>
          <w:ilvl w:val="2"/>
          <w:numId w:val="3"/>
        </w:numPr>
        <w:ind w:left="900"/>
        <w:rPr>
          <w:szCs w:val="21"/>
        </w:rPr>
      </w:pPr>
      <w:r w:rsidRPr="006E459E">
        <w:rPr>
          <w:szCs w:val="21"/>
        </w:rPr>
        <w:t xml:space="preserve">I will not possess or use illegal drugs.  (Medicine prescribed by a physician is allowed.) </w:t>
      </w:r>
    </w:p>
    <w:p w:rsidR="0080784A" w:rsidRPr="006E459E" w:rsidRDefault="00391D76" w:rsidP="0080784A">
      <w:pPr>
        <w:pStyle w:val="normal0"/>
        <w:ind w:left="900"/>
        <w:rPr>
          <w:szCs w:val="21"/>
        </w:rPr>
      </w:pPr>
      <w:r w:rsidRPr="006E459E">
        <w:rPr>
          <w:rFonts w:hint="eastAsia"/>
          <w:szCs w:val="21"/>
          <w:lang w:eastAsia="zh-CN"/>
        </w:rPr>
        <w:t>我不会拥有或使用非法毒品。</w:t>
      </w:r>
      <w:r w:rsidRPr="006E459E">
        <w:rPr>
          <w:rFonts w:hint="eastAsia"/>
          <w:szCs w:val="21"/>
          <w:lang w:eastAsia="zh-CN"/>
        </w:rPr>
        <w:t xml:space="preserve"> </w:t>
      </w:r>
      <w:r w:rsidRPr="006E459E">
        <w:rPr>
          <w:rFonts w:hint="eastAsia"/>
          <w:szCs w:val="21"/>
        </w:rPr>
        <w:t>（</w:t>
      </w:r>
      <w:r w:rsidR="005A56D4" w:rsidRPr="006E459E">
        <w:rPr>
          <w:rFonts w:hint="eastAsia"/>
          <w:szCs w:val="21"/>
          <w:lang w:eastAsia="zh-CN"/>
        </w:rPr>
        <w:t>医生开具的</w:t>
      </w:r>
      <w:r w:rsidR="00C80059" w:rsidRPr="006E459E">
        <w:rPr>
          <w:rFonts w:hint="eastAsia"/>
          <w:szCs w:val="21"/>
          <w:lang w:eastAsia="zh-CN"/>
        </w:rPr>
        <w:t>处方药是允许的</w:t>
      </w:r>
      <w:r w:rsidRPr="006E459E">
        <w:rPr>
          <w:rFonts w:hint="eastAsia"/>
          <w:szCs w:val="21"/>
        </w:rPr>
        <w:t>。）</w:t>
      </w:r>
    </w:p>
    <w:p w:rsidR="0080784A" w:rsidRPr="006E459E" w:rsidRDefault="0080784A" w:rsidP="0080784A">
      <w:pPr>
        <w:pStyle w:val="normal0"/>
        <w:numPr>
          <w:ilvl w:val="2"/>
          <w:numId w:val="3"/>
        </w:numPr>
        <w:ind w:left="900"/>
        <w:rPr>
          <w:szCs w:val="21"/>
        </w:rPr>
      </w:pPr>
      <w:r w:rsidRPr="006E459E">
        <w:rPr>
          <w:szCs w:val="21"/>
        </w:rPr>
        <w:t xml:space="preserve">I will not drink any alcoholic beverages.  </w:t>
      </w:r>
    </w:p>
    <w:p w:rsidR="0080784A" w:rsidRPr="006E459E" w:rsidRDefault="00391D76" w:rsidP="0080784A">
      <w:pPr>
        <w:pStyle w:val="normal0"/>
        <w:ind w:left="900"/>
        <w:rPr>
          <w:szCs w:val="21"/>
          <w:lang w:eastAsia="zh-CN"/>
        </w:rPr>
      </w:pPr>
      <w:r w:rsidRPr="006E459E">
        <w:rPr>
          <w:rFonts w:hint="eastAsia"/>
          <w:szCs w:val="21"/>
          <w:lang w:eastAsia="zh-CN"/>
        </w:rPr>
        <w:t>我不会喝任何含酒精的饮料。</w:t>
      </w:r>
    </w:p>
    <w:p w:rsidR="0080784A" w:rsidRPr="006E459E" w:rsidRDefault="0080784A" w:rsidP="0080784A">
      <w:pPr>
        <w:pStyle w:val="normal0"/>
        <w:numPr>
          <w:ilvl w:val="2"/>
          <w:numId w:val="3"/>
        </w:numPr>
        <w:ind w:left="900"/>
        <w:rPr>
          <w:szCs w:val="21"/>
        </w:rPr>
      </w:pPr>
      <w:r w:rsidRPr="006E459E">
        <w:rPr>
          <w:szCs w:val="21"/>
        </w:rPr>
        <w:t xml:space="preserve">I will not smoke or use any tobacco products.  </w:t>
      </w:r>
    </w:p>
    <w:p w:rsidR="0080784A" w:rsidRPr="006E459E" w:rsidRDefault="00391D76" w:rsidP="0080784A">
      <w:pPr>
        <w:pStyle w:val="normal0"/>
        <w:ind w:left="900"/>
        <w:rPr>
          <w:szCs w:val="21"/>
          <w:lang w:eastAsia="zh-CN"/>
        </w:rPr>
      </w:pPr>
      <w:r w:rsidRPr="006E459E">
        <w:rPr>
          <w:rFonts w:hint="eastAsia"/>
          <w:szCs w:val="21"/>
          <w:lang w:eastAsia="zh-CN"/>
        </w:rPr>
        <w:t>我不会吸烟或使用任何烟草制品。</w:t>
      </w:r>
    </w:p>
    <w:p w:rsidR="0080784A" w:rsidRPr="006E459E" w:rsidRDefault="0080784A" w:rsidP="0080784A">
      <w:pPr>
        <w:pStyle w:val="normal0"/>
        <w:numPr>
          <w:ilvl w:val="2"/>
          <w:numId w:val="3"/>
        </w:numPr>
        <w:ind w:left="900"/>
        <w:rPr>
          <w:szCs w:val="21"/>
        </w:rPr>
      </w:pPr>
      <w:r w:rsidRPr="006E459E">
        <w:rPr>
          <w:szCs w:val="21"/>
        </w:rPr>
        <w:t xml:space="preserve">If I have a problem with a member of the host family, I will discuss that with my host parents first.  If we are not able to solve the problem together, I will talk to ISP coordinator. </w:t>
      </w:r>
    </w:p>
    <w:p w:rsidR="0080784A" w:rsidRPr="006E459E" w:rsidRDefault="00391D76" w:rsidP="0080784A">
      <w:pPr>
        <w:pStyle w:val="normal0"/>
        <w:ind w:left="900"/>
        <w:rPr>
          <w:szCs w:val="21"/>
          <w:lang w:eastAsia="zh-CN"/>
        </w:rPr>
      </w:pPr>
      <w:r w:rsidRPr="006E459E">
        <w:rPr>
          <w:rFonts w:hint="eastAsia"/>
          <w:lang w:eastAsia="zh-CN"/>
        </w:rPr>
        <w:t>如果我与寄宿家庭成员有问题，我会先与寄宿家长讨论。如果我们无法一起解决问题，我将与</w:t>
      </w:r>
      <w:r w:rsidRPr="006E459E">
        <w:rPr>
          <w:rFonts w:hint="eastAsia"/>
          <w:lang w:eastAsia="zh-CN"/>
        </w:rPr>
        <w:t>ISP</w:t>
      </w:r>
      <w:r w:rsidR="00B33991" w:rsidRPr="006E459E">
        <w:rPr>
          <w:rFonts w:hint="eastAsia"/>
          <w:lang w:eastAsia="zh-CN"/>
        </w:rPr>
        <w:t>协调员交谈</w:t>
      </w:r>
    </w:p>
    <w:p w:rsidR="0080784A" w:rsidRPr="006E459E" w:rsidRDefault="0080784A" w:rsidP="0080784A">
      <w:pPr>
        <w:pStyle w:val="normal0"/>
        <w:numPr>
          <w:ilvl w:val="2"/>
          <w:numId w:val="3"/>
        </w:numPr>
        <w:ind w:left="900"/>
        <w:rPr>
          <w:szCs w:val="21"/>
        </w:rPr>
      </w:pPr>
      <w:r w:rsidRPr="006E459E">
        <w:rPr>
          <w:szCs w:val="21"/>
        </w:rPr>
        <w:t>If I have a problem with someone at school, I will attempt to resolve the issue by talking with that person first.  If we are not able to solve the problem together, I will talk to ISP coordinator or the high school principal.</w:t>
      </w:r>
    </w:p>
    <w:p w:rsidR="0080784A" w:rsidRPr="006E459E" w:rsidRDefault="00D55278" w:rsidP="0080784A">
      <w:pPr>
        <w:pStyle w:val="normal0"/>
        <w:ind w:left="900"/>
        <w:rPr>
          <w:szCs w:val="21"/>
          <w:lang w:eastAsia="zh-CN"/>
        </w:rPr>
      </w:pPr>
      <w:r w:rsidRPr="006E459E">
        <w:rPr>
          <w:rFonts w:hint="eastAsia"/>
          <w:szCs w:val="21"/>
          <w:lang w:eastAsia="zh-CN"/>
        </w:rPr>
        <w:t>如果我在学校遇到问题，我会先尝试与该人交谈，以解决问题。如果我们无法一起解决问题，我将与</w:t>
      </w:r>
      <w:r w:rsidRPr="006E459E">
        <w:rPr>
          <w:rFonts w:hint="eastAsia"/>
          <w:szCs w:val="21"/>
          <w:lang w:eastAsia="zh-CN"/>
        </w:rPr>
        <w:t>ISP</w:t>
      </w:r>
      <w:r w:rsidRPr="006E459E">
        <w:rPr>
          <w:rFonts w:hint="eastAsia"/>
          <w:szCs w:val="21"/>
          <w:lang w:eastAsia="zh-CN"/>
        </w:rPr>
        <w:t>协调员或高中校长交谈</w:t>
      </w:r>
    </w:p>
    <w:p w:rsidR="0080784A" w:rsidRPr="006E459E" w:rsidRDefault="0080784A" w:rsidP="0080784A">
      <w:pPr>
        <w:pStyle w:val="normal0"/>
        <w:numPr>
          <w:ilvl w:val="2"/>
          <w:numId w:val="3"/>
        </w:numPr>
        <w:ind w:left="900"/>
        <w:rPr>
          <w:szCs w:val="21"/>
        </w:rPr>
      </w:pPr>
      <w:r w:rsidRPr="006E459E">
        <w:rPr>
          <w:szCs w:val="21"/>
        </w:rPr>
        <w:t xml:space="preserve">Visits to </w:t>
      </w:r>
      <w:proofErr w:type="gramStart"/>
      <w:r w:rsidRPr="006E459E">
        <w:rPr>
          <w:szCs w:val="21"/>
        </w:rPr>
        <w:t>Buffalo</w:t>
      </w:r>
      <w:proofErr w:type="gramEnd"/>
      <w:r w:rsidRPr="006E459E">
        <w:rPr>
          <w:szCs w:val="21"/>
        </w:rPr>
        <w:t xml:space="preserve"> by my family and/or friends must first be approved by ISP coordinator.  Also, my host family is not expected to house any of my guests at any time.  </w:t>
      </w:r>
    </w:p>
    <w:p w:rsidR="0080784A" w:rsidRPr="006E459E" w:rsidRDefault="00D55278" w:rsidP="0080784A">
      <w:pPr>
        <w:pStyle w:val="normal0"/>
        <w:ind w:left="900"/>
        <w:rPr>
          <w:szCs w:val="21"/>
          <w:lang w:eastAsia="zh-CN"/>
        </w:rPr>
      </w:pPr>
      <w:r w:rsidRPr="006E459E">
        <w:rPr>
          <w:rFonts w:hint="eastAsia"/>
          <w:szCs w:val="21"/>
          <w:lang w:eastAsia="zh-CN"/>
        </w:rPr>
        <w:t>我的家人和</w:t>
      </w:r>
      <w:r w:rsidRPr="006E459E">
        <w:rPr>
          <w:rFonts w:hint="eastAsia"/>
          <w:szCs w:val="21"/>
          <w:lang w:eastAsia="zh-CN"/>
        </w:rPr>
        <w:t>/</w:t>
      </w:r>
      <w:r w:rsidRPr="006E459E">
        <w:rPr>
          <w:rFonts w:hint="eastAsia"/>
          <w:szCs w:val="21"/>
          <w:lang w:eastAsia="zh-CN"/>
        </w:rPr>
        <w:t>或朋友对布法罗的访问必须首先通知</w:t>
      </w:r>
      <w:r w:rsidRPr="006E459E">
        <w:rPr>
          <w:rFonts w:hint="eastAsia"/>
          <w:szCs w:val="21"/>
          <w:lang w:eastAsia="zh-CN"/>
        </w:rPr>
        <w:t>ISP</w:t>
      </w:r>
      <w:r w:rsidRPr="006E459E">
        <w:rPr>
          <w:rFonts w:hint="eastAsia"/>
          <w:szCs w:val="21"/>
          <w:lang w:eastAsia="zh-CN"/>
        </w:rPr>
        <w:t>协调员。此外，我的寄宿家庭不会在未经允许时候</w:t>
      </w:r>
      <w:r w:rsidR="005D0512" w:rsidRPr="006E459E">
        <w:rPr>
          <w:rFonts w:hint="eastAsia"/>
          <w:szCs w:val="21"/>
          <w:lang w:eastAsia="zh-CN"/>
        </w:rPr>
        <w:t>接纳</w:t>
      </w:r>
      <w:r w:rsidRPr="006E459E">
        <w:rPr>
          <w:rFonts w:hint="eastAsia"/>
          <w:szCs w:val="21"/>
          <w:lang w:eastAsia="zh-CN"/>
        </w:rPr>
        <w:t>我</w:t>
      </w:r>
      <w:r w:rsidR="005D0512" w:rsidRPr="006E459E">
        <w:rPr>
          <w:rFonts w:hint="eastAsia"/>
          <w:szCs w:val="21"/>
          <w:lang w:eastAsia="zh-CN"/>
        </w:rPr>
        <w:t>邀请的</w:t>
      </w:r>
      <w:r w:rsidRPr="006E459E">
        <w:rPr>
          <w:rFonts w:hint="eastAsia"/>
          <w:szCs w:val="21"/>
          <w:lang w:eastAsia="zh-CN"/>
        </w:rPr>
        <w:t>的任何客人</w:t>
      </w:r>
    </w:p>
    <w:p w:rsidR="0080784A" w:rsidRPr="006E459E" w:rsidRDefault="0080784A" w:rsidP="0080784A">
      <w:pPr>
        <w:pStyle w:val="normal0"/>
        <w:numPr>
          <w:ilvl w:val="2"/>
          <w:numId w:val="3"/>
        </w:numPr>
        <w:ind w:left="900"/>
        <w:rPr>
          <w:szCs w:val="21"/>
        </w:rPr>
      </w:pPr>
      <w:r w:rsidRPr="006E459E">
        <w:rPr>
          <w:szCs w:val="21"/>
        </w:rPr>
        <w:t xml:space="preserve">I will not make any plans or buy airline tickets to travel back home during school breaks without first getting permission from my host family and the ISP coordinator.   </w:t>
      </w:r>
    </w:p>
    <w:p w:rsidR="0080784A" w:rsidRPr="006E459E" w:rsidRDefault="00D55278" w:rsidP="0080784A">
      <w:pPr>
        <w:pStyle w:val="normal0"/>
        <w:ind w:left="900"/>
        <w:rPr>
          <w:szCs w:val="21"/>
          <w:lang w:eastAsia="zh-CN"/>
        </w:rPr>
      </w:pPr>
      <w:r w:rsidRPr="006E459E">
        <w:rPr>
          <w:rFonts w:hint="eastAsia"/>
          <w:szCs w:val="21"/>
          <w:lang w:eastAsia="zh-CN"/>
        </w:rPr>
        <w:t>在没有得到寄宿家庭和</w:t>
      </w:r>
      <w:r w:rsidRPr="006E459E">
        <w:rPr>
          <w:rFonts w:hint="eastAsia"/>
          <w:szCs w:val="21"/>
          <w:lang w:eastAsia="zh-CN"/>
        </w:rPr>
        <w:t>ISP</w:t>
      </w:r>
      <w:r w:rsidRPr="006E459E">
        <w:rPr>
          <w:rFonts w:hint="eastAsia"/>
          <w:szCs w:val="21"/>
          <w:lang w:eastAsia="zh-CN"/>
        </w:rPr>
        <w:t>协调员的许可的情况下，我不会在学校休息期间制定任何计划或购买机票回家</w:t>
      </w:r>
    </w:p>
    <w:p w:rsidR="0080784A" w:rsidRPr="006E459E" w:rsidRDefault="0080784A" w:rsidP="0080784A">
      <w:pPr>
        <w:pStyle w:val="normal0"/>
        <w:numPr>
          <w:ilvl w:val="2"/>
          <w:numId w:val="3"/>
        </w:numPr>
        <w:ind w:left="900"/>
        <w:rPr>
          <w:szCs w:val="21"/>
        </w:rPr>
      </w:pPr>
      <w:r w:rsidRPr="006E459E">
        <w:rPr>
          <w:szCs w:val="21"/>
        </w:rPr>
        <w:t xml:space="preserve">I am not allowed to participate in any dangerous sport or activity such as hang gliding, bungee jumping, skydiving, traveling in a private plane, or hunting.  </w:t>
      </w:r>
    </w:p>
    <w:p w:rsidR="0080784A" w:rsidRPr="006E459E" w:rsidRDefault="00D55278" w:rsidP="0080784A">
      <w:pPr>
        <w:pStyle w:val="normal0"/>
        <w:ind w:left="900"/>
        <w:rPr>
          <w:szCs w:val="21"/>
          <w:lang w:eastAsia="zh-CN"/>
        </w:rPr>
      </w:pPr>
      <w:r w:rsidRPr="006E459E">
        <w:rPr>
          <w:rFonts w:hint="eastAsia"/>
          <w:szCs w:val="21"/>
          <w:lang w:eastAsia="zh-CN"/>
        </w:rPr>
        <w:t>我不得参加任何危险的运动或活动，如悬挂式滑翔，蹦极，跳伞，在私人飞机上旅行，或狩猎。</w:t>
      </w:r>
    </w:p>
    <w:p w:rsidR="0080784A" w:rsidRPr="006E459E" w:rsidRDefault="0080784A" w:rsidP="0080784A">
      <w:pPr>
        <w:pStyle w:val="normal0"/>
        <w:numPr>
          <w:ilvl w:val="2"/>
          <w:numId w:val="3"/>
        </w:numPr>
        <w:ind w:left="900"/>
        <w:rPr>
          <w:szCs w:val="21"/>
        </w:rPr>
      </w:pPr>
      <w:r w:rsidRPr="006E459E">
        <w:rPr>
          <w:szCs w:val="21"/>
        </w:rPr>
        <w:t xml:space="preserve">I will abstain from all sexual activity.  </w:t>
      </w:r>
    </w:p>
    <w:p w:rsidR="0080784A" w:rsidRPr="006E459E" w:rsidRDefault="00D55278" w:rsidP="0080784A">
      <w:pPr>
        <w:pStyle w:val="normal0"/>
        <w:ind w:left="900"/>
        <w:rPr>
          <w:szCs w:val="21"/>
        </w:rPr>
      </w:pPr>
      <w:proofErr w:type="spellStart"/>
      <w:r w:rsidRPr="006E459E">
        <w:rPr>
          <w:rFonts w:hint="eastAsia"/>
          <w:szCs w:val="21"/>
        </w:rPr>
        <w:t>我将弃绝所有性活动</w:t>
      </w:r>
      <w:proofErr w:type="spellEnd"/>
      <w:r w:rsidRPr="006E459E">
        <w:rPr>
          <w:rFonts w:hint="eastAsia"/>
          <w:szCs w:val="21"/>
        </w:rPr>
        <w:t>。</w:t>
      </w:r>
    </w:p>
    <w:p w:rsidR="0080784A" w:rsidRPr="006E459E" w:rsidRDefault="0080784A" w:rsidP="0080784A">
      <w:pPr>
        <w:pStyle w:val="normal0"/>
        <w:numPr>
          <w:ilvl w:val="2"/>
          <w:numId w:val="3"/>
        </w:numPr>
        <w:ind w:left="900"/>
        <w:rPr>
          <w:szCs w:val="21"/>
        </w:rPr>
      </w:pPr>
      <w:r w:rsidRPr="006E459E">
        <w:rPr>
          <w:szCs w:val="21"/>
        </w:rPr>
        <w:t xml:space="preserve">If someone ever does something </w:t>
      </w:r>
      <w:proofErr w:type="gramStart"/>
      <w:r w:rsidRPr="006E459E">
        <w:rPr>
          <w:szCs w:val="21"/>
        </w:rPr>
        <w:t>to me or my body that makes me uncomfortable,</w:t>
      </w:r>
      <w:proofErr w:type="gramEnd"/>
      <w:r w:rsidRPr="006E459E">
        <w:rPr>
          <w:szCs w:val="21"/>
        </w:rPr>
        <w:t xml:space="preserve"> I will speak to the ISP coordinator or the high school principal, or a teacher.  </w:t>
      </w:r>
    </w:p>
    <w:p w:rsidR="0080784A" w:rsidRPr="006E459E" w:rsidRDefault="00D55278" w:rsidP="0080784A">
      <w:pPr>
        <w:pStyle w:val="normal0"/>
        <w:ind w:left="900"/>
        <w:rPr>
          <w:rFonts w:ascii="宋体" w:hAnsi="宋体" w:cs="宋体"/>
          <w:szCs w:val="21"/>
          <w:lang w:eastAsia="zh-CN"/>
        </w:rPr>
      </w:pPr>
      <w:r w:rsidRPr="006E459E">
        <w:rPr>
          <w:rFonts w:hint="eastAsia"/>
          <w:szCs w:val="21"/>
          <w:lang w:eastAsia="zh-CN"/>
        </w:rPr>
        <w:t>如果有人对我或我的身体做了让我感到不舒服的事情，我会和</w:t>
      </w:r>
      <w:r w:rsidRPr="006E459E">
        <w:rPr>
          <w:rFonts w:hint="eastAsia"/>
          <w:szCs w:val="21"/>
          <w:lang w:eastAsia="zh-CN"/>
        </w:rPr>
        <w:t>ISP</w:t>
      </w:r>
      <w:r w:rsidRPr="006E459E">
        <w:rPr>
          <w:rFonts w:hint="eastAsia"/>
          <w:szCs w:val="21"/>
          <w:lang w:eastAsia="zh-CN"/>
        </w:rPr>
        <w:t>协调员或高中校长或老师交谈。</w:t>
      </w:r>
    </w:p>
    <w:p w:rsidR="0080784A" w:rsidRPr="006E459E" w:rsidRDefault="0080784A" w:rsidP="0080784A">
      <w:pPr>
        <w:pStyle w:val="normal0"/>
        <w:numPr>
          <w:ilvl w:val="2"/>
          <w:numId w:val="3"/>
        </w:numPr>
        <w:ind w:left="900"/>
        <w:rPr>
          <w:szCs w:val="21"/>
        </w:rPr>
      </w:pPr>
      <w:r w:rsidRPr="006E459E">
        <w:rPr>
          <w:szCs w:val="21"/>
        </w:rPr>
        <w:t xml:space="preserve">I will not get a tattoo or body piercing. </w:t>
      </w:r>
    </w:p>
    <w:p w:rsidR="0080784A" w:rsidRPr="006E459E" w:rsidRDefault="00D55278" w:rsidP="0080784A">
      <w:pPr>
        <w:pStyle w:val="normal0"/>
        <w:ind w:left="900"/>
        <w:rPr>
          <w:szCs w:val="21"/>
          <w:lang w:eastAsia="zh-CN"/>
        </w:rPr>
      </w:pPr>
      <w:r w:rsidRPr="006E459E">
        <w:rPr>
          <w:rFonts w:hint="eastAsia"/>
          <w:szCs w:val="21"/>
          <w:lang w:eastAsia="zh-CN"/>
        </w:rPr>
        <w:t>我不会纹身或身体穿孔。</w:t>
      </w:r>
    </w:p>
    <w:p w:rsidR="0080784A" w:rsidRPr="006E459E" w:rsidRDefault="0080784A" w:rsidP="0080784A">
      <w:pPr>
        <w:pStyle w:val="normal0"/>
        <w:numPr>
          <w:ilvl w:val="2"/>
          <w:numId w:val="3"/>
        </w:numPr>
        <w:ind w:left="900"/>
        <w:rPr>
          <w:szCs w:val="21"/>
        </w:rPr>
      </w:pPr>
      <w:r w:rsidRPr="006E459E">
        <w:rPr>
          <w:szCs w:val="21"/>
        </w:rPr>
        <w:t xml:space="preserve">I will not view inappropriate or pornographic materials or websites.  </w:t>
      </w:r>
    </w:p>
    <w:p w:rsidR="0080784A" w:rsidRPr="006E459E" w:rsidRDefault="00D55278" w:rsidP="0080784A">
      <w:pPr>
        <w:pStyle w:val="normal0"/>
        <w:ind w:left="900"/>
        <w:rPr>
          <w:szCs w:val="21"/>
          <w:lang w:eastAsia="zh-CN"/>
        </w:rPr>
      </w:pPr>
      <w:r w:rsidRPr="006E459E">
        <w:rPr>
          <w:rFonts w:hint="eastAsia"/>
          <w:szCs w:val="21"/>
          <w:lang w:eastAsia="zh-CN"/>
        </w:rPr>
        <w:t>我不会查看不适当的或色情的材料或网站。</w:t>
      </w:r>
    </w:p>
    <w:p w:rsidR="0080784A" w:rsidRPr="006E459E" w:rsidRDefault="0080784A" w:rsidP="0080784A">
      <w:pPr>
        <w:pStyle w:val="normal0"/>
        <w:numPr>
          <w:ilvl w:val="2"/>
          <w:numId w:val="3"/>
        </w:numPr>
        <w:ind w:left="900"/>
        <w:rPr>
          <w:szCs w:val="21"/>
        </w:rPr>
      </w:pPr>
      <w:r w:rsidRPr="006E459E">
        <w:rPr>
          <w:szCs w:val="21"/>
        </w:rPr>
        <w:t xml:space="preserve">I will not take inappropriate or pornographic photographs of any kind.  </w:t>
      </w:r>
    </w:p>
    <w:p w:rsidR="00325FD8" w:rsidRDefault="00D55278" w:rsidP="0080784A">
      <w:pPr>
        <w:pStyle w:val="normal0"/>
        <w:ind w:left="900"/>
        <w:rPr>
          <w:szCs w:val="21"/>
          <w:lang w:eastAsia="zh-CN"/>
        </w:rPr>
      </w:pPr>
      <w:r w:rsidRPr="006E459E">
        <w:rPr>
          <w:rFonts w:hint="eastAsia"/>
          <w:szCs w:val="21"/>
          <w:lang w:eastAsia="zh-CN"/>
        </w:rPr>
        <w:t>我不会拍摄任何不合适的或色情的照片。</w:t>
      </w:r>
    </w:p>
    <w:p w:rsidR="00325FD8" w:rsidRDefault="00325FD8" w:rsidP="0080784A">
      <w:pPr>
        <w:pStyle w:val="normal0"/>
        <w:ind w:left="900"/>
        <w:rPr>
          <w:szCs w:val="21"/>
          <w:lang w:eastAsia="zh-CN"/>
        </w:rPr>
      </w:pPr>
    </w:p>
    <w:p w:rsidR="00325FD8" w:rsidRDefault="00325FD8" w:rsidP="00325FD8">
      <w:pPr>
        <w:ind w:left="360"/>
        <w:jc w:val="center"/>
        <w:rPr>
          <w:b/>
          <w:szCs w:val="21"/>
          <w:u w:val="single"/>
        </w:rPr>
      </w:pPr>
    </w:p>
    <w:p w:rsidR="00325FD8" w:rsidRPr="006E459E" w:rsidRDefault="00325FD8" w:rsidP="00325FD8">
      <w:pPr>
        <w:ind w:left="360"/>
        <w:jc w:val="center"/>
        <w:rPr>
          <w:b/>
          <w:szCs w:val="21"/>
          <w:u w:val="single"/>
        </w:rPr>
      </w:pPr>
      <w:r w:rsidRPr="006E459E">
        <w:rPr>
          <w:b/>
          <w:szCs w:val="21"/>
          <w:u w:val="single"/>
        </w:rPr>
        <w:t>INTERNATIONAL STUDENT</w:t>
      </w:r>
    </w:p>
    <w:p w:rsidR="00325FD8" w:rsidRPr="006E459E" w:rsidRDefault="00325FD8" w:rsidP="00325FD8">
      <w:pPr>
        <w:ind w:left="360"/>
        <w:jc w:val="center"/>
        <w:rPr>
          <w:szCs w:val="21"/>
        </w:rPr>
      </w:pPr>
      <w:r w:rsidRPr="006E459E">
        <w:rPr>
          <w:b/>
          <w:szCs w:val="21"/>
          <w:u w:val="single"/>
        </w:rPr>
        <w:t>CODE OF CONDUCT</w:t>
      </w:r>
    </w:p>
    <w:p w:rsidR="00325FD8" w:rsidRPr="006E459E" w:rsidRDefault="00325FD8" w:rsidP="00325FD8">
      <w:pPr>
        <w:ind w:left="360"/>
        <w:jc w:val="center"/>
        <w:rPr>
          <w:szCs w:val="21"/>
        </w:rPr>
      </w:pPr>
      <w:proofErr w:type="spellStart"/>
      <w:r w:rsidRPr="006E459E">
        <w:rPr>
          <w:szCs w:val="21"/>
        </w:rPr>
        <w:t>国际</w:t>
      </w:r>
      <w:proofErr w:type="spellEnd"/>
      <w:r w:rsidRPr="006E459E">
        <w:rPr>
          <w:rFonts w:hint="eastAsia"/>
          <w:szCs w:val="21"/>
          <w:lang w:eastAsia="zh-CN"/>
        </w:rPr>
        <w:t>学</w:t>
      </w:r>
      <w:proofErr w:type="spellStart"/>
      <w:r w:rsidRPr="006E459E">
        <w:rPr>
          <w:szCs w:val="21"/>
        </w:rPr>
        <w:t>生行为准则</w:t>
      </w:r>
      <w:proofErr w:type="spellEnd"/>
    </w:p>
    <w:p w:rsidR="00325FD8" w:rsidRDefault="00325FD8" w:rsidP="0080784A">
      <w:pPr>
        <w:pStyle w:val="normal0"/>
        <w:ind w:left="900"/>
        <w:rPr>
          <w:szCs w:val="21"/>
          <w:lang w:eastAsia="zh-CN"/>
        </w:rPr>
      </w:pPr>
    </w:p>
    <w:p w:rsidR="0080784A" w:rsidRPr="006E459E" w:rsidRDefault="0080784A" w:rsidP="0080784A">
      <w:pPr>
        <w:pStyle w:val="normal0"/>
        <w:ind w:left="900"/>
        <w:rPr>
          <w:szCs w:val="21"/>
          <w:lang w:eastAsia="zh-CN"/>
        </w:rPr>
      </w:pPr>
    </w:p>
    <w:p w:rsidR="0080784A" w:rsidRPr="00325FD8" w:rsidRDefault="0080784A" w:rsidP="0080784A">
      <w:pPr>
        <w:pStyle w:val="normal0"/>
        <w:numPr>
          <w:ilvl w:val="2"/>
          <w:numId w:val="3"/>
        </w:numPr>
        <w:ind w:left="900"/>
        <w:rPr>
          <w:szCs w:val="21"/>
        </w:rPr>
      </w:pPr>
      <w:r w:rsidRPr="00325FD8">
        <w:rPr>
          <w:szCs w:val="21"/>
        </w:rPr>
        <w:t xml:space="preserve">I will not operate a motorized vehicle (car, motorcycle, boat, snowmobile, jet ski, etc.). </w:t>
      </w:r>
    </w:p>
    <w:p w:rsidR="0080784A" w:rsidRPr="006E459E" w:rsidRDefault="00D55278" w:rsidP="0080784A">
      <w:pPr>
        <w:pStyle w:val="normal0"/>
        <w:ind w:left="900"/>
        <w:rPr>
          <w:szCs w:val="21"/>
          <w:lang w:eastAsia="zh-CN"/>
        </w:rPr>
      </w:pPr>
      <w:r w:rsidRPr="006E459E">
        <w:rPr>
          <w:rFonts w:hint="eastAsia"/>
          <w:szCs w:val="21"/>
          <w:lang w:eastAsia="zh-CN"/>
        </w:rPr>
        <w:t>我不会操作机动车辆（汽车，摩托车，船，雪地摩托，喷气式滑雪等）。</w:t>
      </w:r>
    </w:p>
    <w:p w:rsidR="0080784A" w:rsidRPr="006E459E" w:rsidRDefault="0080784A" w:rsidP="0080784A">
      <w:pPr>
        <w:pStyle w:val="normal0"/>
        <w:numPr>
          <w:ilvl w:val="2"/>
          <w:numId w:val="3"/>
        </w:numPr>
        <w:ind w:left="900"/>
        <w:rPr>
          <w:szCs w:val="21"/>
        </w:rPr>
      </w:pPr>
      <w:r w:rsidRPr="006E459E">
        <w:rPr>
          <w:szCs w:val="21"/>
        </w:rPr>
        <w:t xml:space="preserve">I will not borrow money.  I will not loan money.  </w:t>
      </w:r>
    </w:p>
    <w:p w:rsidR="0080784A" w:rsidRPr="006E459E" w:rsidRDefault="00472404" w:rsidP="0080784A">
      <w:pPr>
        <w:pStyle w:val="normal0"/>
        <w:ind w:left="900"/>
        <w:rPr>
          <w:szCs w:val="21"/>
          <w:lang w:eastAsia="zh-CN"/>
        </w:rPr>
      </w:pPr>
      <w:r w:rsidRPr="006E459E">
        <w:rPr>
          <w:rFonts w:hint="eastAsia"/>
          <w:szCs w:val="21"/>
          <w:lang w:eastAsia="zh-CN"/>
        </w:rPr>
        <w:t>我不会借钱。我不会贷款。</w:t>
      </w:r>
    </w:p>
    <w:p w:rsidR="0080784A" w:rsidRPr="006E459E" w:rsidRDefault="0080784A" w:rsidP="0080784A">
      <w:pPr>
        <w:pStyle w:val="normal0"/>
        <w:numPr>
          <w:ilvl w:val="2"/>
          <w:numId w:val="3"/>
        </w:numPr>
        <w:ind w:left="900"/>
        <w:rPr>
          <w:szCs w:val="21"/>
        </w:rPr>
      </w:pPr>
      <w:r w:rsidRPr="006E459E">
        <w:rPr>
          <w:szCs w:val="21"/>
        </w:rPr>
        <w:t xml:space="preserve">I will not take any action that may change the nature of my life (for example, become engaged or married). </w:t>
      </w:r>
    </w:p>
    <w:p w:rsidR="0080784A" w:rsidRPr="006E459E" w:rsidRDefault="00472404" w:rsidP="0080784A">
      <w:pPr>
        <w:pStyle w:val="normal0"/>
        <w:rPr>
          <w:szCs w:val="21"/>
          <w:lang w:eastAsia="zh-CN"/>
        </w:rPr>
      </w:pPr>
      <w:r w:rsidRPr="006E459E">
        <w:rPr>
          <w:rFonts w:hint="eastAsia"/>
          <w:szCs w:val="21"/>
          <w:lang w:eastAsia="zh-CN"/>
        </w:rPr>
        <w:t xml:space="preserve">                 </w:t>
      </w:r>
      <w:r w:rsidRPr="006E459E">
        <w:rPr>
          <w:rFonts w:hint="eastAsia"/>
          <w:szCs w:val="21"/>
          <w:lang w:eastAsia="zh-CN"/>
        </w:rPr>
        <w:t>我不会采取任何可能改变我生活本质的行动（例如，订婚或结婚）</w:t>
      </w:r>
    </w:p>
    <w:p w:rsidR="0080784A" w:rsidRPr="006E459E" w:rsidRDefault="0080784A" w:rsidP="0080784A">
      <w:pPr>
        <w:pStyle w:val="normal0"/>
        <w:numPr>
          <w:ilvl w:val="2"/>
          <w:numId w:val="3"/>
        </w:numPr>
        <w:ind w:left="900"/>
        <w:rPr>
          <w:szCs w:val="21"/>
        </w:rPr>
      </w:pPr>
      <w:r w:rsidRPr="006E459E">
        <w:rPr>
          <w:szCs w:val="21"/>
        </w:rPr>
        <w:t xml:space="preserve">I will not travel domestically unless it is part of a school program or with my host family. </w:t>
      </w:r>
    </w:p>
    <w:p w:rsidR="0080784A" w:rsidRPr="006E459E" w:rsidRDefault="00472404" w:rsidP="0080784A">
      <w:pPr>
        <w:pStyle w:val="normal0"/>
        <w:ind w:left="900"/>
        <w:rPr>
          <w:szCs w:val="21"/>
          <w:lang w:eastAsia="zh-CN"/>
        </w:rPr>
      </w:pPr>
      <w:r w:rsidRPr="006E459E">
        <w:rPr>
          <w:rFonts w:hint="eastAsia"/>
          <w:szCs w:val="21"/>
          <w:lang w:eastAsia="zh-CN"/>
        </w:rPr>
        <w:t>除非是学校课程或寄宿家庭的一部分，否则我不会在美国国内旅行。</w:t>
      </w:r>
    </w:p>
    <w:p w:rsidR="0080784A" w:rsidRPr="006E459E" w:rsidRDefault="0080784A" w:rsidP="0080784A">
      <w:pPr>
        <w:pStyle w:val="normal0"/>
        <w:numPr>
          <w:ilvl w:val="2"/>
          <w:numId w:val="3"/>
        </w:numPr>
        <w:ind w:left="900"/>
        <w:rPr>
          <w:szCs w:val="21"/>
        </w:rPr>
      </w:pPr>
      <w:r w:rsidRPr="006E459E">
        <w:rPr>
          <w:szCs w:val="21"/>
        </w:rPr>
        <w:t xml:space="preserve">I will return home within 10 days of the last day of school.  I understand that my health insurance will be terminated at that time.  </w:t>
      </w:r>
    </w:p>
    <w:p w:rsidR="0080784A" w:rsidRPr="006E459E" w:rsidRDefault="00472404" w:rsidP="0080784A">
      <w:pPr>
        <w:ind w:left="720" w:hanging="720"/>
        <w:rPr>
          <w:szCs w:val="21"/>
          <w:lang w:eastAsia="zh-CN"/>
        </w:rPr>
      </w:pPr>
      <w:r w:rsidRPr="006E459E">
        <w:rPr>
          <w:rFonts w:hint="eastAsia"/>
          <w:szCs w:val="21"/>
          <w:lang w:eastAsia="zh-CN"/>
        </w:rPr>
        <w:t xml:space="preserve">                 </w:t>
      </w:r>
      <w:r w:rsidRPr="006E459E">
        <w:rPr>
          <w:rFonts w:hint="eastAsia"/>
          <w:szCs w:val="21"/>
          <w:lang w:eastAsia="zh-CN"/>
        </w:rPr>
        <w:t>我将在</w:t>
      </w:r>
      <w:r w:rsidR="003F700E" w:rsidRPr="006E459E">
        <w:rPr>
          <w:rFonts w:hint="eastAsia"/>
          <w:szCs w:val="21"/>
          <w:lang w:eastAsia="zh-CN"/>
        </w:rPr>
        <w:t>学年最后一天之后</w:t>
      </w:r>
      <w:r w:rsidR="003F700E" w:rsidRPr="006E459E">
        <w:rPr>
          <w:rFonts w:hint="eastAsia"/>
          <w:szCs w:val="21"/>
          <w:lang w:eastAsia="zh-CN"/>
        </w:rPr>
        <w:t>1</w:t>
      </w:r>
      <w:r w:rsidR="003F700E" w:rsidRPr="006E459E">
        <w:rPr>
          <w:szCs w:val="21"/>
          <w:lang w:eastAsia="zh-CN"/>
        </w:rPr>
        <w:t>0</w:t>
      </w:r>
      <w:r w:rsidR="003F700E" w:rsidRPr="006E459E">
        <w:rPr>
          <w:rFonts w:hint="eastAsia"/>
          <w:szCs w:val="21"/>
          <w:lang w:eastAsia="zh-CN"/>
        </w:rPr>
        <w:t>天内回家</w:t>
      </w:r>
      <w:r w:rsidRPr="006E459E">
        <w:rPr>
          <w:rFonts w:hint="eastAsia"/>
          <w:szCs w:val="21"/>
          <w:lang w:eastAsia="zh-CN"/>
        </w:rPr>
        <w:t>。我知道我的健康保险将在那时终止。</w:t>
      </w:r>
    </w:p>
    <w:p w:rsidR="006E459E" w:rsidRDefault="006E459E" w:rsidP="0080784A">
      <w:pPr>
        <w:rPr>
          <w:szCs w:val="21"/>
        </w:rPr>
      </w:pPr>
    </w:p>
    <w:p w:rsidR="00C16C11" w:rsidRDefault="00C16C11" w:rsidP="0080784A">
      <w:pPr>
        <w:rPr>
          <w:szCs w:val="21"/>
        </w:rPr>
      </w:pPr>
    </w:p>
    <w:p w:rsidR="00C16C11" w:rsidRDefault="00C16C11" w:rsidP="0080784A">
      <w:pPr>
        <w:rPr>
          <w:szCs w:val="21"/>
        </w:rPr>
      </w:pPr>
    </w:p>
    <w:p w:rsidR="006E459E" w:rsidRDefault="006E459E" w:rsidP="0080784A">
      <w:pPr>
        <w:rPr>
          <w:szCs w:val="21"/>
        </w:rPr>
      </w:pPr>
    </w:p>
    <w:p w:rsidR="0080784A" w:rsidRPr="006E459E" w:rsidRDefault="0080784A" w:rsidP="0080784A">
      <w:pPr>
        <w:rPr>
          <w:szCs w:val="21"/>
        </w:rPr>
      </w:pPr>
      <w:r w:rsidRPr="006E459E">
        <w:rPr>
          <w:szCs w:val="21"/>
        </w:rPr>
        <w:t xml:space="preserve">I understand that the above list is NOT </w:t>
      </w:r>
      <w:proofErr w:type="gramStart"/>
      <w:r w:rsidRPr="006E459E">
        <w:rPr>
          <w:szCs w:val="21"/>
        </w:rPr>
        <w:t>all inclusive</w:t>
      </w:r>
      <w:proofErr w:type="gramEnd"/>
      <w:r w:rsidRPr="006E459E">
        <w:rPr>
          <w:szCs w:val="21"/>
        </w:rPr>
        <w:t xml:space="preserve">.  Failure to follow these or any other rules as outlined in the CCA Handbook, </w:t>
      </w:r>
      <w:r w:rsidRPr="006E459E">
        <w:rPr>
          <w:b/>
          <w:szCs w:val="21"/>
        </w:rPr>
        <w:t>even if I am 18 years or older</w:t>
      </w:r>
      <w:r w:rsidRPr="006E459E">
        <w:rPr>
          <w:szCs w:val="21"/>
        </w:rPr>
        <w:t xml:space="preserve">, could result in my being sent back to my home country at my family's expense.  I understand these rules apply to time spent at school and in my host home.  </w:t>
      </w:r>
    </w:p>
    <w:p w:rsidR="00C16C11" w:rsidRDefault="00472404" w:rsidP="00CB0F10">
      <w:pPr>
        <w:ind w:leftChars="298" w:left="465"/>
        <w:rPr>
          <w:szCs w:val="21"/>
          <w:lang w:eastAsia="zh-CN"/>
        </w:rPr>
      </w:pPr>
      <w:r w:rsidRPr="006E459E">
        <w:rPr>
          <w:rFonts w:hint="eastAsia"/>
          <w:szCs w:val="21"/>
          <w:lang w:eastAsia="zh-CN"/>
        </w:rPr>
        <w:t>据我所知，以上列表并非全部包含在内。如果不遵守</w:t>
      </w:r>
      <w:r w:rsidRPr="006E459E">
        <w:rPr>
          <w:rFonts w:hint="eastAsia"/>
          <w:szCs w:val="21"/>
          <w:lang w:eastAsia="zh-CN"/>
        </w:rPr>
        <w:t>CCA</w:t>
      </w:r>
      <w:r w:rsidRPr="006E459E">
        <w:rPr>
          <w:rFonts w:hint="eastAsia"/>
          <w:szCs w:val="21"/>
          <w:lang w:eastAsia="zh-CN"/>
        </w:rPr>
        <w:t>手册中列出的这些或任何其他规则，即使我已年满</w:t>
      </w:r>
      <w:r w:rsidRPr="006E459E">
        <w:rPr>
          <w:rFonts w:hint="eastAsia"/>
          <w:szCs w:val="21"/>
          <w:lang w:eastAsia="zh-CN"/>
        </w:rPr>
        <w:t>18</w:t>
      </w:r>
      <w:r w:rsidRPr="006E459E">
        <w:rPr>
          <w:rFonts w:hint="eastAsia"/>
          <w:szCs w:val="21"/>
          <w:lang w:eastAsia="zh-CN"/>
        </w:rPr>
        <w:t>岁，也可能导致我被送回原籍国，费用由</w:t>
      </w:r>
      <w:r w:rsidR="003F700E" w:rsidRPr="006E459E">
        <w:rPr>
          <w:rFonts w:hint="eastAsia"/>
          <w:szCs w:val="21"/>
          <w:lang w:eastAsia="zh-CN"/>
        </w:rPr>
        <w:t>我的家庭</w:t>
      </w:r>
      <w:r w:rsidRPr="006E459E">
        <w:rPr>
          <w:rFonts w:hint="eastAsia"/>
          <w:szCs w:val="21"/>
          <w:lang w:eastAsia="zh-CN"/>
        </w:rPr>
        <w:t>承担。我理解这些规则适用于</w:t>
      </w:r>
      <w:r w:rsidR="003F700E" w:rsidRPr="006E459E">
        <w:rPr>
          <w:rFonts w:hint="eastAsia"/>
          <w:szCs w:val="21"/>
          <w:lang w:eastAsia="zh-CN"/>
        </w:rPr>
        <w:t>我在</w:t>
      </w:r>
      <w:r w:rsidRPr="006E459E">
        <w:rPr>
          <w:rFonts w:hint="eastAsia"/>
          <w:szCs w:val="21"/>
          <w:lang w:eastAsia="zh-CN"/>
        </w:rPr>
        <w:t>在学校和寄宿家庭</w:t>
      </w:r>
      <w:r w:rsidR="005A56D4" w:rsidRPr="006E459E">
        <w:rPr>
          <w:rFonts w:hint="eastAsia"/>
          <w:szCs w:val="21"/>
          <w:lang w:eastAsia="zh-CN"/>
        </w:rPr>
        <w:t>的</w:t>
      </w:r>
      <w:r w:rsidRPr="006E459E">
        <w:rPr>
          <w:rFonts w:hint="eastAsia"/>
          <w:szCs w:val="21"/>
          <w:lang w:eastAsia="zh-CN"/>
        </w:rPr>
        <w:t>时间。</w:t>
      </w:r>
    </w:p>
    <w:p w:rsidR="00C16C11" w:rsidRDefault="00C16C11" w:rsidP="00CB0F10">
      <w:pPr>
        <w:ind w:leftChars="298" w:left="465"/>
        <w:rPr>
          <w:szCs w:val="21"/>
          <w:lang w:eastAsia="zh-CN"/>
        </w:rPr>
      </w:pPr>
    </w:p>
    <w:p w:rsidR="0080784A" w:rsidRPr="006E459E" w:rsidRDefault="0080784A" w:rsidP="00CB0F10">
      <w:pPr>
        <w:ind w:leftChars="298" w:left="465"/>
        <w:rPr>
          <w:szCs w:val="21"/>
          <w:lang w:eastAsia="zh-CN"/>
        </w:rPr>
      </w:pPr>
    </w:p>
    <w:p w:rsidR="0080784A" w:rsidRPr="006E459E" w:rsidRDefault="0080784A" w:rsidP="0080784A">
      <w:pPr>
        <w:ind w:left="720" w:hanging="720"/>
        <w:rPr>
          <w:szCs w:val="21"/>
          <w:lang w:eastAsia="zh-CN"/>
        </w:rPr>
      </w:pPr>
    </w:p>
    <w:p w:rsidR="0080784A" w:rsidRPr="006E459E" w:rsidRDefault="0080784A" w:rsidP="0080784A">
      <w:r w:rsidRPr="006E459E">
        <w:t>Father's / Legal Guardian's Name (please print): _______________________________________</w:t>
      </w:r>
    </w:p>
    <w:p w:rsidR="0080784A" w:rsidRPr="006E459E" w:rsidRDefault="0080784A" w:rsidP="0080784A"/>
    <w:p w:rsidR="0080784A" w:rsidRPr="006E459E" w:rsidRDefault="0080784A" w:rsidP="0080784A">
      <w:r w:rsidRPr="006E459E">
        <w:t>Signature:  __________________________________________</w:t>
      </w:r>
      <w:r w:rsidRPr="006E459E">
        <w:tab/>
        <w:t>Date: ___________________</w:t>
      </w:r>
    </w:p>
    <w:p w:rsidR="0080784A" w:rsidRPr="006E459E" w:rsidRDefault="0080784A" w:rsidP="0080784A"/>
    <w:p w:rsidR="0080784A" w:rsidRPr="006E459E" w:rsidRDefault="0080784A" w:rsidP="0080784A">
      <w:r w:rsidRPr="006E459E">
        <w:t>Mother's / Legal Guardian's Name (please print): ______________________________________</w:t>
      </w:r>
    </w:p>
    <w:p w:rsidR="0080784A" w:rsidRPr="006E459E" w:rsidRDefault="0080784A" w:rsidP="0080784A"/>
    <w:p w:rsidR="0080784A" w:rsidRPr="006E459E" w:rsidRDefault="0080784A" w:rsidP="0080784A">
      <w:r w:rsidRPr="006E459E">
        <w:t>Signature:  __________________________________________</w:t>
      </w:r>
      <w:r w:rsidRPr="006E459E">
        <w:tab/>
        <w:t>Date: ___________________</w:t>
      </w:r>
    </w:p>
    <w:p w:rsidR="0080784A" w:rsidRPr="006E459E" w:rsidRDefault="0080784A" w:rsidP="0080784A"/>
    <w:p w:rsidR="0080784A" w:rsidRPr="006E459E" w:rsidRDefault="0080784A" w:rsidP="0080784A">
      <w:r w:rsidRPr="006E459E">
        <w:t>Student's Name (please print): _____________________________________________________</w:t>
      </w:r>
    </w:p>
    <w:p w:rsidR="0080784A" w:rsidRPr="006E459E" w:rsidRDefault="0080784A" w:rsidP="0080784A"/>
    <w:p w:rsidR="00B33991" w:rsidRPr="006E459E" w:rsidRDefault="0080784A" w:rsidP="0080784A">
      <w:r w:rsidRPr="006E459E">
        <w:t>Signature:  __________________________________________</w:t>
      </w:r>
      <w:r w:rsidRPr="006E459E">
        <w:tab/>
        <w:t>Date: ___________________</w:t>
      </w:r>
    </w:p>
    <w:p w:rsidR="00B33991" w:rsidRPr="006E459E" w:rsidRDefault="00B33991" w:rsidP="0080784A"/>
    <w:p w:rsidR="006E459E" w:rsidRDefault="006E459E" w:rsidP="0080784A"/>
    <w:p w:rsidR="006E459E" w:rsidRDefault="006E459E" w:rsidP="0080784A"/>
    <w:p w:rsidR="006E459E" w:rsidRPr="006E459E" w:rsidRDefault="006E459E" w:rsidP="0080784A"/>
    <w:p w:rsidR="006E459E" w:rsidRPr="006E459E" w:rsidRDefault="006E459E" w:rsidP="0080784A">
      <w:r w:rsidRPr="00B33991">
        <w:rPr>
          <w:noProof/>
          <w:sz w:val="20"/>
        </w:rPr>
        <w:drawing>
          <wp:inline distT="0" distB="0" distL="0" distR="0">
            <wp:extent cx="5943600" cy="853440"/>
            <wp:effectExtent l="25400" t="0" r="0" b="0"/>
            <wp:docPr id="17" name="图片 7" descr="Header - Open in Pictur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ader - Open in Picture Manager"/>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943600" cy="853440"/>
                    </a:xfrm>
                    <a:prstGeom prst="rect">
                      <a:avLst/>
                    </a:prstGeom>
                    <a:noFill/>
                    <a:ln>
                      <a:noFill/>
                    </a:ln>
                  </pic:spPr>
                </pic:pic>
              </a:graphicData>
            </a:graphic>
          </wp:inline>
        </w:drawing>
      </w:r>
    </w:p>
    <w:p w:rsidR="006E459E" w:rsidRDefault="006E459E" w:rsidP="0080784A">
      <w:pPr>
        <w:rPr>
          <w:sz w:val="20"/>
        </w:rPr>
      </w:pPr>
    </w:p>
    <w:p w:rsidR="006E459E" w:rsidRDefault="006E459E" w:rsidP="0080784A">
      <w:pPr>
        <w:rPr>
          <w:sz w:val="20"/>
        </w:rPr>
      </w:pPr>
    </w:p>
    <w:p w:rsidR="00571D6B" w:rsidRPr="006E459E" w:rsidRDefault="0080784A" w:rsidP="0080784A">
      <w:pPr>
        <w:rPr>
          <w:b/>
          <w:szCs w:val="28"/>
        </w:rPr>
      </w:pPr>
      <w:r w:rsidRPr="006E459E">
        <w:rPr>
          <w:b/>
          <w:szCs w:val="28"/>
          <w:u w:val="single"/>
        </w:rPr>
        <w:t>9.  PARENTS / LEGAL GUARDIANS AGREEMENT</w:t>
      </w:r>
      <w:r w:rsidRPr="006E459E">
        <w:rPr>
          <w:b/>
          <w:szCs w:val="28"/>
        </w:rPr>
        <w:t xml:space="preserve">:  Parents / Legal </w:t>
      </w:r>
    </w:p>
    <w:p w:rsidR="00571D6B" w:rsidRPr="006E459E" w:rsidRDefault="00571D6B" w:rsidP="0080784A">
      <w:pPr>
        <w:rPr>
          <w:b/>
          <w:szCs w:val="28"/>
        </w:rPr>
      </w:pPr>
    </w:p>
    <w:p w:rsidR="0080784A" w:rsidRPr="006E459E" w:rsidRDefault="0080784A" w:rsidP="0080784A">
      <w:pPr>
        <w:rPr>
          <w:szCs w:val="28"/>
        </w:rPr>
      </w:pPr>
      <w:r w:rsidRPr="006E459E">
        <w:rPr>
          <w:b/>
          <w:szCs w:val="28"/>
        </w:rPr>
        <w:t>Guardians:</w:t>
      </w:r>
      <w:r w:rsidRPr="006E459E">
        <w:rPr>
          <w:szCs w:val="28"/>
        </w:rPr>
        <w:t xml:space="preserve">  Please read the </w:t>
      </w:r>
      <w:r w:rsidRPr="006E459E">
        <w:rPr>
          <w:b/>
          <w:szCs w:val="28"/>
          <w:u w:val="single"/>
        </w:rPr>
        <w:t>International Student Code of Conduct</w:t>
      </w:r>
      <w:r w:rsidRPr="006E459E">
        <w:rPr>
          <w:szCs w:val="28"/>
        </w:rPr>
        <w:t xml:space="preserve"> (previous page).  Then read the agreement below, sign and date where indicated. </w:t>
      </w:r>
    </w:p>
    <w:p w:rsidR="0080784A" w:rsidRPr="006E459E" w:rsidRDefault="00472404" w:rsidP="004724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212121"/>
          <w:lang w:eastAsia="zh-CN"/>
        </w:rPr>
      </w:pPr>
      <w:r w:rsidRPr="006E459E">
        <w:rPr>
          <w:rFonts w:ascii="inherit" w:hAnsi="inherit" w:cs="宋体" w:hint="eastAsia"/>
          <w:color w:val="212121"/>
          <w:lang w:eastAsia="zh-CN"/>
        </w:rPr>
        <w:t>父母</w:t>
      </w:r>
      <w:r w:rsidRPr="006E459E">
        <w:rPr>
          <w:rFonts w:ascii="inherit" w:hAnsi="inherit" w:cs="宋体" w:hint="eastAsia"/>
          <w:color w:val="212121"/>
          <w:lang w:eastAsia="zh-CN"/>
        </w:rPr>
        <w:t>/</w:t>
      </w:r>
      <w:r w:rsidRPr="006E459E">
        <w:rPr>
          <w:rFonts w:ascii="inherit" w:hAnsi="inherit" w:cs="宋体" w:hint="eastAsia"/>
          <w:color w:val="212121"/>
          <w:lang w:eastAsia="zh-CN"/>
        </w:rPr>
        <w:t>法律监护人协议：家长</w:t>
      </w:r>
      <w:r w:rsidRPr="006E459E">
        <w:rPr>
          <w:rFonts w:ascii="inherit" w:hAnsi="inherit" w:cs="宋体" w:hint="eastAsia"/>
          <w:color w:val="212121"/>
          <w:lang w:eastAsia="zh-CN"/>
        </w:rPr>
        <w:t>/</w:t>
      </w:r>
      <w:r w:rsidRPr="006E459E">
        <w:rPr>
          <w:rFonts w:ascii="inherit" w:hAnsi="inherit" w:cs="宋体" w:hint="eastAsia"/>
          <w:color w:val="212121"/>
          <w:lang w:eastAsia="zh-CN"/>
        </w:rPr>
        <w:t>法定监护人：请阅读国际学生行为准则（上一页）。然后阅读下面的协议，签名和日期。</w:t>
      </w:r>
    </w:p>
    <w:p w:rsidR="00571D6B" w:rsidRPr="006E459E" w:rsidRDefault="00571D6B" w:rsidP="0080784A">
      <w:pPr>
        <w:jc w:val="center"/>
        <w:rPr>
          <w:b/>
          <w:szCs w:val="28"/>
          <w:u w:val="single"/>
        </w:rPr>
      </w:pPr>
    </w:p>
    <w:p w:rsidR="0080784A" w:rsidRPr="006E459E" w:rsidRDefault="0080784A" w:rsidP="0080784A">
      <w:pPr>
        <w:jc w:val="center"/>
        <w:rPr>
          <w:szCs w:val="28"/>
        </w:rPr>
      </w:pPr>
      <w:r w:rsidRPr="006E459E">
        <w:rPr>
          <w:b/>
          <w:szCs w:val="28"/>
          <w:u w:val="single"/>
        </w:rPr>
        <w:t>PARENTS / LEGAL GUARDIANS AGREEMENT</w:t>
      </w:r>
    </w:p>
    <w:p w:rsidR="0080784A" w:rsidRPr="006E459E" w:rsidRDefault="0080784A" w:rsidP="0080784A">
      <w:pPr>
        <w:rPr>
          <w:szCs w:val="28"/>
        </w:rPr>
      </w:pPr>
    </w:p>
    <w:p w:rsidR="0080784A" w:rsidRPr="006E459E" w:rsidRDefault="0080784A" w:rsidP="0080784A">
      <w:pPr>
        <w:rPr>
          <w:szCs w:val="28"/>
        </w:rPr>
      </w:pPr>
      <w:r w:rsidRPr="006E459E">
        <w:rPr>
          <w:szCs w:val="28"/>
        </w:rPr>
        <w:t xml:space="preserve">In the city of _________________________, country of _____________________ on the ________ day of _________________________ in the year 20__________, I/We, the undersigned parents or legal guardians (hereafter "parents") of __________________________________________, agree that if my / our child is accepted by Christian Central Academy (hereafter "school"), my/our child is permitted to travel to the host country, live with an approved host family, and attend the school for the length of time agreed upon by me/us, my/our child, and the school.  I/We hereby state that we have read and understand the </w:t>
      </w:r>
      <w:r w:rsidRPr="006E459E">
        <w:rPr>
          <w:szCs w:val="28"/>
          <w:u w:val="single"/>
        </w:rPr>
        <w:t>International Student Code of Conduct</w:t>
      </w:r>
      <w:r w:rsidRPr="006E459E">
        <w:rPr>
          <w:szCs w:val="28"/>
        </w:rPr>
        <w:t xml:space="preserve">.  Should my/our son/daughter be admitted to and enrolled in the school, I/we agree to abide by all the school and ISP rules, conditions, and decisions throughout the duration of his/her enrollment in the school.  I/We understand that while our son/daughter is a student in the school, his/her activities will be under the authority of the school.  Therefore, I/we understand that I/we cannot authorize my son/daughter to engage in an activity or activities without the school's approval.  I/We also agree that any relatives we may have in the host country will have no authority over him/her while he/she is a student in the school. </w:t>
      </w:r>
      <w:r w:rsidR="00472404" w:rsidRPr="006E459E">
        <w:rPr>
          <w:lang w:eastAsia="zh-CN"/>
        </w:rPr>
        <w:br/>
      </w:r>
      <w:r w:rsidR="00472404" w:rsidRPr="006E459E">
        <w:rPr>
          <w:rFonts w:ascii="Arial" w:hAnsi="Arial" w:cs="Arial"/>
          <w:color w:val="212121"/>
          <w:shd w:val="clear" w:color="auto" w:fill="FFFFFF"/>
          <w:lang w:eastAsia="zh-CN"/>
        </w:rPr>
        <w:t>如果我</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我们的孩子被中央基督学院（以下简称</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学校</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录取，我</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我们的孩子可以前往与经批准的寄宿家庭一起生活，并按照约定的时间在学校上学。我</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我们在此声明，我们已阅读并理解国际学生行为准则。如果我</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我们的儿子</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女儿被录取并在学校注册，我</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我们同意在他</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她在学校注册期间遵守所有学校和</w:t>
      </w:r>
      <w:r w:rsidR="00472404" w:rsidRPr="006E459E">
        <w:rPr>
          <w:rFonts w:ascii="Arial" w:hAnsi="Arial" w:cs="Arial"/>
          <w:color w:val="212121"/>
          <w:shd w:val="clear" w:color="auto" w:fill="FFFFFF"/>
          <w:lang w:eastAsia="zh-CN"/>
        </w:rPr>
        <w:t>ISP</w:t>
      </w:r>
      <w:r w:rsidR="00472404" w:rsidRPr="006E459E">
        <w:rPr>
          <w:rFonts w:ascii="Arial" w:hAnsi="Arial" w:cs="Arial"/>
          <w:color w:val="212121"/>
          <w:shd w:val="clear" w:color="auto" w:fill="FFFFFF"/>
          <w:lang w:eastAsia="zh-CN"/>
        </w:rPr>
        <w:t>规则，条件和决定。我</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我们知道，我们的儿子</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女儿是学校的学生，他</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她的活动将受到学校的管辖。因此，我</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我们理解，未经学校批准，我</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我们不能授权我的儿子</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女儿参加活动。我</w:t>
      </w:r>
      <w:r w:rsidR="00472404" w:rsidRPr="006E459E">
        <w:rPr>
          <w:rFonts w:ascii="Arial" w:hAnsi="Arial" w:cs="Arial"/>
          <w:color w:val="212121"/>
          <w:shd w:val="clear" w:color="auto" w:fill="FFFFFF"/>
          <w:lang w:eastAsia="zh-CN"/>
        </w:rPr>
        <w:t>/</w:t>
      </w:r>
      <w:r w:rsidR="00472404" w:rsidRPr="006E459E">
        <w:rPr>
          <w:rFonts w:ascii="Arial" w:hAnsi="Arial" w:cs="Arial"/>
          <w:color w:val="212121"/>
          <w:shd w:val="clear" w:color="auto" w:fill="FFFFFF"/>
          <w:lang w:eastAsia="zh-CN"/>
        </w:rPr>
        <w:t>我们也同意，</w:t>
      </w:r>
      <w:r w:rsidR="00472404" w:rsidRPr="006E459E">
        <w:rPr>
          <w:rFonts w:ascii="Arial" w:hAnsi="Arial" w:cs="Arial"/>
          <w:shd w:val="clear" w:color="auto" w:fill="FFFFFF"/>
          <w:lang w:eastAsia="zh-CN"/>
        </w:rPr>
        <w:t>我们在寄宿国可能拥有的任何亲属在他</w:t>
      </w:r>
      <w:r w:rsidR="00472404" w:rsidRPr="006E459E">
        <w:rPr>
          <w:rFonts w:ascii="Arial" w:hAnsi="Arial" w:cs="Arial"/>
          <w:shd w:val="clear" w:color="auto" w:fill="FFFFFF"/>
          <w:lang w:eastAsia="zh-CN"/>
        </w:rPr>
        <w:t>/</w:t>
      </w:r>
      <w:r w:rsidR="00472404" w:rsidRPr="006E459E">
        <w:rPr>
          <w:rFonts w:ascii="Arial" w:hAnsi="Arial" w:cs="Arial"/>
          <w:shd w:val="clear" w:color="auto" w:fill="FFFFFF"/>
          <w:lang w:eastAsia="zh-CN"/>
        </w:rPr>
        <w:t>她是学校的学生时对他</w:t>
      </w:r>
      <w:r w:rsidR="00472404" w:rsidRPr="006E459E">
        <w:rPr>
          <w:rFonts w:ascii="Arial" w:hAnsi="Arial" w:cs="Arial"/>
          <w:shd w:val="clear" w:color="auto" w:fill="FFFFFF"/>
          <w:lang w:eastAsia="zh-CN"/>
        </w:rPr>
        <w:t>/</w:t>
      </w:r>
      <w:r w:rsidR="00472404" w:rsidRPr="006E459E">
        <w:rPr>
          <w:rFonts w:ascii="Arial" w:hAnsi="Arial" w:cs="Arial"/>
          <w:shd w:val="clear" w:color="auto" w:fill="FFFFFF"/>
          <w:lang w:eastAsia="zh-CN"/>
        </w:rPr>
        <w:t>她没有任何权力。</w:t>
      </w:r>
    </w:p>
    <w:p w:rsidR="0080784A" w:rsidRPr="006E459E" w:rsidRDefault="0080784A" w:rsidP="0080784A">
      <w:pPr>
        <w:rPr>
          <w:szCs w:val="28"/>
        </w:rPr>
      </w:pPr>
      <w:r w:rsidRPr="006E459E">
        <w:rPr>
          <w:szCs w:val="28"/>
        </w:rPr>
        <w:t xml:space="preserve">I/We attest that our child is of good health and character, understands the important role of an international student, and will, to the best of his/her ability, maintain the high standards required of an international student should he/she be chosen to represent his/her family, school, community, state/province, and country.  I/We further state that all the material contained in this application and in the attached documents is true and accurate to the best of my/our knowledge. </w:t>
      </w:r>
    </w:p>
    <w:p w:rsidR="006E459E" w:rsidRDefault="00472404" w:rsidP="004724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212121"/>
          <w:lang w:eastAsia="zh-CN"/>
        </w:rPr>
      </w:pPr>
      <w:r w:rsidRPr="006E459E">
        <w:rPr>
          <w:rFonts w:ascii="inherit" w:hAnsi="inherit" w:cs="宋体" w:hint="eastAsia"/>
          <w:color w:val="212121"/>
          <w:lang w:eastAsia="zh-CN"/>
        </w:rPr>
        <w:t>我</w:t>
      </w:r>
      <w:r w:rsidRPr="006E459E">
        <w:rPr>
          <w:rFonts w:ascii="inherit" w:hAnsi="inherit" w:cs="宋体" w:hint="eastAsia"/>
          <w:color w:val="212121"/>
          <w:lang w:eastAsia="zh-CN"/>
        </w:rPr>
        <w:t>/</w:t>
      </w:r>
      <w:r w:rsidRPr="006E459E">
        <w:rPr>
          <w:rFonts w:ascii="inherit" w:hAnsi="inherit" w:cs="宋体" w:hint="eastAsia"/>
          <w:color w:val="212121"/>
          <w:lang w:eastAsia="zh-CN"/>
        </w:rPr>
        <w:t>我们证明我们的孩子身体健康，性格开朗，了解国际学生的重要作用，并且如果他</w:t>
      </w:r>
      <w:r w:rsidRPr="006E459E">
        <w:rPr>
          <w:rFonts w:ascii="inherit" w:hAnsi="inherit" w:cs="宋体" w:hint="eastAsia"/>
          <w:color w:val="212121"/>
          <w:lang w:eastAsia="zh-CN"/>
        </w:rPr>
        <w:t>/</w:t>
      </w:r>
      <w:r w:rsidRPr="006E459E">
        <w:rPr>
          <w:rFonts w:ascii="inherit" w:hAnsi="inherit" w:cs="宋体" w:hint="eastAsia"/>
          <w:color w:val="212121"/>
          <w:lang w:eastAsia="zh-CN"/>
        </w:rPr>
        <w:t>她被选中，他将尽其所能保持国际学生的高标准要求代表他</w:t>
      </w:r>
      <w:r w:rsidRPr="006E459E">
        <w:rPr>
          <w:rFonts w:ascii="inherit" w:hAnsi="inherit" w:cs="宋体" w:hint="eastAsia"/>
          <w:color w:val="212121"/>
          <w:lang w:eastAsia="zh-CN"/>
        </w:rPr>
        <w:t>/</w:t>
      </w:r>
      <w:r w:rsidRPr="006E459E">
        <w:rPr>
          <w:rFonts w:ascii="inherit" w:hAnsi="inherit" w:cs="宋体" w:hint="eastAsia"/>
          <w:color w:val="212121"/>
          <w:lang w:eastAsia="zh-CN"/>
        </w:rPr>
        <w:t>她的家庭，学校，社区，州</w:t>
      </w:r>
      <w:r w:rsidRPr="006E459E">
        <w:rPr>
          <w:rFonts w:ascii="inherit" w:hAnsi="inherit" w:cs="宋体" w:hint="eastAsia"/>
          <w:color w:val="212121"/>
          <w:lang w:eastAsia="zh-CN"/>
        </w:rPr>
        <w:t>/</w:t>
      </w:r>
      <w:r w:rsidRPr="006E459E">
        <w:rPr>
          <w:rFonts w:ascii="inherit" w:hAnsi="inherit" w:cs="宋体" w:hint="eastAsia"/>
          <w:color w:val="212121"/>
          <w:lang w:eastAsia="zh-CN"/>
        </w:rPr>
        <w:t>省和国家。我</w:t>
      </w:r>
      <w:r w:rsidRPr="006E459E">
        <w:rPr>
          <w:rFonts w:ascii="inherit" w:hAnsi="inherit" w:cs="宋体" w:hint="eastAsia"/>
          <w:color w:val="212121"/>
          <w:lang w:eastAsia="zh-CN"/>
        </w:rPr>
        <w:t>/</w:t>
      </w:r>
      <w:r w:rsidRPr="006E459E">
        <w:rPr>
          <w:rFonts w:ascii="inherit" w:hAnsi="inherit" w:cs="宋体" w:hint="eastAsia"/>
          <w:color w:val="212121"/>
          <w:lang w:eastAsia="zh-CN"/>
        </w:rPr>
        <w:t>我们进一步声明，本申请和所附文件中包含的所有材料均为我</w:t>
      </w:r>
      <w:r w:rsidRPr="006E459E">
        <w:rPr>
          <w:rFonts w:ascii="inherit" w:hAnsi="inherit" w:cs="宋体" w:hint="eastAsia"/>
          <w:color w:val="212121"/>
          <w:lang w:eastAsia="zh-CN"/>
        </w:rPr>
        <w:t>/</w:t>
      </w:r>
      <w:r w:rsidRPr="006E459E">
        <w:rPr>
          <w:rFonts w:ascii="inherit" w:hAnsi="inherit" w:cs="宋体" w:hint="eastAsia"/>
          <w:color w:val="212121"/>
          <w:lang w:eastAsia="zh-CN"/>
        </w:rPr>
        <w:t>我们所知</w:t>
      </w:r>
      <w:r w:rsidR="00631550" w:rsidRPr="006E459E">
        <w:rPr>
          <w:rFonts w:ascii="inherit" w:hAnsi="inherit" w:cs="宋体" w:hint="eastAsia"/>
          <w:color w:val="212121"/>
          <w:lang w:eastAsia="zh-CN"/>
        </w:rPr>
        <w:t>，</w:t>
      </w:r>
      <w:r w:rsidRPr="006E459E">
        <w:rPr>
          <w:rFonts w:ascii="inherit" w:hAnsi="inherit" w:cs="宋体" w:hint="eastAsia"/>
          <w:color w:val="212121"/>
          <w:lang w:eastAsia="zh-CN"/>
        </w:rPr>
        <w:t>真实</w:t>
      </w:r>
      <w:r w:rsidR="00631550" w:rsidRPr="006E459E">
        <w:rPr>
          <w:rFonts w:ascii="inherit" w:hAnsi="inherit" w:cs="宋体" w:hint="eastAsia"/>
          <w:color w:val="212121"/>
          <w:lang w:eastAsia="zh-CN"/>
        </w:rPr>
        <w:t>且</w:t>
      </w:r>
      <w:r w:rsidRPr="006E459E">
        <w:rPr>
          <w:rFonts w:ascii="inherit" w:hAnsi="inherit" w:cs="宋体" w:hint="eastAsia"/>
          <w:color w:val="212121"/>
          <w:lang w:eastAsia="zh-CN"/>
        </w:rPr>
        <w:t>准确。</w:t>
      </w:r>
    </w:p>
    <w:p w:rsidR="00472404" w:rsidRPr="006E459E" w:rsidRDefault="00472404" w:rsidP="004724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212121"/>
          <w:lang w:eastAsia="zh-CN"/>
        </w:rPr>
      </w:pPr>
    </w:p>
    <w:p w:rsidR="0080784A" w:rsidRPr="006E459E" w:rsidRDefault="0080784A" w:rsidP="0080784A">
      <w:pPr>
        <w:rPr>
          <w:szCs w:val="28"/>
        </w:rPr>
      </w:pPr>
      <w:r w:rsidRPr="006E459E">
        <w:rPr>
          <w:szCs w:val="28"/>
        </w:rPr>
        <w:t>Father's / Legal Guardian's Name (please print): ___________________________</w:t>
      </w:r>
    </w:p>
    <w:p w:rsidR="0080784A" w:rsidRPr="006E459E" w:rsidRDefault="0080784A" w:rsidP="0080784A">
      <w:pPr>
        <w:rPr>
          <w:szCs w:val="28"/>
        </w:rPr>
      </w:pPr>
    </w:p>
    <w:p w:rsidR="0080784A" w:rsidRPr="006E459E" w:rsidRDefault="0080784A" w:rsidP="0080784A">
      <w:pPr>
        <w:rPr>
          <w:szCs w:val="28"/>
        </w:rPr>
      </w:pPr>
      <w:r w:rsidRPr="006E459E">
        <w:rPr>
          <w:szCs w:val="28"/>
        </w:rPr>
        <w:t>Signature:  _______________________________</w:t>
      </w:r>
      <w:r w:rsidRPr="006E459E">
        <w:rPr>
          <w:szCs w:val="28"/>
        </w:rPr>
        <w:tab/>
        <w:t>Date: ____________________</w:t>
      </w:r>
    </w:p>
    <w:p w:rsidR="0080784A" w:rsidRPr="006E459E" w:rsidRDefault="0080784A" w:rsidP="0080784A">
      <w:pPr>
        <w:rPr>
          <w:szCs w:val="28"/>
        </w:rPr>
      </w:pPr>
    </w:p>
    <w:p w:rsidR="0080784A" w:rsidRPr="006E459E" w:rsidRDefault="0080784A" w:rsidP="0080784A">
      <w:pPr>
        <w:rPr>
          <w:szCs w:val="28"/>
        </w:rPr>
      </w:pPr>
      <w:r w:rsidRPr="006E459E">
        <w:rPr>
          <w:szCs w:val="28"/>
        </w:rPr>
        <w:t>Mother's / Legal Guardian's Name (please print): ___________________________</w:t>
      </w:r>
    </w:p>
    <w:p w:rsidR="0080784A" w:rsidRPr="006E459E" w:rsidRDefault="0080784A" w:rsidP="0080784A">
      <w:pPr>
        <w:rPr>
          <w:szCs w:val="28"/>
        </w:rPr>
      </w:pPr>
    </w:p>
    <w:p w:rsidR="0080784A" w:rsidRPr="00325FD8" w:rsidRDefault="0080784A" w:rsidP="0080784A">
      <w:pPr>
        <w:rPr>
          <w:szCs w:val="28"/>
        </w:rPr>
      </w:pPr>
      <w:r w:rsidRPr="006E459E">
        <w:rPr>
          <w:szCs w:val="28"/>
        </w:rPr>
        <w:t>Signature:  _______________________________</w:t>
      </w:r>
      <w:r w:rsidRPr="006E459E">
        <w:rPr>
          <w:szCs w:val="28"/>
        </w:rPr>
        <w:tab/>
        <w:t>Date: ____________________</w:t>
      </w:r>
    </w:p>
    <w:p w:rsidR="0080784A" w:rsidRDefault="000A5359" w:rsidP="0080784A">
      <w:r w:rsidRPr="00B06A56">
        <w:rPr>
          <w:noProof/>
        </w:rPr>
        <w:drawing>
          <wp:inline distT="0" distB="0" distL="0" distR="0">
            <wp:extent cx="5943600" cy="853440"/>
            <wp:effectExtent l="0" t="0" r="0" b="0"/>
            <wp:docPr id="9" name="图片 9" descr="Header - Open in Pictur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eader - Open in Picture Manager"/>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943600" cy="853440"/>
                    </a:xfrm>
                    <a:prstGeom prst="rect">
                      <a:avLst/>
                    </a:prstGeom>
                    <a:noFill/>
                    <a:ln>
                      <a:noFill/>
                    </a:ln>
                  </pic:spPr>
                </pic:pic>
              </a:graphicData>
            </a:graphic>
          </wp:inline>
        </w:drawing>
      </w:r>
    </w:p>
    <w:p w:rsidR="0080784A" w:rsidRDefault="0080784A" w:rsidP="0080784A">
      <w:pPr>
        <w:pStyle w:val="Title"/>
      </w:pPr>
    </w:p>
    <w:p w:rsidR="0080784A" w:rsidRPr="007E57B8" w:rsidRDefault="0080784A" w:rsidP="0080784A">
      <w:pPr>
        <w:pStyle w:val="Title"/>
        <w:rPr>
          <w:rFonts w:ascii="Times New Roman" w:hAnsi="Times New Roman"/>
          <w:u w:val="none"/>
        </w:rPr>
      </w:pPr>
      <w:r w:rsidRPr="007E57B8">
        <w:t>LIABILITY RELEASE</w:t>
      </w:r>
      <w:r w:rsidR="00472404">
        <w:t>责任声明</w:t>
      </w:r>
    </w:p>
    <w:p w:rsidR="0080784A" w:rsidRPr="0060539E" w:rsidRDefault="0080784A" w:rsidP="0080784A">
      <w:pPr>
        <w:rPr>
          <w:szCs w:val="28"/>
        </w:rPr>
      </w:pPr>
    </w:p>
    <w:p w:rsidR="00571D6B" w:rsidRPr="0060539E" w:rsidRDefault="0080784A" w:rsidP="00571D6B">
      <w:pPr>
        <w:jc w:val="center"/>
        <w:rPr>
          <w:szCs w:val="28"/>
        </w:rPr>
      </w:pPr>
      <w:r w:rsidRPr="0060539E">
        <w:rPr>
          <w:szCs w:val="28"/>
        </w:rPr>
        <w:t>Please read carefully.  Then sign and date below where indicated:</w:t>
      </w:r>
    </w:p>
    <w:p w:rsidR="0080784A" w:rsidRPr="0060539E" w:rsidRDefault="00571D6B" w:rsidP="00571D6B">
      <w:pPr>
        <w:rPr>
          <w:szCs w:val="28"/>
        </w:rPr>
      </w:pPr>
      <w:r w:rsidRPr="0060539E">
        <w:rPr>
          <w:szCs w:val="28"/>
          <w:lang w:eastAsia="zh-CN"/>
        </w:rPr>
        <w:tab/>
        <w:t>(</w:t>
      </w:r>
      <w:r w:rsidRPr="0060539E">
        <w:rPr>
          <w:rFonts w:hint="eastAsia"/>
          <w:szCs w:val="28"/>
          <w:lang w:eastAsia="zh-CN"/>
        </w:rPr>
        <w:t>请仔细阅读，并请于阅后在下方提示处签名并注明日期</w:t>
      </w:r>
      <w:r w:rsidRPr="0060539E">
        <w:rPr>
          <w:szCs w:val="28"/>
          <w:lang w:eastAsia="zh-CN"/>
        </w:rPr>
        <w:t>)</w:t>
      </w:r>
      <w:r w:rsidR="00E742A7" w:rsidRPr="0060539E">
        <w:rPr>
          <w:rFonts w:hint="eastAsia"/>
          <w:szCs w:val="28"/>
          <w:lang w:eastAsia="zh-CN"/>
        </w:rPr>
        <w:t>：</w:t>
      </w:r>
    </w:p>
    <w:p w:rsidR="0080784A" w:rsidRPr="0060539E" w:rsidRDefault="0080784A" w:rsidP="0080784A">
      <w:pPr>
        <w:rPr>
          <w:szCs w:val="28"/>
          <w:lang w:eastAsia="zh-CN"/>
        </w:rPr>
      </w:pPr>
    </w:p>
    <w:p w:rsidR="0080784A" w:rsidRPr="0060539E" w:rsidRDefault="0080784A" w:rsidP="0080784A">
      <w:pPr>
        <w:rPr>
          <w:szCs w:val="28"/>
        </w:rPr>
      </w:pPr>
      <w:r w:rsidRPr="0060539E">
        <w:rPr>
          <w:szCs w:val="28"/>
        </w:rPr>
        <w:t xml:space="preserve">In consideration of the acceptance and enrollment of the student in Christian Central Academy (hereafter "school"), I/we, the undersigned parents/legal guardians of the student, and I, the student, if of legal age, to the full extent permitted by law, hereby release and agree to defend, hold harmless, and indemnify all host parents and members of their families and the school and its employees, agents, officers, and directors from any or all liability for any loss, property damage, personal injury or death, including any such liability that may arise out of any negligent act or omission, excepting intentional conduct, of any such persons or entities, which may be suffered or claimed by such student, parent, or legal guardian during or as a result of the student's enrollment in the school, including travel to and from the host country. </w:t>
      </w:r>
    </w:p>
    <w:p w:rsidR="00472404" w:rsidRPr="0060539E" w:rsidRDefault="00472404" w:rsidP="004724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宋体" w:hint="eastAsia"/>
          <w:color w:val="212121"/>
          <w:lang w:eastAsia="zh-CN"/>
        </w:rPr>
      </w:pPr>
      <w:r w:rsidRPr="0060539E">
        <w:rPr>
          <w:rFonts w:ascii="inherit" w:hAnsi="inherit" w:cs="宋体" w:hint="eastAsia"/>
          <w:color w:val="212121"/>
          <w:lang w:eastAsia="zh-CN"/>
        </w:rPr>
        <w:t>考虑到学生在中央基督（以下简称“学校”）的录取，我</w:t>
      </w:r>
      <w:r w:rsidRPr="0060539E">
        <w:rPr>
          <w:rFonts w:ascii="inherit" w:hAnsi="inherit" w:cs="宋体" w:hint="eastAsia"/>
          <w:color w:val="212121"/>
          <w:lang w:eastAsia="zh-CN"/>
        </w:rPr>
        <w:t>/</w:t>
      </w:r>
      <w:r w:rsidRPr="0060539E">
        <w:rPr>
          <w:rFonts w:ascii="inherit" w:hAnsi="inherit" w:cs="宋体" w:hint="eastAsia"/>
          <w:color w:val="212121"/>
          <w:lang w:eastAsia="zh-CN"/>
        </w:rPr>
        <w:t>我们，学生的签名父母</w:t>
      </w:r>
      <w:r w:rsidRPr="0060539E">
        <w:rPr>
          <w:rFonts w:ascii="inherit" w:hAnsi="inherit" w:cs="宋体" w:hint="eastAsia"/>
          <w:color w:val="212121"/>
          <w:lang w:eastAsia="zh-CN"/>
        </w:rPr>
        <w:t>/</w:t>
      </w:r>
      <w:r w:rsidRPr="0060539E">
        <w:rPr>
          <w:rFonts w:ascii="inherit" w:hAnsi="inherit" w:cs="宋体" w:hint="eastAsia"/>
          <w:color w:val="212121"/>
          <w:lang w:eastAsia="zh-CN"/>
        </w:rPr>
        <w:t>法定监护人，以及我，学生，如果达到法定年龄，则全程在法律允许的范围内，特此释放并同意为所有寄宿家长及其家庭成员以及学校及其员工，代理人，管理人员和董事进行辩护，保护无害并赔偿任何损失，财产损失，个人责任伤害或死亡，包括因任何此类人员</w:t>
      </w:r>
      <w:r w:rsidR="003229FC" w:rsidRPr="0060539E">
        <w:rPr>
          <w:rFonts w:ascii="inherit" w:hAnsi="inherit" w:cs="宋体" w:hint="eastAsia"/>
          <w:color w:val="212121"/>
          <w:lang w:eastAsia="zh-CN"/>
        </w:rPr>
        <w:t>或实体的任何疏忽行为或疏忽而可能由此类学生，家长或法定监护人在</w:t>
      </w:r>
      <w:r w:rsidRPr="0060539E">
        <w:rPr>
          <w:rFonts w:ascii="inherit" w:hAnsi="inherit" w:cs="宋体" w:hint="eastAsia"/>
          <w:color w:val="212121"/>
          <w:lang w:eastAsia="zh-CN"/>
        </w:rPr>
        <w:t>期间或之后遭受或声称的任何疏忽行</w:t>
      </w:r>
      <w:r w:rsidR="003229FC" w:rsidRPr="0060539E">
        <w:rPr>
          <w:rFonts w:ascii="inherit" w:hAnsi="inherit" w:cs="宋体" w:hint="eastAsia"/>
          <w:color w:val="212121"/>
          <w:lang w:eastAsia="zh-CN"/>
        </w:rPr>
        <w:t>为或疏忽所引起的任何此类责任，包括往返寄宿</w:t>
      </w:r>
      <w:r w:rsidRPr="0060539E">
        <w:rPr>
          <w:rFonts w:ascii="inherit" w:hAnsi="inherit" w:cs="宋体" w:hint="eastAsia"/>
          <w:color w:val="212121"/>
          <w:lang w:eastAsia="zh-CN"/>
        </w:rPr>
        <w:t>国的旅行。</w:t>
      </w:r>
    </w:p>
    <w:p w:rsidR="0080784A" w:rsidRPr="0060539E" w:rsidRDefault="0080784A" w:rsidP="0080784A">
      <w:pPr>
        <w:rPr>
          <w:szCs w:val="28"/>
          <w:lang w:eastAsia="zh-CN"/>
        </w:rPr>
      </w:pPr>
    </w:p>
    <w:p w:rsidR="003229FC" w:rsidRPr="0060539E" w:rsidRDefault="0080784A" w:rsidP="003229FC">
      <w:pPr>
        <w:rPr>
          <w:szCs w:val="28"/>
        </w:rPr>
      </w:pPr>
      <w:r w:rsidRPr="0060539E">
        <w:rPr>
          <w:szCs w:val="28"/>
        </w:rPr>
        <w:t xml:space="preserve">I/We understand that the student will be subject to the authorities and teachers of the school, and that he/she will have to follow the rules given by his/her host family.  I/We also understand that the school reserves the right to terminate the enrollment of any student whose conduct may be considered detrimental or incompatible with the interests and security of the school and its international student program (ISP).  I/We understand that if this occurs, any refund will be at the discretion of the school. </w:t>
      </w:r>
    </w:p>
    <w:p w:rsidR="0080784A" w:rsidRPr="0060539E" w:rsidRDefault="003229FC" w:rsidP="003229FC">
      <w:pPr>
        <w:rPr>
          <w:szCs w:val="28"/>
          <w:lang w:eastAsia="zh-CN"/>
        </w:rPr>
      </w:pPr>
      <w:r w:rsidRPr="0060539E">
        <w:rPr>
          <w:rFonts w:hint="eastAsia"/>
          <w:szCs w:val="28"/>
          <w:lang w:eastAsia="zh-CN"/>
        </w:rPr>
        <w:t>我</w:t>
      </w:r>
      <w:r w:rsidRPr="0060539E">
        <w:rPr>
          <w:rFonts w:hint="eastAsia"/>
          <w:szCs w:val="28"/>
          <w:lang w:eastAsia="zh-CN"/>
        </w:rPr>
        <w:t>/</w:t>
      </w:r>
      <w:r w:rsidRPr="0060539E">
        <w:rPr>
          <w:rFonts w:hint="eastAsia"/>
          <w:szCs w:val="28"/>
          <w:lang w:eastAsia="zh-CN"/>
        </w:rPr>
        <w:t>我们理解学生将受到学校当局和教师的管辖，并且他</w:t>
      </w:r>
      <w:r w:rsidRPr="0060539E">
        <w:rPr>
          <w:rFonts w:hint="eastAsia"/>
          <w:szCs w:val="28"/>
          <w:lang w:eastAsia="zh-CN"/>
        </w:rPr>
        <w:t>/</w:t>
      </w:r>
      <w:r w:rsidRPr="0060539E">
        <w:rPr>
          <w:rFonts w:hint="eastAsia"/>
          <w:szCs w:val="28"/>
          <w:lang w:eastAsia="zh-CN"/>
        </w:rPr>
        <w:t>她必须遵守他</w:t>
      </w:r>
      <w:r w:rsidRPr="0060539E">
        <w:rPr>
          <w:rFonts w:hint="eastAsia"/>
          <w:szCs w:val="28"/>
          <w:lang w:eastAsia="zh-CN"/>
        </w:rPr>
        <w:t>/</w:t>
      </w:r>
      <w:r w:rsidRPr="0060539E">
        <w:rPr>
          <w:rFonts w:hint="eastAsia"/>
          <w:szCs w:val="28"/>
          <w:lang w:eastAsia="zh-CN"/>
        </w:rPr>
        <w:t>她的寄宿家庭给出的规则。我</w:t>
      </w:r>
      <w:r w:rsidRPr="0060539E">
        <w:rPr>
          <w:rFonts w:hint="eastAsia"/>
          <w:szCs w:val="28"/>
          <w:lang w:eastAsia="zh-CN"/>
        </w:rPr>
        <w:t>/</w:t>
      </w:r>
      <w:r w:rsidRPr="0060539E">
        <w:rPr>
          <w:rFonts w:hint="eastAsia"/>
          <w:szCs w:val="28"/>
          <w:lang w:eastAsia="zh-CN"/>
        </w:rPr>
        <w:t>我们也理解，如果该学生的行为可能被视为有害或与学校及其国际学生计划（</w:t>
      </w:r>
      <w:r w:rsidRPr="0060539E">
        <w:rPr>
          <w:rFonts w:hint="eastAsia"/>
          <w:szCs w:val="28"/>
          <w:lang w:eastAsia="zh-CN"/>
        </w:rPr>
        <w:t>ISP</w:t>
      </w:r>
      <w:r w:rsidRPr="0060539E">
        <w:rPr>
          <w:rFonts w:hint="eastAsia"/>
          <w:szCs w:val="28"/>
          <w:lang w:eastAsia="zh-CN"/>
        </w:rPr>
        <w:t>）的利益和安全不相容，学校保留终止任何学生</w:t>
      </w:r>
      <w:r w:rsidR="004F0697" w:rsidRPr="0060539E">
        <w:rPr>
          <w:rFonts w:hint="eastAsia"/>
          <w:szCs w:val="28"/>
          <w:lang w:eastAsia="zh-CN"/>
        </w:rPr>
        <w:t>学籍</w:t>
      </w:r>
      <w:r w:rsidRPr="0060539E">
        <w:rPr>
          <w:rFonts w:hint="eastAsia"/>
          <w:szCs w:val="28"/>
          <w:lang w:eastAsia="zh-CN"/>
        </w:rPr>
        <w:t>的权利。我</w:t>
      </w:r>
      <w:r w:rsidRPr="0060539E">
        <w:rPr>
          <w:rFonts w:hint="eastAsia"/>
          <w:szCs w:val="28"/>
          <w:lang w:eastAsia="zh-CN"/>
        </w:rPr>
        <w:t>/</w:t>
      </w:r>
      <w:r w:rsidRPr="0060539E">
        <w:rPr>
          <w:rFonts w:hint="eastAsia"/>
          <w:szCs w:val="28"/>
          <w:lang w:eastAsia="zh-CN"/>
        </w:rPr>
        <w:t>我们理解，如果发生这种情况，任何退款将由学校自行决定。</w:t>
      </w:r>
    </w:p>
    <w:p w:rsidR="00E742A7" w:rsidRPr="0060539E" w:rsidRDefault="00E742A7" w:rsidP="0080784A">
      <w:pPr>
        <w:rPr>
          <w:szCs w:val="28"/>
        </w:rPr>
      </w:pPr>
    </w:p>
    <w:p w:rsidR="00B33991" w:rsidRPr="0060539E" w:rsidRDefault="00B33991" w:rsidP="0080784A">
      <w:pPr>
        <w:rPr>
          <w:szCs w:val="28"/>
        </w:rPr>
      </w:pPr>
    </w:p>
    <w:p w:rsidR="0080784A" w:rsidRPr="0060539E" w:rsidRDefault="0080784A" w:rsidP="0080784A">
      <w:pPr>
        <w:rPr>
          <w:szCs w:val="28"/>
        </w:rPr>
      </w:pPr>
      <w:r w:rsidRPr="0060539E">
        <w:rPr>
          <w:szCs w:val="28"/>
        </w:rPr>
        <w:t>Father's / Legal Guardian's Name (please print): ___________________________</w:t>
      </w:r>
    </w:p>
    <w:p w:rsidR="0080784A" w:rsidRPr="0060539E" w:rsidRDefault="0080784A" w:rsidP="0080784A">
      <w:pPr>
        <w:rPr>
          <w:szCs w:val="28"/>
        </w:rPr>
      </w:pPr>
    </w:p>
    <w:p w:rsidR="0080784A" w:rsidRPr="0060539E" w:rsidRDefault="0080784A" w:rsidP="0080784A">
      <w:pPr>
        <w:rPr>
          <w:szCs w:val="28"/>
        </w:rPr>
      </w:pPr>
      <w:r w:rsidRPr="0060539E">
        <w:rPr>
          <w:szCs w:val="28"/>
        </w:rPr>
        <w:t>Signature:  _______________________________</w:t>
      </w:r>
      <w:r w:rsidRPr="0060539E">
        <w:rPr>
          <w:szCs w:val="28"/>
        </w:rPr>
        <w:tab/>
        <w:t>Date: ____________________</w:t>
      </w:r>
    </w:p>
    <w:p w:rsidR="0080784A" w:rsidRPr="0060539E" w:rsidRDefault="0080784A" w:rsidP="0080784A">
      <w:pPr>
        <w:rPr>
          <w:szCs w:val="28"/>
        </w:rPr>
      </w:pPr>
    </w:p>
    <w:p w:rsidR="0080784A" w:rsidRPr="0060539E" w:rsidRDefault="0080784A" w:rsidP="0080784A">
      <w:pPr>
        <w:rPr>
          <w:szCs w:val="28"/>
        </w:rPr>
      </w:pPr>
      <w:r w:rsidRPr="0060539E">
        <w:rPr>
          <w:szCs w:val="28"/>
        </w:rPr>
        <w:t>Mother's / Legal Guardian's Name (please print): ___________________________</w:t>
      </w:r>
    </w:p>
    <w:p w:rsidR="0080784A" w:rsidRPr="0060539E" w:rsidRDefault="0080784A" w:rsidP="0080784A">
      <w:pPr>
        <w:rPr>
          <w:szCs w:val="28"/>
        </w:rPr>
      </w:pPr>
    </w:p>
    <w:p w:rsidR="0080784A" w:rsidRPr="0060539E" w:rsidRDefault="0080784A" w:rsidP="0080784A">
      <w:pPr>
        <w:rPr>
          <w:szCs w:val="28"/>
        </w:rPr>
      </w:pPr>
      <w:r w:rsidRPr="0060539E">
        <w:rPr>
          <w:szCs w:val="28"/>
        </w:rPr>
        <w:t>Signature:  _______________________________</w:t>
      </w:r>
      <w:r w:rsidRPr="0060539E">
        <w:rPr>
          <w:szCs w:val="28"/>
        </w:rPr>
        <w:tab/>
        <w:t>Date: ____________________</w:t>
      </w:r>
    </w:p>
    <w:p w:rsidR="0080784A" w:rsidRPr="0060539E" w:rsidRDefault="0080784A" w:rsidP="0080784A"/>
    <w:p w:rsidR="0080784A" w:rsidRPr="0060539E" w:rsidRDefault="0080784A" w:rsidP="0080784A">
      <w:pPr>
        <w:rPr>
          <w:szCs w:val="28"/>
        </w:rPr>
      </w:pPr>
      <w:r w:rsidRPr="0060539E">
        <w:rPr>
          <w:szCs w:val="28"/>
        </w:rPr>
        <w:t>Student's Name (please print):  _________________________________________</w:t>
      </w:r>
    </w:p>
    <w:p w:rsidR="0080784A" w:rsidRPr="0060539E" w:rsidRDefault="0080784A" w:rsidP="0080784A">
      <w:pPr>
        <w:rPr>
          <w:szCs w:val="28"/>
        </w:rPr>
      </w:pPr>
    </w:p>
    <w:p w:rsidR="0080784A" w:rsidRPr="0060539E" w:rsidRDefault="0080784A" w:rsidP="0060539E">
      <w:pPr>
        <w:rPr>
          <w:szCs w:val="28"/>
        </w:rPr>
      </w:pPr>
      <w:r w:rsidRPr="0060539E">
        <w:rPr>
          <w:szCs w:val="28"/>
        </w:rPr>
        <w:t>Signature:  _______________________________</w:t>
      </w:r>
      <w:r w:rsidRPr="0060539E">
        <w:rPr>
          <w:szCs w:val="28"/>
        </w:rPr>
        <w:tab/>
        <w:t>Date: ______________</w:t>
      </w:r>
      <w:r w:rsidR="0060539E">
        <w:rPr>
          <w:szCs w:val="28"/>
        </w:rPr>
        <w:t>____</w:t>
      </w:r>
      <w:r w:rsidR="006E459E">
        <w:rPr>
          <w:szCs w:val="28"/>
        </w:rPr>
        <w:t>_</w:t>
      </w:r>
      <w:r>
        <w:rPr>
          <w:b/>
        </w:rPr>
        <w:br w:type="page"/>
      </w:r>
      <w:r w:rsidR="000A5359" w:rsidRPr="00B06A56">
        <w:rPr>
          <w:noProof/>
        </w:rPr>
        <w:drawing>
          <wp:inline distT="0" distB="0" distL="0" distR="0">
            <wp:extent cx="5943600" cy="853440"/>
            <wp:effectExtent l="0" t="0" r="0" b="0"/>
            <wp:docPr id="10" name="图片 10" descr="Header - Open in Pictur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ader - Open in Picture Manager"/>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v="urn:schemas-microsoft-com:mac:vml" xmlns:ve="http://schemas.openxmlformats.org/markup-compatibility/2006" xmlns:mo="http://schemas.microsoft.com/office/mac/office/2008/main" val="0"/>
                        </a:ext>
                      </a:extLst>
                    </a:blip>
                    <a:srcRect/>
                    <a:stretch>
                      <a:fillRect/>
                    </a:stretch>
                  </pic:blipFill>
                  <pic:spPr bwMode="auto">
                    <a:xfrm>
                      <a:off x="0" y="0"/>
                      <a:ext cx="5943600" cy="853440"/>
                    </a:xfrm>
                    <a:prstGeom prst="rect">
                      <a:avLst/>
                    </a:prstGeom>
                    <a:noFill/>
                    <a:ln>
                      <a:noFill/>
                    </a:ln>
                  </pic:spPr>
                </pic:pic>
              </a:graphicData>
            </a:graphic>
          </wp:inline>
        </w:drawing>
      </w:r>
    </w:p>
    <w:p w:rsidR="0080784A" w:rsidRDefault="0080784A" w:rsidP="0080784A">
      <w:pPr>
        <w:rPr>
          <w:b/>
          <w:u w:val="single"/>
        </w:rPr>
      </w:pPr>
    </w:p>
    <w:p w:rsidR="0080784A" w:rsidRPr="00A11C8F" w:rsidRDefault="0080784A" w:rsidP="0080784A">
      <w:pPr>
        <w:jc w:val="center"/>
        <w:rPr>
          <w:rFonts w:ascii="Britannic Bold" w:hAnsi="Britannic Bold"/>
          <w:sz w:val="32"/>
          <w:szCs w:val="36"/>
          <w:u w:val="single"/>
        </w:rPr>
      </w:pPr>
      <w:r w:rsidRPr="00A11C8F">
        <w:rPr>
          <w:rFonts w:ascii="Britannic Bold" w:hAnsi="Britannic Bold"/>
          <w:sz w:val="32"/>
          <w:szCs w:val="36"/>
          <w:u w:val="single"/>
        </w:rPr>
        <w:t>NEXT STEPS</w:t>
      </w:r>
    </w:p>
    <w:p w:rsidR="0080784A" w:rsidRDefault="0080784A" w:rsidP="0080784A">
      <w:pPr>
        <w:rPr>
          <w:b/>
          <w:u w:val="single"/>
        </w:rPr>
      </w:pPr>
    </w:p>
    <w:p w:rsidR="0080784A" w:rsidRDefault="0080784A" w:rsidP="0080784A">
      <w:pPr>
        <w:rPr>
          <w:b/>
          <w:u w:val="single"/>
        </w:rPr>
      </w:pPr>
    </w:p>
    <w:p w:rsidR="0080784A" w:rsidRPr="0060539E" w:rsidRDefault="0080784A" w:rsidP="0080784A">
      <w:pPr>
        <w:rPr>
          <w:szCs w:val="28"/>
        </w:rPr>
      </w:pPr>
      <w:r w:rsidRPr="0060539E">
        <w:rPr>
          <w:b/>
          <w:szCs w:val="28"/>
          <w:u w:val="single"/>
        </w:rPr>
        <w:t>ADDITIONAL DOCUMENTS and DEPOSIT</w:t>
      </w:r>
    </w:p>
    <w:p w:rsidR="0080784A" w:rsidRPr="0060539E" w:rsidRDefault="0080784A" w:rsidP="0080784A">
      <w:pPr>
        <w:rPr>
          <w:b/>
          <w:szCs w:val="28"/>
        </w:rPr>
      </w:pPr>
      <w:r w:rsidRPr="0060539E">
        <w:rPr>
          <w:szCs w:val="28"/>
        </w:rPr>
        <w:t>If you are accepted to Christian Central Academy, the following additional documents and deposit will be required</w:t>
      </w:r>
      <w:r w:rsidRPr="0060539E">
        <w:rPr>
          <w:b/>
          <w:szCs w:val="28"/>
        </w:rPr>
        <w:t xml:space="preserve"> before FINAL ACCEPTANCE can be offered.  Upon final acceptance, the I-20 will be issued and sent to you directly by express mail.  </w:t>
      </w:r>
    </w:p>
    <w:p w:rsidR="003229FC" w:rsidRPr="0060539E" w:rsidRDefault="003229FC" w:rsidP="003229FC">
      <w:pPr>
        <w:rPr>
          <w:b/>
          <w:szCs w:val="28"/>
        </w:rPr>
      </w:pPr>
      <w:proofErr w:type="spellStart"/>
      <w:r w:rsidRPr="0060539E">
        <w:rPr>
          <w:rFonts w:hint="eastAsia"/>
          <w:b/>
          <w:szCs w:val="28"/>
        </w:rPr>
        <w:t>附加文件和存款</w:t>
      </w:r>
      <w:proofErr w:type="spellEnd"/>
    </w:p>
    <w:p w:rsidR="0080784A" w:rsidRPr="0060539E" w:rsidRDefault="003229FC" w:rsidP="003229FC">
      <w:pPr>
        <w:rPr>
          <w:b/>
          <w:szCs w:val="28"/>
        </w:rPr>
      </w:pPr>
      <w:proofErr w:type="spellStart"/>
      <w:r w:rsidRPr="0060539E">
        <w:rPr>
          <w:rFonts w:hint="eastAsia"/>
          <w:b/>
          <w:szCs w:val="28"/>
        </w:rPr>
        <w:t>如果您被</w:t>
      </w:r>
      <w:proofErr w:type="spellEnd"/>
      <w:r w:rsidRPr="0060539E">
        <w:rPr>
          <w:rFonts w:hint="eastAsia"/>
          <w:b/>
          <w:szCs w:val="28"/>
          <w:lang w:eastAsia="zh-CN"/>
        </w:rPr>
        <w:t>中央基督</w:t>
      </w:r>
      <w:r w:rsidR="00DA0802" w:rsidRPr="0060539E">
        <w:rPr>
          <w:rFonts w:hint="eastAsia"/>
          <w:b/>
          <w:szCs w:val="28"/>
          <w:lang w:eastAsia="zh-CN"/>
        </w:rPr>
        <w:t>学院</w:t>
      </w:r>
      <w:r w:rsidRPr="0060539E">
        <w:rPr>
          <w:rFonts w:hint="eastAsia"/>
          <w:b/>
          <w:szCs w:val="28"/>
        </w:rPr>
        <w:t>录取，则需要提供以下额外文件和押金才能提供最终接受。最终验收后，</w:t>
      </w:r>
      <w:r w:rsidRPr="0060539E">
        <w:rPr>
          <w:rFonts w:hint="eastAsia"/>
          <w:b/>
          <w:szCs w:val="28"/>
        </w:rPr>
        <w:t>I-20</w:t>
      </w:r>
      <w:r w:rsidRPr="0060539E">
        <w:rPr>
          <w:rFonts w:hint="eastAsia"/>
          <w:b/>
          <w:szCs w:val="28"/>
        </w:rPr>
        <w:t>将通过快件直接发给您。</w:t>
      </w:r>
    </w:p>
    <w:p w:rsidR="0080784A" w:rsidRPr="0060539E" w:rsidRDefault="0080784A" w:rsidP="0080784A">
      <w:r w:rsidRPr="0060539E">
        <w:tab/>
      </w:r>
      <w:r w:rsidRPr="0060539E">
        <w:sym w:font="Wingdings" w:char="F06F"/>
      </w:r>
      <w:r w:rsidRPr="0060539E">
        <w:t xml:space="preserve"> Color Copy of each Parent's Passport or Photo Identification</w:t>
      </w:r>
    </w:p>
    <w:p w:rsidR="0080784A" w:rsidRPr="0060539E" w:rsidRDefault="0080784A" w:rsidP="0080784A">
      <w:r w:rsidRPr="0060539E">
        <w:tab/>
      </w:r>
      <w:r w:rsidRPr="0060539E">
        <w:sym w:font="Wingdings" w:char="F06F"/>
      </w:r>
      <w:r w:rsidRPr="0060539E">
        <w:t xml:space="preserve"> Immunization and Medical Records</w:t>
      </w:r>
    </w:p>
    <w:p w:rsidR="0080784A" w:rsidRPr="0060539E" w:rsidRDefault="0080784A" w:rsidP="0080784A">
      <w:r w:rsidRPr="0060539E">
        <w:tab/>
      </w:r>
      <w:r w:rsidRPr="0060539E">
        <w:sym w:font="Wingdings" w:char="F06F"/>
      </w:r>
      <w:r w:rsidRPr="0060539E">
        <w:t xml:space="preserve"> Health Certificate </w:t>
      </w:r>
    </w:p>
    <w:p w:rsidR="0080784A" w:rsidRPr="0060539E" w:rsidRDefault="0080784A" w:rsidP="0080784A">
      <w:r w:rsidRPr="0060539E">
        <w:tab/>
      </w:r>
      <w:r w:rsidRPr="0060539E">
        <w:sym w:font="Wingdings" w:char="F06F"/>
      </w:r>
      <w:r w:rsidRPr="0060539E">
        <w:t xml:space="preserve"> Deposit in the amount of $5,000 USD wired to Christian Central Academy</w:t>
      </w:r>
    </w:p>
    <w:p w:rsidR="0080784A" w:rsidRPr="0060539E" w:rsidRDefault="0080784A" w:rsidP="0080784A">
      <w:r w:rsidRPr="0060539E">
        <w:tab/>
      </w:r>
      <w:r w:rsidRPr="0060539E">
        <w:sym w:font="Wingdings" w:char="F06F"/>
      </w:r>
      <w:r w:rsidRPr="0060539E">
        <w:t xml:space="preserve"> Certificate of Deposit </w:t>
      </w:r>
    </w:p>
    <w:p w:rsidR="0080784A" w:rsidRPr="0060539E" w:rsidRDefault="0080784A" w:rsidP="0080784A">
      <w:r w:rsidRPr="0060539E">
        <w:tab/>
      </w:r>
      <w:r w:rsidRPr="0060539E">
        <w:sym w:font="Wingdings" w:char="F06F"/>
      </w:r>
      <w:r w:rsidRPr="0060539E">
        <w:t xml:space="preserve"> Refund Policy Agreement Signed </w:t>
      </w:r>
    </w:p>
    <w:p w:rsidR="0080784A" w:rsidRPr="0060539E" w:rsidRDefault="0080784A" w:rsidP="0080784A">
      <w:pPr>
        <w:rPr>
          <w:b/>
        </w:rPr>
      </w:pPr>
      <w:r w:rsidRPr="0060539E">
        <w:tab/>
      </w:r>
      <w:r w:rsidRPr="0060539E">
        <w:sym w:font="Wingdings" w:char="F06F"/>
      </w:r>
      <w:r w:rsidRPr="0060539E">
        <w:t xml:space="preserve"> Authorization and Limited Power of Attorney  - </w:t>
      </w:r>
      <w:r w:rsidRPr="0060539E">
        <w:rPr>
          <w:b/>
        </w:rPr>
        <w:t>(MUST BE NOTARIZED)</w:t>
      </w:r>
    </w:p>
    <w:p w:rsidR="0080784A" w:rsidRPr="0060539E" w:rsidRDefault="0080784A" w:rsidP="0080784A">
      <w:pPr>
        <w:rPr>
          <w:b/>
        </w:rPr>
      </w:pPr>
      <w:r w:rsidRPr="0060539E">
        <w:tab/>
      </w:r>
      <w:r w:rsidRPr="0060539E">
        <w:sym w:font="Wingdings" w:char="F06F"/>
      </w:r>
      <w:r w:rsidRPr="0060539E">
        <w:t xml:space="preserve"> Custody Agreement - </w:t>
      </w:r>
      <w:r w:rsidRPr="0060539E">
        <w:rPr>
          <w:b/>
        </w:rPr>
        <w:t>(MUST BE NOTARIZED)</w:t>
      </w:r>
    </w:p>
    <w:p w:rsidR="003229FC" w:rsidRPr="0060539E" w:rsidRDefault="0080784A" w:rsidP="003229FC">
      <w:r w:rsidRPr="0060539E">
        <w:tab/>
      </w:r>
      <w:r w:rsidRPr="0060539E">
        <w:sym w:font="Wingdings" w:char="F06F"/>
      </w:r>
      <w:r w:rsidRPr="0060539E">
        <w:t xml:space="preserve"> Medical Care and Liability Release </w:t>
      </w:r>
    </w:p>
    <w:p w:rsidR="003229FC" w:rsidRPr="0060539E" w:rsidRDefault="006E459E" w:rsidP="0060539E">
      <w:pPr>
        <w:ind w:left="720"/>
        <w:rPr>
          <w:lang w:eastAsia="zh-CN"/>
        </w:rPr>
      </w:pPr>
      <w:r w:rsidRPr="0060539E">
        <w:sym w:font="Wingdings" w:char="F06F"/>
      </w:r>
      <w:r w:rsidR="0060539E">
        <w:rPr>
          <w:rFonts w:ascii="宋体" w:hAnsi="宋体" w:cs="宋体" w:hint="eastAsia"/>
          <w:lang w:eastAsia="zh-CN"/>
        </w:rPr>
        <w:t xml:space="preserve"> </w:t>
      </w:r>
      <w:r w:rsidR="003229FC" w:rsidRPr="0060539E">
        <w:rPr>
          <w:rFonts w:hint="eastAsia"/>
          <w:lang w:eastAsia="zh-CN"/>
        </w:rPr>
        <w:t>父母的护照或照片识别的彩色副本</w:t>
      </w:r>
    </w:p>
    <w:p w:rsidR="003229FC" w:rsidRPr="0060539E" w:rsidRDefault="006E459E" w:rsidP="0060539E">
      <w:pPr>
        <w:ind w:left="720"/>
        <w:rPr>
          <w:lang w:eastAsia="zh-CN"/>
        </w:rPr>
      </w:pPr>
      <w:r w:rsidRPr="0060539E">
        <w:sym w:font="Wingdings" w:char="F06F"/>
      </w:r>
      <w:r w:rsidR="0060539E">
        <w:rPr>
          <w:lang w:eastAsia="zh-CN"/>
        </w:rPr>
        <w:t xml:space="preserve"> </w:t>
      </w:r>
      <w:r w:rsidR="003229FC" w:rsidRPr="0060539E">
        <w:rPr>
          <w:rFonts w:hint="eastAsia"/>
          <w:lang w:eastAsia="zh-CN"/>
        </w:rPr>
        <w:t>免疫和医疗记录</w:t>
      </w:r>
    </w:p>
    <w:p w:rsidR="003229FC" w:rsidRPr="0060539E" w:rsidRDefault="006E459E" w:rsidP="0060539E">
      <w:pPr>
        <w:ind w:left="720"/>
        <w:rPr>
          <w:lang w:eastAsia="zh-CN"/>
        </w:rPr>
      </w:pPr>
      <w:r w:rsidRPr="0060539E">
        <w:sym w:font="Wingdings" w:char="F06F"/>
      </w:r>
      <w:r w:rsidR="00B33991" w:rsidRPr="0060539E">
        <w:rPr>
          <w:rFonts w:hint="eastAsia"/>
          <w:lang w:eastAsia="zh-CN"/>
        </w:rPr>
        <w:t xml:space="preserve"> </w:t>
      </w:r>
      <w:r w:rsidR="0060539E">
        <w:rPr>
          <w:lang w:eastAsia="zh-CN"/>
        </w:rPr>
        <w:t xml:space="preserve"> </w:t>
      </w:r>
      <w:r w:rsidR="00B33991" w:rsidRPr="0060539E">
        <w:rPr>
          <w:rFonts w:hint="eastAsia"/>
          <w:lang w:eastAsia="zh-CN"/>
        </w:rPr>
        <w:t>健康证明</w:t>
      </w:r>
    </w:p>
    <w:p w:rsidR="003229FC" w:rsidRPr="0060539E" w:rsidRDefault="006E459E" w:rsidP="0060539E">
      <w:pPr>
        <w:ind w:left="720"/>
        <w:rPr>
          <w:lang w:eastAsia="zh-CN"/>
        </w:rPr>
      </w:pPr>
      <w:r w:rsidRPr="0060539E">
        <w:sym w:font="Wingdings" w:char="F06F"/>
      </w:r>
      <w:r w:rsidR="0060539E">
        <w:rPr>
          <w:lang w:eastAsia="zh-CN"/>
        </w:rPr>
        <w:t xml:space="preserve"> </w:t>
      </w:r>
      <w:r w:rsidR="00DA0802" w:rsidRPr="0060539E">
        <w:rPr>
          <w:rFonts w:hint="eastAsia"/>
          <w:lang w:eastAsia="zh-CN"/>
        </w:rPr>
        <w:t>在中央基督学院（</w:t>
      </w:r>
      <w:r w:rsidR="00DA0802" w:rsidRPr="0060539E">
        <w:rPr>
          <w:rFonts w:hint="eastAsia"/>
          <w:lang w:eastAsia="zh-CN"/>
        </w:rPr>
        <w:t>Christian</w:t>
      </w:r>
      <w:r w:rsidR="00DA0802" w:rsidRPr="0060539E">
        <w:rPr>
          <w:lang w:eastAsia="zh-CN"/>
        </w:rPr>
        <w:t xml:space="preserve"> </w:t>
      </w:r>
      <w:r w:rsidR="00DA0802" w:rsidRPr="0060539E">
        <w:rPr>
          <w:rFonts w:hint="eastAsia"/>
          <w:lang w:eastAsia="zh-CN"/>
        </w:rPr>
        <w:t>Central</w:t>
      </w:r>
      <w:r w:rsidR="00DA0802" w:rsidRPr="0060539E">
        <w:rPr>
          <w:lang w:eastAsia="zh-CN"/>
        </w:rPr>
        <w:t xml:space="preserve"> </w:t>
      </w:r>
      <w:r w:rsidR="00DA0802" w:rsidRPr="0060539E">
        <w:rPr>
          <w:rFonts w:hint="eastAsia"/>
          <w:lang w:eastAsia="zh-CN"/>
        </w:rPr>
        <w:t>Academy</w:t>
      </w:r>
      <w:r w:rsidR="00DA0802" w:rsidRPr="0060539E">
        <w:rPr>
          <w:rFonts w:hint="eastAsia"/>
          <w:lang w:eastAsia="zh-CN"/>
        </w:rPr>
        <w:t>）存入</w:t>
      </w:r>
      <w:r w:rsidR="00DA0802" w:rsidRPr="0060539E">
        <w:rPr>
          <w:rFonts w:hint="eastAsia"/>
          <w:lang w:eastAsia="zh-CN"/>
        </w:rPr>
        <w:t>5,</w:t>
      </w:r>
      <w:r w:rsidR="00DA0802" w:rsidRPr="0060539E">
        <w:rPr>
          <w:lang w:eastAsia="zh-CN"/>
        </w:rPr>
        <w:t xml:space="preserve">000 </w:t>
      </w:r>
      <w:r w:rsidR="00DA0802" w:rsidRPr="0060539E">
        <w:rPr>
          <w:rFonts w:hint="eastAsia"/>
          <w:lang w:eastAsia="zh-CN"/>
        </w:rPr>
        <w:t>美元</w:t>
      </w:r>
    </w:p>
    <w:p w:rsidR="003229FC" w:rsidRPr="0060539E" w:rsidRDefault="006E459E" w:rsidP="0060539E">
      <w:pPr>
        <w:ind w:left="720"/>
        <w:rPr>
          <w:lang w:eastAsia="zh-CN"/>
        </w:rPr>
      </w:pPr>
      <w:r w:rsidRPr="0060539E">
        <w:sym w:font="Wingdings" w:char="F06F"/>
      </w:r>
      <w:r w:rsidR="0060539E">
        <w:rPr>
          <w:lang w:eastAsia="zh-CN"/>
        </w:rPr>
        <w:t xml:space="preserve"> </w:t>
      </w:r>
      <w:r w:rsidR="003229FC" w:rsidRPr="0060539E">
        <w:rPr>
          <w:rFonts w:hint="eastAsia"/>
          <w:lang w:eastAsia="zh-CN"/>
        </w:rPr>
        <w:t>存款证明</w:t>
      </w:r>
    </w:p>
    <w:p w:rsidR="003229FC" w:rsidRPr="0060539E" w:rsidRDefault="006E459E" w:rsidP="0060539E">
      <w:pPr>
        <w:ind w:left="720"/>
        <w:rPr>
          <w:lang w:eastAsia="zh-CN"/>
        </w:rPr>
      </w:pPr>
      <w:r w:rsidRPr="0060539E">
        <w:sym w:font="Wingdings" w:char="F06F"/>
      </w:r>
      <w:r w:rsidR="0060539E">
        <w:rPr>
          <w:lang w:eastAsia="zh-CN"/>
        </w:rPr>
        <w:t xml:space="preserve"> </w:t>
      </w:r>
      <w:r w:rsidR="003229FC" w:rsidRPr="0060539E">
        <w:rPr>
          <w:rFonts w:hint="eastAsia"/>
          <w:lang w:eastAsia="zh-CN"/>
        </w:rPr>
        <w:t>退款政策协议签署</w:t>
      </w:r>
    </w:p>
    <w:p w:rsidR="003229FC" w:rsidRPr="0060539E" w:rsidRDefault="006E459E" w:rsidP="0060539E">
      <w:pPr>
        <w:ind w:left="720"/>
        <w:rPr>
          <w:lang w:eastAsia="zh-CN"/>
        </w:rPr>
      </w:pPr>
      <w:r w:rsidRPr="0060539E">
        <w:sym w:font="Wingdings" w:char="F06F"/>
      </w:r>
      <w:r w:rsidR="0060539E">
        <w:rPr>
          <w:lang w:eastAsia="zh-CN"/>
        </w:rPr>
        <w:t xml:space="preserve"> </w:t>
      </w:r>
      <w:r w:rsidR="003229FC" w:rsidRPr="0060539E">
        <w:rPr>
          <w:rFonts w:hint="eastAsia"/>
          <w:lang w:eastAsia="zh-CN"/>
        </w:rPr>
        <w:t>授权和有限授权书</w:t>
      </w:r>
      <w:r w:rsidR="003229FC" w:rsidRPr="0060539E">
        <w:rPr>
          <w:lang w:eastAsia="zh-CN"/>
        </w:rPr>
        <w:t xml:space="preserve"> - </w:t>
      </w:r>
      <w:r w:rsidR="003229FC" w:rsidRPr="0060539E">
        <w:rPr>
          <w:rFonts w:hint="eastAsia"/>
          <w:lang w:eastAsia="zh-CN"/>
        </w:rPr>
        <w:t>（必须公证）</w:t>
      </w:r>
    </w:p>
    <w:p w:rsidR="003229FC" w:rsidRPr="0060539E" w:rsidRDefault="006E459E" w:rsidP="0060539E">
      <w:pPr>
        <w:ind w:left="720"/>
        <w:rPr>
          <w:lang w:eastAsia="zh-CN"/>
        </w:rPr>
      </w:pPr>
      <w:r w:rsidRPr="0060539E">
        <w:sym w:font="Wingdings" w:char="F06F"/>
      </w:r>
      <w:r w:rsidR="0060539E">
        <w:rPr>
          <w:lang w:eastAsia="zh-CN"/>
        </w:rPr>
        <w:t xml:space="preserve"> </w:t>
      </w:r>
      <w:r w:rsidR="003229FC" w:rsidRPr="0060539E">
        <w:rPr>
          <w:rFonts w:hint="eastAsia"/>
          <w:lang w:eastAsia="zh-CN"/>
        </w:rPr>
        <w:t>保管协议</w:t>
      </w:r>
      <w:r w:rsidR="003229FC" w:rsidRPr="0060539E">
        <w:rPr>
          <w:lang w:eastAsia="zh-CN"/>
        </w:rPr>
        <w:t xml:space="preserve"> - </w:t>
      </w:r>
      <w:r w:rsidR="003229FC" w:rsidRPr="0060539E">
        <w:rPr>
          <w:rFonts w:hint="eastAsia"/>
          <w:lang w:eastAsia="zh-CN"/>
        </w:rPr>
        <w:t>（必须公证）</w:t>
      </w:r>
    </w:p>
    <w:p w:rsidR="0080784A" w:rsidRPr="0060539E" w:rsidRDefault="006E459E" w:rsidP="0060539E">
      <w:pPr>
        <w:ind w:left="720"/>
        <w:rPr>
          <w:lang w:eastAsia="zh-CN"/>
        </w:rPr>
      </w:pPr>
      <w:r w:rsidRPr="0060539E">
        <w:sym w:font="Wingdings" w:char="F06F"/>
      </w:r>
      <w:r w:rsidR="0060539E">
        <w:rPr>
          <w:lang w:eastAsia="zh-CN"/>
        </w:rPr>
        <w:t xml:space="preserve"> </w:t>
      </w:r>
      <w:r w:rsidR="003229FC" w:rsidRPr="0060539E">
        <w:rPr>
          <w:rFonts w:hint="eastAsia"/>
          <w:lang w:eastAsia="zh-CN"/>
        </w:rPr>
        <w:t>医疗</w:t>
      </w:r>
      <w:r w:rsidR="00DA0802" w:rsidRPr="0060539E">
        <w:rPr>
          <w:rFonts w:hint="eastAsia"/>
          <w:lang w:eastAsia="zh-CN"/>
        </w:rPr>
        <w:t>保险</w:t>
      </w:r>
      <w:r w:rsidR="003229FC" w:rsidRPr="0060539E">
        <w:rPr>
          <w:rFonts w:hint="eastAsia"/>
          <w:lang w:eastAsia="zh-CN"/>
        </w:rPr>
        <w:t>和责任释放</w:t>
      </w:r>
    </w:p>
    <w:p w:rsidR="0080784A" w:rsidRPr="00412741" w:rsidRDefault="009E7127" w:rsidP="0080784A">
      <w:pPr>
        <w:jc w:val="center"/>
        <w:rPr>
          <w:b/>
          <w:i/>
          <w:sz w:val="28"/>
          <w:szCs w:val="28"/>
        </w:rPr>
      </w:pPr>
      <w:r w:rsidRPr="009E7127">
        <w:rPr>
          <w:b/>
          <w:i/>
          <w:noProof/>
          <w:szCs w:val="28"/>
        </w:rPr>
      </w:r>
      <w:r w:rsidRPr="009E7127">
        <w:rPr>
          <w:b/>
          <w:i/>
          <w:noProof/>
          <w:szCs w:val="28"/>
        </w:rPr>
        <w:pict>
          <v:group id="画布 17" o:spid="_x0000_s1026" style="width:467.5pt;height:81pt;mso-position-horizontal-relative:char;mso-position-vertical-relative:line" coordsize="59372,10287" editas="canvas"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72;height:10287;visibility:visible;mso-wrap-style:square">
              <v:fill o:detectmouseclick="t"/>
              <v:path o:connecttype="none"/>
            </v:shape>
            <v:shapetype id="_x0000_t202" coordsize="21600,21600" o:spt="202" path="m0,0l0,21600,21600,21600,21600,0xe">
              <v:stroke joinstyle="miter"/>
              <v:path gradientshapeok="t" o:connecttype="rect"/>
            </v:shapetype>
            <v:shape id="Text Box 18" o:spid="_x0000_s1028" type="#_x0000_t202" style="position:absolute;left:8313;width:41559;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style="mso-next-textbox:#Text Box 18">
                <w:txbxContent>
                  <w:p w:rsidR="0057301B" w:rsidRPr="00412741" w:rsidRDefault="0057301B" w:rsidP="0080784A">
                    <w:pPr>
                      <w:jc w:val="center"/>
                      <w:rPr>
                        <w:b/>
                        <w:i/>
                        <w:sz w:val="28"/>
                        <w:szCs w:val="28"/>
                      </w:rPr>
                    </w:pPr>
                    <w:r w:rsidRPr="00412741">
                      <w:rPr>
                        <w:b/>
                        <w:i/>
                        <w:sz w:val="28"/>
                        <w:szCs w:val="28"/>
                      </w:rPr>
                      <w:t>Be sure to refer back to the Checklist on Page 2</w:t>
                    </w:r>
                  </w:p>
                  <w:p w:rsidR="0057301B" w:rsidRDefault="0057301B" w:rsidP="0080784A">
                    <w:pPr>
                      <w:jc w:val="center"/>
                      <w:rPr>
                        <w:b/>
                        <w:i/>
                        <w:sz w:val="28"/>
                        <w:szCs w:val="28"/>
                        <w:lang w:eastAsia="zh-CN"/>
                      </w:rPr>
                    </w:pPr>
                    <w:proofErr w:type="gramStart"/>
                    <w:r w:rsidRPr="00412741">
                      <w:rPr>
                        <w:b/>
                        <w:i/>
                        <w:sz w:val="28"/>
                        <w:szCs w:val="28"/>
                      </w:rPr>
                      <w:t>to</w:t>
                    </w:r>
                    <w:proofErr w:type="gramEnd"/>
                    <w:r w:rsidRPr="00412741">
                      <w:rPr>
                        <w:b/>
                        <w:i/>
                        <w:sz w:val="28"/>
                        <w:szCs w:val="28"/>
                      </w:rPr>
                      <w:t xml:space="preserve"> be sure everything is included and complete.</w:t>
                    </w:r>
                  </w:p>
                  <w:p w:rsidR="0057301B" w:rsidRDefault="0057301B" w:rsidP="003229FC">
                    <w:pPr>
                      <w:jc w:val="center"/>
                      <w:rPr>
                        <w:lang w:eastAsia="zh-CN"/>
                      </w:rPr>
                    </w:pPr>
                    <w:r>
                      <w:rPr>
                        <w:rFonts w:hint="eastAsia"/>
                        <w:lang w:eastAsia="zh-CN"/>
                      </w:rPr>
                      <w:t>请务必参考第</w:t>
                    </w:r>
                    <w:r>
                      <w:rPr>
                        <w:rFonts w:hint="eastAsia"/>
                        <w:lang w:eastAsia="zh-CN"/>
                      </w:rPr>
                      <w:t>2</w:t>
                    </w:r>
                    <w:r>
                      <w:rPr>
                        <w:rFonts w:hint="eastAsia"/>
                        <w:lang w:eastAsia="zh-CN"/>
                      </w:rPr>
                      <w:t>页的清单</w:t>
                    </w:r>
                  </w:p>
                  <w:p w:rsidR="0057301B" w:rsidRDefault="0057301B" w:rsidP="003229FC">
                    <w:pPr>
                      <w:jc w:val="center"/>
                      <w:rPr>
                        <w:lang w:eastAsia="zh-CN"/>
                      </w:rPr>
                    </w:pPr>
                    <w:r>
                      <w:rPr>
                        <w:rFonts w:hint="eastAsia"/>
                        <w:lang w:eastAsia="zh-CN"/>
                      </w:rPr>
                      <w:t>确保一切都包括在内并完成</w:t>
                    </w:r>
                  </w:p>
                </w:txbxContent>
              </v:textbox>
            </v:shape>
            <w10:wrap type="none"/>
            <w10:anchorlock/>
          </v:group>
        </w:pict>
      </w:r>
      <w:r w:rsidR="0080784A" w:rsidRPr="00412741">
        <w:rPr>
          <w:b/>
          <w:i/>
          <w:sz w:val="28"/>
          <w:szCs w:val="28"/>
        </w:rPr>
        <w:t xml:space="preserve"> </w:t>
      </w:r>
    </w:p>
    <w:p w:rsidR="0080784A" w:rsidRPr="004F48C4" w:rsidRDefault="0080784A" w:rsidP="0080784A">
      <w:pPr>
        <w:jc w:val="center"/>
        <w:rPr>
          <w:b/>
        </w:rPr>
      </w:pPr>
    </w:p>
    <w:p w:rsidR="0080784A" w:rsidRDefault="0080784A" w:rsidP="0080784A">
      <w:pPr>
        <w:jc w:val="center"/>
        <w:rPr>
          <w:b/>
        </w:rPr>
      </w:pPr>
      <w:r w:rsidRPr="002336BB">
        <w:rPr>
          <w:b/>
        </w:rPr>
        <w:t xml:space="preserve">RETURN THIS </w:t>
      </w:r>
      <w:r>
        <w:rPr>
          <w:b/>
        </w:rPr>
        <w:t xml:space="preserve">COMPLETED </w:t>
      </w:r>
      <w:r w:rsidRPr="002336BB">
        <w:rPr>
          <w:b/>
        </w:rPr>
        <w:t xml:space="preserve">FORM TO </w:t>
      </w:r>
    </w:p>
    <w:p w:rsidR="0080784A" w:rsidRDefault="0080784A" w:rsidP="0080784A">
      <w:pPr>
        <w:jc w:val="center"/>
        <w:rPr>
          <w:b/>
        </w:rPr>
      </w:pPr>
      <w:r>
        <w:rPr>
          <w:b/>
        </w:rPr>
        <w:t xml:space="preserve">LYNNETTE WRIGGLESWORTH </w:t>
      </w:r>
      <w:r w:rsidRPr="002336BB">
        <w:rPr>
          <w:b/>
        </w:rPr>
        <w:t xml:space="preserve">via E-MAIL: </w:t>
      </w:r>
      <w:hyperlink r:id="rId13" w:history="1">
        <w:r>
          <w:rPr>
            <w:rStyle w:val="Hyperlink"/>
            <w:b/>
          </w:rPr>
          <w:t>lwrigglesworth@christianca.com</w:t>
        </w:r>
      </w:hyperlink>
    </w:p>
    <w:p w:rsidR="0060539E" w:rsidRDefault="00E742A7" w:rsidP="0080784A">
      <w:pPr>
        <w:rPr>
          <w:b/>
          <w:lang w:eastAsia="zh-CN"/>
        </w:rPr>
      </w:pPr>
      <w:r w:rsidRPr="005B4773">
        <w:rPr>
          <w:rFonts w:hint="eastAsia"/>
          <w:b/>
          <w:lang w:eastAsia="zh-CN"/>
        </w:rPr>
        <w:t>（请务必将本表格完整填写并以电子邮件的形式发送至</w:t>
      </w:r>
      <w:r w:rsidRPr="005B4773">
        <w:rPr>
          <w:rFonts w:hint="eastAsia"/>
          <w:b/>
          <w:lang w:eastAsia="zh-CN"/>
        </w:rPr>
        <w:t xml:space="preserve"> </w:t>
      </w:r>
      <w:r w:rsidRPr="005B4773">
        <w:rPr>
          <w:rFonts w:hint="eastAsia"/>
          <w:b/>
          <w:lang w:eastAsia="zh-CN"/>
        </w:rPr>
        <w:t>中央基督学院</w:t>
      </w:r>
      <w:r w:rsidRPr="005B4773">
        <w:rPr>
          <w:rFonts w:hint="eastAsia"/>
          <w:b/>
          <w:lang w:eastAsia="zh-CN"/>
        </w:rPr>
        <w:t xml:space="preserve"> </w:t>
      </w:r>
      <w:r w:rsidRPr="005B4773">
        <w:rPr>
          <w:rFonts w:hint="eastAsia"/>
          <w:b/>
          <w:lang w:eastAsia="zh-CN"/>
        </w:rPr>
        <w:t>的</w:t>
      </w:r>
      <w:r w:rsidRPr="005B4773">
        <w:rPr>
          <w:b/>
        </w:rPr>
        <w:t xml:space="preserve">LYNNETTE WRIGGLESWORTH </w:t>
      </w:r>
      <w:r w:rsidRPr="005B4773">
        <w:rPr>
          <w:rFonts w:hint="eastAsia"/>
          <w:b/>
          <w:lang w:eastAsia="zh-CN"/>
        </w:rPr>
        <w:t>女士）</w:t>
      </w:r>
    </w:p>
    <w:p w:rsidR="0080784A" w:rsidRPr="0060539E" w:rsidRDefault="00E742A7" w:rsidP="0080784A">
      <w:pPr>
        <w:rPr>
          <w:b/>
          <w:lang w:eastAsia="zh-CN"/>
        </w:rPr>
      </w:pPr>
      <w:r w:rsidRPr="005B4773">
        <w:rPr>
          <w:rFonts w:hint="eastAsia"/>
          <w:b/>
          <w:lang w:eastAsia="zh-CN"/>
        </w:rPr>
        <w:t>友情提示：本表格的任何信息均以英文原文为主，中央基督学院将保留本申请表的最终解释权。</w:t>
      </w:r>
      <w:r w:rsidR="0060539E" w:rsidRPr="0060539E">
        <w:rPr>
          <w:sz w:val="20"/>
          <w:szCs w:val="20"/>
        </w:rPr>
        <w:t xml:space="preserve"> </w:t>
      </w:r>
      <w:r w:rsidR="0060539E" w:rsidRPr="00A660CB">
        <w:rPr>
          <w:sz w:val="20"/>
          <w:szCs w:val="20"/>
        </w:rPr>
        <w:t xml:space="preserve">Revised </w:t>
      </w:r>
      <w:r w:rsidR="0060539E">
        <w:rPr>
          <w:sz w:val="20"/>
          <w:szCs w:val="20"/>
        </w:rPr>
        <w:t>3-20-2019</w:t>
      </w:r>
    </w:p>
    <w:sectPr w:rsidR="0080784A" w:rsidRPr="0060539E" w:rsidSect="006E459E">
      <w:footerReference w:type="default" r:id="rId14"/>
      <w:pgSz w:w="12240" w:h="15840"/>
      <w:pgMar w:top="360" w:right="1080" w:bottom="720" w:left="1080" w:gutter="0"/>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301B" w:rsidRDefault="0057301B">
      <w:r>
        <w:separator/>
      </w:r>
    </w:p>
  </w:endnote>
  <w:endnote w:type="continuationSeparator" w:id="0">
    <w:p w:rsidR="0057301B" w:rsidRDefault="0057301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00000000" w:usb2="0001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宋体">
    <w:altName w:val="LingWai SC Medium"/>
    <w:panose1 w:val="00000000000000000000"/>
    <w:charset w:val="86"/>
    <w:family w:val="auto"/>
    <w:notTrueType/>
    <w:pitch w:val="variable"/>
    <w:sig w:usb0="00000001" w:usb1="00000000" w:usb2="0100040E" w:usb3="00000000" w:csb0="00040000" w:csb1="00000000"/>
  </w:font>
  <w:font w:name="Calibri">
    <w:panose1 w:val="00000000000000000000"/>
    <w:charset w:val="4D"/>
    <w:family w:val="roman"/>
    <w:notTrueType/>
    <w:pitch w:val="default"/>
    <w:sig w:usb0="00000003" w:usb1="00000000" w:usb2="00000000" w:usb3="00000000" w:csb0="00000001" w:csb1="00000000"/>
  </w:font>
  <w:font w:name="Britannic Bold">
    <w:altName w:val="Andale Mono"/>
    <w:charset w:val="00"/>
    <w:family w:val="swiss"/>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inherit">
    <w:altName w:val="Times New Roman"/>
    <w:panose1 w:val="00000000000000000000"/>
    <w:charset w:val="00"/>
    <w:family w:val="roman"/>
    <w:notTrueType/>
    <w:pitch w:val="default"/>
    <w:sig w:usb0="00000000" w:usb1="00000000" w:usb2="00000000" w:usb3="00000000" w:csb0="00000000" w:csb1="00000000"/>
  </w:font>
  <w:font w:name="Times">
    <w:altName w:val="Times Roman"/>
    <w:panose1 w:val="02000500000000000000"/>
    <w:charset w:val="4D"/>
    <w:family w:val="roman"/>
    <w:notTrueType/>
    <w:pitch w:val="variable"/>
    <w:sig w:usb0="00000003" w:usb1="00000000" w:usb2="00000000" w:usb3="00000000" w:csb0="00000001" w:csb1="00000000"/>
  </w:font>
  <w:font w:name="Georgia">
    <w:panose1 w:val="02040502050405020303"/>
    <w:charset w:val="00"/>
    <w:family w:val="auto"/>
    <w:pitch w:val="variable"/>
    <w:sig w:usb0="00000003" w:usb1="00000000" w:usb2="00000000" w:usb3="00000000" w:csb0="00000001" w:csb1="00000000"/>
  </w:font>
  <w:font w:name="等线 Light">
    <w:altName w:val="DengXian Light"/>
    <w:charset w:val="86"/>
    <w:family w:val="auto"/>
    <w:pitch w:val="variable"/>
    <w:sig w:usb0="A00002BF" w:usb1="38CF7CFA" w:usb2="00000016" w:usb3="00000000" w:csb0="0004000F" w:csb1="00000000"/>
  </w:font>
  <w:font w:name="Calibri Light">
    <w:charset w:val="00"/>
    <w:family w:val="swiss"/>
    <w:pitch w:val="variable"/>
    <w:sig w:usb0="E0002AFF" w:usb1="C000247B" w:usb2="00000009" w:usb3="00000000" w:csb0="000001FF" w:csb1="00000000"/>
  </w:font>
  <w:font w:name="等线">
    <w:altName w:val="DengXian"/>
    <w:charset w:val="86"/>
    <w:family w:val="auto"/>
    <w:pitch w:val="variable"/>
    <w:sig w:usb0="A00002BF" w:usb1="38CF7CFA" w:usb2="00000016" w:usb3="00000000" w:csb0="0004000F"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301B" w:rsidRDefault="0057301B" w:rsidP="00442DCE">
    <w:pPr>
      <w:pStyle w:val="Footer"/>
      <w:jc w:val="right"/>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301B" w:rsidRDefault="0057301B">
      <w:r>
        <w:separator/>
      </w:r>
    </w:p>
  </w:footnote>
  <w:footnote w:type="continuationSeparator" w:id="0">
    <w:p w:rsidR="0057301B" w:rsidRDefault="0057301B">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7239EB"/>
    <w:multiLevelType w:val="multilevel"/>
    <w:tmpl w:val="76480812"/>
    <w:lvl w:ilvl="0">
      <w:start w:val="1"/>
      <w:numFmt w:val="decimal"/>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12C32A8"/>
    <w:multiLevelType w:val="multilevel"/>
    <w:tmpl w:val="94420C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8554963"/>
    <w:multiLevelType w:val="hybridMultilevel"/>
    <w:tmpl w:val="49CA2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DC308B8"/>
    <w:multiLevelType w:val="hybridMultilevel"/>
    <w:tmpl w:val="60424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F52B7E"/>
    <w:multiLevelType w:val="hybridMultilevel"/>
    <w:tmpl w:val="9D544C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F370933"/>
    <w:multiLevelType w:val="multilevel"/>
    <w:tmpl w:val="76480812"/>
    <w:lvl w:ilvl="0">
      <w:start w:val="1"/>
      <w:numFmt w:val="decimal"/>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69DF63DF"/>
    <w:multiLevelType w:val="multilevel"/>
    <w:tmpl w:val="EF982148"/>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E405FB1"/>
    <w:multiLevelType w:val="hybridMultilevel"/>
    <w:tmpl w:val="76480812"/>
    <w:lvl w:ilvl="0" w:tplc="0E30A852">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D52133"/>
    <w:multiLevelType w:val="hybridMultilevel"/>
    <w:tmpl w:val="9D544C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E40313A"/>
    <w:multiLevelType w:val="hybridMultilevel"/>
    <w:tmpl w:val="76480812"/>
    <w:lvl w:ilvl="0" w:tplc="0E30A852">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8"/>
  </w:num>
  <w:num w:numId="4">
    <w:abstractNumId w:val="2"/>
  </w:num>
  <w:num w:numId="5">
    <w:abstractNumId w:val="9"/>
  </w:num>
  <w:num w:numId="6">
    <w:abstractNumId w:val="1"/>
  </w:num>
  <w:num w:numId="7">
    <w:abstractNumId w:val="6"/>
  </w:num>
  <w:num w:numId="8">
    <w:abstractNumId w:val="7"/>
  </w:num>
  <w:num w:numId="9">
    <w:abstractNumId w:val="5"/>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701"/>
  <w:doNotTrackMoves/>
  <w:defaultTabStop w:val="720"/>
  <w:drawingGridHorizontalSpacing w:val="187"/>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NDezNDM3MjY2NLK0NLVQ0lEKTi0uzszPAykwrAUAiFgjXiwAAAA="/>
  </w:docVars>
  <w:rsids>
    <w:rsidRoot w:val="00E00760"/>
    <w:rsid w:val="00003964"/>
    <w:rsid w:val="00007229"/>
    <w:rsid w:val="00015991"/>
    <w:rsid w:val="00061488"/>
    <w:rsid w:val="000868D8"/>
    <w:rsid w:val="000A5359"/>
    <w:rsid w:val="000E411E"/>
    <w:rsid w:val="001A3C98"/>
    <w:rsid w:val="00200667"/>
    <w:rsid w:val="002C438F"/>
    <w:rsid w:val="002D1B8B"/>
    <w:rsid w:val="003229FC"/>
    <w:rsid w:val="00325FD8"/>
    <w:rsid w:val="003420BE"/>
    <w:rsid w:val="00391D76"/>
    <w:rsid w:val="003F2856"/>
    <w:rsid w:val="003F31F5"/>
    <w:rsid w:val="003F700E"/>
    <w:rsid w:val="00403877"/>
    <w:rsid w:val="0042417F"/>
    <w:rsid w:val="00442DCE"/>
    <w:rsid w:val="004633CB"/>
    <w:rsid w:val="00464DA2"/>
    <w:rsid w:val="00467718"/>
    <w:rsid w:val="00472404"/>
    <w:rsid w:val="0049305F"/>
    <w:rsid w:val="004A3056"/>
    <w:rsid w:val="004F0697"/>
    <w:rsid w:val="004F2796"/>
    <w:rsid w:val="005525A3"/>
    <w:rsid w:val="00571D6B"/>
    <w:rsid w:val="0057301B"/>
    <w:rsid w:val="005800DE"/>
    <w:rsid w:val="00580DFC"/>
    <w:rsid w:val="00584C59"/>
    <w:rsid w:val="005A56D4"/>
    <w:rsid w:val="005B4773"/>
    <w:rsid w:val="005D0512"/>
    <w:rsid w:val="0060539E"/>
    <w:rsid w:val="00615BAE"/>
    <w:rsid w:val="00631550"/>
    <w:rsid w:val="00684A16"/>
    <w:rsid w:val="00687FD2"/>
    <w:rsid w:val="006D17C2"/>
    <w:rsid w:val="006D5045"/>
    <w:rsid w:val="006E459E"/>
    <w:rsid w:val="006F5689"/>
    <w:rsid w:val="00700F90"/>
    <w:rsid w:val="007175B1"/>
    <w:rsid w:val="0077192B"/>
    <w:rsid w:val="007760EE"/>
    <w:rsid w:val="007B6F1B"/>
    <w:rsid w:val="007D397F"/>
    <w:rsid w:val="0080784A"/>
    <w:rsid w:val="00820AF4"/>
    <w:rsid w:val="00832693"/>
    <w:rsid w:val="00895822"/>
    <w:rsid w:val="008D5DA1"/>
    <w:rsid w:val="008D5F4C"/>
    <w:rsid w:val="008D68B0"/>
    <w:rsid w:val="00916EA7"/>
    <w:rsid w:val="00985B12"/>
    <w:rsid w:val="009E7127"/>
    <w:rsid w:val="00A11C8F"/>
    <w:rsid w:val="00A864F1"/>
    <w:rsid w:val="00B33991"/>
    <w:rsid w:val="00B73028"/>
    <w:rsid w:val="00BC1393"/>
    <w:rsid w:val="00BC48D3"/>
    <w:rsid w:val="00C0034E"/>
    <w:rsid w:val="00C16C11"/>
    <w:rsid w:val="00C80059"/>
    <w:rsid w:val="00CB0F10"/>
    <w:rsid w:val="00CF3E29"/>
    <w:rsid w:val="00D16374"/>
    <w:rsid w:val="00D40E81"/>
    <w:rsid w:val="00D55278"/>
    <w:rsid w:val="00D63930"/>
    <w:rsid w:val="00D64F2A"/>
    <w:rsid w:val="00DA0802"/>
    <w:rsid w:val="00DC1945"/>
    <w:rsid w:val="00DC6C9E"/>
    <w:rsid w:val="00E00760"/>
    <w:rsid w:val="00E571F9"/>
    <w:rsid w:val="00E742A7"/>
    <w:rsid w:val="00EA0929"/>
    <w:rsid w:val="00F47723"/>
    <w:rsid w:val="00FB05E7"/>
    <w:rsid w:val="00FC5919"/>
    <w:rsid w:val="00FE1AF1"/>
  </w:rsids>
  <m:mathPr>
    <m:mathFont m:val="Adobe Caslon Pro"/>
    <m:brkBin m:val="before"/>
    <m:brkBinSub m:val="--"/>
    <m:smallFrac/>
    <m:dispDef/>
    <m:lMargin m:val="0"/>
    <m:rMargin m:val="0"/>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sz w:val="24"/>
        <w:szCs w:val="24"/>
        <w:lang w:val="en-US" w:eastAsia="zh-CN" w:bidi="ar-SA"/>
      </w:rPr>
    </w:rPrDefault>
    <w:pPrDefault/>
  </w:docDefaults>
  <w:latentStyles w:defLockedState="0" w:defUIPriority="0" w:defSemiHidden="0" w:defUnhideWhenUsed="0" w:defQFormat="0" w:count="276"/>
  <w:style w:type="paragraph" w:default="1" w:styleId="Normal">
    <w:name w:val="Normal"/>
    <w:qFormat/>
    <w:rsid w:val="003F2856"/>
    <w:rPr>
      <w:lang w:eastAsia="en-US"/>
    </w:rPr>
  </w:style>
  <w:style w:type="paragraph" w:styleId="Heading1">
    <w:name w:val="heading 1"/>
    <w:basedOn w:val="Normal"/>
    <w:next w:val="Normal"/>
    <w:link w:val="Heading1Char"/>
    <w:qFormat/>
    <w:rsid w:val="00405E5A"/>
    <w:pPr>
      <w:keepNext/>
      <w:spacing w:before="240" w:after="60"/>
      <w:outlineLvl w:val="0"/>
    </w:pPr>
    <w:rPr>
      <w:rFonts w:ascii="Calibri" w:eastAsia="Times New Roman" w:hAnsi="Calibri"/>
      <w:b/>
      <w:bCs/>
      <w:kern w:val="32"/>
      <w:sz w:val="32"/>
      <w:szCs w:val="32"/>
    </w:rPr>
  </w:style>
  <w:style w:type="paragraph" w:styleId="Heading2">
    <w:name w:val="heading 2"/>
    <w:basedOn w:val="Normal"/>
    <w:next w:val="Normal"/>
    <w:link w:val="Heading2Char"/>
    <w:qFormat/>
    <w:rsid w:val="00405E5A"/>
    <w:pPr>
      <w:keepNext/>
      <w:spacing w:before="240" w:after="60"/>
      <w:outlineLvl w:val="1"/>
    </w:pPr>
    <w:rPr>
      <w:rFonts w:ascii="Calibri" w:eastAsia="Times New Roman" w:hAnsi="Calibri"/>
      <w:b/>
      <w:bCs/>
      <w:i/>
      <w:iCs/>
      <w:sz w:val="28"/>
      <w:szCs w:val="28"/>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styleId="Hyperlink">
    <w:name w:val="Hyperlink"/>
    <w:rsid w:val="00E00760"/>
    <w:rPr>
      <w:color w:val="0000FF"/>
      <w:u w:val="single"/>
    </w:rPr>
  </w:style>
  <w:style w:type="paragraph" w:styleId="Title">
    <w:name w:val="Title"/>
    <w:basedOn w:val="Normal"/>
    <w:qFormat/>
    <w:rsid w:val="005847F1"/>
    <w:pPr>
      <w:jc w:val="center"/>
    </w:pPr>
    <w:rPr>
      <w:rFonts w:ascii="Britannic Bold" w:hAnsi="Britannic Bold"/>
      <w:sz w:val="36"/>
      <w:szCs w:val="20"/>
      <w:u w:val="single"/>
    </w:rPr>
  </w:style>
  <w:style w:type="character" w:customStyle="1" w:styleId="Heading2Char">
    <w:name w:val="Heading 2 Char"/>
    <w:link w:val="Heading2"/>
    <w:rsid w:val="00405E5A"/>
    <w:rPr>
      <w:rFonts w:ascii="Calibri" w:eastAsia="Times New Roman" w:hAnsi="Calibri" w:cs="Times New Roman"/>
      <w:b/>
      <w:bCs/>
      <w:i/>
      <w:iCs/>
      <w:sz w:val="28"/>
      <w:szCs w:val="28"/>
    </w:rPr>
  </w:style>
  <w:style w:type="character" w:customStyle="1" w:styleId="Heading1Char">
    <w:name w:val="Heading 1 Char"/>
    <w:link w:val="Heading1"/>
    <w:rsid w:val="00405E5A"/>
    <w:rPr>
      <w:rFonts w:ascii="Calibri" w:eastAsia="Times New Roman" w:hAnsi="Calibri" w:cs="Times New Roman"/>
      <w:b/>
      <w:bCs/>
      <w:kern w:val="32"/>
      <w:sz w:val="32"/>
      <w:szCs w:val="32"/>
    </w:rPr>
  </w:style>
  <w:style w:type="character" w:styleId="FollowedHyperlink">
    <w:name w:val="FollowedHyperlink"/>
    <w:rsid w:val="00405E5A"/>
    <w:rPr>
      <w:color w:val="800080"/>
      <w:u w:val="single"/>
    </w:rPr>
  </w:style>
  <w:style w:type="paragraph" w:customStyle="1" w:styleId="normal0">
    <w:name w:val="normal"/>
    <w:rsid w:val="009936A6"/>
    <w:pPr>
      <w:pBdr>
        <w:top w:val="nil"/>
        <w:left w:val="nil"/>
        <w:bottom w:val="nil"/>
        <w:right w:val="nil"/>
        <w:between w:val="nil"/>
      </w:pBdr>
    </w:pPr>
    <w:rPr>
      <w:color w:val="000000"/>
      <w:lang w:eastAsia="en-US"/>
    </w:rPr>
  </w:style>
  <w:style w:type="paragraph" w:styleId="Header">
    <w:name w:val="header"/>
    <w:basedOn w:val="Normal"/>
    <w:link w:val="HeaderChar"/>
    <w:rsid w:val="00B824AF"/>
    <w:pPr>
      <w:tabs>
        <w:tab w:val="center" w:pos="4320"/>
        <w:tab w:val="right" w:pos="8640"/>
      </w:tabs>
    </w:pPr>
  </w:style>
  <w:style w:type="character" w:customStyle="1" w:styleId="HeaderChar">
    <w:name w:val="Header Char"/>
    <w:link w:val="Header"/>
    <w:rsid w:val="00B824AF"/>
    <w:rPr>
      <w:sz w:val="24"/>
      <w:szCs w:val="24"/>
    </w:rPr>
  </w:style>
  <w:style w:type="paragraph" w:styleId="Footer">
    <w:name w:val="footer"/>
    <w:basedOn w:val="Normal"/>
    <w:link w:val="FooterChar"/>
    <w:rsid w:val="00B824AF"/>
    <w:pPr>
      <w:tabs>
        <w:tab w:val="center" w:pos="4320"/>
        <w:tab w:val="right" w:pos="8640"/>
      </w:tabs>
    </w:pPr>
  </w:style>
  <w:style w:type="character" w:customStyle="1" w:styleId="FooterChar">
    <w:name w:val="Footer Char"/>
    <w:link w:val="Footer"/>
    <w:rsid w:val="00B824AF"/>
    <w:rPr>
      <w:sz w:val="24"/>
      <w:szCs w:val="24"/>
    </w:rPr>
  </w:style>
  <w:style w:type="character" w:customStyle="1" w:styleId="UnresolvedMention">
    <w:name w:val="Unresolved Mention"/>
    <w:uiPriority w:val="99"/>
    <w:semiHidden/>
    <w:unhideWhenUsed/>
    <w:rsid w:val="007175B1"/>
    <w:rPr>
      <w:color w:val="605E5C"/>
      <w:shd w:val="clear" w:color="auto" w:fill="E1DFDD"/>
    </w:rPr>
  </w:style>
  <w:style w:type="paragraph" w:styleId="ListParagraph">
    <w:name w:val="List Paragraph"/>
    <w:basedOn w:val="Normal"/>
    <w:uiPriority w:val="72"/>
    <w:qFormat/>
    <w:rsid w:val="00B33991"/>
    <w:pPr>
      <w:ind w:left="720"/>
      <w:contextualSpacing/>
    </w:pPr>
  </w:style>
</w:styles>
</file>

<file path=word/webSettings.xml><?xml version="1.0" encoding="utf-8"?>
<w:webSettings xmlns:r="http://schemas.openxmlformats.org/officeDocument/2006/relationships" xmlns:w="http://schemas.openxmlformats.org/wordprocessingml/2006/main">
  <w:divs>
    <w:div w:id="5837108">
      <w:bodyDiv w:val="1"/>
      <w:marLeft w:val="0"/>
      <w:marRight w:val="0"/>
      <w:marTop w:val="0"/>
      <w:marBottom w:val="0"/>
      <w:divBdr>
        <w:top w:val="none" w:sz="0" w:space="0" w:color="auto"/>
        <w:left w:val="none" w:sz="0" w:space="0" w:color="auto"/>
        <w:bottom w:val="none" w:sz="0" w:space="0" w:color="auto"/>
        <w:right w:val="none" w:sz="0" w:space="0" w:color="auto"/>
      </w:divBdr>
    </w:div>
    <w:div w:id="209727292">
      <w:bodyDiv w:val="1"/>
      <w:marLeft w:val="0"/>
      <w:marRight w:val="0"/>
      <w:marTop w:val="0"/>
      <w:marBottom w:val="0"/>
      <w:divBdr>
        <w:top w:val="none" w:sz="0" w:space="0" w:color="auto"/>
        <w:left w:val="none" w:sz="0" w:space="0" w:color="auto"/>
        <w:bottom w:val="none" w:sz="0" w:space="0" w:color="auto"/>
        <w:right w:val="none" w:sz="0" w:space="0" w:color="auto"/>
      </w:divBdr>
    </w:div>
    <w:div w:id="381753593">
      <w:bodyDiv w:val="1"/>
      <w:marLeft w:val="0"/>
      <w:marRight w:val="0"/>
      <w:marTop w:val="0"/>
      <w:marBottom w:val="0"/>
      <w:divBdr>
        <w:top w:val="none" w:sz="0" w:space="0" w:color="auto"/>
        <w:left w:val="none" w:sz="0" w:space="0" w:color="auto"/>
        <w:bottom w:val="none" w:sz="0" w:space="0" w:color="auto"/>
        <w:right w:val="none" w:sz="0" w:space="0" w:color="auto"/>
      </w:divBdr>
    </w:div>
    <w:div w:id="489488967">
      <w:bodyDiv w:val="1"/>
      <w:marLeft w:val="0"/>
      <w:marRight w:val="0"/>
      <w:marTop w:val="0"/>
      <w:marBottom w:val="0"/>
      <w:divBdr>
        <w:top w:val="none" w:sz="0" w:space="0" w:color="auto"/>
        <w:left w:val="none" w:sz="0" w:space="0" w:color="auto"/>
        <w:bottom w:val="none" w:sz="0" w:space="0" w:color="auto"/>
        <w:right w:val="none" w:sz="0" w:space="0" w:color="auto"/>
      </w:divBdr>
    </w:div>
    <w:div w:id="663239387">
      <w:bodyDiv w:val="1"/>
      <w:marLeft w:val="0"/>
      <w:marRight w:val="0"/>
      <w:marTop w:val="0"/>
      <w:marBottom w:val="0"/>
      <w:divBdr>
        <w:top w:val="none" w:sz="0" w:space="0" w:color="auto"/>
        <w:left w:val="none" w:sz="0" w:space="0" w:color="auto"/>
        <w:bottom w:val="none" w:sz="0" w:space="0" w:color="auto"/>
        <w:right w:val="none" w:sz="0" w:space="0" w:color="auto"/>
      </w:divBdr>
    </w:div>
    <w:div w:id="1208251769">
      <w:bodyDiv w:val="1"/>
      <w:marLeft w:val="0"/>
      <w:marRight w:val="0"/>
      <w:marTop w:val="0"/>
      <w:marBottom w:val="0"/>
      <w:divBdr>
        <w:top w:val="none" w:sz="0" w:space="0" w:color="auto"/>
        <w:left w:val="none" w:sz="0" w:space="0" w:color="auto"/>
        <w:bottom w:val="none" w:sz="0" w:space="0" w:color="auto"/>
        <w:right w:val="none" w:sz="0" w:space="0" w:color="auto"/>
      </w:divBdr>
    </w:div>
    <w:div w:id="1351227217">
      <w:bodyDiv w:val="1"/>
      <w:marLeft w:val="0"/>
      <w:marRight w:val="0"/>
      <w:marTop w:val="0"/>
      <w:marBottom w:val="0"/>
      <w:divBdr>
        <w:top w:val="none" w:sz="0" w:space="0" w:color="auto"/>
        <w:left w:val="none" w:sz="0" w:space="0" w:color="auto"/>
        <w:bottom w:val="none" w:sz="0" w:space="0" w:color="auto"/>
        <w:right w:val="none" w:sz="0" w:space="0" w:color="auto"/>
      </w:divBdr>
    </w:div>
    <w:div w:id="1524854250">
      <w:bodyDiv w:val="1"/>
      <w:marLeft w:val="0"/>
      <w:marRight w:val="0"/>
      <w:marTop w:val="0"/>
      <w:marBottom w:val="0"/>
      <w:divBdr>
        <w:top w:val="none" w:sz="0" w:space="0" w:color="auto"/>
        <w:left w:val="none" w:sz="0" w:space="0" w:color="auto"/>
        <w:bottom w:val="none" w:sz="0" w:space="0" w:color="auto"/>
        <w:right w:val="none" w:sz="0" w:space="0" w:color="auto"/>
      </w:divBdr>
    </w:div>
    <w:div w:id="1549417068">
      <w:bodyDiv w:val="1"/>
      <w:marLeft w:val="0"/>
      <w:marRight w:val="0"/>
      <w:marTop w:val="0"/>
      <w:marBottom w:val="0"/>
      <w:divBdr>
        <w:top w:val="none" w:sz="0" w:space="0" w:color="auto"/>
        <w:left w:val="none" w:sz="0" w:space="0" w:color="auto"/>
        <w:bottom w:val="none" w:sz="0" w:space="0" w:color="auto"/>
        <w:right w:val="none" w:sz="0" w:space="0" w:color="auto"/>
      </w:divBdr>
    </w:div>
    <w:div w:id="1642297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lwrigglesworth@christianca.com" TargetMode="External"/><Relationship Id="rId12" Type="http://schemas.openxmlformats.org/officeDocument/2006/relationships/hyperlink" Target="mailto:lwrigglesworth@christianca.com" TargetMode="External"/><Relationship Id="rId13" Type="http://schemas.openxmlformats.org/officeDocument/2006/relationships/hyperlink" Target="mailto:lwrigglesworth@christianca.com" TargetMode="Externa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jpeg"/><Relationship Id="rId9" Type="http://schemas.openxmlformats.org/officeDocument/2006/relationships/hyperlink" Target="mailto:lwrigglesworth@christianca.com" TargetMode="External"/><Relationship Id="rId10" Type="http://schemas.openxmlformats.org/officeDocument/2006/relationships/hyperlink" Target="mailto:Academy&#30340;lwrigglesworth@christianca.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a="http://schemas.openxmlformats.org/drawingml/2006/main"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0</Pages>
  <Words>4850</Words>
  <Characters>27648</Characters>
  <Application>Microsoft Macintosh Word</Application>
  <DocSecurity>0</DocSecurity>
  <Lines>230</Lines>
  <Paragraphs>55</Paragraphs>
  <ScaleCrop>false</ScaleCrop>
  <HeadingPairs>
    <vt:vector size="2" baseType="variant">
      <vt:variant>
        <vt:lpstr>Title</vt:lpstr>
      </vt:variant>
      <vt:variant>
        <vt:i4>1</vt:i4>
      </vt:variant>
    </vt:vector>
  </HeadingPairs>
  <TitlesOfParts>
    <vt:vector size="1" baseType="lpstr">
      <vt:lpstr>INTERNATIONAL STUDENT ADMISSION APPLICATION</vt:lpstr>
    </vt:vector>
  </TitlesOfParts>
  <Company>CCA</Company>
  <LinksUpToDate>false</LinksUpToDate>
  <CharactersWithSpaces>33953</CharactersWithSpaces>
  <SharedDoc>false</SharedDoc>
  <HLinks>
    <vt:vector size="36" baseType="variant">
      <vt:variant>
        <vt:i4>6881372</vt:i4>
      </vt:variant>
      <vt:variant>
        <vt:i4>18</vt:i4>
      </vt:variant>
      <vt:variant>
        <vt:i4>0</vt:i4>
      </vt:variant>
      <vt:variant>
        <vt:i4>5</vt:i4>
      </vt:variant>
      <vt:variant>
        <vt:lpwstr>mailto:lwrigglesworth@christianca.com</vt:lpwstr>
      </vt:variant>
      <vt:variant>
        <vt:lpwstr/>
      </vt:variant>
      <vt:variant>
        <vt:i4>6881372</vt:i4>
      </vt:variant>
      <vt:variant>
        <vt:i4>12</vt:i4>
      </vt:variant>
      <vt:variant>
        <vt:i4>0</vt:i4>
      </vt:variant>
      <vt:variant>
        <vt:i4>5</vt:i4>
      </vt:variant>
      <vt:variant>
        <vt:lpwstr>mailto:lwrigglesworth@christianca.com</vt:lpwstr>
      </vt:variant>
      <vt:variant>
        <vt:lpwstr/>
      </vt:variant>
      <vt:variant>
        <vt:i4>6881372</vt:i4>
      </vt:variant>
      <vt:variant>
        <vt:i4>9</vt:i4>
      </vt:variant>
      <vt:variant>
        <vt:i4>0</vt:i4>
      </vt:variant>
      <vt:variant>
        <vt:i4>5</vt:i4>
      </vt:variant>
      <vt:variant>
        <vt:lpwstr>mailto:lwrigglesworth@christianca.com</vt:lpwstr>
      </vt:variant>
      <vt:variant>
        <vt:lpwstr/>
      </vt:variant>
      <vt:variant>
        <vt:i4>6881372</vt:i4>
      </vt:variant>
      <vt:variant>
        <vt:i4>6</vt:i4>
      </vt:variant>
      <vt:variant>
        <vt:i4>0</vt:i4>
      </vt:variant>
      <vt:variant>
        <vt:i4>5</vt:i4>
      </vt:variant>
      <vt:variant>
        <vt:lpwstr>mailto:lwrigglesworth@christianca.com</vt:lpwstr>
      </vt:variant>
      <vt:variant>
        <vt:lpwstr/>
      </vt:variant>
      <vt:variant>
        <vt:i4>7698098</vt:i4>
      </vt:variant>
      <vt:variant>
        <vt:i4>3</vt:i4>
      </vt:variant>
      <vt:variant>
        <vt:i4>0</vt:i4>
      </vt:variant>
      <vt:variant>
        <vt:i4>5</vt:i4>
      </vt:variant>
      <vt:variant>
        <vt:lpwstr>mailto:Academy的lwrigglesworth@christianca.com</vt:lpwstr>
      </vt:variant>
      <vt:variant>
        <vt:lpwstr/>
      </vt:variant>
      <vt:variant>
        <vt:i4>6881372</vt:i4>
      </vt:variant>
      <vt:variant>
        <vt:i4>0</vt:i4>
      </vt:variant>
      <vt:variant>
        <vt:i4>0</vt:i4>
      </vt:variant>
      <vt:variant>
        <vt:i4>5</vt:i4>
      </vt:variant>
      <vt:variant>
        <vt:lpwstr>mailto:lwrigglesworth@christianca.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STUDENT ADMISSION APPLICATION</dc:title>
  <dc:subject/>
  <dc:creator>swhited</dc:creator>
  <cp:keywords/>
  <dc:description/>
  <cp:lastModifiedBy>Lynnette Wrigglesworth</cp:lastModifiedBy>
  <cp:revision>2</cp:revision>
  <cp:lastPrinted>2019-03-22T22:38:00Z</cp:lastPrinted>
  <dcterms:created xsi:type="dcterms:W3CDTF">2019-04-15T23:21:00Z</dcterms:created>
  <dcterms:modified xsi:type="dcterms:W3CDTF">2019-04-15T23:21:00Z</dcterms:modified>
</cp:coreProperties>
</file>